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E80659" w14:textId="77777777" w:rsidR="00034567" w:rsidRPr="00034567" w:rsidRDefault="00034567" w:rsidP="007526CB">
      <w:pPr>
        <w:pStyle w:val="Author"/>
        <w:spacing w:before="240"/>
        <w:rPr>
          <w:rFonts w:ascii="Times New Roman" w:hAnsi="Times New Roman" w:cs="Times New Roman"/>
          <w:b/>
          <w:bCs/>
        </w:rPr>
      </w:pPr>
      <w:r w:rsidRPr="00034567">
        <w:rPr>
          <w:rFonts w:ascii="Times New Roman" w:hAnsi="Times New Roman" w:cs="Times New Roman"/>
          <w:b/>
          <w:bCs/>
        </w:rPr>
        <w:t>Macroeconomic and Social Impacts on Global Trade</w:t>
      </w:r>
    </w:p>
    <w:p w14:paraId="6EDC51D6" w14:textId="302F2176" w:rsidR="00DD5B9C" w:rsidRDefault="00034567" w:rsidP="007526CB">
      <w:pPr>
        <w:pStyle w:val="Author"/>
        <w:spacing w:before="240"/>
        <w:rPr>
          <w:rFonts w:ascii="Times New Roman" w:hAnsi="Times New Roman" w:cs="Times New Roman"/>
          <w:i/>
          <w:iCs/>
        </w:rPr>
      </w:pPr>
      <w:r w:rsidRPr="00034567">
        <w:rPr>
          <w:rFonts w:ascii="Times New Roman" w:hAnsi="Times New Roman" w:cs="Times New Roman"/>
          <w:i/>
          <w:iCs/>
        </w:rPr>
        <w:t xml:space="preserve">Liam </w:t>
      </w:r>
      <w:proofErr w:type="spellStart"/>
      <w:r w:rsidRPr="00034567">
        <w:rPr>
          <w:rFonts w:ascii="Times New Roman" w:hAnsi="Times New Roman" w:cs="Times New Roman"/>
          <w:i/>
          <w:iCs/>
        </w:rPr>
        <w:t>Beresteanu</w:t>
      </w:r>
      <w:proofErr w:type="spellEnd"/>
      <w:r w:rsidRPr="00034567">
        <w:rPr>
          <w:rFonts w:ascii="Times New Roman" w:hAnsi="Times New Roman" w:cs="Times New Roman"/>
          <w:i/>
          <w:iCs/>
        </w:rPr>
        <w:t xml:space="preserve">, Liam Goodwin, Kiana Kazemi, </w:t>
      </w:r>
      <w:proofErr w:type="spellStart"/>
      <w:r w:rsidRPr="00034567">
        <w:rPr>
          <w:rFonts w:ascii="Times New Roman" w:hAnsi="Times New Roman" w:cs="Times New Roman"/>
          <w:i/>
          <w:iCs/>
        </w:rPr>
        <w:t>Shibendu</w:t>
      </w:r>
      <w:proofErr w:type="spellEnd"/>
      <w:r w:rsidRPr="00034567">
        <w:rPr>
          <w:rFonts w:ascii="Times New Roman" w:hAnsi="Times New Roman" w:cs="Times New Roman"/>
          <w:i/>
          <w:iCs/>
        </w:rPr>
        <w:t xml:space="preserve"> Mandal</w:t>
      </w:r>
    </w:p>
    <w:p w14:paraId="3BD32DAD" w14:textId="77777777" w:rsidR="00034567" w:rsidRPr="00034567" w:rsidRDefault="00034567" w:rsidP="007526CB">
      <w:pPr>
        <w:pStyle w:val="BodyText"/>
        <w:spacing w:before="240"/>
      </w:pPr>
    </w:p>
    <w:p w14:paraId="153C6FA9" w14:textId="77777777" w:rsidR="00DD5B9C" w:rsidRPr="00113B4C" w:rsidRDefault="00DD5B9C" w:rsidP="007526CB">
      <w:pPr>
        <w:pStyle w:val="Heading1"/>
        <w:jc w:val="center"/>
        <w:rPr>
          <w:rFonts w:ascii="Times New Roman" w:hAnsi="Times New Roman" w:cs="Times New Roman"/>
          <w:b/>
          <w:bCs/>
          <w:color w:val="auto"/>
          <w:sz w:val="24"/>
          <w:szCs w:val="24"/>
        </w:rPr>
      </w:pPr>
      <w:r w:rsidRPr="00113B4C">
        <w:rPr>
          <w:rFonts w:ascii="Times New Roman" w:hAnsi="Times New Roman" w:cs="Times New Roman"/>
          <w:b/>
          <w:bCs/>
          <w:color w:val="auto"/>
          <w:sz w:val="24"/>
          <w:szCs w:val="24"/>
        </w:rPr>
        <w:t>Abstract</w:t>
      </w:r>
    </w:p>
    <w:p w14:paraId="2F93FE7F" w14:textId="714E8194" w:rsidR="00034567" w:rsidRPr="004D60A6" w:rsidRDefault="00DD5B9C" w:rsidP="007526CB">
      <w:pPr>
        <w:pStyle w:val="FirstParagraph"/>
        <w:spacing w:before="240"/>
        <w:rPr>
          <w:rFonts w:ascii="Times New Roman" w:hAnsi="Times New Roman" w:cs="Times New Roman"/>
        </w:rPr>
      </w:pPr>
      <w:r w:rsidRPr="00113B4C">
        <w:rPr>
          <w:rFonts w:ascii="Times New Roman" w:hAnsi="Times New Roman" w:cs="Times New Roman"/>
        </w:rPr>
        <w:tab/>
      </w:r>
      <w:r w:rsidR="00034567" w:rsidRPr="004D60A6">
        <w:rPr>
          <w:rFonts w:ascii="Times New Roman" w:hAnsi="Times New Roman" w:cs="Times New Roman"/>
        </w:rPr>
        <w:t xml:space="preserve">The global macroeconomic system is the result of complex interactions between endogenous financial, social, and technological variables. In our research, we sought to draw an outline for predicting one of those variables: trade. Specifically, we looked at how variables ranging from Gini index value, GNI per capita, inflation, proportion of women in parliament, and foreign direct investment could be used to predict trade as a proportion of GDP in a set of representative countries: China, the United States, Kenya, and Norway. To address the autocorrelated nature of our time series data, we constructed and optimized both linear and polynomial regression models using </w:t>
      </w:r>
      <w:proofErr w:type="gramStart"/>
      <w:r w:rsidR="00034567" w:rsidRPr="004D60A6">
        <w:rPr>
          <w:rFonts w:ascii="Times New Roman" w:hAnsi="Times New Roman" w:cs="Times New Roman"/>
        </w:rPr>
        <w:t>differenced</w:t>
      </w:r>
      <w:proofErr w:type="gramEnd"/>
      <w:r w:rsidR="00034567" w:rsidRPr="004D60A6">
        <w:rPr>
          <w:rFonts w:ascii="Times New Roman" w:hAnsi="Times New Roman" w:cs="Times New Roman"/>
        </w:rPr>
        <w:t xml:space="preserve"> data points, that is values representing the change in a variable from one period to the next. Through an analysis of mean squared error on a test set of data points, we found that our linear model had the best predictive capacity. Notably, among the limited variables included in the model, changes in GNI</w:t>
      </w:r>
      <w:r w:rsidR="00322C88">
        <w:rPr>
          <w:rFonts w:ascii="Times New Roman" w:hAnsi="Times New Roman" w:cs="Times New Roman"/>
        </w:rPr>
        <w:t xml:space="preserve">, </w:t>
      </w:r>
      <w:r w:rsidR="007F0777">
        <w:rPr>
          <w:rFonts w:ascii="Times New Roman" w:hAnsi="Times New Roman" w:cs="Times New Roman"/>
        </w:rPr>
        <w:t>the proportion of women</w:t>
      </w:r>
      <w:r w:rsidR="0062682D">
        <w:rPr>
          <w:rFonts w:ascii="Times New Roman" w:hAnsi="Times New Roman" w:cs="Times New Roman"/>
        </w:rPr>
        <w:t xml:space="preserve"> in parliament</w:t>
      </w:r>
      <w:r w:rsidR="00322C88">
        <w:rPr>
          <w:rFonts w:ascii="Times New Roman" w:hAnsi="Times New Roman" w:cs="Times New Roman"/>
        </w:rPr>
        <w:t xml:space="preserve">, </w:t>
      </w:r>
      <w:r w:rsidR="00034567" w:rsidRPr="004D60A6">
        <w:rPr>
          <w:rFonts w:ascii="Times New Roman" w:hAnsi="Times New Roman" w:cs="Times New Roman"/>
        </w:rPr>
        <w:t>and changes in inflation were the strongest predictor</w:t>
      </w:r>
      <w:r w:rsidR="00322C88">
        <w:rPr>
          <w:rFonts w:ascii="Times New Roman" w:hAnsi="Times New Roman" w:cs="Times New Roman"/>
        </w:rPr>
        <w:t>s</w:t>
      </w:r>
      <w:r w:rsidR="00034567" w:rsidRPr="004D60A6">
        <w:rPr>
          <w:rFonts w:ascii="Times New Roman" w:hAnsi="Times New Roman" w:cs="Times New Roman"/>
        </w:rPr>
        <w:t xml:space="preserve"> of changes in trade. While these results are not generalizable and only involve a limited set of explanatory variables, they highlight some key relationships underlying trade and lay a structural groundwork for future empirical research on global macroeconomic variables.</w:t>
      </w:r>
    </w:p>
    <w:p w14:paraId="4A94760B" w14:textId="5B97195D" w:rsidR="00DD5B9C" w:rsidRPr="00113B4C" w:rsidRDefault="00DD5B9C" w:rsidP="007526CB">
      <w:pPr>
        <w:spacing w:before="240" w:line="480" w:lineRule="auto"/>
        <w:rPr>
          <w:rFonts w:ascii="Times New Roman" w:hAnsi="Times New Roman" w:cs="Times New Roman"/>
        </w:rPr>
      </w:pPr>
    </w:p>
    <w:p w14:paraId="4A7546DA" w14:textId="77777777" w:rsidR="00DD5B9C" w:rsidRPr="00113B4C" w:rsidRDefault="00DD5B9C" w:rsidP="007526CB">
      <w:pPr>
        <w:spacing w:before="240"/>
        <w:rPr>
          <w:rFonts w:ascii="Times New Roman" w:hAnsi="Times New Roman" w:cs="Times New Roman"/>
          <w:b/>
        </w:rPr>
      </w:pPr>
      <w:r w:rsidRPr="00113B4C">
        <w:rPr>
          <w:rFonts w:ascii="Times New Roman" w:hAnsi="Times New Roman" w:cs="Times New Roman"/>
          <w:b/>
        </w:rPr>
        <w:br w:type="page"/>
      </w:r>
    </w:p>
    <w:p w14:paraId="102C0133" w14:textId="152DD03E" w:rsidR="00C001F7" w:rsidRPr="00113B4C" w:rsidRDefault="00580CFA" w:rsidP="007526CB">
      <w:pPr>
        <w:pStyle w:val="Heading1"/>
        <w:numPr>
          <w:ilvl w:val="0"/>
          <w:numId w:val="3"/>
        </w:numPr>
        <w:jc w:val="center"/>
        <w:rPr>
          <w:rFonts w:ascii="Times New Roman" w:hAnsi="Times New Roman" w:cs="Times New Roman"/>
          <w:b/>
          <w:bCs/>
          <w:color w:val="auto"/>
          <w:sz w:val="24"/>
          <w:szCs w:val="24"/>
        </w:rPr>
      </w:pPr>
      <w:r w:rsidRPr="00113B4C">
        <w:rPr>
          <w:rFonts w:ascii="Times New Roman" w:hAnsi="Times New Roman" w:cs="Times New Roman"/>
          <w:b/>
          <w:bCs/>
          <w:color w:val="auto"/>
          <w:sz w:val="24"/>
          <w:szCs w:val="24"/>
        </w:rPr>
        <w:lastRenderedPageBreak/>
        <w:t>Introduction</w:t>
      </w:r>
    </w:p>
    <w:p w14:paraId="27670528" w14:textId="76AE7225" w:rsidR="00034567" w:rsidRDefault="00034567" w:rsidP="007526CB">
      <w:pPr>
        <w:pStyle w:val="FirstParagraph"/>
        <w:spacing w:before="240"/>
        <w:ind w:firstLine="360"/>
        <w:rPr>
          <w:rFonts w:ascii="Times New Roman" w:hAnsi="Times New Roman" w:cs="Times New Roman"/>
        </w:rPr>
      </w:pPr>
      <w:r w:rsidRPr="004D60A6">
        <w:rPr>
          <w:rFonts w:ascii="Times New Roman" w:hAnsi="Times New Roman" w:cs="Times New Roman"/>
        </w:rPr>
        <w:t xml:space="preserve">In this project, we set out with the intention of familiarizing ourselves with macroeconomic data and determining meaningful relationships between macroeconomic variables. Specifically, we wanted to analyze variables which we consider the most relevant to the </w:t>
      </w:r>
      <w:r w:rsidRPr="004D60A6">
        <w:rPr>
          <w:rFonts w:ascii="Times New Roman" w:hAnsi="Times New Roman" w:cs="Times New Roman"/>
        </w:rPr>
        <w:t>wellbeing</w:t>
      </w:r>
      <w:r w:rsidRPr="004D60A6">
        <w:rPr>
          <w:rFonts w:ascii="Times New Roman" w:hAnsi="Times New Roman" w:cs="Times New Roman"/>
        </w:rPr>
        <w:t xml:space="preserve"> of individuals. We ended up focusing on GNI per capita, inflation, total trade, gender equality, and wealth equality.</w:t>
      </w:r>
    </w:p>
    <w:p w14:paraId="71D2C06A" w14:textId="7C3E98E2" w:rsidR="00034567" w:rsidRPr="00E00718" w:rsidRDefault="00034567" w:rsidP="00E00718">
      <w:pPr>
        <w:pStyle w:val="FirstParagraph"/>
        <w:spacing w:before="240"/>
        <w:ind w:firstLine="360"/>
        <w:rPr>
          <w:rFonts w:ascii="Times New Roman" w:hAnsi="Times New Roman" w:cs="Times New Roman"/>
        </w:rPr>
      </w:pPr>
      <w:r w:rsidRPr="004D60A6">
        <w:rPr>
          <w:rFonts w:ascii="Times New Roman" w:hAnsi="Times New Roman" w:cs="Times New Roman"/>
        </w:rPr>
        <w:t xml:space="preserve">Of course, we recognize that macroeconomic systems and economic relationships vary across countries. To account for this, we structured our project as a representative case study. Specifically, we focused our analysis around four distinct countries from different regions of the </w:t>
      </w:r>
      <w:r w:rsidR="00E00718" w:rsidRPr="004D60A6">
        <w:rPr>
          <w:rFonts w:ascii="Times New Roman" w:hAnsi="Times New Roman" w:cs="Times New Roman"/>
        </w:rPr>
        <w:t>world:</w:t>
      </w:r>
      <w:r w:rsidRPr="004D60A6">
        <w:rPr>
          <w:rFonts w:ascii="Times New Roman" w:hAnsi="Times New Roman" w:cs="Times New Roman"/>
        </w:rPr>
        <w:t xml:space="preserve"> China, Kenya, Norway, and the United States.</w:t>
      </w:r>
    </w:p>
    <w:p w14:paraId="432C28B1" w14:textId="39994D9C" w:rsidR="00E22B46" w:rsidRDefault="00D95122" w:rsidP="007526CB">
      <w:pPr>
        <w:pStyle w:val="Heading2"/>
        <w:spacing w:before="240"/>
        <w:rPr>
          <w:rFonts w:ascii="Times New Roman" w:hAnsi="Times New Roman" w:cs="Times New Roman"/>
          <w:b/>
          <w:bCs/>
          <w:color w:val="auto"/>
          <w:sz w:val="24"/>
          <w:szCs w:val="24"/>
        </w:rPr>
      </w:pPr>
      <w:r w:rsidRPr="00113B4C">
        <w:rPr>
          <w:rFonts w:ascii="Times New Roman" w:hAnsi="Times New Roman" w:cs="Times New Roman"/>
          <w:b/>
          <w:bCs/>
          <w:color w:val="auto"/>
          <w:sz w:val="24"/>
          <w:szCs w:val="24"/>
        </w:rPr>
        <w:t>Statement of Purpose</w:t>
      </w:r>
    </w:p>
    <w:p w14:paraId="1FC313F7" w14:textId="44055BC8" w:rsidR="00034567" w:rsidRPr="00E00718" w:rsidRDefault="00034567" w:rsidP="00E00718">
      <w:pPr>
        <w:pStyle w:val="FirstParagraph"/>
        <w:spacing w:before="240"/>
        <w:ind w:firstLine="720"/>
        <w:rPr>
          <w:rFonts w:ascii="Times New Roman" w:hAnsi="Times New Roman" w:cs="Times New Roman"/>
        </w:rPr>
      </w:pPr>
      <w:r w:rsidRPr="004D60A6">
        <w:rPr>
          <w:rFonts w:ascii="Times New Roman" w:hAnsi="Times New Roman" w:cs="Times New Roman"/>
        </w:rPr>
        <w:t>The purpose of this paper is to explore the relationships between key macroeconomic and social variables in representative countries - China, Kenya, Norway, and the United States.</w:t>
      </w:r>
    </w:p>
    <w:p w14:paraId="328A68CB" w14:textId="77777777" w:rsidR="00034567" w:rsidRDefault="00034567" w:rsidP="007526CB">
      <w:pPr>
        <w:pStyle w:val="Heading2"/>
        <w:spacing w:before="240"/>
        <w:rPr>
          <w:rFonts w:ascii="Times New Roman" w:hAnsi="Times New Roman" w:cs="Times New Roman"/>
          <w:b/>
          <w:bCs/>
          <w:color w:val="auto"/>
          <w:sz w:val="24"/>
          <w:szCs w:val="24"/>
        </w:rPr>
      </w:pPr>
      <w:r w:rsidRPr="00113B4C">
        <w:rPr>
          <w:rFonts w:ascii="Times New Roman" w:hAnsi="Times New Roman" w:cs="Times New Roman"/>
          <w:b/>
          <w:bCs/>
          <w:color w:val="auto"/>
          <w:sz w:val="24"/>
          <w:szCs w:val="24"/>
        </w:rPr>
        <w:t>Research Question</w:t>
      </w:r>
    </w:p>
    <w:p w14:paraId="02E2F46A" w14:textId="087C1A21" w:rsidR="00034567" w:rsidRPr="00034567" w:rsidRDefault="00034567" w:rsidP="007526CB">
      <w:pPr>
        <w:pStyle w:val="FirstParagraph"/>
        <w:spacing w:before="240"/>
        <w:ind w:firstLine="360"/>
        <w:rPr>
          <w:rFonts w:ascii="Times New Roman" w:hAnsi="Times New Roman" w:cs="Times New Roman"/>
        </w:rPr>
      </w:pPr>
      <w:r w:rsidRPr="004D60A6">
        <w:rPr>
          <w:rFonts w:ascii="Times New Roman" w:hAnsi="Times New Roman" w:cs="Times New Roman"/>
        </w:rPr>
        <w:t>Which social and economic variables are the most important predictors of the centrality of trade in an economy?</w:t>
      </w:r>
    </w:p>
    <w:p w14:paraId="71D5CF9B" w14:textId="77777777" w:rsidR="00034567" w:rsidRPr="00034567" w:rsidRDefault="00034567" w:rsidP="007526CB">
      <w:pPr>
        <w:spacing w:before="240"/>
      </w:pPr>
    </w:p>
    <w:p w14:paraId="2F95375D" w14:textId="77777777" w:rsidR="00113B4C" w:rsidRPr="00113B4C" w:rsidRDefault="00113B4C" w:rsidP="007526CB">
      <w:pPr>
        <w:spacing w:before="240"/>
      </w:pPr>
    </w:p>
    <w:p w14:paraId="30ECA134" w14:textId="174259B5" w:rsidR="00BE6CD5" w:rsidRPr="00113B4C" w:rsidRDefault="00BE6CD5" w:rsidP="007526CB">
      <w:pPr>
        <w:pStyle w:val="Heading1"/>
        <w:numPr>
          <w:ilvl w:val="0"/>
          <w:numId w:val="3"/>
        </w:numPr>
        <w:jc w:val="center"/>
        <w:rPr>
          <w:rFonts w:ascii="Times New Roman" w:hAnsi="Times New Roman" w:cs="Times New Roman"/>
          <w:b/>
          <w:bCs/>
          <w:color w:val="auto"/>
          <w:sz w:val="24"/>
          <w:szCs w:val="24"/>
        </w:rPr>
      </w:pPr>
      <w:r w:rsidRPr="00113B4C">
        <w:rPr>
          <w:rFonts w:ascii="Times New Roman" w:hAnsi="Times New Roman" w:cs="Times New Roman"/>
          <w:b/>
          <w:bCs/>
          <w:color w:val="auto"/>
          <w:sz w:val="24"/>
          <w:szCs w:val="24"/>
        </w:rPr>
        <w:t>Methodology</w:t>
      </w:r>
    </w:p>
    <w:p w14:paraId="0FFC95B5" w14:textId="2FAAFAFA" w:rsidR="00E803D6" w:rsidRDefault="00E803D6" w:rsidP="007526CB">
      <w:pPr>
        <w:pStyle w:val="Heading2"/>
        <w:spacing w:before="240"/>
        <w:rPr>
          <w:rFonts w:ascii="Times New Roman" w:hAnsi="Times New Roman" w:cs="Times New Roman"/>
          <w:b/>
          <w:bCs/>
          <w:color w:val="auto"/>
          <w:sz w:val="24"/>
          <w:szCs w:val="24"/>
        </w:rPr>
      </w:pPr>
      <w:r w:rsidRPr="00113B4C">
        <w:rPr>
          <w:rFonts w:ascii="Times New Roman" w:hAnsi="Times New Roman" w:cs="Times New Roman"/>
          <w:b/>
          <w:bCs/>
          <w:color w:val="auto"/>
          <w:sz w:val="24"/>
          <w:szCs w:val="24"/>
        </w:rPr>
        <w:t xml:space="preserve">Data </w:t>
      </w:r>
      <w:r w:rsidR="00611CA3" w:rsidRPr="00113B4C">
        <w:rPr>
          <w:rFonts w:ascii="Times New Roman" w:hAnsi="Times New Roman" w:cs="Times New Roman"/>
          <w:b/>
          <w:bCs/>
          <w:color w:val="auto"/>
          <w:sz w:val="24"/>
          <w:szCs w:val="24"/>
        </w:rPr>
        <w:t>Set</w:t>
      </w:r>
    </w:p>
    <w:p w14:paraId="260BD5C8" w14:textId="7CDD37F6" w:rsidR="00F059BC" w:rsidRPr="00F059BC" w:rsidRDefault="00F059BC" w:rsidP="007526CB">
      <w:pPr>
        <w:pStyle w:val="FirstParagraph"/>
        <w:spacing w:before="240"/>
        <w:ind w:firstLine="720"/>
        <w:rPr>
          <w:rFonts w:ascii="Times New Roman" w:hAnsi="Times New Roman" w:cs="Times New Roman"/>
        </w:rPr>
      </w:pPr>
      <w:r w:rsidRPr="004D60A6">
        <w:rPr>
          <w:rFonts w:ascii="Times New Roman" w:hAnsi="Times New Roman" w:cs="Times New Roman"/>
        </w:rPr>
        <w:t>The data set originated from the World Bank Group’s Open Data</w:t>
      </w:r>
      <w:r w:rsidR="00F762BA">
        <w:rPr>
          <w:rFonts w:ascii="Times New Roman" w:hAnsi="Times New Roman" w:cs="Times New Roman"/>
        </w:rPr>
        <w:t xml:space="preserve"> </w:t>
      </w:r>
      <w:r w:rsidR="00F762BA" w:rsidRPr="00F762BA">
        <w:rPr>
          <w:rFonts w:ascii="Times New Roman" w:hAnsi="Times New Roman" w:cs="Times New Roman"/>
        </w:rPr>
        <w:t>[1]</w:t>
      </w:r>
      <w:r w:rsidRPr="004D60A6">
        <w:rPr>
          <w:rFonts w:ascii="Times New Roman" w:hAnsi="Times New Roman" w:cs="Times New Roman"/>
        </w:rPr>
        <w:t>, pulling in 8 variables, seen below.</w:t>
      </w:r>
    </w:p>
    <w:p w14:paraId="14A4C659" w14:textId="77777777" w:rsidR="00F059BC" w:rsidRPr="004D60A6" w:rsidRDefault="00F059BC" w:rsidP="007526CB">
      <w:pPr>
        <w:pStyle w:val="SourceCode"/>
        <w:spacing w:before="240"/>
        <w:rPr>
          <w:sz w:val="24"/>
        </w:rPr>
      </w:pPr>
      <w:r w:rsidRPr="004D60A6">
        <w:rPr>
          <w:rStyle w:val="FunctionTok"/>
          <w:sz w:val="24"/>
        </w:rPr>
        <w:t>library</w:t>
      </w:r>
      <w:r w:rsidRPr="004D60A6">
        <w:rPr>
          <w:rStyle w:val="NormalTok"/>
          <w:sz w:val="24"/>
        </w:rPr>
        <w:t>(</w:t>
      </w:r>
      <w:proofErr w:type="spellStart"/>
      <w:r w:rsidRPr="004D60A6">
        <w:rPr>
          <w:rStyle w:val="NormalTok"/>
          <w:sz w:val="24"/>
        </w:rPr>
        <w:t>tidyverse</w:t>
      </w:r>
      <w:proofErr w:type="spellEnd"/>
      <w:r w:rsidRPr="004D60A6">
        <w:rPr>
          <w:rStyle w:val="NormalTok"/>
          <w:sz w:val="24"/>
        </w:rPr>
        <w:t>)</w:t>
      </w:r>
      <w:r w:rsidRPr="004D60A6">
        <w:rPr>
          <w:sz w:val="24"/>
        </w:rPr>
        <w:br/>
      </w:r>
      <w:r w:rsidRPr="004D60A6">
        <w:rPr>
          <w:sz w:val="24"/>
        </w:rPr>
        <w:br/>
      </w:r>
      <w:proofErr w:type="spellStart"/>
      <w:r w:rsidRPr="004D60A6">
        <w:rPr>
          <w:rStyle w:val="NormalTok"/>
          <w:sz w:val="24"/>
        </w:rPr>
        <w:t>Country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FunctionTok"/>
          <w:sz w:val="24"/>
        </w:rPr>
        <w:t>read_csv</w:t>
      </w:r>
      <w:proofErr w:type="spellEnd"/>
      <w:r w:rsidRPr="004D60A6">
        <w:rPr>
          <w:rStyle w:val="NormalTok"/>
          <w:sz w:val="24"/>
        </w:rPr>
        <w:t>(</w:t>
      </w:r>
      <w:r w:rsidRPr="004D60A6">
        <w:rPr>
          <w:rStyle w:val="StringTok"/>
          <w:sz w:val="24"/>
        </w:rPr>
        <w:t>"CleanedCountryData.csv"</w:t>
      </w:r>
      <w:r w:rsidRPr="004D60A6">
        <w:rPr>
          <w:rStyle w:val="NormalTok"/>
          <w:sz w:val="24"/>
        </w:rPr>
        <w:t>)</w:t>
      </w:r>
      <w:r w:rsidRPr="004D60A6">
        <w:rPr>
          <w:sz w:val="24"/>
        </w:rPr>
        <w:br/>
      </w:r>
      <w:r w:rsidRPr="004D60A6">
        <w:rPr>
          <w:sz w:val="24"/>
        </w:rPr>
        <w:br/>
      </w:r>
      <w:proofErr w:type="spellStart"/>
      <w:r w:rsidRPr="004D60A6">
        <w:rPr>
          <w:rStyle w:val="NormalTok"/>
          <w:sz w:val="24"/>
        </w:rPr>
        <w:t>CountryData</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rename</w:t>
      </w:r>
      <w:r w:rsidRPr="004D60A6">
        <w:rPr>
          <w:rStyle w:val="NormalTok"/>
          <w:sz w:val="24"/>
        </w:rPr>
        <w:t>(</w:t>
      </w:r>
      <w:r w:rsidRPr="004D60A6">
        <w:rPr>
          <w:sz w:val="24"/>
        </w:rPr>
        <w:br/>
      </w:r>
      <w:r w:rsidRPr="004D60A6">
        <w:rPr>
          <w:rStyle w:val="NormalTok"/>
          <w:sz w:val="24"/>
        </w:rPr>
        <w:t xml:space="preserve">  </w:t>
      </w:r>
      <w:r w:rsidRPr="004D60A6">
        <w:rPr>
          <w:rStyle w:val="StringTok"/>
          <w:sz w:val="24"/>
        </w:rPr>
        <w:t>'GNI'</w:t>
      </w:r>
      <w:r w:rsidRPr="004D60A6">
        <w:rPr>
          <w:rStyle w:val="NormalTok"/>
          <w:sz w:val="24"/>
        </w:rPr>
        <w:t xml:space="preserve"> </w:t>
      </w:r>
      <w:r w:rsidRPr="004D60A6">
        <w:rPr>
          <w:rStyle w:val="OtherTok"/>
          <w:sz w:val="24"/>
        </w:rPr>
        <w:t>=</w:t>
      </w:r>
      <w:r w:rsidRPr="004D60A6">
        <w:rPr>
          <w:rStyle w:val="NormalTok"/>
          <w:sz w:val="24"/>
        </w:rPr>
        <w:t xml:space="preserve"> </w:t>
      </w:r>
      <w:r w:rsidRPr="004D60A6">
        <w:rPr>
          <w:rStyle w:val="StringTok"/>
          <w:sz w:val="24"/>
        </w:rPr>
        <w:t>'GNI per capita growth (annual %)'</w:t>
      </w:r>
      <w:r w:rsidRPr="004D60A6">
        <w:rPr>
          <w:rStyle w:val="NormalTok"/>
          <w:sz w:val="24"/>
        </w:rPr>
        <w:t>,</w:t>
      </w:r>
      <w:r w:rsidRPr="004D60A6">
        <w:rPr>
          <w:sz w:val="24"/>
        </w:rPr>
        <w:br/>
      </w:r>
      <w:r w:rsidRPr="004D60A6">
        <w:rPr>
          <w:rStyle w:val="NormalTok"/>
          <w:sz w:val="24"/>
        </w:rPr>
        <w:t xml:space="preserve">  </w:t>
      </w:r>
      <w:r w:rsidRPr="004D60A6">
        <w:rPr>
          <w:rStyle w:val="StringTok"/>
          <w:sz w:val="24"/>
        </w:rPr>
        <w:t>'Inflation'</w:t>
      </w:r>
      <w:r w:rsidRPr="004D60A6">
        <w:rPr>
          <w:rStyle w:val="OtherTok"/>
          <w:sz w:val="24"/>
        </w:rPr>
        <w:t>=</w:t>
      </w:r>
      <w:r w:rsidRPr="004D60A6">
        <w:rPr>
          <w:rStyle w:val="NormalTok"/>
          <w:sz w:val="24"/>
        </w:rPr>
        <w:t xml:space="preserve"> </w:t>
      </w:r>
      <w:r w:rsidRPr="004D60A6">
        <w:rPr>
          <w:rStyle w:val="StringTok"/>
          <w:sz w:val="24"/>
        </w:rPr>
        <w:t>'Inflation, consumer prices (annual %)'</w:t>
      </w:r>
      <w:r w:rsidRPr="004D60A6">
        <w:rPr>
          <w:rStyle w:val="NormalTok"/>
          <w:sz w:val="24"/>
        </w:rPr>
        <w:t>,</w:t>
      </w:r>
      <w:r w:rsidRPr="004D60A6">
        <w:rPr>
          <w:sz w:val="24"/>
        </w:rPr>
        <w:br/>
      </w:r>
      <w:r w:rsidRPr="004D60A6">
        <w:rPr>
          <w:rStyle w:val="NormalTok"/>
          <w:sz w:val="24"/>
        </w:rPr>
        <w:t xml:space="preserve">  </w:t>
      </w:r>
      <w:r w:rsidRPr="004D60A6">
        <w:rPr>
          <w:rStyle w:val="StringTok"/>
          <w:sz w:val="24"/>
        </w:rPr>
        <w:t>'</w:t>
      </w:r>
      <w:proofErr w:type="spellStart"/>
      <w:r w:rsidRPr="004D60A6">
        <w:rPr>
          <w:rStyle w:val="StringTok"/>
          <w:sz w:val="24"/>
        </w:rPr>
        <w:t>PropW</w:t>
      </w:r>
      <w:proofErr w:type="spellEnd"/>
      <w:r w:rsidRPr="004D60A6">
        <w:rPr>
          <w:rStyle w:val="StringTok"/>
          <w:sz w:val="24"/>
        </w:rPr>
        <w:t>'</w:t>
      </w:r>
      <w:r w:rsidRPr="004D60A6">
        <w:rPr>
          <w:rStyle w:val="OtherTok"/>
          <w:sz w:val="24"/>
        </w:rPr>
        <w:t>=</w:t>
      </w:r>
      <w:r w:rsidRPr="004D60A6">
        <w:rPr>
          <w:rStyle w:val="NormalTok"/>
          <w:sz w:val="24"/>
        </w:rPr>
        <w:t xml:space="preserve"> </w:t>
      </w:r>
      <w:r w:rsidRPr="004D60A6">
        <w:rPr>
          <w:rStyle w:val="StringTok"/>
          <w:sz w:val="24"/>
        </w:rPr>
        <w:t>'Proportion of seats held by women in national parliaments (%)'</w:t>
      </w:r>
      <w:r w:rsidRPr="004D60A6">
        <w:rPr>
          <w:rStyle w:val="NormalTok"/>
          <w:sz w:val="24"/>
        </w:rPr>
        <w:t>,</w:t>
      </w:r>
      <w:r w:rsidRPr="004D60A6">
        <w:rPr>
          <w:sz w:val="24"/>
        </w:rPr>
        <w:br/>
      </w:r>
      <w:r w:rsidRPr="004D60A6">
        <w:rPr>
          <w:rStyle w:val="NormalTok"/>
          <w:sz w:val="24"/>
        </w:rPr>
        <w:t xml:space="preserve">  </w:t>
      </w:r>
      <w:r w:rsidRPr="004D60A6">
        <w:rPr>
          <w:rStyle w:val="StringTok"/>
          <w:sz w:val="24"/>
        </w:rPr>
        <w:t>'Gini'</w:t>
      </w:r>
      <w:r w:rsidRPr="004D60A6">
        <w:rPr>
          <w:rStyle w:val="OtherTok"/>
          <w:sz w:val="24"/>
        </w:rPr>
        <w:t>=</w:t>
      </w:r>
      <w:r w:rsidRPr="004D60A6">
        <w:rPr>
          <w:rStyle w:val="NormalTok"/>
          <w:sz w:val="24"/>
        </w:rPr>
        <w:t xml:space="preserve"> </w:t>
      </w:r>
      <w:r w:rsidRPr="004D60A6">
        <w:rPr>
          <w:rStyle w:val="StringTok"/>
          <w:sz w:val="24"/>
        </w:rPr>
        <w:t>'Gini index'</w:t>
      </w:r>
      <w:r w:rsidRPr="004D60A6">
        <w:rPr>
          <w:rStyle w:val="NormalTok"/>
          <w:sz w:val="24"/>
        </w:rPr>
        <w:t>,</w:t>
      </w:r>
      <w:r w:rsidRPr="004D60A6">
        <w:rPr>
          <w:sz w:val="24"/>
        </w:rPr>
        <w:br/>
      </w:r>
      <w:r w:rsidRPr="004D60A6">
        <w:rPr>
          <w:rStyle w:val="NormalTok"/>
          <w:sz w:val="24"/>
        </w:rPr>
        <w:t xml:space="preserve">  </w:t>
      </w:r>
      <w:r w:rsidRPr="004D60A6">
        <w:rPr>
          <w:rStyle w:val="StringTok"/>
          <w:sz w:val="24"/>
        </w:rPr>
        <w:t>'FDI'</w:t>
      </w:r>
      <w:r w:rsidRPr="004D60A6">
        <w:rPr>
          <w:rStyle w:val="OtherTok"/>
          <w:sz w:val="24"/>
        </w:rPr>
        <w:t>=</w:t>
      </w:r>
      <w:r w:rsidRPr="004D60A6">
        <w:rPr>
          <w:rStyle w:val="NormalTok"/>
          <w:sz w:val="24"/>
        </w:rPr>
        <w:t xml:space="preserve"> </w:t>
      </w:r>
      <w:r w:rsidRPr="004D60A6">
        <w:rPr>
          <w:rStyle w:val="StringTok"/>
          <w:sz w:val="24"/>
        </w:rPr>
        <w:t>'Foreign direct investment, net inflows (% of GDP)'</w:t>
      </w:r>
      <w:r w:rsidRPr="004D60A6">
        <w:rPr>
          <w:rStyle w:val="NormalTok"/>
          <w:sz w:val="24"/>
        </w:rPr>
        <w:t>,</w:t>
      </w:r>
      <w:r w:rsidRPr="004D60A6">
        <w:rPr>
          <w:sz w:val="24"/>
        </w:rPr>
        <w:br/>
      </w:r>
      <w:r w:rsidRPr="004D60A6">
        <w:rPr>
          <w:rStyle w:val="NormalTok"/>
          <w:sz w:val="24"/>
        </w:rPr>
        <w:t xml:space="preserve">  </w:t>
      </w:r>
      <w:r w:rsidRPr="004D60A6">
        <w:rPr>
          <w:rStyle w:val="StringTok"/>
          <w:sz w:val="24"/>
        </w:rPr>
        <w:t>'Energy'</w:t>
      </w:r>
      <w:r w:rsidRPr="004D60A6">
        <w:rPr>
          <w:rStyle w:val="OtherTok"/>
          <w:sz w:val="24"/>
        </w:rPr>
        <w:t>=</w:t>
      </w:r>
      <w:r w:rsidRPr="004D60A6">
        <w:rPr>
          <w:rStyle w:val="NormalTok"/>
          <w:sz w:val="24"/>
        </w:rPr>
        <w:t xml:space="preserve"> </w:t>
      </w:r>
      <w:r w:rsidRPr="004D60A6">
        <w:rPr>
          <w:rStyle w:val="StringTok"/>
          <w:sz w:val="24"/>
        </w:rPr>
        <w:t>'Public private partnerships investment in energy (current US$)'</w:t>
      </w:r>
      <w:r w:rsidRPr="004D60A6">
        <w:rPr>
          <w:rStyle w:val="NormalTok"/>
          <w:sz w:val="24"/>
        </w:rPr>
        <w:t>,</w:t>
      </w:r>
      <w:r w:rsidRPr="004D60A6">
        <w:rPr>
          <w:sz w:val="24"/>
        </w:rPr>
        <w:br/>
      </w:r>
      <w:r w:rsidRPr="004D60A6">
        <w:rPr>
          <w:rStyle w:val="NormalTok"/>
          <w:sz w:val="24"/>
        </w:rPr>
        <w:t xml:space="preserve">  </w:t>
      </w:r>
      <w:r w:rsidRPr="004D60A6">
        <w:rPr>
          <w:rStyle w:val="StringTok"/>
          <w:sz w:val="24"/>
        </w:rPr>
        <w:t>'Imports'</w:t>
      </w:r>
      <w:r w:rsidRPr="004D60A6">
        <w:rPr>
          <w:rStyle w:val="OtherTok"/>
          <w:sz w:val="24"/>
        </w:rPr>
        <w:t>=</w:t>
      </w:r>
      <w:r w:rsidRPr="004D60A6">
        <w:rPr>
          <w:rStyle w:val="NormalTok"/>
          <w:sz w:val="24"/>
        </w:rPr>
        <w:t xml:space="preserve"> </w:t>
      </w:r>
      <w:r w:rsidRPr="004D60A6">
        <w:rPr>
          <w:rStyle w:val="StringTok"/>
          <w:sz w:val="24"/>
        </w:rPr>
        <w:t>'Imports of goods and services (% of GDP)'</w:t>
      </w:r>
      <w:r w:rsidRPr="004D60A6">
        <w:rPr>
          <w:rStyle w:val="NormalTok"/>
          <w:sz w:val="24"/>
        </w:rPr>
        <w:t>,</w:t>
      </w:r>
      <w:r w:rsidRPr="004D60A6">
        <w:rPr>
          <w:sz w:val="24"/>
        </w:rPr>
        <w:br/>
      </w:r>
      <w:r w:rsidRPr="004D60A6">
        <w:rPr>
          <w:rStyle w:val="NormalTok"/>
          <w:sz w:val="24"/>
        </w:rPr>
        <w:lastRenderedPageBreak/>
        <w:t xml:space="preserve">  </w:t>
      </w:r>
      <w:r w:rsidRPr="004D60A6">
        <w:rPr>
          <w:rStyle w:val="StringTok"/>
          <w:sz w:val="24"/>
        </w:rPr>
        <w:t>'Exports'</w:t>
      </w:r>
      <w:r w:rsidRPr="004D60A6">
        <w:rPr>
          <w:rStyle w:val="OtherTok"/>
          <w:sz w:val="24"/>
        </w:rPr>
        <w:t>=</w:t>
      </w:r>
      <w:r w:rsidRPr="004D60A6">
        <w:rPr>
          <w:rStyle w:val="NormalTok"/>
          <w:sz w:val="24"/>
        </w:rPr>
        <w:t xml:space="preserve"> </w:t>
      </w:r>
      <w:r w:rsidRPr="004D60A6">
        <w:rPr>
          <w:rStyle w:val="StringTok"/>
          <w:sz w:val="24"/>
        </w:rPr>
        <w:t>'Exports of goods and services (% of GDP)'</w:t>
      </w:r>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TotalTrade</w:t>
      </w:r>
      <w:proofErr w:type="spellEnd"/>
      <w:r w:rsidRPr="004D60A6">
        <w:rPr>
          <w:rStyle w:val="AttributeTok"/>
          <w:sz w:val="24"/>
        </w:rPr>
        <w:t xml:space="preserve"> =</w:t>
      </w:r>
      <w:r w:rsidRPr="004D60A6">
        <w:rPr>
          <w:rStyle w:val="NormalTok"/>
          <w:sz w:val="24"/>
        </w:rPr>
        <w:t xml:space="preserve"> Imports </w:t>
      </w:r>
      <w:r w:rsidRPr="004D60A6">
        <w:rPr>
          <w:rStyle w:val="SpecialCharTok"/>
          <w:sz w:val="24"/>
        </w:rPr>
        <w:t>+</w:t>
      </w:r>
      <w:r w:rsidRPr="004D60A6">
        <w:rPr>
          <w:rStyle w:val="NormalTok"/>
          <w:sz w:val="24"/>
        </w:rPr>
        <w:t xml:space="preserve"> Exports) </w:t>
      </w:r>
      <w:r w:rsidRPr="004D60A6">
        <w:rPr>
          <w:rStyle w:val="SpecialCharTok"/>
          <w:sz w:val="24"/>
        </w:rPr>
        <w:t>%&gt;%</w:t>
      </w:r>
      <w:r w:rsidRPr="004D60A6">
        <w:rPr>
          <w:rStyle w:val="NormalTok"/>
          <w:sz w:val="24"/>
        </w:rPr>
        <w:t xml:space="preserve"> </w:t>
      </w:r>
      <w:r w:rsidRPr="004D60A6">
        <w:rPr>
          <w:sz w:val="24"/>
        </w:rPr>
        <w:br/>
      </w:r>
      <w:r w:rsidRPr="004D60A6">
        <w:rPr>
          <w:sz w:val="24"/>
        </w:rPr>
        <w:br/>
      </w:r>
      <w:proofErr w:type="spellStart"/>
      <w:r w:rsidRPr="004D60A6">
        <w:rPr>
          <w:rStyle w:val="NormalTok"/>
          <w:sz w:val="24"/>
        </w:rPr>
        <w:t>dplyr</w:t>
      </w:r>
      <w:proofErr w:type="spellEnd"/>
      <w:r w:rsidRPr="004D60A6">
        <w:rPr>
          <w:rStyle w:val="SpecialCharTok"/>
          <w:sz w:val="24"/>
        </w:rPr>
        <w:t>::</w:t>
      </w:r>
      <w:r w:rsidRPr="004D60A6">
        <w:rPr>
          <w:rStyle w:val="FunctionTok"/>
          <w:sz w:val="24"/>
        </w:rPr>
        <w:t>select</w:t>
      </w:r>
      <w:r w:rsidRPr="004D60A6">
        <w:rPr>
          <w:rStyle w:val="NormalTok"/>
          <w:sz w:val="24"/>
        </w:rPr>
        <w:t>(</w:t>
      </w:r>
      <w:proofErr w:type="spellStart"/>
      <w:r w:rsidRPr="004D60A6">
        <w:rPr>
          <w:rStyle w:val="NormalTok"/>
          <w:sz w:val="24"/>
        </w:rPr>
        <w:t>Year</w:t>
      </w:r>
      <w:r w:rsidRPr="004D60A6">
        <w:rPr>
          <w:rStyle w:val="SpecialCharTok"/>
          <w:sz w:val="24"/>
        </w:rPr>
        <w:t>:</w:t>
      </w:r>
      <w:r w:rsidRPr="004D60A6">
        <w:rPr>
          <w:rStyle w:val="NormalTok"/>
          <w:sz w:val="24"/>
        </w:rPr>
        <w:t>Country</w:t>
      </w:r>
      <w:proofErr w:type="spellEnd"/>
      <w:r w:rsidRPr="004D60A6">
        <w:rPr>
          <w:rStyle w:val="NormalTok"/>
          <w:sz w:val="24"/>
        </w:rPr>
        <w:t xml:space="preserve">, </w:t>
      </w:r>
      <w:proofErr w:type="spellStart"/>
      <w:r w:rsidRPr="004D60A6">
        <w:rPr>
          <w:rStyle w:val="NormalTok"/>
          <w:sz w:val="24"/>
        </w:rPr>
        <w:t>TotalTrade</w:t>
      </w:r>
      <w:proofErr w:type="spellEnd"/>
      <w:r w:rsidRPr="004D60A6">
        <w:rPr>
          <w:rStyle w:val="NormalTok"/>
          <w:sz w:val="24"/>
        </w:rPr>
        <w:t xml:space="preserve">, </w:t>
      </w:r>
      <w:proofErr w:type="spellStart"/>
      <w:r w:rsidRPr="004D60A6">
        <w:rPr>
          <w:rStyle w:val="NormalTok"/>
          <w:sz w:val="24"/>
        </w:rPr>
        <w:t>GNI</w:t>
      </w:r>
      <w:r w:rsidRPr="004D60A6">
        <w:rPr>
          <w:rStyle w:val="SpecialCharTok"/>
          <w:sz w:val="24"/>
        </w:rPr>
        <w:t>:</w:t>
      </w:r>
      <w:r w:rsidRPr="004D60A6">
        <w:rPr>
          <w:rStyle w:val="NormalTok"/>
          <w:sz w:val="24"/>
        </w:rPr>
        <w:t>Inflation</w:t>
      </w:r>
      <w:proofErr w:type="spellEnd"/>
      <w:r w:rsidRPr="004D60A6">
        <w:rPr>
          <w:rStyle w:val="NormalTok"/>
          <w:sz w:val="24"/>
        </w:rPr>
        <w:t xml:space="preserve">, </w:t>
      </w:r>
      <w:proofErr w:type="spellStart"/>
      <w:r w:rsidRPr="004D60A6">
        <w:rPr>
          <w:rStyle w:val="NormalTok"/>
          <w:sz w:val="24"/>
        </w:rPr>
        <w:t>FDI</w:t>
      </w:r>
      <w:r w:rsidRPr="004D60A6">
        <w:rPr>
          <w:rStyle w:val="SpecialCharTok"/>
          <w:sz w:val="24"/>
        </w:rPr>
        <w:t>:</w:t>
      </w:r>
      <w:r w:rsidRPr="004D60A6">
        <w:rPr>
          <w:rStyle w:val="NormalTok"/>
          <w:sz w:val="24"/>
        </w:rPr>
        <w:t>Gini</w:t>
      </w:r>
      <w:proofErr w:type="spellEnd"/>
      <w:r w:rsidRPr="004D60A6">
        <w:rPr>
          <w:rStyle w:val="NormalTok"/>
          <w:sz w:val="24"/>
        </w:rPr>
        <w:t>)</w:t>
      </w:r>
      <w:r w:rsidRPr="004D60A6">
        <w:rPr>
          <w:sz w:val="24"/>
        </w:rPr>
        <w:br/>
      </w:r>
      <w:proofErr w:type="spellStart"/>
      <w:r w:rsidRPr="004D60A6">
        <w:rPr>
          <w:rStyle w:val="NormalTok"/>
          <w:sz w:val="24"/>
        </w:rPr>
        <w:t>ViewData</w:t>
      </w:r>
      <w:proofErr w:type="spellEnd"/>
      <w:r w:rsidRPr="004D60A6">
        <w:rPr>
          <w:rStyle w:val="OtherTok"/>
          <w:sz w:val="24"/>
        </w:rPr>
        <w:t>=</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filter</w:t>
      </w:r>
      <w:r w:rsidRPr="004D60A6">
        <w:rPr>
          <w:rStyle w:val="NormalTok"/>
          <w:sz w:val="24"/>
        </w:rPr>
        <w:t>((Year</w:t>
      </w:r>
      <w:r w:rsidRPr="004D60A6">
        <w:rPr>
          <w:rStyle w:val="SpecialCharTok"/>
          <w:sz w:val="24"/>
        </w:rPr>
        <w:t>==</w:t>
      </w:r>
      <w:r w:rsidRPr="004D60A6">
        <w:rPr>
          <w:rStyle w:val="NormalTok"/>
          <w:sz w:val="24"/>
        </w:rPr>
        <w:t xml:space="preserve"> </w:t>
      </w:r>
      <w:r w:rsidRPr="004D60A6">
        <w:rPr>
          <w:rStyle w:val="DecValTok"/>
          <w:sz w:val="24"/>
        </w:rPr>
        <w:t>1960</w:t>
      </w:r>
      <w:r w:rsidRPr="004D60A6">
        <w:rPr>
          <w:rStyle w:val="NormalTok"/>
          <w:sz w:val="24"/>
        </w:rPr>
        <w:t>)</w:t>
      </w:r>
      <w:r w:rsidRPr="004D60A6">
        <w:rPr>
          <w:rStyle w:val="SpecialCharTok"/>
          <w:sz w:val="24"/>
        </w:rPr>
        <w:t>|</w:t>
      </w:r>
      <w:r w:rsidRPr="004D60A6">
        <w:rPr>
          <w:rStyle w:val="NormalTok"/>
          <w:sz w:val="24"/>
        </w:rPr>
        <w:t>(Year</w:t>
      </w:r>
      <w:r w:rsidRPr="004D60A6">
        <w:rPr>
          <w:rStyle w:val="SpecialCharTok"/>
          <w:sz w:val="24"/>
        </w:rPr>
        <w:t>==</w:t>
      </w:r>
      <w:r w:rsidRPr="004D60A6">
        <w:rPr>
          <w:rStyle w:val="DecValTok"/>
          <w:sz w:val="24"/>
        </w:rPr>
        <w:t>2022</w:t>
      </w:r>
      <w:r w:rsidRPr="004D60A6">
        <w:rPr>
          <w:rStyle w:val="NormalTok"/>
          <w:sz w:val="24"/>
        </w:rPr>
        <w:t xml:space="preserve">)) </w:t>
      </w:r>
      <w:r w:rsidRPr="004D60A6">
        <w:rPr>
          <w:sz w:val="24"/>
        </w:rPr>
        <w:br/>
      </w:r>
      <w:r w:rsidRPr="004D60A6">
        <w:rPr>
          <w:sz w:val="24"/>
        </w:rPr>
        <w:br/>
      </w:r>
      <w:proofErr w:type="spellStart"/>
      <w:r w:rsidRPr="004D60A6">
        <w:rPr>
          <w:rStyle w:val="NormalTok"/>
          <w:sz w:val="24"/>
        </w:rPr>
        <w:t>ViewData</w:t>
      </w:r>
      <w:proofErr w:type="spellEnd"/>
    </w:p>
    <w:p w14:paraId="573AF0CA" w14:textId="172CA318" w:rsidR="00F059BC" w:rsidRPr="00F059BC" w:rsidRDefault="00F059BC" w:rsidP="007526CB">
      <w:pPr>
        <w:pStyle w:val="SourceCode"/>
        <w:spacing w:before="240"/>
        <w:rPr>
          <w:sz w:val="24"/>
        </w:rPr>
      </w:pPr>
      <w:r w:rsidRPr="004D60A6">
        <w:rPr>
          <w:rStyle w:val="VerbatimChar"/>
          <w:sz w:val="24"/>
        </w:rPr>
        <w:t xml:space="preserve">## # A </w:t>
      </w:r>
      <w:proofErr w:type="spellStart"/>
      <w:r w:rsidRPr="004D60A6">
        <w:rPr>
          <w:rStyle w:val="VerbatimChar"/>
          <w:sz w:val="24"/>
        </w:rPr>
        <w:t>tibble</w:t>
      </w:r>
      <w:proofErr w:type="spellEnd"/>
      <w:r w:rsidRPr="004D60A6">
        <w:rPr>
          <w:rStyle w:val="VerbatimChar"/>
          <w:sz w:val="24"/>
        </w:rPr>
        <w:t>: 8 × 8</w:t>
      </w:r>
      <w:r w:rsidRPr="004D60A6">
        <w:rPr>
          <w:sz w:val="24"/>
        </w:rPr>
        <w:br/>
      </w:r>
      <w:r w:rsidRPr="004D60A6">
        <w:rPr>
          <w:rStyle w:val="VerbatimChar"/>
          <w:sz w:val="24"/>
        </w:rPr>
        <w:t xml:space="preserve">##    Year Country       </w:t>
      </w:r>
      <w:proofErr w:type="spellStart"/>
      <w:r w:rsidRPr="004D60A6">
        <w:rPr>
          <w:rStyle w:val="VerbatimChar"/>
          <w:sz w:val="24"/>
        </w:rPr>
        <w:t>TotalTrade</w:t>
      </w:r>
      <w:proofErr w:type="spellEnd"/>
      <w:r w:rsidRPr="004D60A6">
        <w:rPr>
          <w:rStyle w:val="VerbatimChar"/>
          <w:sz w:val="24"/>
        </w:rPr>
        <w:t xml:space="preserve">   GNI Inflation    FDI </w:t>
      </w:r>
      <w:proofErr w:type="spellStart"/>
      <w:r w:rsidRPr="004D60A6">
        <w:rPr>
          <w:rStyle w:val="VerbatimChar"/>
          <w:sz w:val="24"/>
        </w:rPr>
        <w:t>PropW</w:t>
      </w:r>
      <w:proofErr w:type="spellEnd"/>
      <w:r w:rsidRPr="004D60A6">
        <w:rPr>
          <w:rStyle w:val="VerbatimChar"/>
          <w:sz w:val="24"/>
        </w:rPr>
        <w:t xml:space="preserve">  Gini</w:t>
      </w:r>
      <w:r w:rsidRPr="004D60A6">
        <w:rPr>
          <w:sz w:val="24"/>
        </w:rPr>
        <w:br/>
      </w:r>
      <w:r w:rsidRPr="004D60A6">
        <w:rPr>
          <w:rStyle w:val="VerbatimChar"/>
          <w:sz w:val="24"/>
        </w:rPr>
        <w:t>##   &lt;</w:t>
      </w:r>
      <w:proofErr w:type="spellStart"/>
      <w:r w:rsidRPr="004D60A6">
        <w:rPr>
          <w:rStyle w:val="VerbatimChar"/>
          <w:sz w:val="24"/>
        </w:rPr>
        <w:t>dbl</w:t>
      </w:r>
      <w:proofErr w:type="spellEnd"/>
      <w:r w:rsidRPr="004D60A6">
        <w:rPr>
          <w:rStyle w:val="VerbatimChar"/>
          <w:sz w:val="24"/>
        </w:rPr>
        <w:t>&g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xml:space="preserve">## 1  1960 China               8.73 NA       </w:t>
      </w:r>
      <w:proofErr w:type="spellStart"/>
      <w:r w:rsidRPr="004D60A6">
        <w:rPr>
          <w:rStyle w:val="VerbatimChar"/>
          <w:sz w:val="24"/>
        </w:rPr>
        <w:t>NA</w:t>
      </w:r>
      <w:proofErr w:type="spellEnd"/>
      <w:r w:rsidRPr="004D60A6">
        <w:rPr>
          <w:rStyle w:val="VerbatimChar"/>
          <w:sz w:val="24"/>
        </w:rPr>
        <w:t xml:space="preserve">     </w:t>
      </w:r>
      <w:proofErr w:type="spellStart"/>
      <w:r w:rsidRPr="004D60A6">
        <w:rPr>
          <w:rStyle w:val="VerbatimChar"/>
          <w:sz w:val="24"/>
        </w:rPr>
        <w:t>NA</w:t>
      </w:r>
      <w:proofErr w:type="spellEnd"/>
      <w:r w:rsidRPr="004D60A6">
        <w:rPr>
          <w:rStyle w:val="VerbatimChar"/>
          <w:sz w:val="24"/>
        </w:rPr>
        <w:t xml:space="preserve">      </w:t>
      </w:r>
      <w:proofErr w:type="spellStart"/>
      <w:r w:rsidRPr="004D60A6">
        <w:rPr>
          <w:rStyle w:val="VerbatimChar"/>
          <w:sz w:val="24"/>
        </w:rPr>
        <w:t>NA</w:t>
      </w:r>
      <w:proofErr w:type="spellEnd"/>
      <w:r w:rsidRPr="004D60A6">
        <w:rPr>
          <w:rStyle w:val="VerbatimChar"/>
          <w:sz w:val="24"/>
        </w:rPr>
        <w:t xml:space="preserve">      </w:t>
      </w:r>
      <w:proofErr w:type="spellStart"/>
      <w:r w:rsidRPr="004D60A6">
        <w:rPr>
          <w:rStyle w:val="VerbatimChar"/>
          <w:sz w:val="24"/>
        </w:rPr>
        <w:t>NA</w:t>
      </w:r>
      <w:proofErr w:type="spellEnd"/>
      <w:r w:rsidRPr="004D60A6">
        <w:rPr>
          <w:sz w:val="24"/>
        </w:rPr>
        <w:br/>
      </w:r>
      <w:r w:rsidRPr="004D60A6">
        <w:rPr>
          <w:rStyle w:val="VerbatimChar"/>
          <w:sz w:val="24"/>
        </w:rPr>
        <w:t>## 2  2022 China              38.1  NA        1.97   1.00   24.9    NA</w:t>
      </w:r>
      <w:r w:rsidRPr="004D60A6">
        <w:rPr>
          <w:sz w:val="24"/>
        </w:rPr>
        <w:br/>
      </w:r>
      <w:r w:rsidRPr="004D60A6">
        <w:rPr>
          <w:rStyle w:val="VerbatimChar"/>
          <w:sz w:val="24"/>
        </w:rPr>
        <w:t xml:space="preserve">## 3  1960 Kenya              64.8  NA        1.24  NA      </w:t>
      </w:r>
      <w:proofErr w:type="spellStart"/>
      <w:r w:rsidRPr="004D60A6">
        <w:rPr>
          <w:rStyle w:val="VerbatimChar"/>
          <w:sz w:val="24"/>
        </w:rPr>
        <w:t>NA</w:t>
      </w:r>
      <w:proofErr w:type="spellEnd"/>
      <w:r w:rsidRPr="004D60A6">
        <w:rPr>
          <w:rStyle w:val="VerbatimChar"/>
          <w:sz w:val="24"/>
        </w:rPr>
        <w:t xml:space="preserve">      </w:t>
      </w:r>
      <w:proofErr w:type="spellStart"/>
      <w:r w:rsidRPr="004D60A6">
        <w:rPr>
          <w:rStyle w:val="VerbatimChar"/>
          <w:sz w:val="24"/>
        </w:rPr>
        <w:t>NA</w:t>
      </w:r>
      <w:proofErr w:type="spellEnd"/>
      <w:r w:rsidRPr="004D60A6">
        <w:rPr>
          <w:sz w:val="24"/>
        </w:rPr>
        <w:br/>
      </w:r>
      <w:r w:rsidRPr="004D60A6">
        <w:rPr>
          <w:rStyle w:val="VerbatimChar"/>
          <w:sz w:val="24"/>
        </w:rPr>
        <w:t>## 4  2022 Kenya              33.7   3.04     7.66   0.347  23.4    NA</w:t>
      </w:r>
      <w:r w:rsidRPr="004D60A6">
        <w:rPr>
          <w:sz w:val="24"/>
        </w:rPr>
        <w:br/>
      </w:r>
      <w:r w:rsidRPr="004D60A6">
        <w:rPr>
          <w:rStyle w:val="VerbatimChar"/>
          <w:sz w:val="24"/>
        </w:rPr>
        <w:t xml:space="preserve">## 5  1960 Norway             NA    </w:t>
      </w:r>
      <w:proofErr w:type="spellStart"/>
      <w:r w:rsidRPr="004D60A6">
        <w:rPr>
          <w:rStyle w:val="VerbatimChar"/>
          <w:sz w:val="24"/>
        </w:rPr>
        <w:t>NA</w:t>
      </w:r>
      <w:proofErr w:type="spellEnd"/>
      <w:r w:rsidRPr="004D60A6">
        <w:rPr>
          <w:rStyle w:val="VerbatimChar"/>
          <w:sz w:val="24"/>
        </w:rPr>
        <w:t xml:space="preserve">        0.360 NA      </w:t>
      </w:r>
      <w:proofErr w:type="spellStart"/>
      <w:r w:rsidRPr="004D60A6">
        <w:rPr>
          <w:rStyle w:val="VerbatimChar"/>
          <w:sz w:val="24"/>
        </w:rPr>
        <w:t>NA</w:t>
      </w:r>
      <w:proofErr w:type="spellEnd"/>
      <w:r w:rsidRPr="004D60A6">
        <w:rPr>
          <w:rStyle w:val="VerbatimChar"/>
          <w:sz w:val="24"/>
        </w:rPr>
        <w:t xml:space="preserve">      </w:t>
      </w:r>
      <w:proofErr w:type="spellStart"/>
      <w:r w:rsidRPr="004D60A6">
        <w:rPr>
          <w:rStyle w:val="VerbatimChar"/>
          <w:sz w:val="24"/>
        </w:rPr>
        <w:t>NA</w:t>
      </w:r>
      <w:proofErr w:type="spellEnd"/>
      <w:r w:rsidRPr="004D60A6">
        <w:rPr>
          <w:sz w:val="24"/>
        </w:rPr>
        <w:br/>
      </w:r>
      <w:r w:rsidRPr="004D60A6">
        <w:rPr>
          <w:rStyle w:val="VerbatimChar"/>
          <w:sz w:val="24"/>
        </w:rPr>
        <w:t>## 6  2022 Norway             83.0  NA        5.76   0.825  45.0    NA</w:t>
      </w:r>
      <w:r w:rsidRPr="004D60A6">
        <w:rPr>
          <w:sz w:val="24"/>
        </w:rPr>
        <w:br/>
      </w:r>
      <w:r w:rsidRPr="004D60A6">
        <w:rPr>
          <w:rStyle w:val="VerbatimChar"/>
          <w:sz w:val="24"/>
        </w:rPr>
        <w:t xml:space="preserve">## 7  1960 United States      NA    </w:t>
      </w:r>
      <w:proofErr w:type="spellStart"/>
      <w:r w:rsidRPr="004D60A6">
        <w:rPr>
          <w:rStyle w:val="VerbatimChar"/>
          <w:sz w:val="24"/>
        </w:rPr>
        <w:t>NA</w:t>
      </w:r>
      <w:proofErr w:type="spellEnd"/>
      <w:r w:rsidRPr="004D60A6">
        <w:rPr>
          <w:rStyle w:val="VerbatimChar"/>
          <w:sz w:val="24"/>
        </w:rPr>
        <w:t xml:space="preserve">        1.46  NA      </w:t>
      </w:r>
      <w:proofErr w:type="spellStart"/>
      <w:r w:rsidRPr="004D60A6">
        <w:rPr>
          <w:rStyle w:val="VerbatimChar"/>
          <w:sz w:val="24"/>
        </w:rPr>
        <w:t>NA</w:t>
      </w:r>
      <w:proofErr w:type="spellEnd"/>
      <w:r w:rsidRPr="004D60A6">
        <w:rPr>
          <w:rStyle w:val="VerbatimChar"/>
          <w:sz w:val="24"/>
        </w:rPr>
        <w:t xml:space="preserve">      </w:t>
      </w:r>
      <w:proofErr w:type="spellStart"/>
      <w:r w:rsidRPr="004D60A6">
        <w:rPr>
          <w:rStyle w:val="VerbatimChar"/>
          <w:sz w:val="24"/>
        </w:rPr>
        <w:t>NA</w:t>
      </w:r>
      <w:proofErr w:type="spellEnd"/>
      <w:r w:rsidRPr="004D60A6">
        <w:rPr>
          <w:sz w:val="24"/>
        </w:rPr>
        <w:br/>
      </w:r>
      <w:r w:rsidRPr="004D60A6">
        <w:rPr>
          <w:rStyle w:val="VerbatimChar"/>
          <w:sz w:val="24"/>
        </w:rPr>
        <w:t xml:space="preserve">## 8  2022 United States      NA    </w:t>
      </w:r>
      <w:proofErr w:type="spellStart"/>
      <w:r w:rsidRPr="004D60A6">
        <w:rPr>
          <w:rStyle w:val="VerbatimChar"/>
          <w:sz w:val="24"/>
        </w:rPr>
        <w:t>NA</w:t>
      </w:r>
      <w:proofErr w:type="spellEnd"/>
      <w:r w:rsidRPr="004D60A6">
        <w:rPr>
          <w:rStyle w:val="VerbatimChar"/>
          <w:sz w:val="24"/>
        </w:rPr>
        <w:t xml:space="preserve">        8.00   1.52   28.7    NA</w:t>
      </w:r>
    </w:p>
    <w:p w14:paraId="3E6A5216" w14:textId="770CB83E" w:rsidR="00F059BC" w:rsidRPr="00020950" w:rsidRDefault="00E803D6" w:rsidP="00020950">
      <w:pPr>
        <w:pStyle w:val="Heading2"/>
        <w:spacing w:before="240"/>
        <w:rPr>
          <w:rFonts w:ascii="Times New Roman" w:hAnsi="Times New Roman" w:cs="Times New Roman"/>
          <w:b/>
          <w:bCs/>
          <w:color w:val="auto"/>
          <w:sz w:val="24"/>
          <w:szCs w:val="24"/>
        </w:rPr>
      </w:pPr>
      <w:r w:rsidRPr="00113B4C">
        <w:rPr>
          <w:rFonts w:ascii="Times New Roman" w:hAnsi="Times New Roman" w:cs="Times New Roman"/>
          <w:b/>
          <w:bCs/>
          <w:color w:val="auto"/>
          <w:sz w:val="24"/>
          <w:szCs w:val="24"/>
        </w:rPr>
        <w:t>Variables</w:t>
      </w:r>
    </w:p>
    <w:tbl>
      <w:tblPr>
        <w:tblStyle w:val="Table"/>
        <w:tblW w:w="5000" w:type="pct"/>
        <w:tblLook w:val="0020" w:firstRow="1" w:lastRow="0" w:firstColumn="0" w:lastColumn="0" w:noHBand="0" w:noVBand="0"/>
      </w:tblPr>
      <w:tblGrid>
        <w:gridCol w:w="2483"/>
        <w:gridCol w:w="6877"/>
      </w:tblGrid>
      <w:tr w:rsidR="00F059BC" w:rsidRPr="004D60A6" w14:paraId="1312F030" w14:textId="77777777" w:rsidTr="000E08A0">
        <w:trPr>
          <w:cnfStyle w:val="100000000000" w:firstRow="1" w:lastRow="0" w:firstColumn="0" w:lastColumn="0" w:oddVBand="0" w:evenVBand="0" w:oddHBand="0" w:evenHBand="0" w:firstRowFirstColumn="0" w:firstRowLastColumn="0" w:lastRowFirstColumn="0" w:lastRowLastColumn="0"/>
          <w:tblHeader/>
        </w:trPr>
        <w:tc>
          <w:tcPr>
            <w:tcW w:w="0" w:type="auto"/>
          </w:tcPr>
          <w:p w14:paraId="6C61A329"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Short Variable Name</w:t>
            </w:r>
          </w:p>
        </w:tc>
        <w:tc>
          <w:tcPr>
            <w:tcW w:w="0" w:type="auto"/>
          </w:tcPr>
          <w:p w14:paraId="78BD592C"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Original Variable Name</w:t>
            </w:r>
          </w:p>
        </w:tc>
      </w:tr>
      <w:tr w:rsidR="00F059BC" w:rsidRPr="004D60A6" w14:paraId="2F9C4F8A" w14:textId="77777777" w:rsidTr="000E08A0">
        <w:tc>
          <w:tcPr>
            <w:tcW w:w="0" w:type="auto"/>
          </w:tcPr>
          <w:p w14:paraId="58951703"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GNI</w:t>
            </w:r>
          </w:p>
        </w:tc>
        <w:tc>
          <w:tcPr>
            <w:tcW w:w="0" w:type="auto"/>
          </w:tcPr>
          <w:p w14:paraId="6AA0A30E"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GNI per capita growth (annual %)</w:t>
            </w:r>
          </w:p>
        </w:tc>
      </w:tr>
      <w:tr w:rsidR="00F059BC" w:rsidRPr="004D60A6" w14:paraId="66F77B04" w14:textId="77777777" w:rsidTr="000E08A0">
        <w:tc>
          <w:tcPr>
            <w:tcW w:w="0" w:type="auto"/>
          </w:tcPr>
          <w:p w14:paraId="1AA439DA"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Inflation</w:t>
            </w:r>
          </w:p>
        </w:tc>
        <w:tc>
          <w:tcPr>
            <w:tcW w:w="0" w:type="auto"/>
          </w:tcPr>
          <w:p w14:paraId="294C1612"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Inflation, consumer prices (annual %)</w:t>
            </w:r>
          </w:p>
        </w:tc>
      </w:tr>
      <w:tr w:rsidR="00F059BC" w:rsidRPr="004D60A6" w14:paraId="32F57DEE" w14:textId="77777777" w:rsidTr="000E08A0">
        <w:tc>
          <w:tcPr>
            <w:tcW w:w="0" w:type="auto"/>
          </w:tcPr>
          <w:p w14:paraId="3F37376C" w14:textId="77777777" w:rsidR="00F059BC" w:rsidRPr="004D60A6" w:rsidRDefault="00F059BC" w:rsidP="00020950">
            <w:pPr>
              <w:pStyle w:val="Compact"/>
              <w:spacing w:before="0"/>
              <w:rPr>
                <w:rFonts w:ascii="Times New Roman" w:hAnsi="Times New Roman" w:cs="Times New Roman"/>
              </w:rPr>
            </w:pPr>
            <w:proofErr w:type="spellStart"/>
            <w:r w:rsidRPr="004D60A6">
              <w:rPr>
                <w:rFonts w:ascii="Times New Roman" w:hAnsi="Times New Roman" w:cs="Times New Roman"/>
              </w:rPr>
              <w:t>PropW</w:t>
            </w:r>
            <w:proofErr w:type="spellEnd"/>
          </w:p>
        </w:tc>
        <w:tc>
          <w:tcPr>
            <w:tcW w:w="0" w:type="auto"/>
          </w:tcPr>
          <w:p w14:paraId="44560473"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Proportion of seats held by women in national parliaments (%)</w:t>
            </w:r>
          </w:p>
        </w:tc>
      </w:tr>
      <w:tr w:rsidR="00F059BC" w:rsidRPr="004D60A6" w14:paraId="7B357C0D" w14:textId="77777777" w:rsidTr="000E08A0">
        <w:tc>
          <w:tcPr>
            <w:tcW w:w="0" w:type="auto"/>
          </w:tcPr>
          <w:p w14:paraId="0EECD840"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Gini</w:t>
            </w:r>
          </w:p>
        </w:tc>
        <w:tc>
          <w:tcPr>
            <w:tcW w:w="0" w:type="auto"/>
          </w:tcPr>
          <w:p w14:paraId="2F30B8FD"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Gini index</w:t>
            </w:r>
          </w:p>
        </w:tc>
      </w:tr>
      <w:tr w:rsidR="00F059BC" w:rsidRPr="004D60A6" w14:paraId="0C11A074" w14:textId="77777777" w:rsidTr="000E08A0">
        <w:tc>
          <w:tcPr>
            <w:tcW w:w="0" w:type="auto"/>
          </w:tcPr>
          <w:p w14:paraId="4DE4FD20"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FDI</w:t>
            </w:r>
          </w:p>
        </w:tc>
        <w:tc>
          <w:tcPr>
            <w:tcW w:w="0" w:type="auto"/>
          </w:tcPr>
          <w:p w14:paraId="64CF9EF2"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Foreign direct investment, net inflows (% of GDP)</w:t>
            </w:r>
          </w:p>
        </w:tc>
      </w:tr>
      <w:tr w:rsidR="00F059BC" w:rsidRPr="004D60A6" w14:paraId="54B29407" w14:textId="77777777" w:rsidTr="000E08A0">
        <w:tc>
          <w:tcPr>
            <w:tcW w:w="0" w:type="auto"/>
          </w:tcPr>
          <w:p w14:paraId="1B454342"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Energy</w:t>
            </w:r>
          </w:p>
        </w:tc>
        <w:tc>
          <w:tcPr>
            <w:tcW w:w="0" w:type="auto"/>
          </w:tcPr>
          <w:p w14:paraId="4B31E888"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Public private partnerships investment in energy (current US$)</w:t>
            </w:r>
          </w:p>
        </w:tc>
      </w:tr>
      <w:tr w:rsidR="00F059BC" w:rsidRPr="004D60A6" w14:paraId="77E6313F" w14:textId="77777777" w:rsidTr="000E08A0">
        <w:tc>
          <w:tcPr>
            <w:tcW w:w="0" w:type="auto"/>
          </w:tcPr>
          <w:p w14:paraId="61E5BC96"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Imports</w:t>
            </w:r>
          </w:p>
        </w:tc>
        <w:tc>
          <w:tcPr>
            <w:tcW w:w="0" w:type="auto"/>
          </w:tcPr>
          <w:p w14:paraId="4580C3D9"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Imports of goods and services (% of GDP)</w:t>
            </w:r>
          </w:p>
        </w:tc>
      </w:tr>
      <w:tr w:rsidR="00F059BC" w:rsidRPr="004D60A6" w14:paraId="11CB0BDF" w14:textId="77777777" w:rsidTr="000E08A0">
        <w:tc>
          <w:tcPr>
            <w:tcW w:w="0" w:type="auto"/>
          </w:tcPr>
          <w:p w14:paraId="54FC40C9"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Exports</w:t>
            </w:r>
          </w:p>
        </w:tc>
        <w:tc>
          <w:tcPr>
            <w:tcW w:w="0" w:type="auto"/>
          </w:tcPr>
          <w:p w14:paraId="6C4E4572"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Exports of goods and services (% of GDP)</w:t>
            </w:r>
          </w:p>
        </w:tc>
      </w:tr>
      <w:tr w:rsidR="00F059BC" w:rsidRPr="004D60A6" w14:paraId="64AB6814" w14:textId="77777777" w:rsidTr="000E08A0">
        <w:tc>
          <w:tcPr>
            <w:tcW w:w="0" w:type="auto"/>
          </w:tcPr>
          <w:p w14:paraId="35931B64" w14:textId="77777777" w:rsidR="00F059BC" w:rsidRPr="004D60A6" w:rsidRDefault="00F059BC" w:rsidP="00020950">
            <w:pPr>
              <w:pStyle w:val="Compact"/>
              <w:spacing w:before="0"/>
              <w:rPr>
                <w:rFonts w:ascii="Times New Roman" w:hAnsi="Times New Roman" w:cs="Times New Roman"/>
              </w:rPr>
            </w:pPr>
            <w:proofErr w:type="spellStart"/>
            <w:r w:rsidRPr="004D60A6">
              <w:rPr>
                <w:rFonts w:ascii="Times New Roman" w:hAnsi="Times New Roman" w:cs="Times New Roman"/>
              </w:rPr>
              <w:t>TotalTrade</w:t>
            </w:r>
            <w:proofErr w:type="spellEnd"/>
          </w:p>
        </w:tc>
        <w:tc>
          <w:tcPr>
            <w:tcW w:w="0" w:type="auto"/>
          </w:tcPr>
          <w:p w14:paraId="678E99B3" w14:textId="77777777" w:rsidR="00F059BC" w:rsidRPr="004D60A6" w:rsidRDefault="00F059BC" w:rsidP="00020950">
            <w:pPr>
              <w:pStyle w:val="Compact"/>
              <w:spacing w:before="0"/>
              <w:rPr>
                <w:rFonts w:ascii="Times New Roman" w:hAnsi="Times New Roman" w:cs="Times New Roman"/>
              </w:rPr>
            </w:pPr>
            <w:r w:rsidRPr="004D60A6">
              <w:rPr>
                <w:rFonts w:ascii="Times New Roman" w:hAnsi="Times New Roman" w:cs="Times New Roman"/>
              </w:rPr>
              <w:t>Imports + Exports (% of GDP)</w:t>
            </w:r>
          </w:p>
        </w:tc>
      </w:tr>
    </w:tbl>
    <w:p w14:paraId="005C34C9" w14:textId="3C93395F" w:rsidR="00F059BC" w:rsidRPr="00F059BC" w:rsidRDefault="00F059BC" w:rsidP="007526CB">
      <w:pPr>
        <w:spacing w:before="240"/>
      </w:pPr>
    </w:p>
    <w:p w14:paraId="142B031C" w14:textId="6D3E3974" w:rsidR="00F059BC" w:rsidRPr="007526CB" w:rsidRDefault="003D4855" w:rsidP="007526CB">
      <w:pPr>
        <w:pStyle w:val="Heading3"/>
        <w:numPr>
          <w:ilvl w:val="0"/>
          <w:numId w:val="5"/>
        </w:numPr>
        <w:spacing w:before="240"/>
        <w:rPr>
          <w:rFonts w:ascii="Times New Roman" w:hAnsi="Times New Roman" w:cs="Times New Roman"/>
          <w:color w:val="auto"/>
        </w:rPr>
      </w:pPr>
      <w:r w:rsidRPr="00113B4C">
        <w:rPr>
          <w:rFonts w:ascii="Times New Roman" w:hAnsi="Times New Roman" w:cs="Times New Roman"/>
          <w:color w:val="auto"/>
        </w:rPr>
        <w:t>Explanation of Variables</w:t>
      </w:r>
    </w:p>
    <w:p w14:paraId="115FBCB2" w14:textId="77777777" w:rsidR="00F059BC" w:rsidRPr="00F059BC" w:rsidRDefault="00F059BC" w:rsidP="007526CB">
      <w:pPr>
        <w:pStyle w:val="Heading4"/>
        <w:spacing w:before="240"/>
        <w:ind w:left="720"/>
        <w:rPr>
          <w:rFonts w:ascii="Times New Roman" w:hAnsi="Times New Roman" w:cs="Times New Roman"/>
          <w:b/>
          <w:bCs/>
          <w:color w:val="auto"/>
        </w:rPr>
      </w:pPr>
      <w:bookmarkStart w:id="0" w:name="gni"/>
      <w:r w:rsidRPr="00F059BC">
        <w:rPr>
          <w:rFonts w:ascii="Times New Roman" w:hAnsi="Times New Roman" w:cs="Times New Roman"/>
          <w:b/>
          <w:bCs/>
          <w:color w:val="auto"/>
        </w:rPr>
        <w:t>GNI</w:t>
      </w:r>
    </w:p>
    <w:p w14:paraId="48BBA186" w14:textId="13FF6E9B" w:rsidR="00F059BC" w:rsidRPr="007526CB" w:rsidRDefault="00F059BC" w:rsidP="007526CB">
      <w:pPr>
        <w:pStyle w:val="FirstParagraph"/>
        <w:spacing w:before="240"/>
        <w:ind w:left="720" w:firstLine="720"/>
        <w:rPr>
          <w:rFonts w:ascii="Times New Roman" w:hAnsi="Times New Roman" w:cs="Times New Roman"/>
        </w:rPr>
      </w:pPr>
      <w:r w:rsidRPr="004D60A6">
        <w:rPr>
          <w:rFonts w:ascii="Times New Roman" w:hAnsi="Times New Roman" w:cs="Times New Roman"/>
        </w:rPr>
        <w:t xml:space="preserve">GNI per capita growth (annual %) is an indicator of the percentage change in the gross national income (GNI) per capita over a year. It is calculated by dividing the difference between the GNI per capita of two years by the GNI per capita of the earlier </w:t>
      </w:r>
      <w:r w:rsidR="00E00718" w:rsidRPr="004D60A6">
        <w:rPr>
          <w:rFonts w:ascii="Times New Roman" w:hAnsi="Times New Roman" w:cs="Times New Roman"/>
        </w:rPr>
        <w:t>year and</w:t>
      </w:r>
      <w:r w:rsidRPr="004D60A6">
        <w:rPr>
          <w:rFonts w:ascii="Times New Roman" w:hAnsi="Times New Roman" w:cs="Times New Roman"/>
        </w:rPr>
        <w:t xml:space="preserve"> multiplying the result by 100. GNI per capita is a measure of the average income a person has at their disposal. A higher GNI per capita is often associated with higher rates of literacy and access to hygienic and pure water for the population. Overall, GNI per capita growth provides insight into the changing standard of living for the average person </w:t>
      </w:r>
      <w:r w:rsidR="00E00718" w:rsidRPr="004D60A6">
        <w:rPr>
          <w:rFonts w:ascii="Times New Roman" w:hAnsi="Times New Roman" w:cs="Times New Roman"/>
        </w:rPr>
        <w:t>in each</w:t>
      </w:r>
      <w:r w:rsidRPr="004D60A6">
        <w:rPr>
          <w:rFonts w:ascii="Times New Roman" w:hAnsi="Times New Roman" w:cs="Times New Roman"/>
        </w:rPr>
        <w:t xml:space="preserve"> country over the years.</w:t>
      </w:r>
    </w:p>
    <w:p w14:paraId="6662F513" w14:textId="77777777" w:rsidR="00F059BC" w:rsidRPr="00F059BC" w:rsidRDefault="00F059BC" w:rsidP="007526CB">
      <w:pPr>
        <w:pStyle w:val="Heading4"/>
        <w:spacing w:before="240"/>
        <w:ind w:left="720"/>
        <w:rPr>
          <w:rFonts w:ascii="Times New Roman" w:hAnsi="Times New Roman" w:cs="Times New Roman"/>
          <w:b/>
          <w:bCs/>
          <w:color w:val="auto"/>
        </w:rPr>
      </w:pPr>
      <w:bookmarkStart w:id="1" w:name="gini"/>
      <w:bookmarkEnd w:id="0"/>
      <w:r w:rsidRPr="00F059BC">
        <w:rPr>
          <w:rFonts w:ascii="Times New Roman" w:hAnsi="Times New Roman" w:cs="Times New Roman"/>
          <w:b/>
          <w:bCs/>
          <w:color w:val="auto"/>
        </w:rPr>
        <w:lastRenderedPageBreak/>
        <w:t>Gini</w:t>
      </w:r>
    </w:p>
    <w:p w14:paraId="1BA4C774" w14:textId="280E5DB9" w:rsidR="00F059BC" w:rsidRPr="007526CB" w:rsidRDefault="00F059BC" w:rsidP="007526CB">
      <w:pPr>
        <w:pStyle w:val="FirstParagraph"/>
        <w:spacing w:before="240"/>
        <w:ind w:left="720" w:firstLine="720"/>
        <w:rPr>
          <w:rFonts w:ascii="Times New Roman" w:hAnsi="Times New Roman" w:cs="Times New Roman"/>
        </w:rPr>
      </w:pPr>
      <w:r w:rsidRPr="004D60A6">
        <w:rPr>
          <w:rFonts w:ascii="Times New Roman" w:hAnsi="Times New Roman" w:cs="Times New Roman"/>
        </w:rPr>
        <w:t>The Gini Index is a measure of statistical dispersion that captures the relative amount of wealth disparity in a particular country. The values range from 0 to 100, with 0 indicating perfect equality and 100 indicating absolute inequality. The summary tables below show important descriptive statistics regarding the Gini index in China, Kenya, Norway, and the United States respectively.</w:t>
      </w:r>
    </w:p>
    <w:p w14:paraId="072914A8" w14:textId="77777777" w:rsidR="00F059BC" w:rsidRPr="00F059BC" w:rsidRDefault="00F059BC" w:rsidP="007526CB">
      <w:pPr>
        <w:pStyle w:val="Heading4"/>
        <w:spacing w:before="240"/>
        <w:ind w:left="720"/>
        <w:rPr>
          <w:rFonts w:ascii="Times New Roman" w:hAnsi="Times New Roman" w:cs="Times New Roman"/>
          <w:b/>
          <w:bCs/>
          <w:color w:val="auto"/>
        </w:rPr>
      </w:pPr>
      <w:bookmarkStart w:id="2" w:name="proportion-of-women-in-parliament"/>
      <w:bookmarkEnd w:id="1"/>
      <w:r w:rsidRPr="00F059BC">
        <w:rPr>
          <w:rFonts w:ascii="Times New Roman" w:hAnsi="Times New Roman" w:cs="Times New Roman"/>
          <w:b/>
          <w:bCs/>
          <w:color w:val="auto"/>
        </w:rPr>
        <w:t>Proportion of Women in Parliament</w:t>
      </w:r>
    </w:p>
    <w:p w14:paraId="4E0A2F99" w14:textId="26856F0E" w:rsidR="00F059BC" w:rsidRPr="004D60A6" w:rsidRDefault="00F059BC" w:rsidP="007526CB">
      <w:pPr>
        <w:pStyle w:val="FirstParagraph"/>
        <w:spacing w:before="240"/>
        <w:ind w:left="720" w:firstLine="720"/>
        <w:rPr>
          <w:rFonts w:ascii="Times New Roman" w:hAnsi="Times New Roman" w:cs="Times New Roman"/>
        </w:rPr>
      </w:pPr>
      <w:r w:rsidRPr="004D60A6">
        <w:rPr>
          <w:rFonts w:ascii="Times New Roman" w:hAnsi="Times New Roman" w:cs="Times New Roman"/>
        </w:rPr>
        <w:t xml:space="preserve">The Proportion of Women in Parliament is simply the percentage of seats held by women in single or lower </w:t>
      </w:r>
      <w:r w:rsidR="00E00718" w:rsidRPr="004D60A6">
        <w:rPr>
          <w:rFonts w:ascii="Times New Roman" w:hAnsi="Times New Roman" w:cs="Times New Roman"/>
        </w:rPr>
        <w:t>parliament</w:t>
      </w:r>
      <w:r w:rsidRPr="004D60A6">
        <w:rPr>
          <w:rFonts w:ascii="Times New Roman" w:hAnsi="Times New Roman" w:cs="Times New Roman"/>
        </w:rPr>
        <w:t xml:space="preserve"> chambers.</w:t>
      </w:r>
    </w:p>
    <w:p w14:paraId="77D0CDC1" w14:textId="77777777" w:rsidR="00F059BC" w:rsidRPr="00F059BC" w:rsidRDefault="00F059BC" w:rsidP="007526CB">
      <w:pPr>
        <w:pStyle w:val="Heading4"/>
        <w:spacing w:before="240"/>
        <w:ind w:left="720"/>
        <w:rPr>
          <w:rFonts w:ascii="Times New Roman" w:hAnsi="Times New Roman" w:cs="Times New Roman"/>
          <w:b/>
          <w:bCs/>
          <w:color w:val="auto"/>
        </w:rPr>
      </w:pPr>
      <w:bookmarkStart w:id="3" w:name="inflation"/>
      <w:bookmarkEnd w:id="2"/>
      <w:r w:rsidRPr="00F059BC">
        <w:rPr>
          <w:rFonts w:ascii="Times New Roman" w:hAnsi="Times New Roman" w:cs="Times New Roman"/>
          <w:b/>
          <w:bCs/>
          <w:color w:val="auto"/>
        </w:rPr>
        <w:t>Inflation</w:t>
      </w:r>
    </w:p>
    <w:p w14:paraId="42FF421A" w14:textId="39DCCB4C" w:rsidR="00F059BC" w:rsidRPr="007526CB" w:rsidRDefault="00F059BC" w:rsidP="007526CB">
      <w:pPr>
        <w:pStyle w:val="FirstParagraph"/>
        <w:spacing w:before="240"/>
        <w:ind w:left="720" w:firstLine="720"/>
        <w:rPr>
          <w:rFonts w:ascii="Times New Roman" w:hAnsi="Times New Roman" w:cs="Times New Roman"/>
        </w:rPr>
      </w:pPr>
      <w:r w:rsidRPr="004D60A6">
        <w:rPr>
          <w:rFonts w:ascii="Times New Roman" w:hAnsi="Times New Roman" w:cs="Times New Roman"/>
        </w:rPr>
        <w:t xml:space="preserve">Inflation occurs when prices of goods and services increase over a large </w:t>
      </w:r>
      <w:r w:rsidR="00E00718" w:rsidRPr="004D60A6">
        <w:rPr>
          <w:rFonts w:ascii="Times New Roman" w:hAnsi="Times New Roman" w:cs="Times New Roman"/>
        </w:rPr>
        <w:t>period</w:t>
      </w:r>
      <w:r w:rsidRPr="004D60A6">
        <w:rPr>
          <w:rFonts w:ascii="Times New Roman" w:hAnsi="Times New Roman" w:cs="Times New Roman"/>
        </w:rPr>
        <w:t>, thus causing purchasing power to decrease. This means that a country’s currency would not be able to buy as much today as it would be able to in the past.</w:t>
      </w:r>
    </w:p>
    <w:p w14:paraId="6029E039" w14:textId="77777777" w:rsidR="00F059BC" w:rsidRPr="00F059BC" w:rsidRDefault="00F059BC" w:rsidP="007526CB">
      <w:pPr>
        <w:pStyle w:val="Heading4"/>
        <w:spacing w:before="240"/>
        <w:ind w:left="720"/>
        <w:rPr>
          <w:rFonts w:ascii="Times New Roman" w:hAnsi="Times New Roman" w:cs="Times New Roman"/>
          <w:b/>
          <w:bCs/>
          <w:color w:val="auto"/>
        </w:rPr>
      </w:pPr>
      <w:bookmarkStart w:id="4" w:name="X9370eb0847e171c571f422df59ca5cae1947166"/>
      <w:bookmarkEnd w:id="3"/>
      <w:r w:rsidRPr="00F059BC">
        <w:rPr>
          <w:rFonts w:ascii="Times New Roman" w:hAnsi="Times New Roman" w:cs="Times New Roman"/>
          <w:b/>
          <w:bCs/>
          <w:color w:val="auto"/>
        </w:rPr>
        <w:t xml:space="preserve">Foreign direct investment - </w:t>
      </w:r>
      <w:r w:rsidRPr="00F059BC">
        <w:rPr>
          <w:rFonts w:ascii="Times New Roman" w:hAnsi="Times New Roman" w:cs="Times New Roman"/>
          <w:color w:val="auto"/>
        </w:rPr>
        <w:t>Excluded from Data Exploration</w:t>
      </w:r>
    </w:p>
    <w:p w14:paraId="418BCD50" w14:textId="7807EA81" w:rsidR="00F059BC" w:rsidRPr="004D60A6" w:rsidRDefault="00F059BC" w:rsidP="007526CB">
      <w:pPr>
        <w:pStyle w:val="FirstParagraph"/>
        <w:spacing w:before="240"/>
        <w:ind w:left="720" w:firstLine="720"/>
        <w:rPr>
          <w:rFonts w:ascii="Times New Roman" w:hAnsi="Times New Roman" w:cs="Times New Roman"/>
        </w:rPr>
      </w:pPr>
      <w:r w:rsidRPr="004D60A6">
        <w:rPr>
          <w:rFonts w:ascii="Times New Roman" w:hAnsi="Times New Roman" w:cs="Times New Roman"/>
        </w:rPr>
        <w:t xml:space="preserve">Foreign direct investment (FDI) represents a specific category of investment into a country’s businesses/enterprises made by individuals, companies or governments from other countries. The specific metric we are utilizing expresses the net amount (Inflows-Outflows) of FDI as a percentage of a country’s Gross Domestic Product. This metric serves as an indicator in a country’s economic openness </w:t>
      </w:r>
      <w:r w:rsidRPr="004D60A6">
        <w:rPr>
          <w:rFonts w:ascii="Times New Roman" w:hAnsi="Times New Roman" w:cs="Times New Roman"/>
        </w:rPr>
        <w:t>and</w:t>
      </w:r>
      <w:r w:rsidRPr="004D60A6">
        <w:rPr>
          <w:rFonts w:ascii="Times New Roman" w:hAnsi="Times New Roman" w:cs="Times New Roman"/>
        </w:rPr>
        <w:t xml:space="preserve"> a dependence on foreign investment to drive growth instead of trade, the variable of interest.</w:t>
      </w:r>
    </w:p>
    <w:p w14:paraId="383EBC1B" w14:textId="1F1C9E3F" w:rsidR="00F059BC" w:rsidRPr="004D60A6" w:rsidRDefault="00F059BC" w:rsidP="007526CB">
      <w:pPr>
        <w:pStyle w:val="BodyText"/>
        <w:spacing w:before="240"/>
        <w:ind w:left="720" w:firstLine="720"/>
        <w:rPr>
          <w:rFonts w:ascii="Times New Roman" w:hAnsi="Times New Roman" w:cs="Times New Roman"/>
        </w:rPr>
      </w:pPr>
      <w:r w:rsidRPr="004D60A6">
        <w:rPr>
          <w:rFonts w:ascii="Times New Roman" w:hAnsi="Times New Roman" w:cs="Times New Roman"/>
          <w:i/>
          <w:iCs/>
        </w:rPr>
        <w:t>Note</w:t>
      </w:r>
      <w:r w:rsidRPr="004D60A6">
        <w:rPr>
          <w:rFonts w:ascii="Times New Roman" w:hAnsi="Times New Roman" w:cs="Times New Roman"/>
        </w:rPr>
        <w:t>: Our group decided to not do data exploration on FDI as economic intuition indicates weak correlation with total trade (Exports + Imports). We still will implement FDI into our machine models to corroborate with the studies.</w:t>
      </w:r>
    </w:p>
    <w:p w14:paraId="434FA001" w14:textId="77777777" w:rsidR="00F059BC" w:rsidRPr="00F059BC" w:rsidRDefault="00F059BC" w:rsidP="007526CB">
      <w:pPr>
        <w:pStyle w:val="Heading4"/>
        <w:spacing w:before="240"/>
        <w:ind w:left="720"/>
        <w:rPr>
          <w:rFonts w:ascii="Times New Roman" w:hAnsi="Times New Roman" w:cs="Times New Roman"/>
          <w:color w:val="auto"/>
        </w:rPr>
      </w:pPr>
      <w:bookmarkStart w:id="5" w:name="Xa04808837db2c911b7f3f4898ed1110c1d63d09"/>
      <w:bookmarkEnd w:id="4"/>
      <w:r w:rsidRPr="00F059BC">
        <w:rPr>
          <w:rFonts w:ascii="Times New Roman" w:hAnsi="Times New Roman" w:cs="Times New Roman"/>
          <w:b/>
          <w:bCs/>
          <w:color w:val="auto"/>
        </w:rPr>
        <w:t xml:space="preserve">Public private partnerships investment in energy - </w:t>
      </w:r>
      <w:r w:rsidRPr="00F059BC">
        <w:rPr>
          <w:rFonts w:ascii="Times New Roman" w:hAnsi="Times New Roman" w:cs="Times New Roman"/>
          <w:color w:val="auto"/>
        </w:rPr>
        <w:t>Excluded from Data Exploration</w:t>
      </w:r>
    </w:p>
    <w:p w14:paraId="60BA1A0E" w14:textId="6FC1CA21" w:rsidR="00F059BC" w:rsidRPr="004D60A6" w:rsidRDefault="00F059BC" w:rsidP="007526CB">
      <w:pPr>
        <w:pStyle w:val="FirstParagraph"/>
        <w:spacing w:before="240"/>
        <w:ind w:left="720" w:firstLine="720"/>
        <w:rPr>
          <w:rFonts w:ascii="Times New Roman" w:hAnsi="Times New Roman" w:cs="Times New Roman"/>
        </w:rPr>
      </w:pPr>
      <w:r w:rsidRPr="004D60A6">
        <w:rPr>
          <w:rFonts w:ascii="Times New Roman" w:hAnsi="Times New Roman" w:cs="Times New Roman"/>
        </w:rPr>
        <w:t xml:space="preserve">Public Private Partnerships (PPP) specifically in the energy sector represents the collaborations between public and private entities to help finance, develop, and finally manage energy base projects. These projects can encompass developing green energy </w:t>
      </w:r>
      <w:r w:rsidRPr="004D60A6">
        <w:rPr>
          <w:rFonts w:ascii="Times New Roman" w:hAnsi="Times New Roman" w:cs="Times New Roman"/>
        </w:rPr>
        <w:t>projects or</w:t>
      </w:r>
      <w:r w:rsidRPr="004D60A6">
        <w:rPr>
          <w:rFonts w:ascii="Times New Roman" w:hAnsi="Times New Roman" w:cs="Times New Roman"/>
        </w:rPr>
        <w:t xml:space="preserve"> establishing a robust energy infrastructure to mitigate blackouts. Additionally, there may be stipulations in place such as using domestic manufacturing for materials. The </w:t>
      </w:r>
      <w:r w:rsidR="00E00718" w:rsidRPr="004D60A6">
        <w:rPr>
          <w:rFonts w:ascii="Times New Roman" w:hAnsi="Times New Roman" w:cs="Times New Roman"/>
        </w:rPr>
        <w:t>metric</w:t>
      </w:r>
      <w:r w:rsidRPr="004D60A6">
        <w:rPr>
          <w:rFonts w:ascii="Times New Roman" w:hAnsi="Times New Roman" w:cs="Times New Roman"/>
        </w:rPr>
        <w:t xml:space="preserve"> included in our dataset measures the total PPP investment in energy in terms of current United States Dollar value.</w:t>
      </w:r>
    </w:p>
    <w:p w14:paraId="5E86872A" w14:textId="77777777" w:rsidR="00F059BC" w:rsidRPr="004D60A6" w:rsidRDefault="00F059BC" w:rsidP="007526CB">
      <w:pPr>
        <w:pStyle w:val="BodyText"/>
        <w:spacing w:before="240"/>
        <w:ind w:left="720" w:firstLine="720"/>
        <w:rPr>
          <w:rFonts w:ascii="Times New Roman" w:hAnsi="Times New Roman" w:cs="Times New Roman"/>
        </w:rPr>
      </w:pPr>
      <w:r w:rsidRPr="004D60A6">
        <w:rPr>
          <w:rFonts w:ascii="Times New Roman" w:hAnsi="Times New Roman" w:cs="Times New Roman"/>
          <w:i/>
          <w:iCs/>
        </w:rPr>
        <w:t>Note</w:t>
      </w:r>
      <w:r w:rsidRPr="004D60A6">
        <w:rPr>
          <w:rFonts w:ascii="Times New Roman" w:hAnsi="Times New Roman" w:cs="Times New Roman"/>
        </w:rPr>
        <w:t xml:space="preserve">: We decided to not include this variable in our modeling process as it is a very limited dataset. With Norway and the United States having a total of 3 observations, this would shrink our test and training data set significantly and under-represent these countries. Not to mention the high probable chance of having models </w:t>
      </w:r>
      <w:proofErr w:type="gramStart"/>
      <w:r w:rsidRPr="004D60A6">
        <w:rPr>
          <w:rFonts w:ascii="Times New Roman" w:hAnsi="Times New Roman" w:cs="Times New Roman"/>
        </w:rPr>
        <w:t>overfit</w:t>
      </w:r>
      <w:proofErr w:type="gramEnd"/>
      <w:r w:rsidRPr="004D60A6">
        <w:rPr>
          <w:rFonts w:ascii="Times New Roman" w:hAnsi="Times New Roman" w:cs="Times New Roman"/>
        </w:rPr>
        <w:t xml:space="preserve"> the training data significantly.</w:t>
      </w:r>
    </w:p>
    <w:bookmarkEnd w:id="5"/>
    <w:p w14:paraId="3397AEFE" w14:textId="77777777" w:rsidR="00113B4C" w:rsidRPr="00113B4C" w:rsidRDefault="00113B4C" w:rsidP="007526CB">
      <w:pPr>
        <w:spacing w:before="240"/>
      </w:pPr>
    </w:p>
    <w:p w14:paraId="694C2EDA" w14:textId="291F56A1" w:rsidR="00623178" w:rsidRPr="00623178" w:rsidRDefault="000D5563" w:rsidP="007526CB">
      <w:pPr>
        <w:pStyle w:val="Heading2"/>
        <w:spacing w:before="240"/>
        <w:rPr>
          <w:rFonts w:ascii="Times New Roman" w:hAnsi="Times New Roman" w:cs="Times New Roman"/>
          <w:b/>
          <w:bCs/>
          <w:color w:val="auto"/>
          <w:sz w:val="24"/>
          <w:szCs w:val="24"/>
        </w:rPr>
      </w:pPr>
      <w:r w:rsidRPr="00113B4C">
        <w:rPr>
          <w:rFonts w:ascii="Times New Roman" w:hAnsi="Times New Roman" w:cs="Times New Roman"/>
          <w:b/>
          <w:bCs/>
          <w:color w:val="auto"/>
          <w:sz w:val="24"/>
          <w:szCs w:val="24"/>
        </w:rPr>
        <w:t>Modeling and Analysis Plan</w:t>
      </w:r>
    </w:p>
    <w:p w14:paraId="096F4F31" w14:textId="3E124869" w:rsidR="00623178" w:rsidRDefault="00623178" w:rsidP="007526CB">
      <w:pPr>
        <w:pStyle w:val="FirstParagraph"/>
        <w:spacing w:before="240"/>
        <w:ind w:firstLine="360"/>
        <w:rPr>
          <w:rFonts w:ascii="Times New Roman" w:hAnsi="Times New Roman" w:cs="Times New Roman"/>
        </w:rPr>
      </w:pPr>
      <w:r w:rsidRPr="004D60A6">
        <w:rPr>
          <w:rFonts w:ascii="Times New Roman" w:hAnsi="Times New Roman" w:cs="Times New Roman"/>
        </w:rPr>
        <w:t xml:space="preserve">The goal of our analysis is to find the strongest macroeconomic/social predictor(s) for total trade in the world economy. To do this, we will first begin by reviewing our selected predictors in an exploratory environment, using time series charts and graphing in comparison to total trade. This will help by giving us an initial insight into what variables may end up influencing total trade </w:t>
      </w:r>
      <w:r w:rsidR="00E00718" w:rsidRPr="004D60A6">
        <w:rPr>
          <w:rFonts w:ascii="Times New Roman" w:hAnsi="Times New Roman" w:cs="Times New Roman"/>
        </w:rPr>
        <w:t>to</w:t>
      </w:r>
      <w:r w:rsidRPr="004D60A6">
        <w:rPr>
          <w:rFonts w:ascii="Times New Roman" w:hAnsi="Times New Roman" w:cs="Times New Roman"/>
        </w:rPr>
        <w:t xml:space="preserve"> the greatest extent. Next, we plan to execute a further analysis of the relationship between these predictors and total trade through more advanced machine learning models–particularly linear and polynomial regressions. They can help us establish a more grounded conclusion on our predictors and relationships. While the conclusion may not be completely distinct, it will provide stronger evidence </w:t>
      </w:r>
      <w:r w:rsidR="00E00718" w:rsidRPr="004D60A6">
        <w:rPr>
          <w:rFonts w:ascii="Times New Roman" w:hAnsi="Times New Roman" w:cs="Times New Roman"/>
        </w:rPr>
        <w:t>of</w:t>
      </w:r>
      <w:r w:rsidRPr="004D60A6">
        <w:rPr>
          <w:rFonts w:ascii="Times New Roman" w:hAnsi="Times New Roman" w:cs="Times New Roman"/>
        </w:rPr>
        <w:t xml:space="preserve"> what may be most influential towards total trade in a nation.</w:t>
      </w:r>
    </w:p>
    <w:p w14:paraId="4C42B24E" w14:textId="324B2FA3" w:rsidR="00623178" w:rsidRPr="004D60A6" w:rsidRDefault="00623178" w:rsidP="007526CB">
      <w:pPr>
        <w:pStyle w:val="FirstParagraph"/>
        <w:spacing w:before="240"/>
        <w:ind w:firstLine="360"/>
        <w:rPr>
          <w:rFonts w:ascii="Times New Roman" w:hAnsi="Times New Roman" w:cs="Times New Roman"/>
        </w:rPr>
      </w:pPr>
      <w:r w:rsidRPr="004D60A6">
        <w:rPr>
          <w:rFonts w:ascii="Times New Roman" w:hAnsi="Times New Roman" w:cs="Times New Roman"/>
        </w:rPr>
        <w:t xml:space="preserve"> Overall, this comprehensive analysis plan serves as the guide for extracting meaningful information into the relationships regarding trade and lays the groundwork for our interpretations and conclusions in the research paper.</w:t>
      </w:r>
    </w:p>
    <w:p w14:paraId="7AB6A772" w14:textId="77777777" w:rsidR="00623178" w:rsidRPr="00623178" w:rsidRDefault="00623178" w:rsidP="007526CB">
      <w:pPr>
        <w:spacing w:before="240"/>
      </w:pPr>
    </w:p>
    <w:p w14:paraId="690D184A" w14:textId="565062D9" w:rsidR="00724282" w:rsidRPr="00113B4C" w:rsidRDefault="00724282" w:rsidP="007526CB">
      <w:pPr>
        <w:pStyle w:val="Heading1"/>
        <w:numPr>
          <w:ilvl w:val="0"/>
          <w:numId w:val="3"/>
        </w:numPr>
        <w:jc w:val="center"/>
        <w:rPr>
          <w:rFonts w:ascii="Times New Roman" w:hAnsi="Times New Roman" w:cs="Times New Roman"/>
          <w:b/>
          <w:bCs/>
          <w:color w:val="auto"/>
          <w:sz w:val="24"/>
          <w:szCs w:val="24"/>
        </w:rPr>
      </w:pPr>
      <w:r w:rsidRPr="00113B4C">
        <w:rPr>
          <w:rFonts w:ascii="Times New Roman" w:hAnsi="Times New Roman" w:cs="Times New Roman"/>
          <w:b/>
          <w:bCs/>
          <w:color w:val="auto"/>
          <w:sz w:val="24"/>
          <w:szCs w:val="24"/>
        </w:rPr>
        <w:t>Results</w:t>
      </w:r>
    </w:p>
    <w:p w14:paraId="6C0D6A30" w14:textId="162FE9D6" w:rsidR="00611CA3" w:rsidRPr="00113B4C" w:rsidRDefault="00611CA3" w:rsidP="007526CB">
      <w:pPr>
        <w:pStyle w:val="Heading2"/>
        <w:spacing w:before="240"/>
        <w:rPr>
          <w:rFonts w:ascii="Times New Roman" w:hAnsi="Times New Roman" w:cs="Times New Roman"/>
          <w:b/>
          <w:bCs/>
          <w:color w:val="auto"/>
          <w:sz w:val="24"/>
          <w:szCs w:val="24"/>
        </w:rPr>
      </w:pPr>
      <w:r w:rsidRPr="00113B4C">
        <w:rPr>
          <w:rFonts w:ascii="Times New Roman" w:hAnsi="Times New Roman" w:cs="Times New Roman"/>
          <w:b/>
          <w:bCs/>
          <w:color w:val="auto"/>
          <w:sz w:val="24"/>
          <w:szCs w:val="24"/>
        </w:rPr>
        <w:t>Exploratory Data Analysis</w:t>
      </w:r>
    </w:p>
    <w:p w14:paraId="6090987D" w14:textId="2B86A561" w:rsidR="00113B4C" w:rsidRPr="00020950" w:rsidRDefault="003D4855" w:rsidP="007526CB">
      <w:pPr>
        <w:pStyle w:val="Heading3"/>
        <w:numPr>
          <w:ilvl w:val="0"/>
          <w:numId w:val="7"/>
        </w:numPr>
        <w:spacing w:before="240"/>
        <w:rPr>
          <w:rFonts w:ascii="Times New Roman" w:hAnsi="Times New Roman" w:cs="Times New Roman"/>
          <w:color w:val="auto"/>
        </w:rPr>
      </w:pPr>
      <w:r w:rsidRPr="00113B4C">
        <w:rPr>
          <w:rFonts w:ascii="Times New Roman" w:hAnsi="Times New Roman" w:cs="Times New Roman"/>
          <w:color w:val="auto"/>
        </w:rPr>
        <w:t>Variables by Country over Time</w:t>
      </w:r>
    </w:p>
    <w:p w14:paraId="49573A86" w14:textId="77777777" w:rsidR="00623178" w:rsidRPr="00623178" w:rsidRDefault="00623178" w:rsidP="007526CB">
      <w:pPr>
        <w:pStyle w:val="Heading4"/>
        <w:spacing w:before="240"/>
        <w:ind w:firstLine="720"/>
        <w:rPr>
          <w:rFonts w:ascii="Times New Roman" w:hAnsi="Times New Roman" w:cs="Times New Roman"/>
          <w:b/>
          <w:bCs/>
          <w:color w:val="auto"/>
        </w:rPr>
      </w:pPr>
      <w:bookmarkStart w:id="6" w:name="gini-index-value"/>
      <w:r w:rsidRPr="00623178">
        <w:rPr>
          <w:rFonts w:ascii="Times New Roman" w:hAnsi="Times New Roman" w:cs="Times New Roman"/>
          <w:b/>
          <w:bCs/>
          <w:color w:val="auto"/>
        </w:rPr>
        <w:t>Gini Index Value</w:t>
      </w:r>
    </w:p>
    <w:p w14:paraId="326CFDBF" w14:textId="77777777" w:rsidR="00623178" w:rsidRPr="004D60A6" w:rsidRDefault="00623178" w:rsidP="007526CB">
      <w:pPr>
        <w:pStyle w:val="SourceCode"/>
        <w:spacing w:before="240"/>
        <w:ind w:left="720"/>
        <w:rPr>
          <w:sz w:val="24"/>
        </w:rPr>
      </w:pPr>
      <w:r w:rsidRPr="004D60A6">
        <w:rPr>
          <w:rStyle w:val="CommentTok"/>
          <w:sz w:val="24"/>
        </w:rPr>
        <w:t>#Plotting the Gini Index</w:t>
      </w:r>
      <w:r w:rsidRPr="004D60A6">
        <w:rPr>
          <w:sz w:val="24"/>
        </w:rPr>
        <w:br/>
      </w:r>
      <w:proofErr w:type="spellStart"/>
      <w:r w:rsidRPr="004D60A6">
        <w:rPr>
          <w:rStyle w:val="NormalTok"/>
          <w:sz w:val="24"/>
        </w:rPr>
        <w:t>YearvGini</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filter</w:t>
      </w:r>
      <w:r w:rsidRPr="004D60A6">
        <w:rPr>
          <w:rStyle w:val="NormalTok"/>
          <w:sz w:val="24"/>
        </w:rPr>
        <w:t>(</w:t>
      </w:r>
      <w:r w:rsidRPr="004D60A6">
        <w:rPr>
          <w:rStyle w:val="SpecialCharTok"/>
          <w:sz w:val="24"/>
        </w:rPr>
        <w:t>!</w:t>
      </w:r>
      <w:r w:rsidRPr="004D60A6">
        <w:rPr>
          <w:rStyle w:val="FunctionTok"/>
          <w:sz w:val="24"/>
        </w:rPr>
        <w:t>is.na</w:t>
      </w:r>
      <w:r w:rsidRPr="004D60A6">
        <w:rPr>
          <w:rStyle w:val="NormalTok"/>
          <w:sz w:val="24"/>
        </w:rPr>
        <w:t xml:space="preserve">(Year) </w:t>
      </w:r>
      <w:r w:rsidRPr="004D60A6">
        <w:rPr>
          <w:rStyle w:val="SpecialCharTok"/>
          <w:sz w:val="24"/>
        </w:rPr>
        <w:t>&amp;</w:t>
      </w:r>
      <w:r w:rsidRPr="004D60A6">
        <w:rPr>
          <w:rStyle w:val="NormalTok"/>
          <w:sz w:val="24"/>
        </w:rPr>
        <w:t xml:space="preserve"> </w:t>
      </w:r>
      <w:r w:rsidRPr="004D60A6">
        <w:rPr>
          <w:rStyle w:val="SpecialCharTok"/>
          <w:sz w:val="24"/>
        </w:rPr>
        <w:t>!</w:t>
      </w:r>
      <w:r w:rsidRPr="004D60A6">
        <w:rPr>
          <w:rStyle w:val="FunctionTok"/>
          <w:sz w:val="24"/>
        </w:rPr>
        <w:t>is.na</w:t>
      </w:r>
      <w:r w:rsidRPr="004D60A6">
        <w:rPr>
          <w:rStyle w:val="NormalTok"/>
          <w:sz w:val="24"/>
        </w:rPr>
        <w:t>(Gini))</w:t>
      </w:r>
      <w:r w:rsidRPr="004D60A6">
        <w:rPr>
          <w:sz w:val="24"/>
        </w:rPr>
        <w:br/>
      </w:r>
      <w:proofErr w:type="spellStart"/>
      <w:r w:rsidRPr="004D60A6">
        <w:rPr>
          <w:rStyle w:val="FunctionTok"/>
          <w:sz w:val="24"/>
        </w:rPr>
        <w:t>ggplot</w:t>
      </w:r>
      <w:proofErr w:type="spellEnd"/>
      <w:r w:rsidRPr="004D60A6">
        <w:rPr>
          <w:rStyle w:val="NormalTok"/>
          <w:sz w:val="24"/>
        </w:rPr>
        <w:t>(</w:t>
      </w:r>
      <w:r w:rsidRPr="004D60A6">
        <w:rPr>
          <w:rStyle w:val="AttributeTok"/>
          <w:sz w:val="24"/>
        </w:rPr>
        <w:t>data =</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AttributeTok"/>
          <w:sz w:val="24"/>
        </w:rPr>
        <w:t>mapping =</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w:t>
      </w:r>
      <w:proofErr w:type="spellStart"/>
      <w:r w:rsidRPr="004D60A6">
        <w:rPr>
          <w:rStyle w:val="NormalTok"/>
          <w:sz w:val="24"/>
        </w:rPr>
        <w:t>Year,</w:t>
      </w:r>
      <w:r w:rsidRPr="004D60A6">
        <w:rPr>
          <w:rStyle w:val="AttributeTok"/>
          <w:sz w:val="24"/>
        </w:rPr>
        <w:t>y</w:t>
      </w:r>
      <w:proofErr w:type="spellEnd"/>
      <w:r w:rsidRPr="004D60A6">
        <w:rPr>
          <w:rStyle w:val="AttributeTok"/>
          <w:sz w:val="24"/>
        </w:rPr>
        <w:t xml:space="preserve"> =</w:t>
      </w:r>
      <w:r w:rsidRPr="004D60A6">
        <w:rPr>
          <w:rStyle w:val="NormalTok"/>
          <w:sz w:val="24"/>
        </w:rPr>
        <w:t xml:space="preserve"> Gini)) </w:t>
      </w:r>
      <w:r w:rsidRPr="004D60A6">
        <w:rPr>
          <w:rStyle w:val="SpecialCharTok"/>
          <w:sz w:val="24"/>
        </w:rPr>
        <w:t>+</w:t>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r w:rsidRPr="004D60A6">
        <w:rPr>
          <w:rStyle w:val="SpecialCharTok"/>
          <w:sz w:val="24"/>
        </w:rPr>
        <w:t>+</w:t>
      </w:r>
      <w:proofErr w:type="spellStart"/>
      <w:r w:rsidRPr="004D60A6">
        <w:rPr>
          <w:rStyle w:val="FunctionTok"/>
          <w:sz w:val="24"/>
        </w:rPr>
        <w:t>geom_smooth</w:t>
      </w:r>
      <w:proofErr w:type="spellEnd"/>
      <w:r w:rsidRPr="004D60A6">
        <w:rPr>
          <w:rStyle w:val="NormalTok"/>
          <w:sz w:val="24"/>
        </w:rPr>
        <w:t>(</w:t>
      </w:r>
      <w:r w:rsidRPr="004D60A6">
        <w:rPr>
          <w:rStyle w:val="AttributeTok"/>
          <w:sz w:val="24"/>
        </w:rPr>
        <w:t>se=</w:t>
      </w:r>
      <w:r w:rsidRPr="004D60A6">
        <w:rPr>
          <w:rStyle w:val="ConstantTok"/>
          <w:sz w:val="24"/>
        </w:rPr>
        <w:t>FALSE</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color=</w:t>
      </w:r>
      <w:r w:rsidRPr="004D60A6">
        <w:rPr>
          <w:rStyle w:val="NormalTok"/>
          <w:sz w:val="24"/>
        </w:rPr>
        <w:t>Country))</w:t>
      </w:r>
      <w:r w:rsidRPr="004D60A6">
        <w:rPr>
          <w:rStyle w:val="SpecialCharTok"/>
          <w:sz w:val="24"/>
        </w:rPr>
        <w:t>+</w:t>
      </w:r>
      <w:r w:rsidRPr="004D60A6">
        <w:rPr>
          <w:sz w:val="24"/>
        </w:rPr>
        <w:br/>
      </w:r>
      <w:proofErr w:type="spellStart"/>
      <w:r w:rsidRPr="004D60A6">
        <w:rPr>
          <w:rStyle w:val="FunctionTok"/>
          <w:sz w:val="24"/>
        </w:rPr>
        <w:t>facet_wrap</w:t>
      </w:r>
      <w:proofErr w:type="spellEnd"/>
      <w:r w:rsidRPr="004D60A6">
        <w:rPr>
          <w:rStyle w:val="NormalTok"/>
          <w:sz w:val="24"/>
        </w:rPr>
        <w:t>(</w:t>
      </w:r>
      <w:r w:rsidRPr="004D60A6">
        <w:rPr>
          <w:rStyle w:val="SpecialCharTok"/>
          <w:sz w:val="24"/>
        </w:rPr>
        <w:t>~</w:t>
      </w:r>
      <w:r w:rsidRPr="004D60A6">
        <w:rPr>
          <w:rStyle w:val="NormalTok"/>
          <w:sz w:val="24"/>
        </w:rPr>
        <w:t>Country)</w:t>
      </w:r>
      <w:r w:rsidRPr="004D60A6">
        <w:rPr>
          <w:rStyle w:val="SpecialCharTok"/>
          <w:sz w:val="24"/>
        </w:rPr>
        <w:t>+</w:t>
      </w:r>
      <w:r w:rsidRPr="004D60A6">
        <w:rPr>
          <w:rStyle w:val="NormalTok"/>
          <w:sz w:val="24"/>
        </w:rPr>
        <w:t xml:space="preserve"> </w:t>
      </w:r>
      <w:r w:rsidRPr="004D60A6">
        <w:rPr>
          <w:rStyle w:val="FunctionTok"/>
          <w:sz w:val="24"/>
        </w:rPr>
        <w:t>labs</w:t>
      </w:r>
      <w:r w:rsidRPr="004D60A6">
        <w:rPr>
          <w:rStyle w:val="NormalTok"/>
          <w:sz w:val="24"/>
        </w:rPr>
        <w:t>(</w:t>
      </w:r>
      <w:r w:rsidRPr="004D60A6">
        <w:rPr>
          <w:rStyle w:val="AttributeTok"/>
          <w:sz w:val="24"/>
        </w:rPr>
        <w:t>x=</w:t>
      </w:r>
      <w:r w:rsidRPr="004D60A6">
        <w:rPr>
          <w:rStyle w:val="NormalTok"/>
          <w:sz w:val="24"/>
        </w:rPr>
        <w:t xml:space="preserve"> </w:t>
      </w:r>
      <w:r w:rsidRPr="004D60A6">
        <w:rPr>
          <w:rStyle w:val="StringTok"/>
          <w:sz w:val="24"/>
        </w:rPr>
        <w:t>'</w:t>
      </w:r>
      <w:proofErr w:type="spellStart"/>
      <w:r w:rsidRPr="004D60A6">
        <w:rPr>
          <w:rStyle w:val="StringTok"/>
          <w:sz w:val="24"/>
        </w:rPr>
        <w:t>Year'</w:t>
      </w:r>
      <w:r w:rsidRPr="004D60A6">
        <w:rPr>
          <w:rStyle w:val="NormalTok"/>
          <w:sz w:val="24"/>
        </w:rPr>
        <w:t>,</w:t>
      </w:r>
      <w:r w:rsidRPr="004D60A6">
        <w:rPr>
          <w:rStyle w:val="AttributeTok"/>
          <w:sz w:val="24"/>
        </w:rPr>
        <w:t>y</w:t>
      </w:r>
      <w:proofErr w:type="spellEnd"/>
      <w:r w:rsidRPr="004D60A6">
        <w:rPr>
          <w:rStyle w:val="AttributeTok"/>
          <w:sz w:val="24"/>
        </w:rPr>
        <w:t>=</w:t>
      </w:r>
      <w:r w:rsidRPr="004D60A6">
        <w:rPr>
          <w:rStyle w:val="NormalTok"/>
          <w:sz w:val="24"/>
        </w:rPr>
        <w:t xml:space="preserve"> </w:t>
      </w:r>
      <w:r w:rsidRPr="004D60A6">
        <w:rPr>
          <w:rStyle w:val="StringTok"/>
          <w:sz w:val="24"/>
        </w:rPr>
        <w:t>'Gini Index Value'</w:t>
      </w:r>
      <w:r w:rsidRPr="004D60A6">
        <w:rPr>
          <w:rStyle w:val="NormalTok"/>
          <w:sz w:val="24"/>
        </w:rPr>
        <w:t xml:space="preserve">, </w:t>
      </w:r>
      <w:r w:rsidRPr="004D60A6">
        <w:rPr>
          <w:rStyle w:val="AttributeTok"/>
          <w:sz w:val="24"/>
        </w:rPr>
        <w:t>title=</w:t>
      </w:r>
      <w:r w:rsidRPr="004D60A6">
        <w:rPr>
          <w:rStyle w:val="StringTok"/>
          <w:sz w:val="24"/>
        </w:rPr>
        <w:t>'Year vs Gini Index'</w:t>
      </w:r>
      <w:r w:rsidRPr="004D60A6">
        <w:rPr>
          <w:rStyle w:val="NormalTok"/>
          <w:sz w:val="24"/>
        </w:rPr>
        <w:t xml:space="preserve">, </w:t>
      </w:r>
      <w:r w:rsidRPr="004D60A6">
        <w:rPr>
          <w:rStyle w:val="AttributeTok"/>
          <w:sz w:val="24"/>
        </w:rPr>
        <w:t>subtitle=</w:t>
      </w:r>
      <w:r w:rsidRPr="004D60A6">
        <w:rPr>
          <w:rStyle w:val="NormalTok"/>
          <w:sz w:val="24"/>
        </w:rPr>
        <w:t xml:space="preserve"> </w:t>
      </w:r>
      <w:r w:rsidRPr="004D60A6">
        <w:rPr>
          <w:rStyle w:val="StringTok"/>
          <w:sz w:val="24"/>
        </w:rPr>
        <w:t>'How has Wealth Disparity Changed Over Time?'</w:t>
      </w:r>
      <w:r w:rsidRPr="004D60A6">
        <w:rPr>
          <w:rStyle w:val="NormalTok"/>
          <w:sz w:val="24"/>
        </w:rPr>
        <w:t xml:space="preserve"> )</w:t>
      </w:r>
    </w:p>
    <w:p w14:paraId="1A4F64C7" w14:textId="77777777" w:rsidR="00623178" w:rsidRDefault="00623178" w:rsidP="007526CB">
      <w:pPr>
        <w:pStyle w:val="FirstParagraph"/>
        <w:spacing w:before="240"/>
        <w:ind w:left="720"/>
      </w:pPr>
      <w:r w:rsidRPr="004D60A6">
        <w:rPr>
          <w:noProof/>
        </w:rPr>
        <w:lastRenderedPageBreak/>
        <w:drawing>
          <wp:inline distT="0" distB="0" distL="0" distR="0" wp14:anchorId="7DECCA70" wp14:editId="001F2307">
            <wp:extent cx="4620126" cy="3696101"/>
            <wp:effectExtent l="0" t="0" r="0" b="0"/>
            <wp:docPr id="36" name="Picture" descr="A graph of different countries/regions&#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graph of different countries/regions&#10;&#10;Description automatically generated"/>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9A279BF" w14:textId="77777777" w:rsidR="00623178" w:rsidRPr="00623178" w:rsidRDefault="00623178" w:rsidP="007526CB">
      <w:pPr>
        <w:pStyle w:val="BodyText"/>
        <w:spacing w:before="240"/>
      </w:pPr>
    </w:p>
    <w:p w14:paraId="72D9D858" w14:textId="77777777" w:rsidR="00623178" w:rsidRPr="00623178" w:rsidRDefault="00623178" w:rsidP="007526CB">
      <w:pPr>
        <w:pStyle w:val="Heading4"/>
        <w:spacing w:before="240"/>
        <w:ind w:left="720"/>
        <w:rPr>
          <w:rFonts w:ascii="Times New Roman" w:hAnsi="Times New Roman" w:cs="Times New Roman"/>
          <w:b/>
          <w:bCs/>
          <w:color w:val="auto"/>
        </w:rPr>
      </w:pPr>
      <w:bookmarkStart w:id="7" w:name="gni-1"/>
      <w:bookmarkEnd w:id="6"/>
      <w:r w:rsidRPr="00623178">
        <w:rPr>
          <w:rFonts w:ascii="Times New Roman" w:hAnsi="Times New Roman" w:cs="Times New Roman"/>
          <w:b/>
          <w:bCs/>
          <w:color w:val="auto"/>
        </w:rPr>
        <w:t>GNI</w:t>
      </w:r>
    </w:p>
    <w:p w14:paraId="2A4D8EB2" w14:textId="77777777" w:rsidR="00623178" w:rsidRPr="004D60A6" w:rsidRDefault="00623178" w:rsidP="007526CB">
      <w:pPr>
        <w:pStyle w:val="SourceCode"/>
        <w:spacing w:before="240"/>
        <w:ind w:left="720"/>
        <w:rPr>
          <w:sz w:val="24"/>
        </w:rPr>
      </w:pPr>
      <w:proofErr w:type="spellStart"/>
      <w:r w:rsidRPr="004D60A6">
        <w:rPr>
          <w:rStyle w:val="NormalTok"/>
          <w:sz w:val="24"/>
        </w:rPr>
        <w:t>YearvGNI</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filter</w:t>
      </w:r>
      <w:r w:rsidRPr="004D60A6">
        <w:rPr>
          <w:rStyle w:val="NormalTok"/>
          <w:sz w:val="24"/>
        </w:rPr>
        <w:t>(</w:t>
      </w:r>
      <w:r w:rsidRPr="004D60A6">
        <w:rPr>
          <w:rStyle w:val="SpecialCharTok"/>
          <w:sz w:val="24"/>
        </w:rPr>
        <w:t>!</w:t>
      </w:r>
      <w:r w:rsidRPr="004D60A6">
        <w:rPr>
          <w:rStyle w:val="FunctionTok"/>
          <w:sz w:val="24"/>
        </w:rPr>
        <w:t>is.na</w:t>
      </w:r>
      <w:r w:rsidRPr="004D60A6">
        <w:rPr>
          <w:rStyle w:val="NormalTok"/>
          <w:sz w:val="24"/>
        </w:rPr>
        <w:t xml:space="preserve">(Year) </w:t>
      </w:r>
      <w:r w:rsidRPr="004D60A6">
        <w:rPr>
          <w:rStyle w:val="SpecialCharTok"/>
          <w:sz w:val="24"/>
        </w:rPr>
        <w:t>&amp;</w:t>
      </w:r>
      <w:r w:rsidRPr="004D60A6">
        <w:rPr>
          <w:rStyle w:val="NormalTok"/>
          <w:sz w:val="24"/>
        </w:rPr>
        <w:t xml:space="preserve"> </w:t>
      </w:r>
      <w:r w:rsidRPr="004D60A6">
        <w:rPr>
          <w:rStyle w:val="SpecialCharTok"/>
          <w:sz w:val="24"/>
        </w:rPr>
        <w:t>!</w:t>
      </w:r>
      <w:r w:rsidRPr="004D60A6">
        <w:rPr>
          <w:rStyle w:val="FunctionTok"/>
          <w:sz w:val="24"/>
        </w:rPr>
        <w:t>is.na</w:t>
      </w:r>
      <w:r w:rsidRPr="004D60A6">
        <w:rPr>
          <w:rStyle w:val="NormalTok"/>
          <w:sz w:val="24"/>
        </w:rPr>
        <w:t>(GNI))</w:t>
      </w:r>
      <w:r w:rsidRPr="004D60A6">
        <w:rPr>
          <w:sz w:val="24"/>
        </w:rPr>
        <w:br/>
      </w:r>
      <w:proofErr w:type="spellStart"/>
      <w:r w:rsidRPr="004D60A6">
        <w:rPr>
          <w:rStyle w:val="FunctionTok"/>
          <w:sz w:val="24"/>
        </w:rPr>
        <w:t>ggplot</w:t>
      </w:r>
      <w:proofErr w:type="spellEnd"/>
      <w:r w:rsidRPr="004D60A6">
        <w:rPr>
          <w:rStyle w:val="NormalTok"/>
          <w:sz w:val="24"/>
        </w:rPr>
        <w:t>(</w:t>
      </w:r>
      <w:r w:rsidRPr="004D60A6">
        <w:rPr>
          <w:rStyle w:val="AttributeTok"/>
          <w:sz w:val="24"/>
        </w:rPr>
        <w:t>data =</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AttributeTok"/>
          <w:sz w:val="24"/>
        </w:rPr>
        <w:t>mapping =</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w:t>
      </w:r>
      <w:proofErr w:type="spellStart"/>
      <w:r w:rsidRPr="004D60A6">
        <w:rPr>
          <w:rStyle w:val="NormalTok"/>
          <w:sz w:val="24"/>
        </w:rPr>
        <w:t>Year,</w:t>
      </w:r>
      <w:r w:rsidRPr="004D60A6">
        <w:rPr>
          <w:rStyle w:val="AttributeTok"/>
          <w:sz w:val="24"/>
        </w:rPr>
        <w:t>y</w:t>
      </w:r>
      <w:proofErr w:type="spellEnd"/>
      <w:r w:rsidRPr="004D60A6">
        <w:rPr>
          <w:rStyle w:val="AttributeTok"/>
          <w:sz w:val="24"/>
        </w:rPr>
        <w:t xml:space="preserve"> =</w:t>
      </w:r>
      <w:r w:rsidRPr="004D60A6">
        <w:rPr>
          <w:rStyle w:val="NormalTok"/>
          <w:sz w:val="24"/>
        </w:rPr>
        <w:t xml:space="preserve"> GNI)) </w:t>
      </w:r>
      <w:r w:rsidRPr="004D60A6">
        <w:rPr>
          <w:rStyle w:val="SpecialCharTok"/>
          <w:sz w:val="24"/>
        </w:rPr>
        <w:t>+</w:t>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r w:rsidRPr="004D60A6">
        <w:rPr>
          <w:rStyle w:val="SpecialCharTok"/>
          <w:sz w:val="24"/>
        </w:rPr>
        <w:t>+</w:t>
      </w:r>
      <w:proofErr w:type="spellStart"/>
      <w:r w:rsidRPr="004D60A6">
        <w:rPr>
          <w:rStyle w:val="FunctionTok"/>
          <w:sz w:val="24"/>
        </w:rPr>
        <w:t>geom_smooth</w:t>
      </w:r>
      <w:proofErr w:type="spellEnd"/>
      <w:r w:rsidRPr="004D60A6">
        <w:rPr>
          <w:rStyle w:val="NormalTok"/>
          <w:sz w:val="24"/>
        </w:rPr>
        <w:t>(</w:t>
      </w:r>
      <w:r w:rsidRPr="004D60A6">
        <w:rPr>
          <w:rStyle w:val="AttributeTok"/>
          <w:sz w:val="24"/>
        </w:rPr>
        <w:t>se=</w:t>
      </w:r>
      <w:r w:rsidRPr="004D60A6">
        <w:rPr>
          <w:rStyle w:val="ConstantTok"/>
          <w:sz w:val="24"/>
        </w:rPr>
        <w:t>FALSE</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color=</w:t>
      </w:r>
      <w:r w:rsidRPr="004D60A6">
        <w:rPr>
          <w:rStyle w:val="NormalTok"/>
          <w:sz w:val="24"/>
        </w:rPr>
        <w:t>Country))</w:t>
      </w:r>
      <w:r w:rsidRPr="004D60A6">
        <w:rPr>
          <w:rStyle w:val="SpecialCharTok"/>
          <w:sz w:val="24"/>
        </w:rPr>
        <w:t>+</w:t>
      </w:r>
      <w:r w:rsidRPr="004D60A6">
        <w:rPr>
          <w:sz w:val="24"/>
        </w:rPr>
        <w:br/>
      </w:r>
      <w:proofErr w:type="spellStart"/>
      <w:r w:rsidRPr="004D60A6">
        <w:rPr>
          <w:rStyle w:val="FunctionTok"/>
          <w:sz w:val="24"/>
        </w:rPr>
        <w:t>facet_wrap</w:t>
      </w:r>
      <w:proofErr w:type="spellEnd"/>
      <w:r w:rsidRPr="004D60A6">
        <w:rPr>
          <w:rStyle w:val="NormalTok"/>
          <w:sz w:val="24"/>
        </w:rPr>
        <w:t>(</w:t>
      </w:r>
      <w:r w:rsidRPr="004D60A6">
        <w:rPr>
          <w:rStyle w:val="SpecialCharTok"/>
          <w:sz w:val="24"/>
        </w:rPr>
        <w:t>~</w:t>
      </w:r>
      <w:r w:rsidRPr="004D60A6">
        <w:rPr>
          <w:rStyle w:val="NormalTok"/>
          <w:sz w:val="24"/>
        </w:rPr>
        <w:t>Country)</w:t>
      </w:r>
      <w:r w:rsidRPr="004D60A6">
        <w:rPr>
          <w:rStyle w:val="SpecialCharTok"/>
          <w:sz w:val="24"/>
        </w:rPr>
        <w:t>+</w:t>
      </w:r>
      <w:r w:rsidRPr="004D60A6">
        <w:rPr>
          <w:rStyle w:val="NormalTok"/>
          <w:sz w:val="24"/>
        </w:rPr>
        <w:t xml:space="preserve"> </w:t>
      </w:r>
      <w:r w:rsidRPr="004D60A6">
        <w:rPr>
          <w:rStyle w:val="FunctionTok"/>
          <w:sz w:val="24"/>
        </w:rPr>
        <w:t>labs</w:t>
      </w:r>
      <w:r w:rsidRPr="004D60A6">
        <w:rPr>
          <w:rStyle w:val="NormalTok"/>
          <w:sz w:val="24"/>
        </w:rPr>
        <w:t>(</w:t>
      </w:r>
      <w:r w:rsidRPr="004D60A6">
        <w:rPr>
          <w:rStyle w:val="AttributeTok"/>
          <w:sz w:val="24"/>
        </w:rPr>
        <w:t>x=</w:t>
      </w:r>
      <w:r w:rsidRPr="004D60A6">
        <w:rPr>
          <w:rStyle w:val="NormalTok"/>
          <w:sz w:val="24"/>
        </w:rPr>
        <w:t xml:space="preserve"> </w:t>
      </w:r>
      <w:r w:rsidRPr="004D60A6">
        <w:rPr>
          <w:rStyle w:val="StringTok"/>
          <w:sz w:val="24"/>
        </w:rPr>
        <w:t>'</w:t>
      </w:r>
      <w:proofErr w:type="spellStart"/>
      <w:r w:rsidRPr="004D60A6">
        <w:rPr>
          <w:rStyle w:val="StringTok"/>
          <w:sz w:val="24"/>
        </w:rPr>
        <w:t>Year'</w:t>
      </w:r>
      <w:r w:rsidRPr="004D60A6">
        <w:rPr>
          <w:rStyle w:val="NormalTok"/>
          <w:sz w:val="24"/>
        </w:rPr>
        <w:t>,</w:t>
      </w:r>
      <w:r w:rsidRPr="004D60A6">
        <w:rPr>
          <w:rStyle w:val="AttributeTok"/>
          <w:sz w:val="24"/>
        </w:rPr>
        <w:t>y</w:t>
      </w:r>
      <w:proofErr w:type="spellEnd"/>
      <w:r w:rsidRPr="004D60A6">
        <w:rPr>
          <w:rStyle w:val="AttributeTok"/>
          <w:sz w:val="24"/>
        </w:rPr>
        <w:t>=</w:t>
      </w:r>
      <w:r w:rsidRPr="004D60A6">
        <w:rPr>
          <w:rStyle w:val="NormalTok"/>
          <w:sz w:val="24"/>
        </w:rPr>
        <w:t xml:space="preserve"> </w:t>
      </w:r>
      <w:r w:rsidRPr="004D60A6">
        <w:rPr>
          <w:rStyle w:val="StringTok"/>
          <w:sz w:val="24"/>
        </w:rPr>
        <w:t>'GNI per capita growth (annual %)'</w:t>
      </w:r>
      <w:r w:rsidRPr="004D60A6">
        <w:rPr>
          <w:rStyle w:val="NormalTok"/>
          <w:sz w:val="24"/>
        </w:rPr>
        <w:t xml:space="preserve">, </w:t>
      </w:r>
      <w:r w:rsidRPr="004D60A6">
        <w:rPr>
          <w:rStyle w:val="AttributeTok"/>
          <w:sz w:val="24"/>
        </w:rPr>
        <w:t>title=</w:t>
      </w:r>
      <w:r w:rsidRPr="004D60A6">
        <w:rPr>
          <w:rStyle w:val="StringTok"/>
          <w:sz w:val="24"/>
        </w:rPr>
        <w:t>'Year vs GNI'</w:t>
      </w:r>
      <w:r w:rsidRPr="004D60A6">
        <w:rPr>
          <w:rStyle w:val="NormalTok"/>
          <w:sz w:val="24"/>
        </w:rPr>
        <w:t xml:space="preserve">, </w:t>
      </w:r>
      <w:r w:rsidRPr="004D60A6">
        <w:rPr>
          <w:rStyle w:val="AttributeTok"/>
          <w:sz w:val="24"/>
        </w:rPr>
        <w:t>subtitle=</w:t>
      </w:r>
      <w:r w:rsidRPr="004D60A6">
        <w:rPr>
          <w:rStyle w:val="NormalTok"/>
          <w:sz w:val="24"/>
        </w:rPr>
        <w:t xml:space="preserve"> </w:t>
      </w:r>
      <w:r w:rsidRPr="004D60A6">
        <w:rPr>
          <w:rStyle w:val="StringTok"/>
          <w:sz w:val="24"/>
        </w:rPr>
        <w:t>'How has Income Changed Over Time?'</w:t>
      </w:r>
      <w:r w:rsidRPr="004D60A6">
        <w:rPr>
          <w:rStyle w:val="NormalTok"/>
          <w:sz w:val="24"/>
        </w:rPr>
        <w:t xml:space="preserve"> )</w:t>
      </w:r>
    </w:p>
    <w:p w14:paraId="7C681DB3" w14:textId="77777777" w:rsidR="00623178" w:rsidRPr="004D60A6" w:rsidRDefault="00623178" w:rsidP="007526CB">
      <w:pPr>
        <w:pStyle w:val="FirstParagraph"/>
        <w:spacing w:before="240"/>
        <w:ind w:left="720"/>
      </w:pPr>
      <w:r w:rsidRPr="004D60A6">
        <w:rPr>
          <w:noProof/>
        </w:rPr>
        <w:lastRenderedPageBreak/>
        <w:drawing>
          <wp:inline distT="0" distB="0" distL="0" distR="0" wp14:anchorId="458F6C3B" wp14:editId="2A37DF1D">
            <wp:extent cx="4620126" cy="3696101"/>
            <wp:effectExtent l="0" t="0" r="0" b="0"/>
            <wp:docPr id="40" name="Picture" descr="A graph of different countries/regions&#10;&#10;Description automatically generated"/>
            <wp:cNvGraphicFramePr/>
            <a:graphic xmlns:a="http://schemas.openxmlformats.org/drawingml/2006/main">
              <a:graphicData uri="http://schemas.openxmlformats.org/drawingml/2006/picture">
                <pic:pic xmlns:pic="http://schemas.openxmlformats.org/drawingml/2006/picture">
                  <pic:nvPicPr>
                    <pic:cNvPr id="40" name="Picture" descr="A graph of different countries/regions&#10;&#10;Description automatically generated"/>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B8C9E0C" w14:textId="77777777" w:rsidR="00623178" w:rsidRDefault="00623178" w:rsidP="007526CB">
      <w:pPr>
        <w:pStyle w:val="Heading4"/>
        <w:spacing w:before="240"/>
        <w:ind w:left="720"/>
        <w:rPr>
          <w:rFonts w:ascii="Times New Roman" w:hAnsi="Times New Roman" w:cs="Times New Roman"/>
          <w:b/>
          <w:bCs/>
          <w:color w:val="auto"/>
        </w:rPr>
      </w:pPr>
      <w:bookmarkStart w:id="8" w:name="Xa9b77f7a135690b7d036e77e354d56f04817ad5"/>
      <w:bookmarkEnd w:id="7"/>
    </w:p>
    <w:p w14:paraId="41485077" w14:textId="59256B27" w:rsidR="00623178" w:rsidRPr="00623178" w:rsidRDefault="00623178" w:rsidP="007526CB">
      <w:pPr>
        <w:pStyle w:val="Heading4"/>
        <w:spacing w:before="240"/>
        <w:ind w:left="720"/>
        <w:rPr>
          <w:rFonts w:ascii="Times New Roman" w:hAnsi="Times New Roman" w:cs="Times New Roman"/>
          <w:b/>
          <w:bCs/>
          <w:color w:val="auto"/>
        </w:rPr>
      </w:pPr>
      <w:r w:rsidRPr="00623178">
        <w:rPr>
          <w:rFonts w:ascii="Times New Roman" w:hAnsi="Times New Roman" w:cs="Times New Roman"/>
          <w:b/>
          <w:bCs/>
          <w:color w:val="auto"/>
        </w:rPr>
        <w:t>Proportion of Women in National Parliaments</w:t>
      </w:r>
    </w:p>
    <w:p w14:paraId="0E43C990" w14:textId="77777777" w:rsidR="00623178" w:rsidRPr="004D60A6" w:rsidRDefault="00623178" w:rsidP="007526CB">
      <w:pPr>
        <w:pStyle w:val="SourceCode"/>
        <w:spacing w:before="240"/>
        <w:ind w:left="720"/>
        <w:rPr>
          <w:sz w:val="24"/>
        </w:rPr>
      </w:pPr>
      <w:proofErr w:type="spellStart"/>
      <w:r w:rsidRPr="004D60A6">
        <w:rPr>
          <w:rStyle w:val="NormalTok"/>
          <w:sz w:val="24"/>
        </w:rPr>
        <w:t>YearvWomen</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filter</w:t>
      </w:r>
      <w:r w:rsidRPr="004D60A6">
        <w:rPr>
          <w:rStyle w:val="NormalTok"/>
          <w:sz w:val="24"/>
        </w:rPr>
        <w:t>(</w:t>
      </w:r>
      <w:r w:rsidRPr="004D60A6">
        <w:rPr>
          <w:rStyle w:val="SpecialCharTok"/>
          <w:sz w:val="24"/>
        </w:rPr>
        <w:t>!</w:t>
      </w:r>
      <w:r w:rsidRPr="004D60A6">
        <w:rPr>
          <w:rStyle w:val="FunctionTok"/>
          <w:sz w:val="24"/>
        </w:rPr>
        <w:t>is.na</w:t>
      </w:r>
      <w:r w:rsidRPr="004D60A6">
        <w:rPr>
          <w:rStyle w:val="NormalTok"/>
          <w:sz w:val="24"/>
        </w:rPr>
        <w:t xml:space="preserve">(Year) </w:t>
      </w:r>
      <w:r w:rsidRPr="004D60A6">
        <w:rPr>
          <w:rStyle w:val="SpecialCharTok"/>
          <w:sz w:val="24"/>
        </w:rPr>
        <w:t>&amp;</w:t>
      </w:r>
      <w:r w:rsidRPr="004D60A6">
        <w:rPr>
          <w:rStyle w:val="NormalTok"/>
          <w:sz w:val="24"/>
        </w:rPr>
        <w:t xml:space="preserve"> </w:t>
      </w:r>
      <w:r w:rsidRPr="004D60A6">
        <w:rPr>
          <w:rStyle w:val="SpecialCharTok"/>
          <w:sz w:val="24"/>
        </w:rPr>
        <w:t>!</w:t>
      </w:r>
      <w:r w:rsidRPr="004D60A6">
        <w:rPr>
          <w:rStyle w:val="FunctionTok"/>
          <w:sz w:val="24"/>
        </w:rPr>
        <w:t>is.na</w:t>
      </w:r>
      <w:r w:rsidRPr="004D60A6">
        <w:rPr>
          <w:rStyle w:val="NormalTok"/>
          <w:sz w:val="24"/>
        </w:rPr>
        <w:t>(</w:t>
      </w:r>
      <w:proofErr w:type="spellStart"/>
      <w:r w:rsidRPr="004D60A6">
        <w:rPr>
          <w:rStyle w:val="NormalTok"/>
          <w:sz w:val="24"/>
        </w:rPr>
        <w:t>PropW</w:t>
      </w:r>
      <w:proofErr w:type="spellEnd"/>
      <w:r w:rsidRPr="004D60A6">
        <w:rPr>
          <w:rStyle w:val="NormalTok"/>
          <w:sz w:val="24"/>
        </w:rPr>
        <w:t>))</w:t>
      </w:r>
      <w:r w:rsidRPr="004D60A6">
        <w:rPr>
          <w:sz w:val="24"/>
        </w:rPr>
        <w:br/>
      </w:r>
      <w:proofErr w:type="spellStart"/>
      <w:r w:rsidRPr="004D60A6">
        <w:rPr>
          <w:rStyle w:val="FunctionTok"/>
          <w:sz w:val="24"/>
        </w:rPr>
        <w:t>ggplot</w:t>
      </w:r>
      <w:proofErr w:type="spellEnd"/>
      <w:r w:rsidRPr="004D60A6">
        <w:rPr>
          <w:rStyle w:val="NormalTok"/>
          <w:sz w:val="24"/>
        </w:rPr>
        <w:t>(</w:t>
      </w:r>
      <w:r w:rsidRPr="004D60A6">
        <w:rPr>
          <w:rStyle w:val="AttributeTok"/>
          <w:sz w:val="24"/>
        </w:rPr>
        <w:t>data =</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AttributeTok"/>
          <w:sz w:val="24"/>
        </w:rPr>
        <w:t>mapping =</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w:t>
      </w:r>
      <w:proofErr w:type="spellStart"/>
      <w:r w:rsidRPr="004D60A6">
        <w:rPr>
          <w:rStyle w:val="NormalTok"/>
          <w:sz w:val="24"/>
        </w:rPr>
        <w:t>Year,</w:t>
      </w:r>
      <w:r w:rsidRPr="004D60A6">
        <w:rPr>
          <w:rStyle w:val="AttributeTok"/>
          <w:sz w:val="24"/>
        </w:rPr>
        <w:t>y</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PropW</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r w:rsidRPr="004D60A6">
        <w:rPr>
          <w:rStyle w:val="SpecialCharTok"/>
          <w:sz w:val="24"/>
        </w:rPr>
        <w:t>+</w:t>
      </w:r>
      <w:proofErr w:type="spellStart"/>
      <w:r w:rsidRPr="004D60A6">
        <w:rPr>
          <w:rStyle w:val="FunctionTok"/>
          <w:sz w:val="24"/>
        </w:rPr>
        <w:t>geom_smooth</w:t>
      </w:r>
      <w:proofErr w:type="spellEnd"/>
      <w:r w:rsidRPr="004D60A6">
        <w:rPr>
          <w:rStyle w:val="NormalTok"/>
          <w:sz w:val="24"/>
        </w:rPr>
        <w:t>(</w:t>
      </w:r>
      <w:r w:rsidRPr="004D60A6">
        <w:rPr>
          <w:rStyle w:val="AttributeTok"/>
          <w:sz w:val="24"/>
        </w:rPr>
        <w:t>se=</w:t>
      </w:r>
      <w:r w:rsidRPr="004D60A6">
        <w:rPr>
          <w:rStyle w:val="ConstantTok"/>
          <w:sz w:val="24"/>
        </w:rPr>
        <w:t>FALSE</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color=</w:t>
      </w:r>
      <w:r w:rsidRPr="004D60A6">
        <w:rPr>
          <w:rStyle w:val="NormalTok"/>
          <w:sz w:val="24"/>
        </w:rPr>
        <w:t>Country))</w:t>
      </w:r>
      <w:r w:rsidRPr="004D60A6">
        <w:rPr>
          <w:rStyle w:val="SpecialCharTok"/>
          <w:sz w:val="24"/>
        </w:rPr>
        <w:t>+</w:t>
      </w:r>
      <w:r w:rsidRPr="004D60A6">
        <w:rPr>
          <w:sz w:val="24"/>
        </w:rPr>
        <w:br/>
      </w:r>
      <w:proofErr w:type="spellStart"/>
      <w:r w:rsidRPr="004D60A6">
        <w:rPr>
          <w:rStyle w:val="FunctionTok"/>
          <w:sz w:val="24"/>
        </w:rPr>
        <w:t>facet_wrap</w:t>
      </w:r>
      <w:proofErr w:type="spellEnd"/>
      <w:r w:rsidRPr="004D60A6">
        <w:rPr>
          <w:rStyle w:val="NormalTok"/>
          <w:sz w:val="24"/>
        </w:rPr>
        <w:t>(</w:t>
      </w:r>
      <w:r w:rsidRPr="004D60A6">
        <w:rPr>
          <w:rStyle w:val="SpecialCharTok"/>
          <w:sz w:val="24"/>
        </w:rPr>
        <w:t>~</w:t>
      </w:r>
      <w:r w:rsidRPr="004D60A6">
        <w:rPr>
          <w:rStyle w:val="NormalTok"/>
          <w:sz w:val="24"/>
        </w:rPr>
        <w:t>Country)</w:t>
      </w:r>
      <w:r w:rsidRPr="004D60A6">
        <w:rPr>
          <w:rStyle w:val="SpecialCharTok"/>
          <w:sz w:val="24"/>
        </w:rPr>
        <w:t>+</w:t>
      </w:r>
      <w:r w:rsidRPr="004D60A6">
        <w:rPr>
          <w:rStyle w:val="NormalTok"/>
          <w:sz w:val="24"/>
        </w:rPr>
        <w:t xml:space="preserve"> </w:t>
      </w:r>
      <w:r w:rsidRPr="004D60A6">
        <w:rPr>
          <w:rStyle w:val="FunctionTok"/>
          <w:sz w:val="24"/>
        </w:rPr>
        <w:t>labs</w:t>
      </w:r>
      <w:r w:rsidRPr="004D60A6">
        <w:rPr>
          <w:rStyle w:val="NormalTok"/>
          <w:sz w:val="24"/>
        </w:rPr>
        <w:t>(</w:t>
      </w:r>
      <w:r w:rsidRPr="004D60A6">
        <w:rPr>
          <w:rStyle w:val="AttributeTok"/>
          <w:sz w:val="24"/>
        </w:rPr>
        <w:t>x=</w:t>
      </w:r>
      <w:r w:rsidRPr="004D60A6">
        <w:rPr>
          <w:rStyle w:val="NormalTok"/>
          <w:sz w:val="24"/>
        </w:rPr>
        <w:t xml:space="preserve"> </w:t>
      </w:r>
      <w:r w:rsidRPr="004D60A6">
        <w:rPr>
          <w:rStyle w:val="StringTok"/>
          <w:sz w:val="24"/>
        </w:rPr>
        <w:t>'</w:t>
      </w:r>
      <w:proofErr w:type="spellStart"/>
      <w:r w:rsidRPr="004D60A6">
        <w:rPr>
          <w:rStyle w:val="StringTok"/>
          <w:sz w:val="24"/>
        </w:rPr>
        <w:t>Year'</w:t>
      </w:r>
      <w:r w:rsidRPr="004D60A6">
        <w:rPr>
          <w:rStyle w:val="NormalTok"/>
          <w:sz w:val="24"/>
        </w:rPr>
        <w:t>,</w:t>
      </w:r>
      <w:r w:rsidRPr="004D60A6">
        <w:rPr>
          <w:rStyle w:val="AttributeTok"/>
          <w:sz w:val="24"/>
        </w:rPr>
        <w:t>y</w:t>
      </w:r>
      <w:proofErr w:type="spellEnd"/>
      <w:r w:rsidRPr="004D60A6">
        <w:rPr>
          <w:rStyle w:val="AttributeTok"/>
          <w:sz w:val="24"/>
        </w:rPr>
        <w:t>=</w:t>
      </w:r>
      <w:r w:rsidRPr="004D60A6">
        <w:rPr>
          <w:rStyle w:val="NormalTok"/>
          <w:sz w:val="24"/>
        </w:rPr>
        <w:t xml:space="preserve"> </w:t>
      </w:r>
      <w:r w:rsidRPr="004D60A6">
        <w:rPr>
          <w:rStyle w:val="StringTok"/>
          <w:sz w:val="24"/>
        </w:rPr>
        <w:t>'Proportion of Women in National Parliaments'</w:t>
      </w:r>
      <w:r w:rsidRPr="004D60A6">
        <w:rPr>
          <w:rStyle w:val="NormalTok"/>
          <w:sz w:val="24"/>
        </w:rPr>
        <w:t xml:space="preserve">, </w:t>
      </w:r>
      <w:r w:rsidRPr="004D60A6">
        <w:rPr>
          <w:rStyle w:val="AttributeTok"/>
          <w:sz w:val="24"/>
        </w:rPr>
        <w:t>title=</w:t>
      </w:r>
      <w:r w:rsidRPr="004D60A6">
        <w:rPr>
          <w:rStyle w:val="StringTok"/>
          <w:sz w:val="24"/>
        </w:rPr>
        <w:t>'Year vs Women in Parliament'</w:t>
      </w:r>
      <w:r w:rsidRPr="004D60A6">
        <w:rPr>
          <w:rStyle w:val="NormalTok"/>
          <w:sz w:val="24"/>
        </w:rPr>
        <w:t xml:space="preserve">, </w:t>
      </w:r>
      <w:r w:rsidRPr="004D60A6">
        <w:rPr>
          <w:rStyle w:val="AttributeTok"/>
          <w:sz w:val="24"/>
        </w:rPr>
        <w:t>subtitle=</w:t>
      </w:r>
      <w:r w:rsidRPr="004D60A6">
        <w:rPr>
          <w:rStyle w:val="NormalTok"/>
          <w:sz w:val="24"/>
        </w:rPr>
        <w:t xml:space="preserve"> </w:t>
      </w:r>
      <w:r w:rsidRPr="004D60A6">
        <w:rPr>
          <w:rStyle w:val="StringTok"/>
          <w:sz w:val="24"/>
        </w:rPr>
        <w:t>'How has Gender Equality Changed Over Time?'</w:t>
      </w:r>
      <w:r w:rsidRPr="004D60A6">
        <w:rPr>
          <w:rStyle w:val="NormalTok"/>
          <w:sz w:val="24"/>
        </w:rPr>
        <w:t xml:space="preserve"> )</w:t>
      </w:r>
    </w:p>
    <w:p w14:paraId="5998551B" w14:textId="77777777" w:rsidR="00623178" w:rsidRPr="004D60A6" w:rsidRDefault="00623178" w:rsidP="007526CB">
      <w:pPr>
        <w:pStyle w:val="FirstParagraph"/>
        <w:spacing w:before="240"/>
        <w:ind w:left="720"/>
      </w:pPr>
      <w:r w:rsidRPr="004D60A6">
        <w:rPr>
          <w:noProof/>
        </w:rPr>
        <w:lastRenderedPageBreak/>
        <w:drawing>
          <wp:inline distT="0" distB="0" distL="0" distR="0" wp14:anchorId="3C772EEE" wp14:editId="435040AB">
            <wp:extent cx="4620126" cy="3696101"/>
            <wp:effectExtent l="0" t="0" r="0" b="0"/>
            <wp:docPr id="44" name="Picture" descr="A graph with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44" name="Picture" descr="A graph with different colored lines&#10;&#10;Description automatically generated"/>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9ADA6B" w14:textId="77777777" w:rsidR="00623178" w:rsidRDefault="00623178" w:rsidP="007526CB">
      <w:pPr>
        <w:pStyle w:val="Heading4"/>
        <w:spacing w:before="240"/>
        <w:ind w:left="720"/>
        <w:rPr>
          <w:rFonts w:ascii="Times New Roman" w:hAnsi="Times New Roman" w:cs="Times New Roman"/>
          <w:b/>
          <w:bCs/>
          <w:color w:val="auto"/>
        </w:rPr>
      </w:pPr>
      <w:bookmarkStart w:id="9" w:name="inflation-1"/>
      <w:bookmarkEnd w:id="8"/>
    </w:p>
    <w:p w14:paraId="4405C4B3" w14:textId="2C97F4E6" w:rsidR="00623178" w:rsidRPr="00623178" w:rsidRDefault="00623178" w:rsidP="007526CB">
      <w:pPr>
        <w:pStyle w:val="Heading4"/>
        <w:spacing w:before="240"/>
        <w:ind w:left="720"/>
        <w:rPr>
          <w:rFonts w:ascii="Times New Roman" w:hAnsi="Times New Roman" w:cs="Times New Roman"/>
          <w:b/>
          <w:bCs/>
          <w:color w:val="auto"/>
        </w:rPr>
      </w:pPr>
      <w:r w:rsidRPr="00623178">
        <w:rPr>
          <w:rFonts w:ascii="Times New Roman" w:hAnsi="Times New Roman" w:cs="Times New Roman"/>
          <w:b/>
          <w:bCs/>
          <w:color w:val="auto"/>
        </w:rPr>
        <w:t>Inflation</w:t>
      </w:r>
    </w:p>
    <w:p w14:paraId="2C57E357" w14:textId="77777777" w:rsidR="00623178" w:rsidRPr="004D60A6" w:rsidRDefault="00623178" w:rsidP="007526CB">
      <w:pPr>
        <w:pStyle w:val="SourceCode"/>
        <w:spacing w:before="240"/>
        <w:ind w:left="720"/>
        <w:rPr>
          <w:sz w:val="24"/>
        </w:rPr>
      </w:pPr>
      <w:proofErr w:type="spellStart"/>
      <w:r w:rsidRPr="004D60A6">
        <w:rPr>
          <w:rStyle w:val="NormalTok"/>
          <w:sz w:val="24"/>
        </w:rPr>
        <w:t>YearvInflation</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filter</w:t>
      </w:r>
      <w:r w:rsidRPr="004D60A6">
        <w:rPr>
          <w:rStyle w:val="NormalTok"/>
          <w:sz w:val="24"/>
        </w:rPr>
        <w:t>(</w:t>
      </w:r>
      <w:r w:rsidRPr="004D60A6">
        <w:rPr>
          <w:rStyle w:val="SpecialCharTok"/>
          <w:sz w:val="24"/>
        </w:rPr>
        <w:t>!</w:t>
      </w:r>
      <w:r w:rsidRPr="004D60A6">
        <w:rPr>
          <w:rStyle w:val="FunctionTok"/>
          <w:sz w:val="24"/>
        </w:rPr>
        <w:t>is.na</w:t>
      </w:r>
      <w:r w:rsidRPr="004D60A6">
        <w:rPr>
          <w:rStyle w:val="NormalTok"/>
          <w:sz w:val="24"/>
        </w:rPr>
        <w:t xml:space="preserve">(Year) </w:t>
      </w:r>
      <w:r w:rsidRPr="004D60A6">
        <w:rPr>
          <w:rStyle w:val="SpecialCharTok"/>
          <w:sz w:val="24"/>
        </w:rPr>
        <w:t>&amp;</w:t>
      </w:r>
      <w:r w:rsidRPr="004D60A6">
        <w:rPr>
          <w:rStyle w:val="NormalTok"/>
          <w:sz w:val="24"/>
        </w:rPr>
        <w:t xml:space="preserve"> </w:t>
      </w:r>
      <w:r w:rsidRPr="004D60A6">
        <w:rPr>
          <w:rStyle w:val="SpecialCharTok"/>
          <w:sz w:val="24"/>
        </w:rPr>
        <w:t>!</w:t>
      </w:r>
      <w:r w:rsidRPr="004D60A6">
        <w:rPr>
          <w:rStyle w:val="FunctionTok"/>
          <w:sz w:val="24"/>
        </w:rPr>
        <w:t>is.na</w:t>
      </w:r>
      <w:r w:rsidRPr="004D60A6">
        <w:rPr>
          <w:rStyle w:val="NormalTok"/>
          <w:sz w:val="24"/>
        </w:rPr>
        <w:t>(Inflation))</w:t>
      </w:r>
      <w:r w:rsidRPr="004D60A6">
        <w:rPr>
          <w:sz w:val="24"/>
        </w:rPr>
        <w:br/>
      </w:r>
      <w:proofErr w:type="spellStart"/>
      <w:r w:rsidRPr="004D60A6">
        <w:rPr>
          <w:rStyle w:val="FunctionTok"/>
          <w:sz w:val="24"/>
        </w:rPr>
        <w:t>ggplot</w:t>
      </w:r>
      <w:proofErr w:type="spellEnd"/>
      <w:r w:rsidRPr="004D60A6">
        <w:rPr>
          <w:rStyle w:val="NormalTok"/>
          <w:sz w:val="24"/>
        </w:rPr>
        <w:t>(</w:t>
      </w:r>
      <w:r w:rsidRPr="004D60A6">
        <w:rPr>
          <w:rStyle w:val="AttributeTok"/>
          <w:sz w:val="24"/>
        </w:rPr>
        <w:t>data =</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AttributeTok"/>
          <w:sz w:val="24"/>
        </w:rPr>
        <w:t>mapping =</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w:t>
      </w:r>
      <w:proofErr w:type="spellStart"/>
      <w:r w:rsidRPr="004D60A6">
        <w:rPr>
          <w:rStyle w:val="NormalTok"/>
          <w:sz w:val="24"/>
        </w:rPr>
        <w:t>Year,</w:t>
      </w:r>
      <w:r w:rsidRPr="004D60A6">
        <w:rPr>
          <w:rStyle w:val="AttributeTok"/>
          <w:sz w:val="24"/>
        </w:rPr>
        <w:t>y</w:t>
      </w:r>
      <w:proofErr w:type="spellEnd"/>
      <w:r w:rsidRPr="004D60A6">
        <w:rPr>
          <w:rStyle w:val="AttributeTok"/>
          <w:sz w:val="24"/>
        </w:rPr>
        <w:t xml:space="preserve"> =</w:t>
      </w:r>
      <w:r w:rsidRPr="004D60A6">
        <w:rPr>
          <w:rStyle w:val="NormalTok"/>
          <w:sz w:val="24"/>
        </w:rPr>
        <w:t xml:space="preserve"> Inflation)) </w:t>
      </w:r>
      <w:r w:rsidRPr="004D60A6">
        <w:rPr>
          <w:rStyle w:val="SpecialCharTok"/>
          <w:sz w:val="24"/>
        </w:rPr>
        <w:t>+</w:t>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r w:rsidRPr="004D60A6">
        <w:rPr>
          <w:rStyle w:val="SpecialCharTok"/>
          <w:sz w:val="24"/>
        </w:rPr>
        <w:t>+</w:t>
      </w:r>
      <w:proofErr w:type="spellStart"/>
      <w:r w:rsidRPr="004D60A6">
        <w:rPr>
          <w:rStyle w:val="FunctionTok"/>
          <w:sz w:val="24"/>
        </w:rPr>
        <w:t>geom_smooth</w:t>
      </w:r>
      <w:proofErr w:type="spellEnd"/>
      <w:r w:rsidRPr="004D60A6">
        <w:rPr>
          <w:rStyle w:val="NormalTok"/>
          <w:sz w:val="24"/>
        </w:rPr>
        <w:t>(</w:t>
      </w:r>
      <w:r w:rsidRPr="004D60A6">
        <w:rPr>
          <w:rStyle w:val="AttributeTok"/>
          <w:sz w:val="24"/>
        </w:rPr>
        <w:t>se=</w:t>
      </w:r>
      <w:r w:rsidRPr="004D60A6">
        <w:rPr>
          <w:rStyle w:val="ConstantTok"/>
          <w:sz w:val="24"/>
        </w:rPr>
        <w:t>FALSE</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color=</w:t>
      </w:r>
      <w:r w:rsidRPr="004D60A6">
        <w:rPr>
          <w:rStyle w:val="NormalTok"/>
          <w:sz w:val="24"/>
        </w:rPr>
        <w:t>Country))</w:t>
      </w:r>
      <w:r w:rsidRPr="004D60A6">
        <w:rPr>
          <w:rStyle w:val="SpecialCharTok"/>
          <w:sz w:val="24"/>
        </w:rPr>
        <w:t>+</w:t>
      </w:r>
      <w:r w:rsidRPr="004D60A6">
        <w:rPr>
          <w:sz w:val="24"/>
        </w:rPr>
        <w:br/>
      </w:r>
      <w:proofErr w:type="spellStart"/>
      <w:r w:rsidRPr="004D60A6">
        <w:rPr>
          <w:rStyle w:val="FunctionTok"/>
          <w:sz w:val="24"/>
        </w:rPr>
        <w:t>facet_wrap</w:t>
      </w:r>
      <w:proofErr w:type="spellEnd"/>
      <w:r w:rsidRPr="004D60A6">
        <w:rPr>
          <w:rStyle w:val="NormalTok"/>
          <w:sz w:val="24"/>
        </w:rPr>
        <w:t>(</w:t>
      </w:r>
      <w:r w:rsidRPr="004D60A6">
        <w:rPr>
          <w:rStyle w:val="SpecialCharTok"/>
          <w:sz w:val="24"/>
        </w:rPr>
        <w:t>~</w:t>
      </w:r>
      <w:r w:rsidRPr="004D60A6">
        <w:rPr>
          <w:rStyle w:val="NormalTok"/>
          <w:sz w:val="24"/>
        </w:rPr>
        <w:t>Country)</w:t>
      </w:r>
      <w:r w:rsidRPr="004D60A6">
        <w:rPr>
          <w:rStyle w:val="SpecialCharTok"/>
          <w:sz w:val="24"/>
        </w:rPr>
        <w:t>+</w:t>
      </w:r>
      <w:r w:rsidRPr="004D60A6">
        <w:rPr>
          <w:rStyle w:val="NormalTok"/>
          <w:sz w:val="24"/>
        </w:rPr>
        <w:t xml:space="preserve"> </w:t>
      </w:r>
      <w:r w:rsidRPr="004D60A6">
        <w:rPr>
          <w:rStyle w:val="FunctionTok"/>
          <w:sz w:val="24"/>
        </w:rPr>
        <w:t>labs</w:t>
      </w:r>
      <w:r w:rsidRPr="004D60A6">
        <w:rPr>
          <w:rStyle w:val="NormalTok"/>
          <w:sz w:val="24"/>
        </w:rPr>
        <w:t>(</w:t>
      </w:r>
      <w:r w:rsidRPr="004D60A6">
        <w:rPr>
          <w:rStyle w:val="AttributeTok"/>
          <w:sz w:val="24"/>
        </w:rPr>
        <w:t>x=</w:t>
      </w:r>
      <w:r w:rsidRPr="004D60A6">
        <w:rPr>
          <w:rStyle w:val="NormalTok"/>
          <w:sz w:val="24"/>
        </w:rPr>
        <w:t xml:space="preserve"> </w:t>
      </w:r>
      <w:r w:rsidRPr="004D60A6">
        <w:rPr>
          <w:rStyle w:val="StringTok"/>
          <w:sz w:val="24"/>
        </w:rPr>
        <w:t>'</w:t>
      </w:r>
      <w:proofErr w:type="spellStart"/>
      <w:r w:rsidRPr="004D60A6">
        <w:rPr>
          <w:rStyle w:val="StringTok"/>
          <w:sz w:val="24"/>
        </w:rPr>
        <w:t>Year'</w:t>
      </w:r>
      <w:r w:rsidRPr="004D60A6">
        <w:rPr>
          <w:rStyle w:val="NormalTok"/>
          <w:sz w:val="24"/>
        </w:rPr>
        <w:t>,</w:t>
      </w:r>
      <w:r w:rsidRPr="004D60A6">
        <w:rPr>
          <w:rStyle w:val="AttributeTok"/>
          <w:sz w:val="24"/>
        </w:rPr>
        <w:t>y</w:t>
      </w:r>
      <w:proofErr w:type="spellEnd"/>
      <w:r w:rsidRPr="004D60A6">
        <w:rPr>
          <w:rStyle w:val="AttributeTok"/>
          <w:sz w:val="24"/>
        </w:rPr>
        <w:t>=</w:t>
      </w:r>
      <w:r w:rsidRPr="004D60A6">
        <w:rPr>
          <w:rStyle w:val="NormalTok"/>
          <w:sz w:val="24"/>
        </w:rPr>
        <w:t xml:space="preserve"> </w:t>
      </w:r>
      <w:r w:rsidRPr="004D60A6">
        <w:rPr>
          <w:rStyle w:val="StringTok"/>
          <w:sz w:val="24"/>
        </w:rPr>
        <w:t>'Inflation (annual %)'</w:t>
      </w:r>
      <w:r w:rsidRPr="004D60A6">
        <w:rPr>
          <w:rStyle w:val="NormalTok"/>
          <w:sz w:val="24"/>
        </w:rPr>
        <w:t xml:space="preserve">, </w:t>
      </w:r>
      <w:r w:rsidRPr="004D60A6">
        <w:rPr>
          <w:rStyle w:val="AttributeTok"/>
          <w:sz w:val="24"/>
        </w:rPr>
        <w:t>title=</w:t>
      </w:r>
      <w:r w:rsidRPr="004D60A6">
        <w:rPr>
          <w:rStyle w:val="StringTok"/>
          <w:sz w:val="24"/>
        </w:rPr>
        <w:t>'Year vs Inflation Rate'</w:t>
      </w:r>
      <w:r w:rsidRPr="004D60A6">
        <w:rPr>
          <w:rStyle w:val="NormalTok"/>
          <w:sz w:val="24"/>
        </w:rPr>
        <w:t xml:space="preserve">, </w:t>
      </w:r>
      <w:r w:rsidRPr="004D60A6">
        <w:rPr>
          <w:rStyle w:val="AttributeTok"/>
          <w:sz w:val="24"/>
        </w:rPr>
        <w:t>subtitle=</w:t>
      </w:r>
      <w:r w:rsidRPr="004D60A6">
        <w:rPr>
          <w:rStyle w:val="NormalTok"/>
          <w:sz w:val="24"/>
        </w:rPr>
        <w:t xml:space="preserve"> </w:t>
      </w:r>
      <w:r w:rsidRPr="004D60A6">
        <w:rPr>
          <w:rStyle w:val="StringTok"/>
          <w:sz w:val="24"/>
        </w:rPr>
        <w:t>'How has Inflation Changed Over Time?'</w:t>
      </w:r>
      <w:r w:rsidRPr="004D60A6">
        <w:rPr>
          <w:rStyle w:val="NormalTok"/>
          <w:sz w:val="24"/>
        </w:rPr>
        <w:t>)</w:t>
      </w:r>
    </w:p>
    <w:p w14:paraId="42B9520D" w14:textId="77777777" w:rsidR="00623178" w:rsidRPr="004D60A6" w:rsidRDefault="00623178" w:rsidP="007526CB">
      <w:pPr>
        <w:pStyle w:val="FirstParagraph"/>
        <w:spacing w:before="240"/>
        <w:ind w:left="720"/>
      </w:pPr>
      <w:r w:rsidRPr="004D60A6">
        <w:rPr>
          <w:noProof/>
        </w:rPr>
        <w:lastRenderedPageBreak/>
        <w:drawing>
          <wp:inline distT="0" distB="0" distL="0" distR="0" wp14:anchorId="78CDC2A6" wp14:editId="08B1550A">
            <wp:extent cx="4620126" cy="3696101"/>
            <wp:effectExtent l="0" t="0" r="0" b="0"/>
            <wp:docPr id="48" name="Picture" descr="A graph showing the difference between inflation and the united states&#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graph showing the difference between inflation and the united states&#10;&#10;Description automatically generated"/>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D6BB916" w14:textId="77777777" w:rsidR="0093359D" w:rsidRDefault="0093359D" w:rsidP="007526CB">
      <w:pPr>
        <w:pStyle w:val="Heading4"/>
        <w:spacing w:before="240"/>
        <w:ind w:left="720"/>
        <w:rPr>
          <w:rFonts w:ascii="Times New Roman" w:hAnsi="Times New Roman" w:cs="Times New Roman"/>
          <w:b/>
          <w:bCs/>
          <w:color w:val="auto"/>
        </w:rPr>
      </w:pPr>
      <w:bookmarkStart w:id="10" w:name="total-trade-imports-exports"/>
      <w:bookmarkEnd w:id="9"/>
    </w:p>
    <w:p w14:paraId="5A8DA792" w14:textId="25F1197E" w:rsidR="00623178" w:rsidRPr="0093359D" w:rsidRDefault="00623178" w:rsidP="007526CB">
      <w:pPr>
        <w:pStyle w:val="Heading4"/>
        <w:spacing w:before="240"/>
        <w:ind w:left="720"/>
        <w:rPr>
          <w:rFonts w:ascii="Times New Roman" w:hAnsi="Times New Roman" w:cs="Times New Roman"/>
          <w:b/>
          <w:bCs/>
          <w:color w:val="auto"/>
        </w:rPr>
      </w:pPr>
      <w:r w:rsidRPr="0093359D">
        <w:rPr>
          <w:rFonts w:ascii="Times New Roman" w:hAnsi="Times New Roman" w:cs="Times New Roman"/>
          <w:b/>
          <w:bCs/>
          <w:color w:val="auto"/>
        </w:rPr>
        <w:t>Total Trade (Imports + Exports)</w:t>
      </w:r>
    </w:p>
    <w:p w14:paraId="076266A2" w14:textId="77777777" w:rsidR="00623178" w:rsidRPr="004D60A6" w:rsidRDefault="00623178" w:rsidP="007526CB">
      <w:pPr>
        <w:pStyle w:val="SourceCode"/>
        <w:spacing w:before="240"/>
        <w:ind w:left="720"/>
        <w:rPr>
          <w:sz w:val="24"/>
        </w:rPr>
      </w:pPr>
      <w:proofErr w:type="spellStart"/>
      <w:r w:rsidRPr="004D60A6">
        <w:rPr>
          <w:rStyle w:val="NormalTok"/>
          <w:sz w:val="24"/>
        </w:rPr>
        <w:t>YearvTotalTrade</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filter</w:t>
      </w:r>
      <w:r w:rsidRPr="004D60A6">
        <w:rPr>
          <w:rStyle w:val="NormalTok"/>
          <w:sz w:val="24"/>
        </w:rPr>
        <w:t>(</w:t>
      </w:r>
      <w:r w:rsidRPr="004D60A6">
        <w:rPr>
          <w:rStyle w:val="SpecialCharTok"/>
          <w:sz w:val="24"/>
        </w:rPr>
        <w:t>!</w:t>
      </w:r>
      <w:r w:rsidRPr="004D60A6">
        <w:rPr>
          <w:rStyle w:val="FunctionTok"/>
          <w:sz w:val="24"/>
        </w:rPr>
        <w:t>is.na</w:t>
      </w:r>
      <w:r w:rsidRPr="004D60A6">
        <w:rPr>
          <w:rStyle w:val="NormalTok"/>
          <w:sz w:val="24"/>
        </w:rPr>
        <w:t xml:space="preserve">(Year) </w:t>
      </w:r>
      <w:r w:rsidRPr="004D60A6">
        <w:rPr>
          <w:rStyle w:val="SpecialCharTok"/>
          <w:sz w:val="24"/>
        </w:rPr>
        <w:t>&amp;</w:t>
      </w:r>
      <w:r w:rsidRPr="004D60A6">
        <w:rPr>
          <w:rStyle w:val="NormalTok"/>
          <w:sz w:val="24"/>
        </w:rPr>
        <w:t xml:space="preserve"> </w:t>
      </w:r>
      <w:r w:rsidRPr="004D60A6">
        <w:rPr>
          <w:rStyle w:val="SpecialCharTok"/>
          <w:sz w:val="24"/>
        </w:rPr>
        <w:t>!</w:t>
      </w:r>
      <w:r w:rsidRPr="004D60A6">
        <w:rPr>
          <w:rStyle w:val="FunctionTok"/>
          <w:sz w:val="24"/>
        </w:rPr>
        <w:t>is.na</w:t>
      </w:r>
      <w:r w:rsidRPr="004D60A6">
        <w:rPr>
          <w:rStyle w:val="NormalTok"/>
          <w:sz w:val="24"/>
        </w:rPr>
        <w:t>(</w:t>
      </w:r>
      <w:proofErr w:type="spellStart"/>
      <w:r w:rsidRPr="004D60A6">
        <w:rPr>
          <w:rStyle w:val="NormalTok"/>
          <w:sz w:val="24"/>
        </w:rPr>
        <w:t>TotalTrade</w:t>
      </w:r>
      <w:proofErr w:type="spellEnd"/>
      <w:r w:rsidRPr="004D60A6">
        <w:rPr>
          <w:rStyle w:val="NormalTok"/>
          <w:sz w:val="24"/>
        </w:rPr>
        <w:t>))</w:t>
      </w:r>
      <w:r w:rsidRPr="004D60A6">
        <w:rPr>
          <w:sz w:val="24"/>
        </w:rPr>
        <w:br/>
      </w:r>
      <w:proofErr w:type="spellStart"/>
      <w:r w:rsidRPr="004D60A6">
        <w:rPr>
          <w:rStyle w:val="FunctionTok"/>
          <w:sz w:val="24"/>
        </w:rPr>
        <w:t>ggplot</w:t>
      </w:r>
      <w:proofErr w:type="spellEnd"/>
      <w:r w:rsidRPr="004D60A6">
        <w:rPr>
          <w:rStyle w:val="NormalTok"/>
          <w:sz w:val="24"/>
        </w:rPr>
        <w:t>(</w:t>
      </w:r>
      <w:r w:rsidRPr="004D60A6">
        <w:rPr>
          <w:rStyle w:val="AttributeTok"/>
          <w:sz w:val="24"/>
        </w:rPr>
        <w:t>data =</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AttributeTok"/>
          <w:sz w:val="24"/>
        </w:rPr>
        <w:t>mapping =</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w:t>
      </w:r>
      <w:proofErr w:type="spellStart"/>
      <w:r w:rsidRPr="004D60A6">
        <w:rPr>
          <w:rStyle w:val="NormalTok"/>
          <w:sz w:val="24"/>
        </w:rPr>
        <w:t>Year,</w:t>
      </w:r>
      <w:r w:rsidRPr="004D60A6">
        <w:rPr>
          <w:rStyle w:val="AttributeTok"/>
          <w:sz w:val="24"/>
        </w:rPr>
        <w:t>y</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TotalTrade</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r w:rsidRPr="004D60A6">
        <w:rPr>
          <w:rStyle w:val="SpecialCharTok"/>
          <w:sz w:val="24"/>
        </w:rPr>
        <w:t>+</w:t>
      </w:r>
      <w:proofErr w:type="spellStart"/>
      <w:r w:rsidRPr="004D60A6">
        <w:rPr>
          <w:rStyle w:val="FunctionTok"/>
          <w:sz w:val="24"/>
        </w:rPr>
        <w:t>geom_smooth</w:t>
      </w:r>
      <w:proofErr w:type="spellEnd"/>
      <w:r w:rsidRPr="004D60A6">
        <w:rPr>
          <w:rStyle w:val="NormalTok"/>
          <w:sz w:val="24"/>
        </w:rPr>
        <w:t>(</w:t>
      </w:r>
      <w:r w:rsidRPr="004D60A6">
        <w:rPr>
          <w:rStyle w:val="AttributeTok"/>
          <w:sz w:val="24"/>
        </w:rPr>
        <w:t>se=</w:t>
      </w:r>
      <w:r w:rsidRPr="004D60A6">
        <w:rPr>
          <w:rStyle w:val="ConstantTok"/>
          <w:sz w:val="24"/>
        </w:rPr>
        <w:t>FALSE</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color=</w:t>
      </w:r>
      <w:r w:rsidRPr="004D60A6">
        <w:rPr>
          <w:rStyle w:val="NormalTok"/>
          <w:sz w:val="24"/>
        </w:rPr>
        <w:t>Country))</w:t>
      </w:r>
      <w:r w:rsidRPr="004D60A6">
        <w:rPr>
          <w:rStyle w:val="SpecialCharTok"/>
          <w:sz w:val="24"/>
        </w:rPr>
        <w:t>+</w:t>
      </w:r>
      <w:r w:rsidRPr="004D60A6">
        <w:rPr>
          <w:sz w:val="24"/>
        </w:rPr>
        <w:br/>
      </w:r>
      <w:proofErr w:type="spellStart"/>
      <w:r w:rsidRPr="004D60A6">
        <w:rPr>
          <w:rStyle w:val="FunctionTok"/>
          <w:sz w:val="24"/>
        </w:rPr>
        <w:t>facet_wrap</w:t>
      </w:r>
      <w:proofErr w:type="spellEnd"/>
      <w:r w:rsidRPr="004D60A6">
        <w:rPr>
          <w:rStyle w:val="NormalTok"/>
          <w:sz w:val="24"/>
        </w:rPr>
        <w:t>(</w:t>
      </w:r>
      <w:r w:rsidRPr="004D60A6">
        <w:rPr>
          <w:rStyle w:val="SpecialCharTok"/>
          <w:sz w:val="24"/>
        </w:rPr>
        <w:t>~</w:t>
      </w:r>
      <w:r w:rsidRPr="004D60A6">
        <w:rPr>
          <w:rStyle w:val="NormalTok"/>
          <w:sz w:val="24"/>
        </w:rPr>
        <w:t>Country)</w:t>
      </w:r>
      <w:r w:rsidRPr="004D60A6">
        <w:rPr>
          <w:rStyle w:val="SpecialCharTok"/>
          <w:sz w:val="24"/>
        </w:rPr>
        <w:t>+</w:t>
      </w:r>
      <w:r w:rsidRPr="004D60A6">
        <w:rPr>
          <w:rStyle w:val="NormalTok"/>
          <w:sz w:val="24"/>
        </w:rPr>
        <w:t xml:space="preserve"> </w:t>
      </w:r>
      <w:r w:rsidRPr="004D60A6">
        <w:rPr>
          <w:rStyle w:val="FunctionTok"/>
          <w:sz w:val="24"/>
        </w:rPr>
        <w:t>labs</w:t>
      </w:r>
      <w:r w:rsidRPr="004D60A6">
        <w:rPr>
          <w:rStyle w:val="NormalTok"/>
          <w:sz w:val="24"/>
        </w:rPr>
        <w:t>(</w:t>
      </w:r>
      <w:r w:rsidRPr="004D60A6">
        <w:rPr>
          <w:rStyle w:val="AttributeTok"/>
          <w:sz w:val="24"/>
        </w:rPr>
        <w:t>x=</w:t>
      </w:r>
      <w:r w:rsidRPr="004D60A6">
        <w:rPr>
          <w:rStyle w:val="NormalTok"/>
          <w:sz w:val="24"/>
        </w:rPr>
        <w:t xml:space="preserve"> </w:t>
      </w:r>
      <w:r w:rsidRPr="004D60A6">
        <w:rPr>
          <w:rStyle w:val="StringTok"/>
          <w:sz w:val="24"/>
        </w:rPr>
        <w:t>'</w:t>
      </w:r>
      <w:proofErr w:type="spellStart"/>
      <w:r w:rsidRPr="004D60A6">
        <w:rPr>
          <w:rStyle w:val="StringTok"/>
          <w:sz w:val="24"/>
        </w:rPr>
        <w:t>Year'</w:t>
      </w:r>
      <w:r w:rsidRPr="004D60A6">
        <w:rPr>
          <w:rStyle w:val="NormalTok"/>
          <w:sz w:val="24"/>
        </w:rPr>
        <w:t>,</w:t>
      </w:r>
      <w:r w:rsidRPr="004D60A6">
        <w:rPr>
          <w:rStyle w:val="AttributeTok"/>
          <w:sz w:val="24"/>
        </w:rPr>
        <w:t>y</w:t>
      </w:r>
      <w:proofErr w:type="spellEnd"/>
      <w:r w:rsidRPr="004D60A6">
        <w:rPr>
          <w:rStyle w:val="AttributeTok"/>
          <w:sz w:val="24"/>
        </w:rPr>
        <w:t>=</w:t>
      </w:r>
      <w:r w:rsidRPr="004D60A6">
        <w:rPr>
          <w:rStyle w:val="NormalTok"/>
          <w:sz w:val="24"/>
        </w:rPr>
        <w:t xml:space="preserve"> </w:t>
      </w:r>
      <w:r w:rsidRPr="004D60A6">
        <w:rPr>
          <w:rStyle w:val="StringTok"/>
          <w:sz w:val="24"/>
        </w:rPr>
        <w:t>'Total Trade of Goods and Services (% GDP)'</w:t>
      </w:r>
      <w:r w:rsidRPr="004D60A6">
        <w:rPr>
          <w:rStyle w:val="NormalTok"/>
          <w:sz w:val="24"/>
        </w:rPr>
        <w:t xml:space="preserve">, </w:t>
      </w:r>
      <w:r w:rsidRPr="004D60A6">
        <w:rPr>
          <w:rStyle w:val="AttributeTok"/>
          <w:sz w:val="24"/>
        </w:rPr>
        <w:t>title=</w:t>
      </w:r>
      <w:r w:rsidRPr="004D60A6">
        <w:rPr>
          <w:rStyle w:val="StringTok"/>
          <w:sz w:val="24"/>
        </w:rPr>
        <w:t>'Year vs Trade'</w:t>
      </w:r>
      <w:r w:rsidRPr="004D60A6">
        <w:rPr>
          <w:rStyle w:val="NormalTok"/>
          <w:sz w:val="24"/>
        </w:rPr>
        <w:t xml:space="preserve">, </w:t>
      </w:r>
      <w:r w:rsidRPr="004D60A6">
        <w:rPr>
          <w:rStyle w:val="AttributeTok"/>
          <w:sz w:val="24"/>
        </w:rPr>
        <w:t>subtitle=</w:t>
      </w:r>
      <w:r w:rsidRPr="004D60A6">
        <w:rPr>
          <w:rStyle w:val="NormalTok"/>
          <w:sz w:val="24"/>
        </w:rPr>
        <w:t xml:space="preserve"> </w:t>
      </w:r>
      <w:r w:rsidRPr="004D60A6">
        <w:rPr>
          <w:rStyle w:val="StringTok"/>
          <w:sz w:val="24"/>
        </w:rPr>
        <w:t>'How has Trade Changed Over Time?'</w:t>
      </w:r>
      <w:r w:rsidRPr="004D60A6">
        <w:rPr>
          <w:rStyle w:val="NormalTok"/>
          <w:sz w:val="24"/>
        </w:rPr>
        <w:t>)</w:t>
      </w:r>
    </w:p>
    <w:p w14:paraId="6507F91D" w14:textId="77777777" w:rsidR="00623178" w:rsidRPr="004D60A6" w:rsidRDefault="00623178" w:rsidP="007526CB">
      <w:pPr>
        <w:pStyle w:val="FirstParagraph"/>
        <w:spacing w:before="240"/>
        <w:ind w:left="720"/>
      </w:pPr>
      <w:r w:rsidRPr="004D60A6">
        <w:rPr>
          <w:noProof/>
        </w:rPr>
        <w:lastRenderedPageBreak/>
        <w:drawing>
          <wp:inline distT="0" distB="0" distL="0" distR="0" wp14:anchorId="1618287E" wp14:editId="37D624AB">
            <wp:extent cx="4620126" cy="3696101"/>
            <wp:effectExtent l="0" t="0" r="0" b="0"/>
            <wp:docPr id="52" name="Picture" descr="A graph of different countries/regions&#10;&#10;Description automatically generated"/>
            <wp:cNvGraphicFramePr/>
            <a:graphic xmlns:a="http://schemas.openxmlformats.org/drawingml/2006/main">
              <a:graphicData uri="http://schemas.openxmlformats.org/drawingml/2006/picture">
                <pic:pic xmlns:pic="http://schemas.openxmlformats.org/drawingml/2006/picture">
                  <pic:nvPicPr>
                    <pic:cNvPr id="52" name="Picture" descr="A graph of different countries/regions&#10;&#10;Description automatically generated"/>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bookmarkEnd w:id="10"/>
    <w:p w14:paraId="1D405DB2" w14:textId="77777777" w:rsidR="00623178" w:rsidRPr="00113B4C" w:rsidRDefault="00623178" w:rsidP="007526CB">
      <w:pPr>
        <w:spacing w:before="240"/>
        <w:ind w:left="360"/>
      </w:pPr>
    </w:p>
    <w:p w14:paraId="26A5F8CB" w14:textId="286F5EC1" w:rsidR="0093359D" w:rsidRPr="007526CB" w:rsidRDefault="00CD26C6" w:rsidP="007526CB">
      <w:pPr>
        <w:pStyle w:val="Heading3"/>
        <w:spacing w:before="240"/>
        <w:rPr>
          <w:rFonts w:ascii="Times New Roman" w:hAnsi="Times New Roman" w:cs="Times New Roman"/>
          <w:b/>
          <w:bCs/>
          <w:color w:val="auto"/>
        </w:rPr>
      </w:pPr>
      <w:r w:rsidRPr="00113B4C">
        <w:rPr>
          <w:rFonts w:ascii="Times New Roman" w:hAnsi="Times New Roman" w:cs="Times New Roman"/>
          <w:b/>
          <w:bCs/>
          <w:color w:val="auto"/>
        </w:rPr>
        <w:t>Relationships</w:t>
      </w:r>
      <w:r w:rsidR="00E22B46" w:rsidRPr="00113B4C">
        <w:rPr>
          <w:rFonts w:ascii="Times New Roman" w:hAnsi="Times New Roman" w:cs="Times New Roman"/>
          <w:b/>
          <w:bCs/>
          <w:color w:val="auto"/>
        </w:rPr>
        <w:t xml:space="preserve"> </w:t>
      </w:r>
    </w:p>
    <w:p w14:paraId="2423F8BE" w14:textId="130A43C1" w:rsidR="0093359D" w:rsidRPr="0093359D" w:rsidRDefault="0093359D" w:rsidP="007526CB">
      <w:pPr>
        <w:pStyle w:val="SourceCode"/>
        <w:spacing w:before="240"/>
        <w:rPr>
          <w:sz w:val="24"/>
          <w:shd w:val="clear" w:color="auto" w:fill="F8F8F8"/>
        </w:rPr>
      </w:pPr>
      <w:proofErr w:type="spellStart"/>
      <w:r w:rsidRPr="004D60A6">
        <w:rPr>
          <w:rStyle w:val="NormalTok"/>
          <w:sz w:val="24"/>
        </w:rPr>
        <w:t>Norway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filter</w:t>
      </w:r>
      <w:r w:rsidRPr="004D60A6">
        <w:rPr>
          <w:rStyle w:val="NormalTok"/>
          <w:sz w:val="24"/>
        </w:rPr>
        <w:t xml:space="preserve">(Country </w:t>
      </w:r>
      <w:r w:rsidRPr="004D60A6">
        <w:rPr>
          <w:rStyle w:val="SpecialCharTok"/>
          <w:sz w:val="24"/>
        </w:rPr>
        <w:t>==</w:t>
      </w:r>
      <w:r w:rsidRPr="004D60A6">
        <w:rPr>
          <w:rStyle w:val="NormalTok"/>
          <w:sz w:val="24"/>
        </w:rPr>
        <w:t xml:space="preserve"> </w:t>
      </w:r>
      <w:r w:rsidRPr="004D60A6">
        <w:rPr>
          <w:rStyle w:val="StringTok"/>
          <w:sz w:val="24"/>
        </w:rPr>
        <w:t>"Norway"</w:t>
      </w:r>
      <w:r w:rsidRPr="004D60A6">
        <w:rPr>
          <w:rStyle w:val="NormalTok"/>
          <w:sz w:val="24"/>
        </w:rPr>
        <w:t xml:space="preserve">) </w:t>
      </w:r>
      <w:r w:rsidRPr="004D60A6">
        <w:rPr>
          <w:sz w:val="24"/>
        </w:rPr>
        <w:br/>
      </w:r>
      <w:proofErr w:type="spellStart"/>
      <w:r w:rsidRPr="004D60A6">
        <w:rPr>
          <w:rStyle w:val="NormalTok"/>
          <w:sz w:val="24"/>
        </w:rPr>
        <w:t>China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filter</w:t>
      </w:r>
      <w:r w:rsidRPr="004D60A6">
        <w:rPr>
          <w:rStyle w:val="NormalTok"/>
          <w:sz w:val="24"/>
        </w:rPr>
        <w:t xml:space="preserve">(Country </w:t>
      </w:r>
      <w:r w:rsidRPr="004D60A6">
        <w:rPr>
          <w:rStyle w:val="SpecialCharTok"/>
          <w:sz w:val="24"/>
        </w:rPr>
        <w:t>==</w:t>
      </w:r>
      <w:r w:rsidRPr="004D60A6">
        <w:rPr>
          <w:rStyle w:val="NormalTok"/>
          <w:sz w:val="24"/>
        </w:rPr>
        <w:t xml:space="preserve"> </w:t>
      </w:r>
      <w:r w:rsidRPr="004D60A6">
        <w:rPr>
          <w:rStyle w:val="StringTok"/>
          <w:sz w:val="24"/>
        </w:rPr>
        <w:t>"China"</w:t>
      </w:r>
      <w:r w:rsidRPr="004D60A6">
        <w:rPr>
          <w:rStyle w:val="NormalTok"/>
          <w:sz w:val="24"/>
        </w:rPr>
        <w:t>)</w:t>
      </w:r>
      <w:r w:rsidRPr="004D60A6">
        <w:rPr>
          <w:sz w:val="24"/>
        </w:rPr>
        <w:br/>
      </w:r>
      <w:proofErr w:type="spellStart"/>
      <w:r w:rsidRPr="004D60A6">
        <w:rPr>
          <w:rStyle w:val="NormalTok"/>
          <w:sz w:val="24"/>
        </w:rPr>
        <w:t>Kenya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filter</w:t>
      </w:r>
      <w:r w:rsidRPr="004D60A6">
        <w:rPr>
          <w:rStyle w:val="NormalTok"/>
          <w:sz w:val="24"/>
        </w:rPr>
        <w:t xml:space="preserve">(Country </w:t>
      </w:r>
      <w:r w:rsidRPr="004D60A6">
        <w:rPr>
          <w:rStyle w:val="SpecialCharTok"/>
          <w:sz w:val="24"/>
        </w:rPr>
        <w:t>==</w:t>
      </w:r>
      <w:r w:rsidRPr="004D60A6">
        <w:rPr>
          <w:rStyle w:val="NormalTok"/>
          <w:sz w:val="24"/>
        </w:rPr>
        <w:t xml:space="preserve"> </w:t>
      </w:r>
      <w:r w:rsidRPr="004D60A6">
        <w:rPr>
          <w:rStyle w:val="StringTok"/>
          <w:sz w:val="24"/>
        </w:rPr>
        <w:t>"Kenya"</w:t>
      </w:r>
      <w:r w:rsidRPr="004D60A6">
        <w:rPr>
          <w:rStyle w:val="NormalTok"/>
          <w:sz w:val="24"/>
        </w:rPr>
        <w:t>)</w:t>
      </w:r>
      <w:r w:rsidRPr="004D60A6">
        <w:rPr>
          <w:sz w:val="24"/>
        </w:rPr>
        <w:br/>
      </w:r>
      <w:proofErr w:type="spellStart"/>
      <w:r w:rsidRPr="004D60A6">
        <w:rPr>
          <w:rStyle w:val="NormalTok"/>
          <w:sz w:val="24"/>
        </w:rPr>
        <w:t>USA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filter</w:t>
      </w:r>
      <w:r w:rsidRPr="004D60A6">
        <w:rPr>
          <w:rStyle w:val="NormalTok"/>
          <w:sz w:val="24"/>
        </w:rPr>
        <w:t xml:space="preserve">(Country </w:t>
      </w:r>
      <w:r w:rsidRPr="004D60A6">
        <w:rPr>
          <w:rStyle w:val="SpecialCharTok"/>
          <w:sz w:val="24"/>
        </w:rPr>
        <w:t>==</w:t>
      </w:r>
      <w:r w:rsidRPr="004D60A6">
        <w:rPr>
          <w:rStyle w:val="NormalTok"/>
          <w:sz w:val="24"/>
        </w:rPr>
        <w:t xml:space="preserve"> </w:t>
      </w:r>
      <w:r w:rsidRPr="004D60A6">
        <w:rPr>
          <w:rStyle w:val="StringTok"/>
          <w:sz w:val="24"/>
        </w:rPr>
        <w:t>"United States"</w:t>
      </w:r>
      <w:r w:rsidRPr="004D60A6">
        <w:rPr>
          <w:rStyle w:val="NormalTok"/>
          <w:sz w:val="24"/>
        </w:rPr>
        <w:t>)</w:t>
      </w:r>
      <w:r w:rsidRPr="004D60A6">
        <w:rPr>
          <w:sz w:val="24"/>
        </w:rPr>
        <w:br/>
      </w:r>
      <w:r w:rsidRPr="004D60A6">
        <w:rPr>
          <w:sz w:val="24"/>
        </w:rPr>
        <w:br/>
      </w:r>
      <w:proofErr w:type="spellStart"/>
      <w:r w:rsidRPr="004D60A6">
        <w:rPr>
          <w:rStyle w:val="NormalTok"/>
          <w:sz w:val="24"/>
        </w:rPr>
        <w:t>Country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add_column</w:t>
      </w:r>
      <w:r w:rsidRPr="004D60A6">
        <w:rPr>
          <w:rStyle w:val="NormalTok"/>
          <w:sz w:val="24"/>
        </w:rPr>
        <w:t>(</w:t>
      </w:r>
      <w:r w:rsidRPr="004D60A6">
        <w:rPr>
          <w:rStyle w:val="StringTok"/>
          <w:sz w:val="24"/>
        </w:rPr>
        <w:t>'TradeGrowth'</w:t>
      </w:r>
      <w:r w:rsidRPr="004D60A6">
        <w:rPr>
          <w:rStyle w:val="OtherTok"/>
          <w:sz w:val="24"/>
        </w:rPr>
        <w:t>=</w:t>
      </w:r>
      <w:r w:rsidRPr="004D60A6">
        <w:rPr>
          <w:rStyle w:val="FunctionTok"/>
          <w:sz w:val="24"/>
        </w:rPr>
        <w:t>c</w:t>
      </w:r>
      <w:r w:rsidRPr="004D60A6">
        <w:rPr>
          <w:rStyle w:val="NormalTok"/>
          <w:sz w:val="24"/>
        </w:rPr>
        <w:t>(</w:t>
      </w:r>
      <w:r w:rsidRPr="004D60A6">
        <w:rPr>
          <w:rStyle w:val="ConstantTok"/>
          <w:sz w:val="24"/>
        </w:rPr>
        <w:t>NA</w:t>
      </w:r>
      <w:r w:rsidRPr="004D60A6">
        <w:rPr>
          <w:rStyle w:val="NormalTok"/>
          <w:sz w:val="24"/>
        </w:rPr>
        <w:t>,</w:t>
      </w:r>
      <w:r w:rsidRPr="004D60A6">
        <w:rPr>
          <w:rStyle w:val="FunctionTok"/>
          <w:sz w:val="24"/>
        </w:rPr>
        <w:t>diff</w:t>
      </w:r>
      <w:r w:rsidRPr="004D60A6">
        <w:rPr>
          <w:rStyle w:val="NormalTok"/>
          <w:sz w:val="24"/>
        </w:rPr>
        <w:t>(ChinaData</w:t>
      </w:r>
      <w:r w:rsidRPr="004D60A6">
        <w:rPr>
          <w:rStyle w:val="SpecialCharTok"/>
          <w:sz w:val="24"/>
        </w:rPr>
        <w:t>$</w:t>
      </w:r>
      <w:r w:rsidRPr="004D60A6">
        <w:rPr>
          <w:rStyle w:val="NormalTok"/>
          <w:sz w:val="24"/>
        </w:rPr>
        <w:t>TotalTrade),</w:t>
      </w:r>
      <w:r w:rsidRPr="004D60A6">
        <w:rPr>
          <w:rStyle w:val="ConstantTok"/>
          <w:sz w:val="24"/>
        </w:rPr>
        <w:t>NA</w:t>
      </w:r>
      <w:r w:rsidRPr="004D60A6">
        <w:rPr>
          <w:rStyle w:val="NormalTok"/>
          <w:sz w:val="24"/>
        </w:rPr>
        <w:t>,</w:t>
      </w:r>
      <w:r w:rsidRPr="004D60A6">
        <w:rPr>
          <w:rStyle w:val="FunctionTok"/>
          <w:sz w:val="24"/>
        </w:rPr>
        <w:t>diff</w:t>
      </w:r>
      <w:r w:rsidRPr="004D60A6">
        <w:rPr>
          <w:rStyle w:val="NormalTok"/>
          <w:sz w:val="24"/>
        </w:rPr>
        <w:t>(KenyaData</w:t>
      </w:r>
      <w:r w:rsidRPr="004D60A6">
        <w:rPr>
          <w:rStyle w:val="SpecialCharTok"/>
          <w:sz w:val="24"/>
        </w:rPr>
        <w:t>$</w:t>
      </w:r>
      <w:r w:rsidRPr="004D60A6">
        <w:rPr>
          <w:rStyle w:val="NormalTok"/>
          <w:sz w:val="24"/>
        </w:rPr>
        <w:t>TotalTrade),</w:t>
      </w:r>
      <w:r w:rsidRPr="004D60A6">
        <w:rPr>
          <w:sz w:val="24"/>
        </w:rPr>
        <w:br/>
      </w:r>
      <w:r w:rsidRPr="004D60A6">
        <w:rPr>
          <w:rStyle w:val="NormalTok"/>
          <w:sz w:val="24"/>
        </w:rPr>
        <w:t xml:space="preserve">                              </w:t>
      </w:r>
      <w:proofErr w:type="spellStart"/>
      <w:r w:rsidRPr="004D60A6">
        <w:rPr>
          <w:rStyle w:val="ConstantTok"/>
          <w:sz w:val="24"/>
        </w:rPr>
        <w:t>NA</w:t>
      </w:r>
      <w:r w:rsidRPr="004D60A6">
        <w:rPr>
          <w:rStyle w:val="NormalTok"/>
          <w:sz w:val="24"/>
        </w:rPr>
        <w:t>,</w:t>
      </w:r>
      <w:r w:rsidRPr="004D60A6">
        <w:rPr>
          <w:rStyle w:val="FunctionTok"/>
          <w:sz w:val="24"/>
        </w:rPr>
        <w:t>diff</w:t>
      </w:r>
      <w:proofErr w:type="spellEnd"/>
      <w:r w:rsidRPr="004D60A6">
        <w:rPr>
          <w:rStyle w:val="NormalTok"/>
          <w:sz w:val="24"/>
        </w:rPr>
        <w:t>(</w:t>
      </w:r>
      <w:proofErr w:type="spellStart"/>
      <w:r w:rsidRPr="004D60A6">
        <w:rPr>
          <w:rStyle w:val="NormalTok"/>
          <w:sz w:val="24"/>
        </w:rPr>
        <w:t>NorwayData</w:t>
      </w:r>
      <w:r w:rsidRPr="004D60A6">
        <w:rPr>
          <w:rStyle w:val="SpecialCharTok"/>
          <w:sz w:val="24"/>
        </w:rPr>
        <w:t>$</w:t>
      </w:r>
      <w:r w:rsidRPr="004D60A6">
        <w:rPr>
          <w:rStyle w:val="NormalTok"/>
          <w:sz w:val="24"/>
        </w:rPr>
        <w:t>TotalTrade</w:t>
      </w:r>
      <w:proofErr w:type="spellEnd"/>
      <w:r w:rsidRPr="004D60A6">
        <w:rPr>
          <w:rStyle w:val="NormalTok"/>
          <w:sz w:val="24"/>
        </w:rPr>
        <w:t>),</w:t>
      </w:r>
      <w:proofErr w:type="spellStart"/>
      <w:r w:rsidRPr="004D60A6">
        <w:rPr>
          <w:rStyle w:val="ConstantTok"/>
          <w:sz w:val="24"/>
        </w:rPr>
        <w:t>NA</w:t>
      </w:r>
      <w:r w:rsidRPr="004D60A6">
        <w:rPr>
          <w:rStyle w:val="NormalTok"/>
          <w:sz w:val="24"/>
        </w:rPr>
        <w:t>,</w:t>
      </w:r>
      <w:r w:rsidRPr="004D60A6">
        <w:rPr>
          <w:rStyle w:val="FunctionTok"/>
          <w:sz w:val="24"/>
        </w:rPr>
        <w:t>diff</w:t>
      </w:r>
      <w:proofErr w:type="spellEnd"/>
      <w:r w:rsidRPr="004D60A6">
        <w:rPr>
          <w:rStyle w:val="NormalTok"/>
          <w:sz w:val="24"/>
        </w:rPr>
        <w:t>(</w:t>
      </w:r>
      <w:proofErr w:type="spellStart"/>
      <w:r w:rsidRPr="004D60A6">
        <w:rPr>
          <w:rStyle w:val="NormalTok"/>
          <w:sz w:val="24"/>
        </w:rPr>
        <w:t>USAData</w:t>
      </w:r>
      <w:r w:rsidRPr="004D60A6">
        <w:rPr>
          <w:rStyle w:val="SpecialCharTok"/>
          <w:sz w:val="24"/>
        </w:rPr>
        <w:t>$</w:t>
      </w:r>
      <w:r w:rsidRPr="004D60A6">
        <w:rPr>
          <w:rStyle w:val="NormalTok"/>
          <w:sz w:val="24"/>
        </w:rPr>
        <w:t>TotalTrade</w:t>
      </w:r>
      <w:proofErr w:type="spellEnd"/>
      <w:r w:rsidRPr="004D60A6">
        <w:rPr>
          <w:rStyle w:val="NormalTok"/>
          <w:sz w:val="24"/>
        </w:rPr>
        <w:t>)))</w:t>
      </w:r>
    </w:p>
    <w:p w14:paraId="2A36B278" w14:textId="77777777" w:rsidR="0093359D" w:rsidRDefault="0093359D" w:rsidP="007526CB">
      <w:pPr>
        <w:pStyle w:val="Heading4"/>
        <w:spacing w:before="240"/>
        <w:rPr>
          <w:rFonts w:ascii="Times New Roman" w:hAnsi="Times New Roman" w:cs="Times New Roman"/>
          <w:i w:val="0"/>
          <w:iCs w:val="0"/>
          <w:color w:val="auto"/>
        </w:rPr>
      </w:pPr>
    </w:p>
    <w:p w14:paraId="4ECEA064" w14:textId="0BD5F578" w:rsidR="003D4855" w:rsidRPr="0093359D" w:rsidRDefault="003D4855" w:rsidP="007526CB">
      <w:pPr>
        <w:pStyle w:val="Heading4"/>
        <w:numPr>
          <w:ilvl w:val="0"/>
          <w:numId w:val="8"/>
        </w:numPr>
        <w:spacing w:before="240"/>
        <w:rPr>
          <w:rFonts w:ascii="Times New Roman" w:hAnsi="Times New Roman" w:cs="Times New Roman"/>
          <w:i w:val="0"/>
          <w:iCs w:val="0"/>
          <w:color w:val="auto"/>
        </w:rPr>
      </w:pPr>
      <w:r w:rsidRPr="0093359D">
        <w:rPr>
          <w:rFonts w:ascii="Times New Roman" w:hAnsi="Times New Roman" w:cs="Times New Roman"/>
          <w:i w:val="0"/>
          <w:iCs w:val="0"/>
          <w:color w:val="auto"/>
        </w:rPr>
        <w:t xml:space="preserve">Variables </w:t>
      </w:r>
    </w:p>
    <w:p w14:paraId="4945916E" w14:textId="77777777" w:rsidR="0093359D" w:rsidRPr="0093359D" w:rsidRDefault="0093359D" w:rsidP="007526CB">
      <w:pPr>
        <w:spacing w:before="240"/>
        <w:rPr>
          <w:rFonts w:ascii="Times New Roman" w:hAnsi="Times New Roman" w:cs="Times New Roman"/>
        </w:rPr>
      </w:pPr>
    </w:p>
    <w:p w14:paraId="6262410A" w14:textId="4F70604B" w:rsidR="0093359D" w:rsidRDefault="0093359D" w:rsidP="007526CB">
      <w:pPr>
        <w:spacing w:before="240"/>
        <w:ind w:left="720"/>
        <w:rPr>
          <w:rFonts w:ascii="Times New Roman" w:hAnsi="Times New Roman" w:cs="Times New Roman"/>
          <w:b/>
          <w:bCs/>
          <w:i/>
          <w:iCs/>
        </w:rPr>
      </w:pPr>
      <w:r>
        <w:rPr>
          <w:rFonts w:ascii="Times New Roman" w:hAnsi="Times New Roman" w:cs="Times New Roman"/>
          <w:b/>
          <w:bCs/>
          <w:i/>
          <w:iCs/>
        </w:rPr>
        <w:lastRenderedPageBreak/>
        <w:t>GNI</w:t>
      </w:r>
    </w:p>
    <w:p w14:paraId="2A3F5890" w14:textId="5392E535" w:rsidR="001846E1" w:rsidRPr="001846E1" w:rsidRDefault="001846E1" w:rsidP="007526CB">
      <w:pPr>
        <w:spacing w:before="240"/>
        <w:ind w:left="720" w:firstLine="720"/>
        <w:rPr>
          <w:rFonts w:ascii="Times New Roman" w:hAnsi="Times New Roman" w:cs="Times New Roman"/>
        </w:rPr>
      </w:pPr>
      <w:r w:rsidRPr="001846E1">
        <w:rPr>
          <w:rFonts w:ascii="Times New Roman" w:hAnsi="Times New Roman" w:cs="Times New Roman"/>
        </w:rPr>
        <w:t xml:space="preserve">To analyze GNI, we had to include a new variable, </w:t>
      </w:r>
      <w:proofErr w:type="spellStart"/>
      <w:r w:rsidRPr="001846E1">
        <w:rPr>
          <w:rFonts w:ascii="Times New Roman" w:hAnsi="Times New Roman" w:cs="Times New Roman"/>
        </w:rPr>
        <w:t>TradeGrowth</w:t>
      </w:r>
      <w:proofErr w:type="spellEnd"/>
      <w:r w:rsidRPr="001846E1">
        <w:rPr>
          <w:rFonts w:ascii="Times New Roman" w:hAnsi="Times New Roman" w:cs="Times New Roman"/>
        </w:rPr>
        <w:t xml:space="preserve">. Since the GNI is depicted as % change annually, we want the response variable also to depict change over </w:t>
      </w:r>
      <w:proofErr w:type="spellStart"/>
      <w:r w:rsidRPr="001846E1">
        <w:rPr>
          <w:rFonts w:ascii="Times New Roman" w:hAnsi="Times New Roman" w:cs="Times New Roman"/>
        </w:rPr>
        <w:t>TotalTrade</w:t>
      </w:r>
      <w:proofErr w:type="spellEnd"/>
      <w:r w:rsidRPr="001846E1">
        <w:rPr>
          <w:rFonts w:ascii="Times New Roman" w:hAnsi="Times New Roman" w:cs="Times New Roman"/>
        </w:rPr>
        <w:t xml:space="preserve"> by finding change over the year.</w:t>
      </w:r>
    </w:p>
    <w:p w14:paraId="789AF3DA" w14:textId="77777777" w:rsidR="0093359D" w:rsidRDefault="0093359D" w:rsidP="007526CB">
      <w:pPr>
        <w:pStyle w:val="Heading5"/>
        <w:spacing w:before="240"/>
        <w:ind w:left="720"/>
        <w:rPr>
          <w:rFonts w:ascii="Times New Roman" w:hAnsi="Times New Roman" w:cs="Times New Roman"/>
          <w:i/>
          <w:iCs/>
          <w:color w:val="auto"/>
        </w:rPr>
      </w:pPr>
      <w:r w:rsidRPr="0093359D">
        <w:rPr>
          <w:rFonts w:ascii="Times New Roman" w:hAnsi="Times New Roman" w:cs="Times New Roman"/>
          <w:i/>
          <w:iCs/>
          <w:color w:val="auto"/>
        </w:rPr>
        <w:t>Summary Statistics</w:t>
      </w:r>
    </w:p>
    <w:p w14:paraId="104B24CF" w14:textId="47218D05" w:rsidR="001846E1" w:rsidRPr="004D60A6" w:rsidRDefault="001846E1" w:rsidP="007526CB">
      <w:pPr>
        <w:pStyle w:val="SourceCode"/>
        <w:spacing w:before="240"/>
        <w:ind w:left="720"/>
        <w:rPr>
          <w:sz w:val="24"/>
        </w:rPr>
      </w:pPr>
      <w:proofErr w:type="spellStart"/>
      <w:r w:rsidRPr="004D60A6">
        <w:rPr>
          <w:rStyle w:val="NormalTok"/>
          <w:sz w:val="24"/>
        </w:rPr>
        <w:t>GNISummary</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roup_by</w:t>
      </w:r>
      <w:proofErr w:type="spellEnd"/>
      <w:r w:rsidRPr="004D60A6">
        <w:rPr>
          <w:rStyle w:val="NormalTok"/>
          <w:sz w:val="24"/>
        </w:rPr>
        <w:t xml:space="preserve">(Country)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summarise</w:t>
      </w:r>
      <w:proofErr w:type="spellEnd"/>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in_GNI</w:t>
      </w:r>
      <w:proofErr w:type="spellEnd"/>
      <w:r w:rsidRPr="004D60A6">
        <w:rPr>
          <w:rStyle w:val="AttributeTok"/>
          <w:sz w:val="24"/>
        </w:rPr>
        <w:t xml:space="preserve"> =</w:t>
      </w:r>
      <w:r w:rsidRPr="004D60A6">
        <w:rPr>
          <w:rStyle w:val="NormalTok"/>
          <w:sz w:val="24"/>
        </w:rPr>
        <w:t xml:space="preserve"> </w:t>
      </w:r>
      <w:r w:rsidRPr="004D60A6">
        <w:rPr>
          <w:rStyle w:val="FunctionTok"/>
          <w:sz w:val="24"/>
        </w:rPr>
        <w:t>min</w:t>
      </w:r>
      <w:r w:rsidRPr="004D60A6">
        <w:rPr>
          <w:rStyle w:val="NormalTok"/>
          <w:sz w:val="24"/>
        </w:rPr>
        <w:t xml:space="preserve">(GNI,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ax_GNI</w:t>
      </w:r>
      <w:proofErr w:type="spellEnd"/>
      <w:r w:rsidRPr="004D60A6">
        <w:rPr>
          <w:rStyle w:val="AttributeTok"/>
          <w:sz w:val="24"/>
        </w:rPr>
        <w:t xml:space="preserve"> =</w:t>
      </w:r>
      <w:r w:rsidRPr="004D60A6">
        <w:rPr>
          <w:rStyle w:val="NormalTok"/>
          <w:sz w:val="24"/>
        </w:rPr>
        <w:t xml:space="preserve"> </w:t>
      </w:r>
      <w:r w:rsidRPr="004D60A6">
        <w:rPr>
          <w:rStyle w:val="FunctionTok"/>
          <w:sz w:val="24"/>
        </w:rPr>
        <w:t>max</w:t>
      </w:r>
      <w:r w:rsidRPr="004D60A6">
        <w:rPr>
          <w:rStyle w:val="NormalTok"/>
          <w:sz w:val="24"/>
        </w:rPr>
        <w:t xml:space="preserve">(GNI,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ean_GNI</w:t>
      </w:r>
      <w:proofErr w:type="spellEnd"/>
      <w:r w:rsidRPr="004D60A6">
        <w:rPr>
          <w:rStyle w:val="AttributeTok"/>
          <w:sz w:val="24"/>
        </w:rPr>
        <w:t xml:space="preserve"> =</w:t>
      </w:r>
      <w:r w:rsidRPr="004D60A6">
        <w:rPr>
          <w:rStyle w:val="NormalTok"/>
          <w:sz w:val="24"/>
        </w:rPr>
        <w:t xml:space="preserve"> </w:t>
      </w:r>
      <w:r w:rsidRPr="004D60A6">
        <w:rPr>
          <w:rStyle w:val="FunctionTok"/>
          <w:sz w:val="24"/>
        </w:rPr>
        <w:t>mean</w:t>
      </w:r>
      <w:r w:rsidRPr="004D60A6">
        <w:rPr>
          <w:rStyle w:val="NormalTok"/>
          <w:sz w:val="24"/>
        </w:rPr>
        <w:t xml:space="preserve">(GNI,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edian_GNI</w:t>
      </w:r>
      <w:proofErr w:type="spellEnd"/>
      <w:r w:rsidRPr="004D60A6">
        <w:rPr>
          <w:rStyle w:val="AttributeTok"/>
          <w:sz w:val="24"/>
        </w:rPr>
        <w:t xml:space="preserve"> =</w:t>
      </w:r>
      <w:r w:rsidRPr="004D60A6">
        <w:rPr>
          <w:rStyle w:val="NormalTok"/>
          <w:sz w:val="24"/>
        </w:rPr>
        <w:t xml:space="preserve"> </w:t>
      </w:r>
      <w:r w:rsidRPr="004D60A6">
        <w:rPr>
          <w:rStyle w:val="FunctionTok"/>
          <w:sz w:val="24"/>
        </w:rPr>
        <w:t>median</w:t>
      </w:r>
      <w:r w:rsidRPr="004D60A6">
        <w:rPr>
          <w:rStyle w:val="NormalTok"/>
          <w:sz w:val="24"/>
        </w:rPr>
        <w:t xml:space="preserve">(GNI,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StdDev_GNI</w:t>
      </w:r>
      <w:proofErr w:type="spellEnd"/>
      <w:r w:rsidRPr="004D60A6">
        <w:rPr>
          <w:rStyle w:val="AttributeTok"/>
          <w:sz w:val="24"/>
        </w:rPr>
        <w:t xml:space="preserve"> =</w:t>
      </w:r>
      <w:r w:rsidRPr="004D60A6">
        <w:rPr>
          <w:rStyle w:val="NormalTok"/>
          <w:sz w:val="24"/>
        </w:rPr>
        <w:t xml:space="preserve"> </w:t>
      </w:r>
      <w:proofErr w:type="spellStart"/>
      <w:r w:rsidRPr="004D60A6">
        <w:rPr>
          <w:rStyle w:val="FunctionTok"/>
          <w:sz w:val="24"/>
        </w:rPr>
        <w:t>sd</w:t>
      </w:r>
      <w:proofErr w:type="spellEnd"/>
      <w:r w:rsidRPr="004D60A6">
        <w:rPr>
          <w:rStyle w:val="NormalTok"/>
          <w:sz w:val="24"/>
        </w:rPr>
        <w:t xml:space="preserve">(GNI,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r w:rsidRPr="004D60A6">
        <w:rPr>
          <w:sz w:val="24"/>
        </w:rPr>
        <w:br/>
      </w:r>
      <w:r w:rsidRPr="004D60A6">
        <w:rPr>
          <w:rStyle w:val="CommentTok"/>
          <w:sz w:val="24"/>
        </w:rPr>
        <w:t># Show the summary statistics</w:t>
      </w:r>
      <w:r w:rsidRPr="004D60A6">
        <w:rPr>
          <w:sz w:val="24"/>
        </w:rPr>
        <w:br/>
      </w:r>
      <w:r w:rsidRPr="004D60A6">
        <w:rPr>
          <w:rStyle w:val="FunctionTok"/>
          <w:sz w:val="24"/>
        </w:rPr>
        <w:t>print</w:t>
      </w:r>
      <w:r w:rsidRPr="004D60A6">
        <w:rPr>
          <w:rStyle w:val="NormalTok"/>
          <w:sz w:val="24"/>
        </w:rPr>
        <w:t>(</w:t>
      </w:r>
      <w:proofErr w:type="spellStart"/>
      <w:r w:rsidRPr="004D60A6">
        <w:rPr>
          <w:rStyle w:val="NormalTok"/>
          <w:sz w:val="24"/>
        </w:rPr>
        <w:t>GNISummary</w:t>
      </w:r>
      <w:proofErr w:type="spellEnd"/>
      <w:r w:rsidRPr="004D60A6">
        <w:rPr>
          <w:rStyle w:val="NormalTok"/>
          <w:sz w:val="24"/>
        </w:rPr>
        <w:t>)</w:t>
      </w:r>
    </w:p>
    <w:p w14:paraId="353827D6" w14:textId="45700CF4" w:rsidR="001846E1" w:rsidRPr="007526CB" w:rsidRDefault="001846E1" w:rsidP="007526CB">
      <w:pPr>
        <w:pStyle w:val="SourceCode"/>
        <w:spacing w:before="240"/>
        <w:ind w:left="720"/>
        <w:rPr>
          <w:sz w:val="24"/>
        </w:rPr>
      </w:pPr>
      <w:r w:rsidRPr="004D60A6">
        <w:rPr>
          <w:rStyle w:val="VerbatimChar"/>
          <w:sz w:val="24"/>
        </w:rPr>
        <w:t xml:space="preserve">## # A </w:t>
      </w:r>
      <w:proofErr w:type="spellStart"/>
      <w:r w:rsidRPr="004D60A6">
        <w:rPr>
          <w:rStyle w:val="VerbatimChar"/>
          <w:sz w:val="24"/>
        </w:rPr>
        <w:t>tibble</w:t>
      </w:r>
      <w:proofErr w:type="spellEnd"/>
      <w:r w:rsidRPr="004D60A6">
        <w:rPr>
          <w:rStyle w:val="VerbatimChar"/>
          <w:sz w:val="24"/>
        </w:rPr>
        <w:t>: 4 × 6</w:t>
      </w:r>
      <w:r w:rsidRPr="004D60A6">
        <w:rPr>
          <w:sz w:val="24"/>
        </w:rPr>
        <w:br/>
      </w:r>
      <w:r w:rsidRPr="004D60A6">
        <w:rPr>
          <w:rStyle w:val="VerbatimChar"/>
          <w:sz w:val="24"/>
        </w:rPr>
        <w:t xml:space="preserve">##   Country       </w:t>
      </w:r>
      <w:proofErr w:type="spellStart"/>
      <w:r w:rsidRPr="004D60A6">
        <w:rPr>
          <w:rStyle w:val="VerbatimChar"/>
          <w:sz w:val="24"/>
        </w:rPr>
        <w:t>Min_GNI</w:t>
      </w:r>
      <w:proofErr w:type="spellEnd"/>
      <w:r w:rsidRPr="004D60A6">
        <w:rPr>
          <w:rStyle w:val="VerbatimChar"/>
          <w:sz w:val="24"/>
        </w:rPr>
        <w:t xml:space="preserve"> </w:t>
      </w:r>
      <w:proofErr w:type="spellStart"/>
      <w:r w:rsidRPr="004D60A6">
        <w:rPr>
          <w:rStyle w:val="VerbatimChar"/>
          <w:sz w:val="24"/>
        </w:rPr>
        <w:t>Max_GNI</w:t>
      </w:r>
      <w:proofErr w:type="spellEnd"/>
      <w:r w:rsidRPr="004D60A6">
        <w:rPr>
          <w:rStyle w:val="VerbatimChar"/>
          <w:sz w:val="24"/>
        </w:rPr>
        <w:t xml:space="preserve"> </w:t>
      </w:r>
      <w:proofErr w:type="spellStart"/>
      <w:r w:rsidRPr="004D60A6">
        <w:rPr>
          <w:rStyle w:val="VerbatimChar"/>
          <w:sz w:val="24"/>
        </w:rPr>
        <w:t>Mean_GNI</w:t>
      </w:r>
      <w:proofErr w:type="spellEnd"/>
      <w:r w:rsidRPr="004D60A6">
        <w:rPr>
          <w:rStyle w:val="VerbatimChar"/>
          <w:sz w:val="24"/>
        </w:rPr>
        <w:t xml:space="preserve"> </w:t>
      </w:r>
      <w:proofErr w:type="spellStart"/>
      <w:r w:rsidRPr="004D60A6">
        <w:rPr>
          <w:rStyle w:val="VerbatimChar"/>
          <w:sz w:val="24"/>
        </w:rPr>
        <w:t>Median_GNI</w:t>
      </w:r>
      <w:proofErr w:type="spellEnd"/>
      <w:r w:rsidRPr="004D60A6">
        <w:rPr>
          <w:rStyle w:val="VerbatimChar"/>
          <w:sz w:val="24"/>
        </w:rPr>
        <w:t xml:space="preserve"> </w:t>
      </w:r>
      <w:proofErr w:type="spellStart"/>
      <w:r w:rsidRPr="004D60A6">
        <w:rPr>
          <w:rStyle w:val="VerbatimChar"/>
          <w:sz w:val="24"/>
        </w:rPr>
        <w:t>StdDev_GNI</w:t>
      </w:r>
      <w:proofErr w:type="spellEnd"/>
      <w:r w:rsidRPr="004D60A6">
        <w:rPr>
          <w:sz w:val="24"/>
        </w:rPr>
        <w:br/>
      </w:r>
      <w:r w:rsidRPr="004D60A6">
        <w:rPr>
          <w:rStyle w:val="VerbatimChar"/>
          <w:sz w:val="24"/>
        </w:rPr>
        <w: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1 China            1.47   14.1      8.03       7.96       2.42</w:t>
      </w:r>
      <w:r w:rsidRPr="004D60A6">
        <w:rPr>
          <w:sz w:val="24"/>
        </w:rPr>
        <w:br/>
      </w:r>
      <w:r w:rsidRPr="004D60A6">
        <w:rPr>
          <w:rStyle w:val="VerbatimChar"/>
          <w:sz w:val="24"/>
        </w:rPr>
        <w:t>## 2 Kenya          -12.5    17.9      1.55       1.15       4.67</w:t>
      </w:r>
      <w:r w:rsidRPr="004D60A6">
        <w:rPr>
          <w:sz w:val="24"/>
        </w:rPr>
        <w:br/>
      </w:r>
      <w:r w:rsidRPr="004D60A6">
        <w:rPr>
          <w:rStyle w:val="VerbatimChar"/>
          <w:sz w:val="24"/>
        </w:rPr>
        <w:t>## 3 Norway          -9.74   16.2      2.55       2.46       4.46</w:t>
      </w:r>
      <w:r w:rsidRPr="004D60A6">
        <w:rPr>
          <w:sz w:val="24"/>
        </w:rPr>
        <w:br/>
      </w:r>
      <w:r w:rsidRPr="004D60A6">
        <w:rPr>
          <w:rStyle w:val="VerbatimChar"/>
          <w:sz w:val="24"/>
        </w:rPr>
        <w:t>## 4 United States   -3.48    7.03     1.80       2.19       2.22</w:t>
      </w:r>
    </w:p>
    <w:p w14:paraId="6B89F6E4" w14:textId="77777777" w:rsidR="0093359D" w:rsidRPr="0093359D" w:rsidRDefault="0093359D" w:rsidP="007526CB">
      <w:pPr>
        <w:pStyle w:val="Heading5"/>
        <w:spacing w:before="240"/>
        <w:ind w:left="720"/>
        <w:rPr>
          <w:rFonts w:ascii="Times New Roman" w:hAnsi="Times New Roman" w:cs="Times New Roman"/>
          <w:i/>
          <w:iCs/>
          <w:color w:val="auto"/>
        </w:rPr>
      </w:pPr>
      <w:r w:rsidRPr="0093359D">
        <w:rPr>
          <w:rFonts w:ascii="Times New Roman" w:hAnsi="Times New Roman" w:cs="Times New Roman"/>
          <w:i/>
          <w:iCs/>
          <w:color w:val="auto"/>
        </w:rPr>
        <w:t>Further Analysis</w:t>
      </w:r>
    </w:p>
    <w:p w14:paraId="238A8A4F" w14:textId="76ADB94A" w:rsidR="001846E1" w:rsidRDefault="001846E1" w:rsidP="007526CB">
      <w:pPr>
        <w:spacing w:before="240"/>
        <w:ind w:left="720" w:firstLine="720"/>
        <w:rPr>
          <w:rFonts w:ascii="Times New Roman" w:hAnsi="Times New Roman" w:cs="Times New Roman"/>
        </w:rPr>
      </w:pPr>
      <w:r w:rsidRPr="001846E1">
        <w:rPr>
          <w:rFonts w:ascii="Times New Roman" w:hAnsi="Times New Roman" w:cs="Times New Roman"/>
        </w:rPr>
        <w:t>When examining the time series graph alongside Gross National Income (GNI), it becomes evident that there is no discernible and consistent pattern in the GNI’s evolution across the countries we surveyed. This raises inquiries regarding the factors responsible for, or at least capable of forecasting, shifts in wealth inequality. The graph below delves into the role of trade as a potential predictor for GNI.</w:t>
      </w:r>
    </w:p>
    <w:p w14:paraId="508789C1" w14:textId="5AE42A0B" w:rsidR="001846E1" w:rsidRPr="004D60A6" w:rsidRDefault="001846E1" w:rsidP="007526CB">
      <w:pPr>
        <w:pStyle w:val="SourceCode"/>
        <w:spacing w:before="240"/>
        <w:ind w:left="720"/>
        <w:rPr>
          <w:sz w:val="24"/>
        </w:rPr>
      </w:pPr>
      <w:proofErr w:type="spellStart"/>
      <w:r w:rsidRPr="004D60A6">
        <w:rPr>
          <w:rStyle w:val="NormalTok"/>
          <w:sz w:val="24"/>
        </w:rPr>
        <w:t>GNI_Compare</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FunctionTok"/>
          <w:sz w:val="24"/>
        </w:rPr>
        <w:t>ggplot</w:t>
      </w:r>
      <w:proofErr w:type="spellEnd"/>
      <w:r w:rsidRPr="004D60A6">
        <w:rPr>
          <w:rStyle w:val="NormalTok"/>
          <w:sz w:val="24"/>
        </w:rPr>
        <w:t>(</w:t>
      </w:r>
      <w:proofErr w:type="spellStart"/>
      <w:r w:rsidRPr="004D60A6">
        <w:rPr>
          <w:rStyle w:val="NormalTok"/>
          <w:sz w:val="24"/>
        </w:rPr>
        <w:t>CountryData</w:t>
      </w:r>
      <w:proofErr w:type="spellEnd"/>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GNI, </w:t>
      </w:r>
      <w:r w:rsidRPr="004D60A6">
        <w:rPr>
          <w:rStyle w:val="AttributeTok"/>
          <w:sz w:val="24"/>
        </w:rPr>
        <w:t>y =</w:t>
      </w:r>
      <w:r w:rsidRPr="004D60A6">
        <w:rPr>
          <w:rStyle w:val="NormalTok"/>
          <w:sz w:val="24"/>
        </w:rPr>
        <w:t xml:space="preserve"> </w:t>
      </w:r>
      <w:proofErr w:type="spellStart"/>
      <w:r w:rsidRPr="004D60A6">
        <w:rPr>
          <w:rStyle w:val="NormalTok"/>
          <w:sz w:val="24"/>
        </w:rPr>
        <w:t>TradeGrowth</w:t>
      </w:r>
      <w:proofErr w:type="spellEnd"/>
      <w:r w:rsidRPr="004D60A6">
        <w:rPr>
          <w:rStyle w:val="NormalTok"/>
          <w:sz w:val="24"/>
        </w:rPr>
        <w:t xml:space="preserve">, </w:t>
      </w:r>
      <w:r w:rsidRPr="004D60A6">
        <w:rPr>
          <w:rStyle w:val="AttributeTok"/>
          <w:sz w:val="24"/>
        </w:rPr>
        <w:t>color =</w:t>
      </w:r>
      <w:r w:rsidRPr="004D60A6">
        <w:rPr>
          <w:rStyle w:val="NormalTok"/>
          <w:sz w:val="24"/>
        </w:rPr>
        <w:t xml:space="preserve"> Country)) </w:t>
      </w:r>
      <w:r w:rsidRPr="004D60A6">
        <w:rPr>
          <w:rStyle w:val="SpecialCharTok"/>
          <w:sz w:val="24"/>
        </w:rPr>
        <w: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eom_smooth</w:t>
      </w:r>
      <w:proofErr w:type="spellEnd"/>
      <w:r w:rsidRPr="004D60A6">
        <w:rPr>
          <w:rStyle w:val="NormalTok"/>
          <w:sz w:val="24"/>
        </w:rPr>
        <w:t>(</w:t>
      </w:r>
      <w:r w:rsidRPr="004D60A6">
        <w:rPr>
          <w:rStyle w:val="AttributeTok"/>
          <w:sz w:val="24"/>
        </w:rPr>
        <w:t>se =</w:t>
      </w:r>
      <w:r w:rsidRPr="004D60A6">
        <w:rPr>
          <w:rStyle w:val="NormalTok"/>
          <w:sz w:val="24"/>
        </w:rPr>
        <w:t xml:space="preserve"> </w:t>
      </w:r>
      <w:r w:rsidRPr="004D60A6">
        <w:rPr>
          <w:rStyle w:val="ConstantTok"/>
          <w:sz w:val="24"/>
        </w:rPr>
        <w:t>TRUE</w:t>
      </w:r>
      <w:r w:rsidRPr="004D60A6">
        <w:rPr>
          <w:rStyle w:val="NormalTok"/>
          <w:sz w:val="24"/>
        </w:rPr>
        <w:t xml:space="preserve">, </w:t>
      </w:r>
      <w:r w:rsidRPr="004D60A6">
        <w:rPr>
          <w:rStyle w:val="AttributeTok"/>
          <w:sz w:val="24"/>
        </w:rPr>
        <w:t>method =</w:t>
      </w:r>
      <w:r w:rsidRPr="004D60A6">
        <w:rPr>
          <w:rStyle w:val="NormalTok"/>
          <w:sz w:val="24"/>
        </w:rPr>
        <w:t xml:space="preserve"> </w:t>
      </w:r>
      <w:r w:rsidRPr="004D60A6">
        <w:rPr>
          <w:rStyle w:val="StringTok"/>
          <w:sz w:val="24"/>
        </w:rPr>
        <w:t>'</w:t>
      </w:r>
      <w:proofErr w:type="spellStart"/>
      <w:r w:rsidRPr="004D60A6">
        <w:rPr>
          <w:rStyle w:val="StringTok"/>
          <w:sz w:val="24"/>
        </w:rPr>
        <w:t>lm</w:t>
      </w:r>
      <w:proofErr w:type="spellEnd"/>
      <w:r w:rsidRPr="004D60A6">
        <w:rPr>
          <w:rStyle w:val="StringTok"/>
          <w:sz w:val="24"/>
        </w:rPr>
        <w:t>'</w:t>
      </w:r>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proofErr w:type="spellStart"/>
      <w:r w:rsidRPr="004D60A6">
        <w:rPr>
          <w:rStyle w:val="FunctionTok"/>
          <w:sz w:val="24"/>
        </w:rPr>
        <w:t>aes</w:t>
      </w:r>
      <w:proofErr w:type="spellEnd"/>
      <w:r w:rsidRPr="004D60A6">
        <w:rPr>
          <w:rStyle w:val="NormalTok"/>
          <w:sz w:val="24"/>
        </w:rPr>
        <w:t>(</w:t>
      </w:r>
      <w:r w:rsidRPr="004D60A6">
        <w:rPr>
          <w:rStyle w:val="AttributeTok"/>
          <w:sz w:val="24"/>
        </w:rPr>
        <w:t>shape=</w:t>
      </w:r>
      <w:r w:rsidRPr="004D60A6">
        <w:rPr>
          <w:rStyle w:val="NormalTok"/>
          <w:sz w:val="24"/>
        </w:rPr>
        <w:t>Country),</w:t>
      </w:r>
      <w:r w:rsidRPr="004D60A6">
        <w:rPr>
          <w:rStyle w:val="AttributeTok"/>
          <w:sz w:val="24"/>
        </w:rPr>
        <w:t>color=</w:t>
      </w:r>
      <w:r w:rsidRPr="004D60A6">
        <w:rPr>
          <w:rStyle w:val="StringTok"/>
          <w:sz w:val="24"/>
        </w:rPr>
        <w:t>"</w:t>
      </w:r>
      <w:proofErr w:type="spellStart"/>
      <w:r w:rsidRPr="004D60A6">
        <w:rPr>
          <w:rStyle w:val="StringTok"/>
          <w:sz w:val="24"/>
        </w:rPr>
        <w:t>black"</w:t>
      </w:r>
      <w:r w:rsidRPr="004D60A6">
        <w:rPr>
          <w:rStyle w:val="NormalTok"/>
          <w:sz w:val="24"/>
        </w:rPr>
        <w:t>,</w:t>
      </w:r>
      <w:r w:rsidRPr="004D60A6">
        <w:rPr>
          <w:rStyle w:val="AttributeTok"/>
          <w:sz w:val="24"/>
        </w:rPr>
        <w:t>size</w:t>
      </w:r>
      <w:proofErr w:type="spellEnd"/>
      <w:r w:rsidRPr="004D60A6">
        <w:rPr>
          <w:rStyle w:val="AttributeTok"/>
          <w:sz w:val="24"/>
        </w:rPr>
        <w:t>=</w:t>
      </w:r>
      <w:r w:rsidRPr="004D60A6">
        <w:rPr>
          <w:rStyle w:val="FloatTok"/>
          <w:sz w:val="24"/>
        </w:rPr>
        <w:t>0.75</w:t>
      </w:r>
      <w:r w:rsidRPr="004D60A6">
        <w:rPr>
          <w:rStyle w:val="NormalTok"/>
          <w:sz w:val="24"/>
        </w:rPr>
        <w:t xml:space="preserve">) </w:t>
      </w:r>
      <w:r w:rsidRPr="004D60A6">
        <w:rPr>
          <w:rStyle w:val="SpecialCharTok"/>
          <w:sz w:val="24"/>
        </w:rPr>
        <w: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labs</w:t>
      </w:r>
      <w:r w:rsidRPr="004D60A6">
        <w:rPr>
          <w:rStyle w:val="NormalTok"/>
          <w:sz w:val="24"/>
        </w:rPr>
        <w:t>(</w:t>
      </w:r>
      <w:r w:rsidRPr="004D60A6">
        <w:rPr>
          <w:rStyle w:val="AttributeTok"/>
          <w:sz w:val="24"/>
        </w:rPr>
        <w:t>x=</w:t>
      </w:r>
      <w:r w:rsidRPr="004D60A6">
        <w:rPr>
          <w:rStyle w:val="NormalTok"/>
          <w:sz w:val="24"/>
        </w:rPr>
        <w:t xml:space="preserve"> </w:t>
      </w:r>
      <w:r w:rsidRPr="004D60A6">
        <w:rPr>
          <w:rStyle w:val="StringTok"/>
          <w:sz w:val="24"/>
        </w:rPr>
        <w:t>'GNI per Capita Growth (annual %)'</w:t>
      </w:r>
      <w:r w:rsidRPr="004D60A6">
        <w:rPr>
          <w:rStyle w:val="NormalTok"/>
          <w:sz w:val="24"/>
        </w:rPr>
        <w:t>,</w:t>
      </w:r>
      <w:r w:rsidRPr="004D60A6">
        <w:rPr>
          <w:rStyle w:val="AttributeTok"/>
          <w:sz w:val="24"/>
        </w:rPr>
        <w:t>y=</w:t>
      </w:r>
      <w:r w:rsidRPr="004D60A6">
        <w:rPr>
          <w:rStyle w:val="NormalTok"/>
          <w:sz w:val="24"/>
        </w:rPr>
        <w:t xml:space="preserve"> </w:t>
      </w:r>
      <w:r w:rsidRPr="004D60A6">
        <w:rPr>
          <w:rStyle w:val="StringTok"/>
          <w:sz w:val="24"/>
        </w:rPr>
        <w:t>'Total Trade Growth (annual %)'</w:t>
      </w:r>
      <w:r w:rsidRPr="004D60A6">
        <w:rPr>
          <w:rStyle w:val="NormalTok"/>
          <w:sz w:val="24"/>
        </w:rPr>
        <w:t>,</w:t>
      </w:r>
      <w:r w:rsidRPr="004D60A6">
        <w:rPr>
          <w:sz w:val="24"/>
        </w:rPr>
        <w:br/>
      </w:r>
      <w:r w:rsidRPr="004D60A6">
        <w:rPr>
          <w:rStyle w:val="NormalTok"/>
          <w:sz w:val="24"/>
        </w:rPr>
        <w:t xml:space="preserve">       </w:t>
      </w:r>
      <w:r w:rsidRPr="004D60A6">
        <w:rPr>
          <w:rStyle w:val="AttributeTok"/>
          <w:sz w:val="24"/>
        </w:rPr>
        <w:t>title=</w:t>
      </w:r>
      <w:r w:rsidRPr="004D60A6">
        <w:rPr>
          <w:rStyle w:val="StringTok"/>
          <w:sz w:val="24"/>
        </w:rPr>
        <w:t>'GNI vs Total Trade Growth'</w:t>
      </w:r>
      <w:r w:rsidRPr="004D60A6">
        <w:rPr>
          <w:rStyle w:val="NormalTok"/>
          <w:sz w:val="24"/>
        </w:rPr>
        <w:t xml:space="preserve">, </w:t>
      </w:r>
      <w:r w:rsidRPr="004D60A6">
        <w:rPr>
          <w:rStyle w:val="AttributeTok"/>
          <w:sz w:val="24"/>
        </w:rPr>
        <w:t>subtitle=</w:t>
      </w:r>
      <w:r w:rsidRPr="004D60A6">
        <w:rPr>
          <w:rStyle w:val="NormalTok"/>
          <w:sz w:val="24"/>
        </w:rPr>
        <w:t xml:space="preserve"> </w:t>
      </w:r>
      <w:r w:rsidRPr="004D60A6">
        <w:rPr>
          <w:rStyle w:val="StringTok"/>
          <w:sz w:val="24"/>
        </w:rPr>
        <w:t>'Can you predict Change in Total Trade from GNI?'</w:t>
      </w:r>
      <w:r w:rsidRPr="004D60A6">
        <w:rPr>
          <w:rStyle w:val="NormalTok"/>
          <w:sz w:val="24"/>
        </w:rPr>
        <w:t xml:space="preserve"> )</w:t>
      </w:r>
      <w:r w:rsidRPr="004D60A6">
        <w:rPr>
          <w:sz w:val="24"/>
        </w:rPr>
        <w:br/>
      </w:r>
      <w:proofErr w:type="spellStart"/>
      <w:r w:rsidRPr="004D60A6">
        <w:rPr>
          <w:rStyle w:val="NormalTok"/>
          <w:sz w:val="24"/>
        </w:rPr>
        <w:t>GNI_Compare</w:t>
      </w:r>
      <w:proofErr w:type="spellEnd"/>
    </w:p>
    <w:p w14:paraId="3D5CF95E" w14:textId="7C2A65D6" w:rsidR="001846E1" w:rsidRPr="007526CB" w:rsidRDefault="001846E1" w:rsidP="007526CB">
      <w:pPr>
        <w:pStyle w:val="FirstParagraph"/>
        <w:spacing w:before="240"/>
        <w:ind w:left="720"/>
      </w:pPr>
      <w:r w:rsidRPr="004D60A6">
        <w:rPr>
          <w:noProof/>
        </w:rPr>
        <w:lastRenderedPageBreak/>
        <w:drawing>
          <wp:inline distT="0" distB="0" distL="0" distR="0" wp14:anchorId="05B9A674" wp14:editId="3E336617">
            <wp:extent cx="4620126" cy="3696101"/>
            <wp:effectExtent l="0" t="0" r="0" b="0"/>
            <wp:docPr id="58" name="Picture" descr="A graph with black dot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58" name="Picture" descr="A graph with black dots and lines&#10;&#10;Description automatically generated"/>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451934F" w14:textId="0191D010" w:rsidR="001846E1" w:rsidRDefault="001846E1" w:rsidP="007526CB">
      <w:pPr>
        <w:spacing w:before="240"/>
        <w:ind w:left="720" w:firstLine="720"/>
        <w:rPr>
          <w:rFonts w:ascii="Times New Roman" w:hAnsi="Times New Roman" w:cs="Times New Roman"/>
        </w:rPr>
      </w:pPr>
      <w:r w:rsidRPr="001846E1">
        <w:rPr>
          <w:rFonts w:ascii="Times New Roman" w:hAnsi="Times New Roman" w:cs="Times New Roman"/>
        </w:rPr>
        <w:t>The graph displayed above highlights a distinct positive correlation between trade and GNI in China, Kenya, and the United States. It also indicates a somewhat weaker positive association in Norway, where the trend line remains relatively flat. These findings justify the need for additional investigation into the predictive role of trade in Gross National Income.</w:t>
      </w:r>
    </w:p>
    <w:p w14:paraId="3E9E55D5" w14:textId="77777777" w:rsidR="007526CB" w:rsidRPr="007526CB" w:rsidRDefault="007526CB" w:rsidP="007526CB">
      <w:pPr>
        <w:spacing w:before="240"/>
        <w:ind w:left="720" w:firstLine="720"/>
        <w:rPr>
          <w:rFonts w:ascii="Times New Roman" w:hAnsi="Times New Roman" w:cs="Times New Roman"/>
        </w:rPr>
      </w:pPr>
    </w:p>
    <w:p w14:paraId="3CD7AF1A" w14:textId="640CC509" w:rsidR="001846E1" w:rsidRDefault="0093359D" w:rsidP="007526CB">
      <w:pPr>
        <w:spacing w:before="240"/>
        <w:ind w:left="720"/>
        <w:rPr>
          <w:rFonts w:ascii="Times New Roman" w:hAnsi="Times New Roman" w:cs="Times New Roman"/>
          <w:b/>
          <w:bCs/>
          <w:i/>
          <w:iCs/>
        </w:rPr>
      </w:pPr>
      <w:r>
        <w:rPr>
          <w:rFonts w:ascii="Times New Roman" w:hAnsi="Times New Roman" w:cs="Times New Roman"/>
          <w:b/>
          <w:bCs/>
          <w:i/>
          <w:iCs/>
        </w:rPr>
        <w:t>Gini Index: Trade and Wealth Disparities</w:t>
      </w:r>
    </w:p>
    <w:p w14:paraId="64D37FB8" w14:textId="77777777" w:rsidR="0093359D" w:rsidRDefault="0093359D" w:rsidP="007526CB">
      <w:pPr>
        <w:pStyle w:val="Heading5"/>
        <w:spacing w:before="240"/>
        <w:ind w:left="720"/>
        <w:rPr>
          <w:rFonts w:ascii="Times New Roman" w:hAnsi="Times New Roman" w:cs="Times New Roman"/>
          <w:i/>
          <w:iCs/>
          <w:color w:val="auto"/>
        </w:rPr>
      </w:pPr>
      <w:r w:rsidRPr="0093359D">
        <w:rPr>
          <w:rFonts w:ascii="Times New Roman" w:hAnsi="Times New Roman" w:cs="Times New Roman"/>
          <w:i/>
          <w:iCs/>
          <w:color w:val="auto"/>
        </w:rPr>
        <w:t>Summary Statistics</w:t>
      </w:r>
    </w:p>
    <w:p w14:paraId="355350DA" w14:textId="34638C5B" w:rsidR="001846E1" w:rsidRPr="004D60A6" w:rsidRDefault="001846E1" w:rsidP="007526CB">
      <w:pPr>
        <w:pStyle w:val="SourceCode"/>
        <w:spacing w:before="240"/>
        <w:ind w:left="720"/>
        <w:rPr>
          <w:sz w:val="24"/>
        </w:rPr>
      </w:pPr>
      <w:proofErr w:type="spellStart"/>
      <w:r w:rsidRPr="004D60A6">
        <w:rPr>
          <w:rStyle w:val="NormalTok"/>
          <w:sz w:val="24"/>
        </w:rPr>
        <w:t>GiniSummary</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roup_by</w:t>
      </w:r>
      <w:proofErr w:type="spellEnd"/>
      <w:r w:rsidRPr="004D60A6">
        <w:rPr>
          <w:rStyle w:val="NormalTok"/>
          <w:sz w:val="24"/>
        </w:rPr>
        <w:t xml:space="preserve">(Country)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summarise</w:t>
      </w:r>
      <w:proofErr w:type="spellEnd"/>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in_Gini</w:t>
      </w:r>
      <w:proofErr w:type="spellEnd"/>
      <w:r w:rsidRPr="004D60A6">
        <w:rPr>
          <w:rStyle w:val="AttributeTok"/>
          <w:sz w:val="24"/>
        </w:rPr>
        <w:t xml:space="preserve"> =</w:t>
      </w:r>
      <w:r w:rsidRPr="004D60A6">
        <w:rPr>
          <w:rStyle w:val="NormalTok"/>
          <w:sz w:val="24"/>
        </w:rPr>
        <w:t xml:space="preserve"> </w:t>
      </w:r>
      <w:r w:rsidRPr="004D60A6">
        <w:rPr>
          <w:rStyle w:val="FunctionTok"/>
          <w:sz w:val="24"/>
        </w:rPr>
        <w:t>min</w:t>
      </w:r>
      <w:r w:rsidRPr="004D60A6">
        <w:rPr>
          <w:rStyle w:val="NormalTok"/>
          <w:sz w:val="24"/>
        </w:rPr>
        <w:t xml:space="preserve">(Gini,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ax_Gini</w:t>
      </w:r>
      <w:proofErr w:type="spellEnd"/>
      <w:r w:rsidRPr="004D60A6">
        <w:rPr>
          <w:rStyle w:val="AttributeTok"/>
          <w:sz w:val="24"/>
        </w:rPr>
        <w:t xml:space="preserve"> =</w:t>
      </w:r>
      <w:r w:rsidRPr="004D60A6">
        <w:rPr>
          <w:rStyle w:val="NormalTok"/>
          <w:sz w:val="24"/>
        </w:rPr>
        <w:t xml:space="preserve"> </w:t>
      </w:r>
      <w:r w:rsidRPr="004D60A6">
        <w:rPr>
          <w:rStyle w:val="FunctionTok"/>
          <w:sz w:val="24"/>
        </w:rPr>
        <w:t>max</w:t>
      </w:r>
      <w:r w:rsidRPr="004D60A6">
        <w:rPr>
          <w:rStyle w:val="NormalTok"/>
          <w:sz w:val="24"/>
        </w:rPr>
        <w:t xml:space="preserve">(Gini,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ean_Gini</w:t>
      </w:r>
      <w:proofErr w:type="spellEnd"/>
      <w:r w:rsidRPr="004D60A6">
        <w:rPr>
          <w:rStyle w:val="AttributeTok"/>
          <w:sz w:val="24"/>
        </w:rPr>
        <w:t xml:space="preserve"> =</w:t>
      </w:r>
      <w:r w:rsidRPr="004D60A6">
        <w:rPr>
          <w:rStyle w:val="NormalTok"/>
          <w:sz w:val="24"/>
        </w:rPr>
        <w:t xml:space="preserve"> </w:t>
      </w:r>
      <w:r w:rsidRPr="004D60A6">
        <w:rPr>
          <w:rStyle w:val="FunctionTok"/>
          <w:sz w:val="24"/>
        </w:rPr>
        <w:t>mean</w:t>
      </w:r>
      <w:r w:rsidRPr="004D60A6">
        <w:rPr>
          <w:rStyle w:val="NormalTok"/>
          <w:sz w:val="24"/>
        </w:rPr>
        <w:t xml:space="preserve">(Gini,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edian_Gini</w:t>
      </w:r>
      <w:proofErr w:type="spellEnd"/>
      <w:r w:rsidRPr="004D60A6">
        <w:rPr>
          <w:rStyle w:val="AttributeTok"/>
          <w:sz w:val="24"/>
        </w:rPr>
        <w:t xml:space="preserve"> =</w:t>
      </w:r>
      <w:r w:rsidRPr="004D60A6">
        <w:rPr>
          <w:rStyle w:val="NormalTok"/>
          <w:sz w:val="24"/>
        </w:rPr>
        <w:t xml:space="preserve"> </w:t>
      </w:r>
      <w:r w:rsidRPr="004D60A6">
        <w:rPr>
          <w:rStyle w:val="FunctionTok"/>
          <w:sz w:val="24"/>
        </w:rPr>
        <w:t>median</w:t>
      </w:r>
      <w:r w:rsidRPr="004D60A6">
        <w:rPr>
          <w:rStyle w:val="NormalTok"/>
          <w:sz w:val="24"/>
        </w:rPr>
        <w:t xml:space="preserve">(Gini,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StdDev_Gini</w:t>
      </w:r>
      <w:proofErr w:type="spellEnd"/>
      <w:r w:rsidRPr="004D60A6">
        <w:rPr>
          <w:rStyle w:val="AttributeTok"/>
          <w:sz w:val="24"/>
        </w:rPr>
        <w:t xml:space="preserve"> =</w:t>
      </w:r>
      <w:r w:rsidRPr="004D60A6">
        <w:rPr>
          <w:rStyle w:val="NormalTok"/>
          <w:sz w:val="24"/>
        </w:rPr>
        <w:t xml:space="preserve"> </w:t>
      </w:r>
      <w:proofErr w:type="spellStart"/>
      <w:r w:rsidRPr="004D60A6">
        <w:rPr>
          <w:rStyle w:val="FunctionTok"/>
          <w:sz w:val="24"/>
        </w:rPr>
        <w:t>sd</w:t>
      </w:r>
      <w:proofErr w:type="spellEnd"/>
      <w:r w:rsidRPr="004D60A6">
        <w:rPr>
          <w:rStyle w:val="NormalTok"/>
          <w:sz w:val="24"/>
        </w:rPr>
        <w:t xml:space="preserve">(Gini,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r w:rsidRPr="004D60A6">
        <w:rPr>
          <w:sz w:val="24"/>
        </w:rPr>
        <w:br/>
      </w:r>
      <w:r w:rsidRPr="004D60A6">
        <w:rPr>
          <w:sz w:val="24"/>
        </w:rPr>
        <w:br/>
      </w:r>
      <w:r w:rsidRPr="004D60A6">
        <w:rPr>
          <w:rStyle w:val="CommentTok"/>
          <w:sz w:val="24"/>
        </w:rPr>
        <w:t># Show the summary statistics</w:t>
      </w:r>
      <w:r w:rsidRPr="004D60A6">
        <w:rPr>
          <w:sz w:val="24"/>
        </w:rPr>
        <w:br/>
      </w:r>
      <w:r w:rsidRPr="004D60A6">
        <w:rPr>
          <w:rStyle w:val="FunctionTok"/>
          <w:sz w:val="24"/>
        </w:rPr>
        <w:t>print</w:t>
      </w:r>
      <w:r w:rsidRPr="004D60A6">
        <w:rPr>
          <w:rStyle w:val="NormalTok"/>
          <w:sz w:val="24"/>
        </w:rPr>
        <w:t>(</w:t>
      </w:r>
      <w:proofErr w:type="spellStart"/>
      <w:r w:rsidRPr="004D60A6">
        <w:rPr>
          <w:rStyle w:val="NormalTok"/>
          <w:sz w:val="24"/>
        </w:rPr>
        <w:t>GiniSummary</w:t>
      </w:r>
      <w:proofErr w:type="spellEnd"/>
      <w:r w:rsidRPr="004D60A6">
        <w:rPr>
          <w:rStyle w:val="NormalTok"/>
          <w:sz w:val="24"/>
        </w:rPr>
        <w:t>)</w:t>
      </w:r>
    </w:p>
    <w:p w14:paraId="1C4B16F4" w14:textId="5B4FAC70" w:rsidR="001846E1" w:rsidRPr="007526CB" w:rsidRDefault="001846E1" w:rsidP="007526CB">
      <w:pPr>
        <w:pStyle w:val="SourceCode"/>
        <w:spacing w:before="240"/>
        <w:ind w:left="720"/>
        <w:rPr>
          <w:sz w:val="24"/>
        </w:rPr>
      </w:pPr>
      <w:r w:rsidRPr="004D60A6">
        <w:rPr>
          <w:rStyle w:val="VerbatimChar"/>
          <w:sz w:val="24"/>
        </w:rPr>
        <w:lastRenderedPageBreak/>
        <w:t xml:space="preserve">## # A </w:t>
      </w:r>
      <w:proofErr w:type="spellStart"/>
      <w:r w:rsidRPr="004D60A6">
        <w:rPr>
          <w:rStyle w:val="VerbatimChar"/>
          <w:sz w:val="24"/>
        </w:rPr>
        <w:t>tibble</w:t>
      </w:r>
      <w:proofErr w:type="spellEnd"/>
      <w:r w:rsidRPr="004D60A6">
        <w:rPr>
          <w:rStyle w:val="VerbatimChar"/>
          <w:sz w:val="24"/>
        </w:rPr>
        <w:t>: 4 × 6</w:t>
      </w:r>
      <w:r w:rsidRPr="004D60A6">
        <w:rPr>
          <w:sz w:val="24"/>
        </w:rPr>
        <w:br/>
      </w:r>
      <w:r w:rsidRPr="004D60A6">
        <w:rPr>
          <w:rStyle w:val="VerbatimChar"/>
          <w:sz w:val="24"/>
        </w:rPr>
        <w:t xml:space="preserve">##   Country       </w:t>
      </w:r>
      <w:proofErr w:type="spellStart"/>
      <w:r w:rsidRPr="004D60A6">
        <w:rPr>
          <w:rStyle w:val="VerbatimChar"/>
          <w:sz w:val="24"/>
        </w:rPr>
        <w:t>Min_Gini</w:t>
      </w:r>
      <w:proofErr w:type="spellEnd"/>
      <w:r w:rsidRPr="004D60A6">
        <w:rPr>
          <w:rStyle w:val="VerbatimChar"/>
          <w:sz w:val="24"/>
        </w:rPr>
        <w:t xml:space="preserve"> </w:t>
      </w:r>
      <w:proofErr w:type="spellStart"/>
      <w:r w:rsidRPr="004D60A6">
        <w:rPr>
          <w:rStyle w:val="VerbatimChar"/>
          <w:sz w:val="24"/>
        </w:rPr>
        <w:t>Max_Gini</w:t>
      </w:r>
      <w:proofErr w:type="spellEnd"/>
      <w:r w:rsidRPr="004D60A6">
        <w:rPr>
          <w:rStyle w:val="VerbatimChar"/>
          <w:sz w:val="24"/>
        </w:rPr>
        <w:t xml:space="preserve"> </w:t>
      </w:r>
      <w:proofErr w:type="spellStart"/>
      <w:r w:rsidRPr="004D60A6">
        <w:rPr>
          <w:rStyle w:val="VerbatimChar"/>
          <w:sz w:val="24"/>
        </w:rPr>
        <w:t>Mean_Gini</w:t>
      </w:r>
      <w:proofErr w:type="spellEnd"/>
      <w:r w:rsidRPr="004D60A6">
        <w:rPr>
          <w:rStyle w:val="VerbatimChar"/>
          <w:sz w:val="24"/>
        </w:rPr>
        <w:t xml:space="preserve"> </w:t>
      </w:r>
      <w:proofErr w:type="spellStart"/>
      <w:r w:rsidRPr="004D60A6">
        <w:rPr>
          <w:rStyle w:val="VerbatimChar"/>
          <w:sz w:val="24"/>
        </w:rPr>
        <w:t>Median_Gini</w:t>
      </w:r>
      <w:proofErr w:type="spellEnd"/>
      <w:r w:rsidRPr="004D60A6">
        <w:rPr>
          <w:rStyle w:val="VerbatimChar"/>
          <w:sz w:val="24"/>
        </w:rPr>
        <w:t xml:space="preserve"> </w:t>
      </w:r>
      <w:proofErr w:type="spellStart"/>
      <w:r w:rsidRPr="004D60A6">
        <w:rPr>
          <w:rStyle w:val="VerbatimChar"/>
          <w:sz w:val="24"/>
        </w:rPr>
        <w:t>StdDev_Gini</w:t>
      </w:r>
      <w:proofErr w:type="spellEnd"/>
      <w:r w:rsidRPr="004D60A6">
        <w:rPr>
          <w:sz w:val="24"/>
        </w:rPr>
        <w:br/>
      </w:r>
      <w:r w:rsidRPr="004D60A6">
        <w:rPr>
          <w:rStyle w:val="VerbatimChar"/>
          <w:sz w:val="24"/>
        </w:rPr>
        <w: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1 China             32.2     43.7      39.1        38.9        3.11</w:t>
      </w:r>
      <w:r w:rsidRPr="004D60A6">
        <w:rPr>
          <w:sz w:val="24"/>
        </w:rPr>
        <w:br/>
      </w:r>
      <w:r w:rsidRPr="004D60A6">
        <w:rPr>
          <w:rStyle w:val="VerbatimChar"/>
          <w:sz w:val="24"/>
        </w:rPr>
        <w:t>## 2 Kenya             36.2     57.5      44.0        43.1        6.95</w:t>
      </w:r>
      <w:r w:rsidRPr="004D60A6">
        <w:rPr>
          <w:sz w:val="24"/>
        </w:rPr>
        <w:br/>
      </w:r>
      <w:r w:rsidRPr="004D60A6">
        <w:rPr>
          <w:rStyle w:val="VerbatimChar"/>
          <w:sz w:val="24"/>
        </w:rPr>
        <w:t>## 3 Norway            24.6     31.6      27.0        27.0        1.63</w:t>
      </w:r>
      <w:r w:rsidRPr="004D60A6">
        <w:rPr>
          <w:sz w:val="24"/>
        </w:rPr>
        <w:br/>
      </w:r>
      <w:r w:rsidRPr="004D60A6">
        <w:rPr>
          <w:rStyle w:val="VerbatimChar"/>
          <w:sz w:val="24"/>
        </w:rPr>
        <w:t>## 4 United States     34.7     41.5      38.7        38.4        2.13</w:t>
      </w:r>
    </w:p>
    <w:p w14:paraId="20D78F63" w14:textId="567687F8" w:rsidR="0093359D" w:rsidRPr="0093359D" w:rsidRDefault="0093359D" w:rsidP="007526CB">
      <w:pPr>
        <w:pStyle w:val="Heading5"/>
        <w:spacing w:before="240"/>
        <w:ind w:left="720"/>
        <w:rPr>
          <w:rFonts w:ascii="Times New Roman" w:hAnsi="Times New Roman" w:cs="Times New Roman"/>
          <w:i/>
          <w:iCs/>
          <w:color w:val="auto"/>
        </w:rPr>
      </w:pPr>
      <w:r w:rsidRPr="0093359D">
        <w:rPr>
          <w:rFonts w:ascii="Times New Roman" w:hAnsi="Times New Roman" w:cs="Times New Roman"/>
          <w:i/>
          <w:iCs/>
          <w:color w:val="auto"/>
        </w:rPr>
        <w:t>Further Analysis</w:t>
      </w:r>
    </w:p>
    <w:p w14:paraId="5F40C80A" w14:textId="48459C33" w:rsidR="001846E1" w:rsidRPr="007526CB" w:rsidRDefault="001846E1" w:rsidP="007526CB">
      <w:pPr>
        <w:spacing w:before="240"/>
        <w:ind w:left="720" w:firstLine="720"/>
        <w:rPr>
          <w:rFonts w:ascii="Times New Roman" w:hAnsi="Times New Roman" w:cs="Times New Roman"/>
        </w:rPr>
      </w:pPr>
      <w:r w:rsidRPr="001846E1">
        <w:rPr>
          <w:rFonts w:ascii="Times New Roman" w:hAnsi="Times New Roman" w:cs="Times New Roman"/>
        </w:rPr>
        <w:t xml:space="preserve">As the above graphs reveal, there does not appear to be a consistent trend in how the Gini index changes over time among our survey of countries. This brings the question of what factors cause, or at least predict, changes in wealth inequality. The below graph explores </w:t>
      </w:r>
      <w:r w:rsidR="00E00718" w:rsidRPr="001846E1">
        <w:rPr>
          <w:rFonts w:ascii="Times New Roman" w:hAnsi="Times New Roman" w:cs="Times New Roman"/>
        </w:rPr>
        <w:t>the Gini</w:t>
      </w:r>
      <w:r w:rsidRPr="001846E1">
        <w:rPr>
          <w:rFonts w:ascii="Times New Roman" w:hAnsi="Times New Roman" w:cs="Times New Roman"/>
        </w:rPr>
        <w:t xml:space="preserve"> index as a potential predictor for Total Trade.</w:t>
      </w:r>
    </w:p>
    <w:p w14:paraId="51C24C5D" w14:textId="77777777" w:rsidR="001846E1" w:rsidRPr="004D60A6" w:rsidRDefault="001846E1" w:rsidP="007526CB">
      <w:pPr>
        <w:pStyle w:val="SourceCode"/>
        <w:spacing w:before="240"/>
        <w:ind w:left="720"/>
        <w:rPr>
          <w:sz w:val="24"/>
        </w:rPr>
      </w:pPr>
      <w:proofErr w:type="spellStart"/>
      <w:proofErr w:type="gramStart"/>
      <w:r w:rsidRPr="004D60A6">
        <w:rPr>
          <w:rStyle w:val="FunctionTok"/>
          <w:sz w:val="24"/>
        </w:rPr>
        <w:t>ggplot</w:t>
      </w:r>
      <w:proofErr w:type="spellEnd"/>
      <w:r w:rsidRPr="004D60A6">
        <w:rPr>
          <w:rStyle w:val="NormalTok"/>
          <w:sz w:val="24"/>
        </w:rPr>
        <w:t>(</w:t>
      </w:r>
      <w:proofErr w:type="gramEnd"/>
      <w:r w:rsidRPr="004D60A6">
        <w:rPr>
          <w:rStyle w:val="AttributeTok"/>
          <w:sz w:val="24"/>
        </w:rPr>
        <w:t>data =</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AttributeTok"/>
          <w:sz w:val="24"/>
        </w:rPr>
        <w:t>mapping =</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w:t>
      </w:r>
      <w:proofErr w:type="spellStart"/>
      <w:r w:rsidRPr="004D60A6">
        <w:rPr>
          <w:rStyle w:val="NormalTok"/>
          <w:sz w:val="24"/>
        </w:rPr>
        <w:t>Gini,</w:t>
      </w:r>
      <w:r w:rsidRPr="004D60A6">
        <w:rPr>
          <w:rStyle w:val="AttributeTok"/>
          <w:sz w:val="24"/>
        </w:rPr>
        <w:t>y</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TotalTrade</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proofErr w:type="spellStart"/>
      <w:r w:rsidRPr="004D60A6">
        <w:rPr>
          <w:rStyle w:val="FunctionTok"/>
          <w:sz w:val="24"/>
        </w:rPr>
        <w:t>aes</w:t>
      </w:r>
      <w:proofErr w:type="spellEnd"/>
      <w:r w:rsidRPr="004D60A6">
        <w:rPr>
          <w:rStyle w:val="NormalTok"/>
          <w:sz w:val="24"/>
        </w:rPr>
        <w:t>(</w:t>
      </w:r>
      <w:r w:rsidRPr="004D60A6">
        <w:rPr>
          <w:rStyle w:val="AttributeTok"/>
          <w:sz w:val="24"/>
        </w:rPr>
        <w:t>shape=</w:t>
      </w:r>
      <w:r w:rsidRPr="004D60A6">
        <w:rPr>
          <w:rStyle w:val="NormalTok"/>
          <w:sz w:val="24"/>
        </w:rPr>
        <w:t xml:space="preserve">Country)) </w:t>
      </w:r>
      <w:r w:rsidRPr="004D60A6">
        <w:rPr>
          <w:rStyle w:val="SpecialCharTok"/>
          <w:sz w:val="24"/>
        </w:rPr>
        <w:t>+</w:t>
      </w:r>
      <w:r w:rsidRPr="004D60A6">
        <w:rPr>
          <w:rStyle w:val="NormalTok"/>
          <w:sz w:val="24"/>
        </w:rPr>
        <w:t xml:space="preserve"> </w:t>
      </w:r>
      <w:proofErr w:type="spellStart"/>
      <w:r w:rsidRPr="004D60A6">
        <w:rPr>
          <w:rStyle w:val="FunctionTok"/>
          <w:sz w:val="24"/>
        </w:rPr>
        <w:t>geom_smooth</w:t>
      </w:r>
      <w:proofErr w:type="spellEnd"/>
      <w:r w:rsidRPr="004D60A6">
        <w:rPr>
          <w:rStyle w:val="NormalTok"/>
          <w:sz w:val="24"/>
        </w:rPr>
        <w:t>(</w:t>
      </w:r>
      <w:r w:rsidRPr="004D60A6">
        <w:rPr>
          <w:rStyle w:val="AttributeTok"/>
          <w:sz w:val="24"/>
        </w:rPr>
        <w:t>se=</w:t>
      </w:r>
      <w:r w:rsidRPr="004D60A6">
        <w:rPr>
          <w:rStyle w:val="ConstantTok"/>
          <w:sz w:val="24"/>
        </w:rPr>
        <w:t>TRUE</w:t>
      </w:r>
      <w:r w:rsidRPr="004D60A6">
        <w:rPr>
          <w:rStyle w:val="NormalTok"/>
          <w:sz w:val="24"/>
        </w:rPr>
        <w:t xml:space="preserve">, </w:t>
      </w:r>
      <w:r w:rsidRPr="004D60A6">
        <w:rPr>
          <w:rStyle w:val="AttributeTok"/>
          <w:sz w:val="24"/>
        </w:rPr>
        <w:t>method=</w:t>
      </w:r>
      <w:proofErr w:type="spellStart"/>
      <w:r w:rsidRPr="004D60A6">
        <w:rPr>
          <w:rStyle w:val="NormalTok"/>
          <w:sz w:val="24"/>
        </w:rPr>
        <w:t>lm</w:t>
      </w:r>
      <w:proofErr w:type="spellEnd"/>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color=</w:t>
      </w:r>
      <w:r w:rsidRPr="004D60A6">
        <w:rPr>
          <w:rStyle w:val="NormalTok"/>
          <w:sz w:val="24"/>
        </w:rPr>
        <w:t>Country))</w:t>
      </w:r>
      <w:r w:rsidRPr="004D60A6">
        <w:rPr>
          <w:rStyle w:val="SpecialCharTok"/>
          <w:sz w:val="24"/>
        </w:rPr>
        <w:t>+</w:t>
      </w:r>
      <w:r w:rsidRPr="004D60A6">
        <w:rPr>
          <w:rStyle w:val="NormalTok"/>
          <w:sz w:val="24"/>
        </w:rPr>
        <w:t xml:space="preserve"> </w:t>
      </w:r>
      <w:r w:rsidRPr="004D60A6">
        <w:rPr>
          <w:rStyle w:val="FunctionTok"/>
          <w:sz w:val="24"/>
        </w:rPr>
        <w:t>labs</w:t>
      </w:r>
      <w:r w:rsidRPr="004D60A6">
        <w:rPr>
          <w:rStyle w:val="NormalTok"/>
          <w:sz w:val="24"/>
        </w:rPr>
        <w:t>(</w:t>
      </w:r>
      <w:r w:rsidRPr="004D60A6">
        <w:rPr>
          <w:rStyle w:val="AttributeTok"/>
          <w:sz w:val="24"/>
        </w:rPr>
        <w:t>x=</w:t>
      </w:r>
      <w:r w:rsidRPr="004D60A6">
        <w:rPr>
          <w:rStyle w:val="NormalTok"/>
          <w:sz w:val="24"/>
        </w:rPr>
        <w:t xml:space="preserve"> </w:t>
      </w:r>
      <w:r w:rsidRPr="004D60A6">
        <w:rPr>
          <w:rStyle w:val="StringTok"/>
          <w:sz w:val="24"/>
        </w:rPr>
        <w:t xml:space="preserve">'Gini Index </w:t>
      </w:r>
      <w:proofErr w:type="spellStart"/>
      <w:r w:rsidRPr="004D60A6">
        <w:rPr>
          <w:rStyle w:val="StringTok"/>
          <w:sz w:val="24"/>
        </w:rPr>
        <w:t>Value'</w:t>
      </w:r>
      <w:r w:rsidRPr="004D60A6">
        <w:rPr>
          <w:rStyle w:val="NormalTok"/>
          <w:sz w:val="24"/>
        </w:rPr>
        <w:t>,</w:t>
      </w:r>
      <w:r w:rsidRPr="004D60A6">
        <w:rPr>
          <w:rStyle w:val="AttributeTok"/>
          <w:sz w:val="24"/>
        </w:rPr>
        <w:t>y</w:t>
      </w:r>
      <w:proofErr w:type="spellEnd"/>
      <w:r w:rsidRPr="004D60A6">
        <w:rPr>
          <w:rStyle w:val="AttributeTok"/>
          <w:sz w:val="24"/>
        </w:rPr>
        <w:t>=</w:t>
      </w:r>
      <w:r w:rsidRPr="004D60A6">
        <w:rPr>
          <w:rStyle w:val="NormalTok"/>
          <w:sz w:val="24"/>
        </w:rPr>
        <w:t xml:space="preserve"> </w:t>
      </w:r>
      <w:r w:rsidRPr="004D60A6">
        <w:rPr>
          <w:rStyle w:val="StringTok"/>
          <w:sz w:val="24"/>
        </w:rPr>
        <w:t>'Total Trade (%GDP)'</w:t>
      </w:r>
      <w:r w:rsidRPr="004D60A6">
        <w:rPr>
          <w:rStyle w:val="NormalTok"/>
          <w:sz w:val="24"/>
        </w:rPr>
        <w:t xml:space="preserve">, </w:t>
      </w:r>
      <w:r w:rsidRPr="004D60A6">
        <w:rPr>
          <w:rStyle w:val="AttributeTok"/>
          <w:sz w:val="24"/>
        </w:rPr>
        <w:t>title=</w:t>
      </w:r>
      <w:r w:rsidRPr="004D60A6">
        <w:rPr>
          <w:rStyle w:val="StringTok"/>
          <w:sz w:val="24"/>
        </w:rPr>
        <w:t>'Trade vs Gini Index'</w:t>
      </w:r>
      <w:r w:rsidRPr="004D60A6">
        <w:rPr>
          <w:rStyle w:val="NormalTok"/>
          <w:sz w:val="24"/>
        </w:rPr>
        <w:t xml:space="preserve">, </w:t>
      </w:r>
      <w:r w:rsidRPr="004D60A6">
        <w:rPr>
          <w:rStyle w:val="AttributeTok"/>
          <w:sz w:val="24"/>
        </w:rPr>
        <w:t>subtitle=</w:t>
      </w:r>
      <w:r w:rsidRPr="004D60A6">
        <w:rPr>
          <w:rStyle w:val="NormalTok"/>
          <w:sz w:val="24"/>
        </w:rPr>
        <w:t xml:space="preserve"> </w:t>
      </w:r>
      <w:r w:rsidRPr="004D60A6">
        <w:rPr>
          <w:rStyle w:val="StringTok"/>
          <w:sz w:val="24"/>
        </w:rPr>
        <w:t>'The Relationship Between Trade and Wealth Disparity'</w:t>
      </w:r>
      <w:r w:rsidRPr="004D60A6">
        <w:rPr>
          <w:rStyle w:val="NormalTok"/>
          <w:sz w:val="24"/>
        </w:rPr>
        <w:t xml:space="preserve"> ) </w:t>
      </w:r>
    </w:p>
    <w:p w14:paraId="6772DD23" w14:textId="31B1BBC5" w:rsidR="001846E1" w:rsidRDefault="001846E1" w:rsidP="007526CB">
      <w:pPr>
        <w:pStyle w:val="FirstParagraph"/>
        <w:spacing w:before="240"/>
        <w:ind w:left="720"/>
      </w:pPr>
      <w:r w:rsidRPr="004D60A6">
        <w:rPr>
          <w:noProof/>
        </w:rPr>
        <w:lastRenderedPageBreak/>
        <w:drawing>
          <wp:inline distT="0" distB="0" distL="0" distR="0" wp14:anchorId="46EC2AF3" wp14:editId="6D388C68">
            <wp:extent cx="4620126" cy="3696101"/>
            <wp:effectExtent l="0" t="0" r="0" b="0"/>
            <wp:docPr id="64" name="Picture" descr="A graph with different colored lines and dots&#10;&#10;Description automatically generated"/>
            <wp:cNvGraphicFramePr/>
            <a:graphic xmlns:a="http://schemas.openxmlformats.org/drawingml/2006/main">
              <a:graphicData uri="http://schemas.openxmlformats.org/drawingml/2006/picture">
                <pic:pic xmlns:pic="http://schemas.openxmlformats.org/drawingml/2006/picture">
                  <pic:nvPicPr>
                    <pic:cNvPr id="64" name="Picture" descr="A graph with different colored lines and dots&#10;&#10;Description automatically generated"/>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7D39C53" w14:textId="0A7D3B87" w:rsidR="001846E1" w:rsidRDefault="001846E1" w:rsidP="007526CB">
      <w:pPr>
        <w:pStyle w:val="BodyText"/>
        <w:spacing w:before="240"/>
        <w:ind w:left="720" w:firstLine="720"/>
        <w:rPr>
          <w:rFonts w:ascii="Times New Roman" w:hAnsi="Times New Roman" w:cs="Times New Roman"/>
        </w:rPr>
      </w:pPr>
      <w:r w:rsidRPr="001846E1">
        <w:rPr>
          <w:rFonts w:ascii="Times New Roman" w:hAnsi="Times New Roman" w:cs="Times New Roman"/>
        </w:rPr>
        <w:t>The above graph points at a clear positive relationship between trade and inequality in China, the United States, and Kenya as well as a very weak positive relationship between the variables in Norway. These results warrant further exploration of inequality as a predictor of trade.</w:t>
      </w:r>
    </w:p>
    <w:p w14:paraId="0F61A816" w14:textId="77777777" w:rsidR="007526CB" w:rsidRPr="007526CB" w:rsidRDefault="007526CB" w:rsidP="007526CB">
      <w:pPr>
        <w:pStyle w:val="BodyText"/>
        <w:spacing w:before="240"/>
        <w:ind w:left="720" w:firstLine="720"/>
        <w:rPr>
          <w:rFonts w:ascii="Times New Roman" w:hAnsi="Times New Roman" w:cs="Times New Roman"/>
        </w:rPr>
      </w:pPr>
    </w:p>
    <w:p w14:paraId="572A43FA" w14:textId="44FE22A2" w:rsidR="0093359D" w:rsidRDefault="0093359D" w:rsidP="007526CB">
      <w:pPr>
        <w:spacing w:before="240"/>
        <w:ind w:left="720"/>
        <w:rPr>
          <w:rFonts w:ascii="Times New Roman" w:hAnsi="Times New Roman" w:cs="Times New Roman"/>
          <w:b/>
          <w:bCs/>
          <w:i/>
          <w:iCs/>
        </w:rPr>
      </w:pPr>
      <w:r>
        <w:rPr>
          <w:rFonts w:ascii="Times New Roman" w:hAnsi="Times New Roman" w:cs="Times New Roman"/>
          <w:b/>
          <w:bCs/>
          <w:i/>
          <w:iCs/>
        </w:rPr>
        <w:t>Women in Government</w:t>
      </w:r>
    </w:p>
    <w:p w14:paraId="6CCAEE54" w14:textId="31861A68" w:rsidR="001846E1" w:rsidRPr="001846E1" w:rsidRDefault="001846E1" w:rsidP="007526CB">
      <w:pPr>
        <w:spacing w:before="240"/>
        <w:ind w:left="720" w:firstLine="720"/>
        <w:rPr>
          <w:rFonts w:ascii="Times New Roman" w:hAnsi="Times New Roman" w:cs="Times New Roman"/>
        </w:rPr>
      </w:pPr>
      <w:r w:rsidRPr="001846E1">
        <w:rPr>
          <w:rFonts w:ascii="Times New Roman" w:hAnsi="Times New Roman" w:cs="Times New Roman"/>
        </w:rPr>
        <w:t>As governments continue to grow, we find that the proportion of women in government can be an interesting factor towards government policies, development, and foreign relations. As such, it can be hypothesized that there is potentially a relationship between the proportion of women in government and trade. As seen below, we find that Norway has had the highest proportion of women in government, while Kenya has the least.</w:t>
      </w:r>
    </w:p>
    <w:p w14:paraId="31A2A0A9" w14:textId="755E4D5F" w:rsidR="003D4855" w:rsidRDefault="003D4855" w:rsidP="007526CB">
      <w:pPr>
        <w:pStyle w:val="Heading5"/>
        <w:spacing w:before="240"/>
        <w:ind w:left="720"/>
        <w:rPr>
          <w:rFonts w:ascii="Times New Roman" w:hAnsi="Times New Roman" w:cs="Times New Roman"/>
          <w:i/>
          <w:iCs/>
          <w:color w:val="auto"/>
        </w:rPr>
      </w:pPr>
      <w:r w:rsidRPr="0093359D">
        <w:rPr>
          <w:rFonts w:ascii="Times New Roman" w:hAnsi="Times New Roman" w:cs="Times New Roman"/>
          <w:i/>
          <w:iCs/>
          <w:color w:val="auto"/>
        </w:rPr>
        <w:t>Summary Statistics</w:t>
      </w:r>
    </w:p>
    <w:p w14:paraId="579792B9" w14:textId="622A83E7" w:rsidR="001846E1" w:rsidRPr="004D60A6" w:rsidRDefault="001846E1" w:rsidP="007526CB">
      <w:pPr>
        <w:pStyle w:val="SourceCode"/>
        <w:spacing w:before="240"/>
        <w:ind w:left="720"/>
        <w:rPr>
          <w:sz w:val="24"/>
        </w:rPr>
      </w:pPr>
      <w:proofErr w:type="spellStart"/>
      <w:r w:rsidRPr="004D60A6">
        <w:rPr>
          <w:rStyle w:val="NormalTok"/>
          <w:sz w:val="24"/>
        </w:rPr>
        <w:t>PropWSummary</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roup_by</w:t>
      </w:r>
      <w:proofErr w:type="spellEnd"/>
      <w:r w:rsidRPr="004D60A6">
        <w:rPr>
          <w:rStyle w:val="NormalTok"/>
          <w:sz w:val="24"/>
        </w:rPr>
        <w:t xml:space="preserve">(Country)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summarise</w:t>
      </w:r>
      <w:proofErr w:type="spellEnd"/>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in_PropW</w:t>
      </w:r>
      <w:proofErr w:type="spellEnd"/>
      <w:r w:rsidRPr="004D60A6">
        <w:rPr>
          <w:rStyle w:val="AttributeTok"/>
          <w:sz w:val="24"/>
        </w:rPr>
        <w:t xml:space="preserve"> =</w:t>
      </w:r>
      <w:r w:rsidRPr="004D60A6">
        <w:rPr>
          <w:rStyle w:val="NormalTok"/>
          <w:sz w:val="24"/>
        </w:rPr>
        <w:t xml:space="preserve"> </w:t>
      </w:r>
      <w:r w:rsidRPr="004D60A6">
        <w:rPr>
          <w:rStyle w:val="FunctionTok"/>
          <w:sz w:val="24"/>
        </w:rPr>
        <w:t>min</w:t>
      </w:r>
      <w:r w:rsidRPr="004D60A6">
        <w:rPr>
          <w:rStyle w:val="NormalTok"/>
          <w:sz w:val="24"/>
        </w:rPr>
        <w:t>(</w:t>
      </w:r>
      <w:proofErr w:type="spellStart"/>
      <w:r w:rsidRPr="004D60A6">
        <w:rPr>
          <w:rStyle w:val="NormalTok"/>
          <w:sz w:val="24"/>
        </w:rPr>
        <w:t>PropW</w:t>
      </w:r>
      <w:proofErr w:type="spellEnd"/>
      <w:r w:rsidRPr="004D60A6">
        <w:rPr>
          <w:rStyle w:val="NormalTok"/>
          <w:sz w:val="24"/>
        </w:rPr>
        <w:t xml:space="preserve">,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ax_PropW</w:t>
      </w:r>
      <w:proofErr w:type="spellEnd"/>
      <w:r w:rsidRPr="004D60A6">
        <w:rPr>
          <w:rStyle w:val="AttributeTok"/>
          <w:sz w:val="24"/>
        </w:rPr>
        <w:t xml:space="preserve"> =</w:t>
      </w:r>
      <w:r w:rsidRPr="004D60A6">
        <w:rPr>
          <w:rStyle w:val="NormalTok"/>
          <w:sz w:val="24"/>
        </w:rPr>
        <w:t xml:space="preserve"> </w:t>
      </w:r>
      <w:r w:rsidRPr="004D60A6">
        <w:rPr>
          <w:rStyle w:val="FunctionTok"/>
          <w:sz w:val="24"/>
        </w:rPr>
        <w:t>max</w:t>
      </w:r>
      <w:r w:rsidRPr="004D60A6">
        <w:rPr>
          <w:rStyle w:val="NormalTok"/>
          <w:sz w:val="24"/>
        </w:rPr>
        <w:t>(</w:t>
      </w:r>
      <w:proofErr w:type="spellStart"/>
      <w:r w:rsidRPr="004D60A6">
        <w:rPr>
          <w:rStyle w:val="NormalTok"/>
          <w:sz w:val="24"/>
        </w:rPr>
        <w:t>PropW</w:t>
      </w:r>
      <w:proofErr w:type="spellEnd"/>
      <w:r w:rsidRPr="004D60A6">
        <w:rPr>
          <w:rStyle w:val="NormalTok"/>
          <w:sz w:val="24"/>
        </w:rPr>
        <w:t xml:space="preserve">,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ean_PropW</w:t>
      </w:r>
      <w:proofErr w:type="spellEnd"/>
      <w:r w:rsidRPr="004D60A6">
        <w:rPr>
          <w:rStyle w:val="AttributeTok"/>
          <w:sz w:val="24"/>
        </w:rPr>
        <w:t xml:space="preserve"> =</w:t>
      </w:r>
      <w:r w:rsidRPr="004D60A6">
        <w:rPr>
          <w:rStyle w:val="NormalTok"/>
          <w:sz w:val="24"/>
        </w:rPr>
        <w:t xml:space="preserve"> </w:t>
      </w:r>
      <w:r w:rsidRPr="004D60A6">
        <w:rPr>
          <w:rStyle w:val="FunctionTok"/>
          <w:sz w:val="24"/>
        </w:rPr>
        <w:t>mean</w:t>
      </w:r>
      <w:r w:rsidRPr="004D60A6">
        <w:rPr>
          <w:rStyle w:val="NormalTok"/>
          <w:sz w:val="24"/>
        </w:rPr>
        <w:t>(</w:t>
      </w:r>
      <w:proofErr w:type="spellStart"/>
      <w:r w:rsidRPr="004D60A6">
        <w:rPr>
          <w:rStyle w:val="NormalTok"/>
          <w:sz w:val="24"/>
        </w:rPr>
        <w:t>PropW</w:t>
      </w:r>
      <w:proofErr w:type="spellEnd"/>
      <w:r w:rsidRPr="004D60A6">
        <w:rPr>
          <w:rStyle w:val="NormalTok"/>
          <w:sz w:val="24"/>
        </w:rPr>
        <w:t xml:space="preserve">,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edian_PropW</w:t>
      </w:r>
      <w:proofErr w:type="spellEnd"/>
      <w:r w:rsidRPr="004D60A6">
        <w:rPr>
          <w:rStyle w:val="AttributeTok"/>
          <w:sz w:val="24"/>
        </w:rPr>
        <w:t xml:space="preserve"> =</w:t>
      </w:r>
      <w:r w:rsidRPr="004D60A6">
        <w:rPr>
          <w:rStyle w:val="NormalTok"/>
          <w:sz w:val="24"/>
        </w:rPr>
        <w:t xml:space="preserve"> </w:t>
      </w:r>
      <w:r w:rsidRPr="004D60A6">
        <w:rPr>
          <w:rStyle w:val="FunctionTok"/>
          <w:sz w:val="24"/>
        </w:rPr>
        <w:t>median</w:t>
      </w:r>
      <w:r w:rsidRPr="004D60A6">
        <w:rPr>
          <w:rStyle w:val="NormalTok"/>
          <w:sz w:val="24"/>
        </w:rPr>
        <w:t>(</w:t>
      </w:r>
      <w:proofErr w:type="spellStart"/>
      <w:r w:rsidRPr="004D60A6">
        <w:rPr>
          <w:rStyle w:val="NormalTok"/>
          <w:sz w:val="24"/>
        </w:rPr>
        <w:t>PropW</w:t>
      </w:r>
      <w:proofErr w:type="spellEnd"/>
      <w:r w:rsidRPr="004D60A6">
        <w:rPr>
          <w:rStyle w:val="NormalTok"/>
          <w:sz w:val="24"/>
        </w:rPr>
        <w:t xml:space="preserve">,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lastRenderedPageBreak/>
        <w:t xml:space="preserve">    </w:t>
      </w:r>
      <w:proofErr w:type="spellStart"/>
      <w:r w:rsidRPr="004D60A6">
        <w:rPr>
          <w:rStyle w:val="AttributeTok"/>
          <w:sz w:val="24"/>
        </w:rPr>
        <w:t>StdDev_PropW</w:t>
      </w:r>
      <w:proofErr w:type="spellEnd"/>
      <w:r w:rsidRPr="004D60A6">
        <w:rPr>
          <w:rStyle w:val="AttributeTok"/>
          <w:sz w:val="24"/>
        </w:rPr>
        <w:t xml:space="preserve"> =</w:t>
      </w:r>
      <w:r w:rsidRPr="004D60A6">
        <w:rPr>
          <w:rStyle w:val="NormalTok"/>
          <w:sz w:val="24"/>
        </w:rPr>
        <w:t xml:space="preserve"> </w:t>
      </w:r>
      <w:proofErr w:type="spellStart"/>
      <w:r w:rsidRPr="004D60A6">
        <w:rPr>
          <w:rStyle w:val="FunctionTok"/>
          <w:sz w:val="24"/>
        </w:rPr>
        <w:t>sd</w:t>
      </w:r>
      <w:proofErr w:type="spellEnd"/>
      <w:r w:rsidRPr="004D60A6">
        <w:rPr>
          <w:rStyle w:val="NormalTok"/>
          <w:sz w:val="24"/>
        </w:rPr>
        <w:t>(</w:t>
      </w:r>
      <w:proofErr w:type="spellStart"/>
      <w:r w:rsidRPr="004D60A6">
        <w:rPr>
          <w:rStyle w:val="NormalTok"/>
          <w:sz w:val="24"/>
        </w:rPr>
        <w:t>PropW</w:t>
      </w:r>
      <w:proofErr w:type="spellEnd"/>
      <w:r w:rsidRPr="004D60A6">
        <w:rPr>
          <w:rStyle w:val="NormalTok"/>
          <w:sz w:val="24"/>
        </w:rPr>
        <w:t xml:space="preserve">,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r w:rsidRPr="004D60A6">
        <w:rPr>
          <w:sz w:val="24"/>
        </w:rPr>
        <w:br/>
      </w:r>
      <w:r w:rsidRPr="004D60A6">
        <w:rPr>
          <w:sz w:val="24"/>
        </w:rPr>
        <w:br/>
      </w:r>
      <w:r w:rsidRPr="004D60A6">
        <w:rPr>
          <w:rStyle w:val="CommentTok"/>
          <w:sz w:val="24"/>
        </w:rPr>
        <w:t># Show the summary statistics</w:t>
      </w:r>
      <w:r w:rsidRPr="004D60A6">
        <w:rPr>
          <w:sz w:val="24"/>
        </w:rPr>
        <w:br/>
      </w:r>
      <w:r w:rsidRPr="004D60A6">
        <w:rPr>
          <w:rStyle w:val="FunctionTok"/>
          <w:sz w:val="24"/>
        </w:rPr>
        <w:t>print</w:t>
      </w:r>
      <w:r w:rsidRPr="004D60A6">
        <w:rPr>
          <w:rStyle w:val="NormalTok"/>
          <w:sz w:val="24"/>
        </w:rPr>
        <w:t>(</w:t>
      </w:r>
      <w:proofErr w:type="spellStart"/>
      <w:r w:rsidRPr="004D60A6">
        <w:rPr>
          <w:rStyle w:val="NormalTok"/>
          <w:sz w:val="24"/>
        </w:rPr>
        <w:t>PropWSummary</w:t>
      </w:r>
      <w:proofErr w:type="spellEnd"/>
      <w:r w:rsidRPr="004D60A6">
        <w:rPr>
          <w:rStyle w:val="NormalTok"/>
          <w:sz w:val="24"/>
        </w:rPr>
        <w:t>)</w:t>
      </w:r>
    </w:p>
    <w:p w14:paraId="123C1B4F" w14:textId="08B14B04" w:rsidR="001846E1" w:rsidRPr="007526CB" w:rsidRDefault="001846E1" w:rsidP="007526CB">
      <w:pPr>
        <w:pStyle w:val="SourceCode"/>
        <w:spacing w:before="240"/>
        <w:ind w:left="720"/>
        <w:rPr>
          <w:sz w:val="24"/>
        </w:rPr>
      </w:pPr>
      <w:r w:rsidRPr="004D60A6">
        <w:rPr>
          <w:rStyle w:val="VerbatimChar"/>
          <w:sz w:val="24"/>
        </w:rPr>
        <w:t xml:space="preserve">## # A </w:t>
      </w:r>
      <w:proofErr w:type="spellStart"/>
      <w:r w:rsidRPr="004D60A6">
        <w:rPr>
          <w:rStyle w:val="VerbatimChar"/>
          <w:sz w:val="24"/>
        </w:rPr>
        <w:t>tibble</w:t>
      </w:r>
      <w:proofErr w:type="spellEnd"/>
      <w:r w:rsidRPr="004D60A6">
        <w:rPr>
          <w:rStyle w:val="VerbatimChar"/>
          <w:sz w:val="24"/>
        </w:rPr>
        <w:t>: 4 × 6</w:t>
      </w:r>
      <w:r w:rsidRPr="004D60A6">
        <w:rPr>
          <w:sz w:val="24"/>
        </w:rPr>
        <w:br/>
      </w:r>
      <w:r w:rsidRPr="004D60A6">
        <w:rPr>
          <w:rStyle w:val="VerbatimChar"/>
          <w:sz w:val="24"/>
        </w:rPr>
        <w:t xml:space="preserve">##   Country       </w:t>
      </w:r>
      <w:proofErr w:type="spellStart"/>
      <w:r w:rsidRPr="004D60A6">
        <w:rPr>
          <w:rStyle w:val="VerbatimChar"/>
          <w:sz w:val="24"/>
        </w:rPr>
        <w:t>Min_PropW</w:t>
      </w:r>
      <w:proofErr w:type="spellEnd"/>
      <w:r w:rsidRPr="004D60A6">
        <w:rPr>
          <w:rStyle w:val="VerbatimChar"/>
          <w:sz w:val="24"/>
        </w:rPr>
        <w:t xml:space="preserve"> </w:t>
      </w:r>
      <w:proofErr w:type="spellStart"/>
      <w:r w:rsidRPr="004D60A6">
        <w:rPr>
          <w:rStyle w:val="VerbatimChar"/>
          <w:sz w:val="24"/>
        </w:rPr>
        <w:t>Max_PropW</w:t>
      </w:r>
      <w:proofErr w:type="spellEnd"/>
      <w:r w:rsidRPr="004D60A6">
        <w:rPr>
          <w:rStyle w:val="VerbatimChar"/>
          <w:sz w:val="24"/>
        </w:rPr>
        <w:t xml:space="preserve"> </w:t>
      </w:r>
      <w:proofErr w:type="spellStart"/>
      <w:r w:rsidRPr="004D60A6">
        <w:rPr>
          <w:rStyle w:val="VerbatimChar"/>
          <w:sz w:val="24"/>
        </w:rPr>
        <w:t>Mean_PropW</w:t>
      </w:r>
      <w:proofErr w:type="spellEnd"/>
      <w:r w:rsidRPr="004D60A6">
        <w:rPr>
          <w:rStyle w:val="VerbatimChar"/>
          <w:sz w:val="24"/>
        </w:rPr>
        <w:t xml:space="preserve"> </w:t>
      </w:r>
      <w:proofErr w:type="spellStart"/>
      <w:r w:rsidRPr="004D60A6">
        <w:rPr>
          <w:rStyle w:val="VerbatimChar"/>
          <w:sz w:val="24"/>
        </w:rPr>
        <w:t>Median_PropW</w:t>
      </w:r>
      <w:proofErr w:type="spellEnd"/>
      <w:r w:rsidRPr="004D60A6">
        <w:rPr>
          <w:rStyle w:val="VerbatimChar"/>
          <w:sz w:val="24"/>
        </w:rPr>
        <w:t xml:space="preserve"> </w:t>
      </w:r>
      <w:proofErr w:type="spellStart"/>
      <w:r w:rsidRPr="004D60A6">
        <w:rPr>
          <w:rStyle w:val="VerbatimChar"/>
          <w:sz w:val="24"/>
        </w:rPr>
        <w:t>StdDev_PropW</w:t>
      </w:r>
      <w:proofErr w:type="spellEnd"/>
      <w:r w:rsidRPr="004D60A6">
        <w:rPr>
          <w:sz w:val="24"/>
        </w:rPr>
        <w:br/>
      </w:r>
      <w:r w:rsidRPr="004D60A6">
        <w:rPr>
          <w:rStyle w:val="VerbatimChar"/>
          <w:sz w:val="24"/>
        </w:rPr>
        <w: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1 China             20.2       24.9       22.4        21.8          1.70</w:t>
      </w:r>
      <w:r w:rsidRPr="004D60A6">
        <w:rPr>
          <w:sz w:val="24"/>
        </w:rPr>
        <w:br/>
      </w:r>
      <w:r w:rsidRPr="004D60A6">
        <w:rPr>
          <w:rStyle w:val="VerbatimChar"/>
          <w:sz w:val="24"/>
        </w:rPr>
        <w:t>## 2 Kenya              2.97      23.4       12.1         9.82         7.47</w:t>
      </w:r>
      <w:r w:rsidRPr="004D60A6">
        <w:rPr>
          <w:sz w:val="24"/>
        </w:rPr>
        <w:br/>
      </w:r>
      <w:r w:rsidRPr="004D60A6">
        <w:rPr>
          <w:rStyle w:val="VerbatimChar"/>
          <w:sz w:val="24"/>
        </w:rPr>
        <w:t>## 3 Norway            35.8       45.0       38.9        39.6          2.59</w:t>
      </w:r>
      <w:r w:rsidRPr="004D60A6">
        <w:rPr>
          <w:sz w:val="24"/>
        </w:rPr>
        <w:br/>
      </w:r>
      <w:r w:rsidRPr="004D60A6">
        <w:rPr>
          <w:rStyle w:val="VerbatimChar"/>
          <w:sz w:val="24"/>
        </w:rPr>
        <w:t>## 4 United States     11.7       28.7       18.1        16.8          4.74</w:t>
      </w:r>
    </w:p>
    <w:p w14:paraId="70EB4304" w14:textId="29C8D5A5" w:rsidR="00E22B46" w:rsidRDefault="003D4855" w:rsidP="007526CB">
      <w:pPr>
        <w:pStyle w:val="Heading5"/>
        <w:spacing w:before="240"/>
        <w:ind w:left="720"/>
        <w:rPr>
          <w:rFonts w:ascii="Times New Roman" w:hAnsi="Times New Roman" w:cs="Times New Roman"/>
          <w:i/>
          <w:iCs/>
          <w:color w:val="auto"/>
        </w:rPr>
      </w:pPr>
      <w:r w:rsidRPr="0093359D">
        <w:rPr>
          <w:rFonts w:ascii="Times New Roman" w:hAnsi="Times New Roman" w:cs="Times New Roman"/>
          <w:i/>
          <w:iCs/>
          <w:color w:val="auto"/>
        </w:rPr>
        <w:t>Further Analysis</w:t>
      </w:r>
    </w:p>
    <w:p w14:paraId="5A42E37B" w14:textId="76FF1BF7" w:rsidR="001846E1" w:rsidRDefault="001846E1" w:rsidP="007526CB">
      <w:pPr>
        <w:spacing w:before="240"/>
        <w:ind w:left="720" w:firstLine="720"/>
        <w:rPr>
          <w:rFonts w:ascii="Times New Roman" w:hAnsi="Times New Roman" w:cs="Times New Roman"/>
        </w:rPr>
      </w:pPr>
      <w:r w:rsidRPr="001846E1">
        <w:rPr>
          <w:rFonts w:ascii="Times New Roman" w:hAnsi="Times New Roman" w:cs="Times New Roman"/>
        </w:rPr>
        <w:t xml:space="preserve">We find that China, Kenya, and the United States are most </w:t>
      </w:r>
      <w:proofErr w:type="gramStart"/>
      <w:r w:rsidRPr="001846E1">
        <w:rPr>
          <w:rFonts w:ascii="Times New Roman" w:hAnsi="Times New Roman" w:cs="Times New Roman"/>
        </w:rPr>
        <w:t>similar to</w:t>
      </w:r>
      <w:proofErr w:type="gramEnd"/>
      <w:r w:rsidRPr="001846E1">
        <w:rPr>
          <w:rFonts w:ascii="Times New Roman" w:hAnsi="Times New Roman" w:cs="Times New Roman"/>
        </w:rPr>
        <w:t xml:space="preserve"> each other in terms of their median proportion of women in government. Norway appears to be a distinct outlier, having the highest minimum, maximum, mean, and median. To get further insight on how this can </w:t>
      </w:r>
      <w:r w:rsidR="00E00718" w:rsidRPr="001846E1">
        <w:rPr>
          <w:rFonts w:ascii="Times New Roman" w:hAnsi="Times New Roman" w:cs="Times New Roman"/>
        </w:rPr>
        <w:t>relate</w:t>
      </w:r>
      <w:r w:rsidRPr="001846E1">
        <w:rPr>
          <w:rFonts w:ascii="Times New Roman" w:hAnsi="Times New Roman" w:cs="Times New Roman"/>
        </w:rPr>
        <w:t xml:space="preserve"> to the openness of a country, below is a chart with a simple comparison of total trade and the proportion of seats held by women in national parliaments.</w:t>
      </w:r>
    </w:p>
    <w:p w14:paraId="584156D7" w14:textId="33EABF52" w:rsidR="001846E1" w:rsidRPr="004D60A6" w:rsidRDefault="001846E1" w:rsidP="007526CB">
      <w:pPr>
        <w:pStyle w:val="SourceCode"/>
        <w:spacing w:before="240"/>
        <w:ind w:left="720"/>
        <w:rPr>
          <w:sz w:val="24"/>
        </w:rPr>
      </w:pPr>
      <w:proofErr w:type="spellStart"/>
      <w:r w:rsidRPr="004D60A6">
        <w:rPr>
          <w:rStyle w:val="FunctionTok"/>
          <w:sz w:val="24"/>
        </w:rPr>
        <w:t>ggplot</w:t>
      </w:r>
      <w:proofErr w:type="spellEnd"/>
      <w:r w:rsidRPr="004D60A6">
        <w:rPr>
          <w:rStyle w:val="NormalTok"/>
          <w:sz w:val="24"/>
        </w:rPr>
        <w:t>(</w:t>
      </w:r>
      <w:r w:rsidRPr="004D60A6">
        <w:rPr>
          <w:rStyle w:val="AttributeTok"/>
          <w:sz w:val="24"/>
        </w:rPr>
        <w:t>data =</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AttributeTok"/>
          <w:sz w:val="24"/>
        </w:rPr>
        <w:t>mapping =</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w:t>
      </w:r>
      <w:proofErr w:type="spellStart"/>
      <w:r w:rsidRPr="004D60A6">
        <w:rPr>
          <w:rStyle w:val="NormalTok"/>
          <w:sz w:val="24"/>
        </w:rPr>
        <w:t>PropW,</w:t>
      </w:r>
      <w:r w:rsidRPr="004D60A6">
        <w:rPr>
          <w:rStyle w:val="AttributeTok"/>
          <w:sz w:val="24"/>
        </w:rPr>
        <w:t>y</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TotalTrade</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proofErr w:type="spellStart"/>
      <w:r w:rsidRPr="004D60A6">
        <w:rPr>
          <w:rStyle w:val="FunctionTok"/>
          <w:sz w:val="24"/>
        </w:rPr>
        <w:t>aes</w:t>
      </w:r>
      <w:proofErr w:type="spellEnd"/>
      <w:r w:rsidRPr="004D60A6">
        <w:rPr>
          <w:rStyle w:val="NormalTok"/>
          <w:sz w:val="24"/>
        </w:rPr>
        <w:t>(</w:t>
      </w:r>
      <w:r w:rsidRPr="004D60A6">
        <w:rPr>
          <w:rStyle w:val="AttributeTok"/>
          <w:sz w:val="24"/>
        </w:rPr>
        <w:t>shape=</w:t>
      </w:r>
      <w:r w:rsidRPr="004D60A6">
        <w:rPr>
          <w:rStyle w:val="NormalTok"/>
          <w:sz w:val="24"/>
        </w:rPr>
        <w:t xml:space="preserve">Country)) </w:t>
      </w:r>
      <w:r w:rsidRPr="004D60A6">
        <w:rPr>
          <w:rStyle w:val="SpecialCharTok"/>
          <w:sz w:val="24"/>
        </w:rPr>
        <w:t>+</w:t>
      </w:r>
      <w:r w:rsidRPr="004D60A6">
        <w:rPr>
          <w:rStyle w:val="NormalTok"/>
          <w:sz w:val="24"/>
        </w:rPr>
        <w:t xml:space="preserve"> </w:t>
      </w:r>
      <w:proofErr w:type="spellStart"/>
      <w:r w:rsidRPr="004D60A6">
        <w:rPr>
          <w:rStyle w:val="FunctionTok"/>
          <w:sz w:val="24"/>
        </w:rPr>
        <w:t>geom_smooth</w:t>
      </w:r>
      <w:proofErr w:type="spellEnd"/>
      <w:r w:rsidRPr="004D60A6">
        <w:rPr>
          <w:rStyle w:val="NormalTok"/>
          <w:sz w:val="24"/>
        </w:rPr>
        <w:t>(</w:t>
      </w:r>
      <w:r w:rsidRPr="004D60A6">
        <w:rPr>
          <w:rStyle w:val="AttributeTok"/>
          <w:sz w:val="24"/>
        </w:rPr>
        <w:t>se=</w:t>
      </w:r>
      <w:r w:rsidRPr="004D60A6">
        <w:rPr>
          <w:rStyle w:val="ConstantTok"/>
          <w:sz w:val="24"/>
        </w:rPr>
        <w:t>TRUE</w:t>
      </w:r>
      <w:r w:rsidRPr="004D60A6">
        <w:rPr>
          <w:rStyle w:val="NormalTok"/>
          <w:sz w:val="24"/>
        </w:rPr>
        <w:t xml:space="preserve">, </w:t>
      </w:r>
      <w:r w:rsidRPr="004D60A6">
        <w:rPr>
          <w:rStyle w:val="AttributeTok"/>
          <w:sz w:val="24"/>
        </w:rPr>
        <w:t>method=</w:t>
      </w:r>
      <w:proofErr w:type="spellStart"/>
      <w:r w:rsidRPr="004D60A6">
        <w:rPr>
          <w:rStyle w:val="NormalTok"/>
          <w:sz w:val="24"/>
        </w:rPr>
        <w:t>lm</w:t>
      </w:r>
      <w:proofErr w:type="spellEnd"/>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color=</w:t>
      </w:r>
      <w:r w:rsidRPr="004D60A6">
        <w:rPr>
          <w:rStyle w:val="NormalTok"/>
          <w:sz w:val="24"/>
        </w:rPr>
        <w:t>Country))</w:t>
      </w:r>
      <w:r w:rsidRPr="004D60A6">
        <w:rPr>
          <w:rStyle w:val="SpecialCharTok"/>
          <w:sz w:val="24"/>
        </w:rPr>
        <w:t>+</w:t>
      </w:r>
      <w:r w:rsidRPr="004D60A6">
        <w:rPr>
          <w:rStyle w:val="NormalTok"/>
          <w:sz w:val="24"/>
        </w:rPr>
        <w:t xml:space="preserve"> </w:t>
      </w:r>
      <w:r w:rsidRPr="004D60A6">
        <w:rPr>
          <w:rStyle w:val="FunctionTok"/>
          <w:sz w:val="24"/>
        </w:rPr>
        <w:t>labs</w:t>
      </w:r>
      <w:r w:rsidRPr="004D60A6">
        <w:rPr>
          <w:rStyle w:val="NormalTok"/>
          <w:sz w:val="24"/>
        </w:rPr>
        <w:t>(</w:t>
      </w:r>
      <w:r w:rsidRPr="004D60A6">
        <w:rPr>
          <w:rStyle w:val="AttributeTok"/>
          <w:sz w:val="24"/>
        </w:rPr>
        <w:t>x=</w:t>
      </w:r>
      <w:r w:rsidRPr="004D60A6">
        <w:rPr>
          <w:rStyle w:val="NormalTok"/>
          <w:sz w:val="24"/>
        </w:rPr>
        <w:t xml:space="preserve"> </w:t>
      </w:r>
      <w:r w:rsidRPr="004D60A6">
        <w:rPr>
          <w:rStyle w:val="StringTok"/>
          <w:sz w:val="24"/>
        </w:rPr>
        <w:t>'Proportion of seats held by women in national parliaments (%)'</w:t>
      </w:r>
      <w:r w:rsidRPr="004D60A6">
        <w:rPr>
          <w:rStyle w:val="NormalTok"/>
          <w:sz w:val="24"/>
        </w:rPr>
        <w:t>,</w:t>
      </w:r>
      <w:r w:rsidRPr="004D60A6">
        <w:rPr>
          <w:rStyle w:val="AttributeTok"/>
          <w:sz w:val="24"/>
        </w:rPr>
        <w:t>y=</w:t>
      </w:r>
      <w:r w:rsidRPr="004D60A6">
        <w:rPr>
          <w:rStyle w:val="NormalTok"/>
          <w:sz w:val="24"/>
        </w:rPr>
        <w:t xml:space="preserve"> </w:t>
      </w:r>
      <w:r w:rsidRPr="004D60A6">
        <w:rPr>
          <w:rStyle w:val="StringTok"/>
          <w:sz w:val="24"/>
        </w:rPr>
        <w:t>'Total Trade (%GDP)'</w:t>
      </w:r>
      <w:r w:rsidRPr="004D60A6">
        <w:rPr>
          <w:rStyle w:val="NormalTok"/>
          <w:sz w:val="24"/>
        </w:rPr>
        <w:t xml:space="preserve">, </w:t>
      </w:r>
      <w:r w:rsidRPr="004D60A6">
        <w:rPr>
          <w:rStyle w:val="AttributeTok"/>
          <w:sz w:val="24"/>
        </w:rPr>
        <w:t>title=</w:t>
      </w:r>
      <w:r w:rsidRPr="004D60A6">
        <w:rPr>
          <w:rStyle w:val="StringTok"/>
          <w:sz w:val="24"/>
        </w:rPr>
        <w:t xml:space="preserve">'Trade vs </w:t>
      </w:r>
      <w:proofErr w:type="spellStart"/>
      <w:r w:rsidRPr="004D60A6">
        <w:rPr>
          <w:rStyle w:val="StringTok"/>
          <w:sz w:val="24"/>
        </w:rPr>
        <w:t>Proprtion</w:t>
      </w:r>
      <w:proofErr w:type="spellEnd"/>
      <w:r w:rsidRPr="004D60A6">
        <w:rPr>
          <w:rStyle w:val="StringTok"/>
          <w:sz w:val="24"/>
        </w:rPr>
        <w:t xml:space="preserve"> of Women in Government'</w:t>
      </w:r>
      <w:r w:rsidRPr="004D60A6">
        <w:rPr>
          <w:rStyle w:val="NormalTok"/>
          <w:sz w:val="24"/>
        </w:rPr>
        <w:t xml:space="preserve">, </w:t>
      </w:r>
      <w:r w:rsidRPr="004D60A6">
        <w:rPr>
          <w:rStyle w:val="AttributeTok"/>
          <w:sz w:val="24"/>
        </w:rPr>
        <w:t>subtitle=</w:t>
      </w:r>
      <w:r w:rsidRPr="004D60A6">
        <w:rPr>
          <w:rStyle w:val="NormalTok"/>
          <w:sz w:val="24"/>
        </w:rPr>
        <w:t xml:space="preserve"> </w:t>
      </w:r>
      <w:r w:rsidRPr="004D60A6">
        <w:rPr>
          <w:rStyle w:val="StringTok"/>
          <w:sz w:val="24"/>
        </w:rPr>
        <w:t>'The Relationship Between Trade and Women in Government'</w:t>
      </w:r>
      <w:r w:rsidRPr="004D60A6">
        <w:rPr>
          <w:rStyle w:val="NormalTok"/>
          <w:sz w:val="24"/>
        </w:rPr>
        <w:t xml:space="preserve"> ) </w:t>
      </w:r>
    </w:p>
    <w:p w14:paraId="364974DD" w14:textId="62048CF9" w:rsidR="001846E1" w:rsidRPr="007526CB" w:rsidRDefault="001846E1" w:rsidP="007526CB">
      <w:pPr>
        <w:pStyle w:val="FirstParagraph"/>
        <w:spacing w:before="240"/>
        <w:ind w:left="720"/>
      </w:pPr>
      <w:r w:rsidRPr="004D60A6">
        <w:rPr>
          <w:noProof/>
        </w:rPr>
        <w:lastRenderedPageBreak/>
        <w:drawing>
          <wp:inline distT="0" distB="0" distL="0" distR="0" wp14:anchorId="04DEC779" wp14:editId="719714E4">
            <wp:extent cx="4620126" cy="3696101"/>
            <wp:effectExtent l="0" t="0" r="0" b="0"/>
            <wp:docPr id="70" name="Picture" descr="A graph of different colored lines and dots&#10;&#10;Description automatically generated"/>
            <wp:cNvGraphicFramePr/>
            <a:graphic xmlns:a="http://schemas.openxmlformats.org/drawingml/2006/main">
              <a:graphicData uri="http://schemas.openxmlformats.org/drawingml/2006/picture">
                <pic:pic xmlns:pic="http://schemas.openxmlformats.org/drawingml/2006/picture">
                  <pic:nvPicPr>
                    <pic:cNvPr id="70" name="Picture" descr="A graph of different colored lines and dots&#10;&#10;Description automatically generated"/>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E74980F" w14:textId="50D59175" w:rsidR="001846E1" w:rsidRDefault="001846E1" w:rsidP="007526CB">
      <w:pPr>
        <w:spacing w:before="240"/>
        <w:ind w:left="720" w:firstLine="720"/>
        <w:rPr>
          <w:rFonts w:ascii="Times New Roman" w:hAnsi="Times New Roman" w:cs="Times New Roman"/>
        </w:rPr>
      </w:pPr>
      <w:r w:rsidRPr="001846E1">
        <w:rPr>
          <w:rFonts w:ascii="Times New Roman" w:hAnsi="Times New Roman" w:cs="Times New Roman"/>
        </w:rPr>
        <w:t xml:space="preserve">Reflecting on this graph, it is not intrinsically clear that there is any direct relationship between the proportion of women in a government, and the total trade of the nation. However, we find for countries such as China and Kenya, a lower proportion is related to greater total trade. In contrast, the US and Norway display positive relationships – as the proportion of women increases, so does total trade. This can lead to further discussion on how the </w:t>
      </w:r>
      <w:r w:rsidR="00E00718" w:rsidRPr="001846E1">
        <w:rPr>
          <w:rFonts w:ascii="Times New Roman" w:hAnsi="Times New Roman" w:cs="Times New Roman"/>
        </w:rPr>
        <w:t>makeup</w:t>
      </w:r>
      <w:r w:rsidRPr="001846E1">
        <w:rPr>
          <w:rFonts w:ascii="Times New Roman" w:hAnsi="Times New Roman" w:cs="Times New Roman"/>
        </w:rPr>
        <w:t xml:space="preserve"> of national parliaments can have </w:t>
      </w:r>
      <w:r w:rsidRPr="001846E1">
        <w:rPr>
          <w:rFonts w:ascii="Times New Roman" w:hAnsi="Times New Roman" w:cs="Times New Roman"/>
        </w:rPr>
        <w:t>implications</w:t>
      </w:r>
      <w:r w:rsidRPr="001846E1">
        <w:rPr>
          <w:rFonts w:ascii="Times New Roman" w:hAnsi="Times New Roman" w:cs="Times New Roman"/>
        </w:rPr>
        <w:t xml:space="preserve"> for a nation’s trade.</w:t>
      </w:r>
    </w:p>
    <w:p w14:paraId="236A62AD" w14:textId="77777777" w:rsidR="007526CB" w:rsidRPr="001846E1" w:rsidRDefault="007526CB" w:rsidP="007526CB">
      <w:pPr>
        <w:spacing w:before="240"/>
        <w:ind w:left="720" w:firstLine="720"/>
        <w:rPr>
          <w:rFonts w:ascii="Times New Roman" w:hAnsi="Times New Roman" w:cs="Times New Roman"/>
        </w:rPr>
      </w:pPr>
    </w:p>
    <w:p w14:paraId="62BE52B2" w14:textId="435849AF" w:rsidR="001846E1" w:rsidRDefault="0093359D" w:rsidP="007526CB">
      <w:pPr>
        <w:spacing w:before="240"/>
        <w:ind w:left="720"/>
        <w:rPr>
          <w:rFonts w:ascii="Times New Roman" w:hAnsi="Times New Roman" w:cs="Times New Roman"/>
          <w:b/>
          <w:bCs/>
          <w:i/>
          <w:iCs/>
        </w:rPr>
      </w:pPr>
      <w:r>
        <w:rPr>
          <w:rFonts w:ascii="Times New Roman" w:hAnsi="Times New Roman" w:cs="Times New Roman"/>
          <w:b/>
          <w:bCs/>
          <w:i/>
          <w:iCs/>
        </w:rPr>
        <w:t>Inflation</w:t>
      </w:r>
    </w:p>
    <w:p w14:paraId="462FBF8A" w14:textId="72F05937" w:rsidR="001846E1" w:rsidRPr="001846E1" w:rsidRDefault="001846E1" w:rsidP="007526CB">
      <w:pPr>
        <w:spacing w:before="240"/>
        <w:ind w:left="720" w:firstLine="720"/>
        <w:rPr>
          <w:rFonts w:ascii="Times New Roman" w:hAnsi="Times New Roman" w:cs="Times New Roman"/>
        </w:rPr>
      </w:pPr>
      <w:r w:rsidRPr="001846E1">
        <w:rPr>
          <w:rFonts w:ascii="Times New Roman" w:hAnsi="Times New Roman" w:cs="Times New Roman"/>
        </w:rPr>
        <w:t xml:space="preserve">Below we provided some summary statistics for the four counties that we selected. The </w:t>
      </w:r>
      <w:proofErr w:type="spellStart"/>
      <w:r w:rsidRPr="001846E1">
        <w:rPr>
          <w:rFonts w:ascii="Times New Roman" w:hAnsi="Times New Roman" w:cs="Times New Roman"/>
        </w:rPr>
        <w:t>Min_Inflation</w:t>
      </w:r>
      <w:proofErr w:type="spellEnd"/>
      <w:r w:rsidRPr="001846E1">
        <w:rPr>
          <w:rFonts w:ascii="Times New Roman" w:hAnsi="Times New Roman" w:cs="Times New Roman"/>
        </w:rPr>
        <w:t xml:space="preserve"> shows the year with the least inflation, if this value is negative then there was deflation (purchasing power increases) in that specific country. </w:t>
      </w:r>
      <w:proofErr w:type="spellStart"/>
      <w:r w:rsidRPr="001846E1">
        <w:rPr>
          <w:rFonts w:ascii="Times New Roman" w:hAnsi="Times New Roman" w:cs="Times New Roman"/>
        </w:rPr>
        <w:t>Max_Inflation</w:t>
      </w:r>
      <w:proofErr w:type="spellEnd"/>
      <w:r w:rsidRPr="001846E1">
        <w:rPr>
          <w:rFonts w:ascii="Times New Roman" w:hAnsi="Times New Roman" w:cs="Times New Roman"/>
        </w:rPr>
        <w:t xml:space="preserve"> shows the year with the highest inflation. The </w:t>
      </w:r>
      <w:proofErr w:type="spellStart"/>
      <w:r w:rsidRPr="001846E1">
        <w:rPr>
          <w:rFonts w:ascii="Times New Roman" w:hAnsi="Times New Roman" w:cs="Times New Roman"/>
        </w:rPr>
        <w:t>Mean_Inflation</w:t>
      </w:r>
      <w:proofErr w:type="spellEnd"/>
      <w:r w:rsidRPr="001846E1">
        <w:rPr>
          <w:rFonts w:ascii="Times New Roman" w:hAnsi="Times New Roman" w:cs="Times New Roman"/>
        </w:rPr>
        <w:t xml:space="preserve"> and </w:t>
      </w:r>
      <w:proofErr w:type="spellStart"/>
      <w:r w:rsidRPr="001846E1">
        <w:rPr>
          <w:rFonts w:ascii="Times New Roman" w:hAnsi="Times New Roman" w:cs="Times New Roman"/>
        </w:rPr>
        <w:t>Median_Inflation</w:t>
      </w:r>
      <w:proofErr w:type="spellEnd"/>
      <w:r w:rsidRPr="001846E1">
        <w:rPr>
          <w:rFonts w:ascii="Times New Roman" w:hAnsi="Times New Roman" w:cs="Times New Roman"/>
        </w:rPr>
        <w:t xml:space="preserve"> are different measures for the average and middle years of inflation per country. Lastly the </w:t>
      </w:r>
      <w:proofErr w:type="spellStart"/>
      <w:r w:rsidRPr="001846E1">
        <w:rPr>
          <w:rFonts w:ascii="Times New Roman" w:hAnsi="Times New Roman" w:cs="Times New Roman"/>
        </w:rPr>
        <w:t>Std_Dev_Inflation</w:t>
      </w:r>
      <w:proofErr w:type="spellEnd"/>
      <w:r w:rsidRPr="001846E1">
        <w:rPr>
          <w:rFonts w:ascii="Times New Roman" w:hAnsi="Times New Roman" w:cs="Times New Roman"/>
        </w:rPr>
        <w:t xml:space="preserve"> is a measure of dispersion between the different values of inflation over all the years.</w:t>
      </w:r>
    </w:p>
    <w:p w14:paraId="134BDD81" w14:textId="77777777" w:rsidR="001846E1" w:rsidRPr="0093359D" w:rsidRDefault="001846E1" w:rsidP="007526CB">
      <w:pPr>
        <w:spacing w:before="240"/>
        <w:ind w:left="720"/>
        <w:rPr>
          <w:rFonts w:ascii="Times New Roman" w:hAnsi="Times New Roman" w:cs="Times New Roman"/>
          <w:b/>
          <w:bCs/>
          <w:i/>
          <w:iCs/>
        </w:rPr>
      </w:pPr>
    </w:p>
    <w:p w14:paraId="7AA57635" w14:textId="77777777" w:rsidR="0093359D" w:rsidRDefault="0093359D" w:rsidP="007526CB">
      <w:pPr>
        <w:pStyle w:val="Heading5"/>
        <w:spacing w:before="240"/>
        <w:ind w:left="720"/>
        <w:rPr>
          <w:rFonts w:ascii="Times New Roman" w:hAnsi="Times New Roman" w:cs="Times New Roman"/>
          <w:i/>
          <w:iCs/>
          <w:color w:val="auto"/>
        </w:rPr>
      </w:pPr>
      <w:r w:rsidRPr="0093359D">
        <w:rPr>
          <w:rFonts w:ascii="Times New Roman" w:hAnsi="Times New Roman" w:cs="Times New Roman"/>
          <w:i/>
          <w:iCs/>
          <w:color w:val="auto"/>
        </w:rPr>
        <w:lastRenderedPageBreak/>
        <w:t>Summary Statistics</w:t>
      </w:r>
    </w:p>
    <w:p w14:paraId="3B7577B4" w14:textId="7ADE8EAA" w:rsidR="001846E1" w:rsidRPr="004D60A6" w:rsidRDefault="001846E1" w:rsidP="007526CB">
      <w:pPr>
        <w:pStyle w:val="SourceCode"/>
        <w:spacing w:before="240"/>
        <w:ind w:left="720"/>
        <w:rPr>
          <w:sz w:val="24"/>
        </w:rPr>
      </w:pPr>
      <w:proofErr w:type="spellStart"/>
      <w:r w:rsidRPr="004D60A6">
        <w:rPr>
          <w:rStyle w:val="NormalTok"/>
          <w:sz w:val="24"/>
        </w:rPr>
        <w:t>InflationSummary</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roup_by</w:t>
      </w:r>
      <w:proofErr w:type="spellEnd"/>
      <w:r w:rsidRPr="004D60A6">
        <w:rPr>
          <w:rStyle w:val="NormalTok"/>
          <w:sz w:val="24"/>
        </w:rPr>
        <w:t xml:space="preserve">(Country)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summarise</w:t>
      </w:r>
      <w:proofErr w:type="spellEnd"/>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in_Inflation</w:t>
      </w:r>
      <w:proofErr w:type="spellEnd"/>
      <w:r w:rsidRPr="004D60A6">
        <w:rPr>
          <w:rStyle w:val="AttributeTok"/>
          <w:sz w:val="24"/>
        </w:rPr>
        <w:t xml:space="preserve"> =</w:t>
      </w:r>
      <w:r w:rsidRPr="004D60A6">
        <w:rPr>
          <w:rStyle w:val="NormalTok"/>
          <w:sz w:val="24"/>
        </w:rPr>
        <w:t xml:space="preserve"> </w:t>
      </w:r>
      <w:r w:rsidRPr="004D60A6">
        <w:rPr>
          <w:rStyle w:val="FunctionTok"/>
          <w:sz w:val="24"/>
        </w:rPr>
        <w:t>min</w:t>
      </w:r>
      <w:r w:rsidRPr="004D60A6">
        <w:rPr>
          <w:rStyle w:val="NormalTok"/>
          <w:sz w:val="24"/>
        </w:rPr>
        <w:t xml:space="preserve">(Inflation,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ax_Inflation</w:t>
      </w:r>
      <w:proofErr w:type="spellEnd"/>
      <w:r w:rsidRPr="004D60A6">
        <w:rPr>
          <w:rStyle w:val="AttributeTok"/>
          <w:sz w:val="24"/>
        </w:rPr>
        <w:t xml:space="preserve"> =</w:t>
      </w:r>
      <w:r w:rsidRPr="004D60A6">
        <w:rPr>
          <w:rStyle w:val="NormalTok"/>
          <w:sz w:val="24"/>
        </w:rPr>
        <w:t xml:space="preserve"> </w:t>
      </w:r>
      <w:r w:rsidRPr="004D60A6">
        <w:rPr>
          <w:rStyle w:val="FunctionTok"/>
          <w:sz w:val="24"/>
        </w:rPr>
        <w:t>max</w:t>
      </w:r>
      <w:r w:rsidRPr="004D60A6">
        <w:rPr>
          <w:rStyle w:val="NormalTok"/>
          <w:sz w:val="24"/>
        </w:rPr>
        <w:t xml:space="preserve">(Inflation,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ean_Inflation</w:t>
      </w:r>
      <w:proofErr w:type="spellEnd"/>
      <w:r w:rsidRPr="004D60A6">
        <w:rPr>
          <w:rStyle w:val="AttributeTok"/>
          <w:sz w:val="24"/>
        </w:rPr>
        <w:t xml:space="preserve"> =</w:t>
      </w:r>
      <w:r w:rsidRPr="004D60A6">
        <w:rPr>
          <w:rStyle w:val="NormalTok"/>
          <w:sz w:val="24"/>
        </w:rPr>
        <w:t xml:space="preserve"> </w:t>
      </w:r>
      <w:r w:rsidRPr="004D60A6">
        <w:rPr>
          <w:rStyle w:val="FunctionTok"/>
          <w:sz w:val="24"/>
        </w:rPr>
        <w:t>mean</w:t>
      </w:r>
      <w:r w:rsidRPr="004D60A6">
        <w:rPr>
          <w:rStyle w:val="NormalTok"/>
          <w:sz w:val="24"/>
        </w:rPr>
        <w:t xml:space="preserve">(Inflation,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Median_Inflation</w:t>
      </w:r>
      <w:proofErr w:type="spellEnd"/>
      <w:r w:rsidRPr="004D60A6">
        <w:rPr>
          <w:rStyle w:val="AttributeTok"/>
          <w:sz w:val="24"/>
        </w:rPr>
        <w:t xml:space="preserve"> =</w:t>
      </w:r>
      <w:r w:rsidRPr="004D60A6">
        <w:rPr>
          <w:rStyle w:val="NormalTok"/>
          <w:sz w:val="24"/>
        </w:rPr>
        <w:t xml:space="preserve"> </w:t>
      </w:r>
      <w:r w:rsidRPr="004D60A6">
        <w:rPr>
          <w:rStyle w:val="FunctionTok"/>
          <w:sz w:val="24"/>
        </w:rPr>
        <w:t>median</w:t>
      </w:r>
      <w:r w:rsidRPr="004D60A6">
        <w:rPr>
          <w:rStyle w:val="NormalTok"/>
          <w:sz w:val="24"/>
        </w:rPr>
        <w:t xml:space="preserve">(Inflation,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AttributeTok"/>
          <w:sz w:val="24"/>
        </w:rPr>
        <w:t>StdDev_Inflation</w:t>
      </w:r>
      <w:proofErr w:type="spellEnd"/>
      <w:r w:rsidRPr="004D60A6">
        <w:rPr>
          <w:rStyle w:val="AttributeTok"/>
          <w:sz w:val="24"/>
        </w:rPr>
        <w:t xml:space="preserve"> =</w:t>
      </w:r>
      <w:r w:rsidRPr="004D60A6">
        <w:rPr>
          <w:rStyle w:val="NormalTok"/>
          <w:sz w:val="24"/>
        </w:rPr>
        <w:t xml:space="preserve"> </w:t>
      </w:r>
      <w:proofErr w:type="spellStart"/>
      <w:r w:rsidRPr="004D60A6">
        <w:rPr>
          <w:rStyle w:val="FunctionTok"/>
          <w:sz w:val="24"/>
        </w:rPr>
        <w:t>sd</w:t>
      </w:r>
      <w:proofErr w:type="spellEnd"/>
      <w:r w:rsidRPr="004D60A6">
        <w:rPr>
          <w:rStyle w:val="NormalTok"/>
          <w:sz w:val="24"/>
        </w:rPr>
        <w:t xml:space="preserve">(Inflation,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r w:rsidRPr="004D60A6">
        <w:rPr>
          <w:sz w:val="24"/>
        </w:rPr>
        <w:br/>
      </w:r>
      <w:r w:rsidRPr="004D60A6">
        <w:rPr>
          <w:sz w:val="24"/>
        </w:rPr>
        <w:br/>
      </w:r>
      <w:r w:rsidRPr="004D60A6">
        <w:rPr>
          <w:rStyle w:val="CommentTok"/>
          <w:sz w:val="24"/>
        </w:rPr>
        <w:t># Show the summary statistics</w:t>
      </w:r>
      <w:r w:rsidRPr="004D60A6">
        <w:rPr>
          <w:sz w:val="24"/>
        </w:rPr>
        <w:br/>
      </w:r>
      <w:r w:rsidRPr="004D60A6">
        <w:rPr>
          <w:rStyle w:val="FunctionTok"/>
          <w:sz w:val="24"/>
        </w:rPr>
        <w:t>print</w:t>
      </w:r>
      <w:r w:rsidRPr="004D60A6">
        <w:rPr>
          <w:rStyle w:val="NormalTok"/>
          <w:sz w:val="24"/>
        </w:rPr>
        <w:t>(</w:t>
      </w:r>
      <w:proofErr w:type="spellStart"/>
      <w:r w:rsidRPr="004D60A6">
        <w:rPr>
          <w:rStyle w:val="NormalTok"/>
          <w:sz w:val="24"/>
        </w:rPr>
        <w:t>InflationSummary</w:t>
      </w:r>
      <w:proofErr w:type="spellEnd"/>
      <w:r w:rsidRPr="004D60A6">
        <w:rPr>
          <w:rStyle w:val="NormalTok"/>
          <w:sz w:val="24"/>
        </w:rPr>
        <w:t>)</w:t>
      </w:r>
    </w:p>
    <w:p w14:paraId="4D46FBC0" w14:textId="2EFC70CA" w:rsidR="001846E1" w:rsidRPr="007526CB" w:rsidRDefault="001846E1" w:rsidP="007526CB">
      <w:pPr>
        <w:pStyle w:val="SourceCode"/>
        <w:spacing w:before="240"/>
        <w:ind w:left="720"/>
        <w:rPr>
          <w:sz w:val="24"/>
        </w:rPr>
      </w:pPr>
      <w:r w:rsidRPr="004D60A6">
        <w:rPr>
          <w:rStyle w:val="VerbatimChar"/>
          <w:sz w:val="24"/>
        </w:rPr>
        <w:t xml:space="preserve">## # A </w:t>
      </w:r>
      <w:proofErr w:type="spellStart"/>
      <w:r w:rsidRPr="004D60A6">
        <w:rPr>
          <w:rStyle w:val="VerbatimChar"/>
          <w:sz w:val="24"/>
        </w:rPr>
        <w:t>tibble</w:t>
      </w:r>
      <w:proofErr w:type="spellEnd"/>
      <w:r w:rsidRPr="004D60A6">
        <w:rPr>
          <w:rStyle w:val="VerbatimChar"/>
          <w:sz w:val="24"/>
        </w:rPr>
        <w:t>: 4 × 6</w:t>
      </w:r>
      <w:r w:rsidRPr="004D60A6">
        <w:rPr>
          <w:sz w:val="24"/>
        </w:rPr>
        <w:br/>
      </w:r>
      <w:r w:rsidRPr="004D60A6">
        <w:rPr>
          <w:rStyle w:val="VerbatimChar"/>
          <w:sz w:val="24"/>
        </w:rPr>
        <w:t xml:space="preserve">##   Country       </w:t>
      </w:r>
      <w:proofErr w:type="spellStart"/>
      <w:r w:rsidRPr="004D60A6">
        <w:rPr>
          <w:rStyle w:val="VerbatimChar"/>
          <w:sz w:val="24"/>
        </w:rPr>
        <w:t>Min_Inflation</w:t>
      </w:r>
      <w:proofErr w:type="spellEnd"/>
      <w:r w:rsidRPr="004D60A6">
        <w:rPr>
          <w:rStyle w:val="VerbatimChar"/>
          <w:sz w:val="24"/>
        </w:rPr>
        <w:t xml:space="preserve"> </w:t>
      </w:r>
      <w:proofErr w:type="spellStart"/>
      <w:r w:rsidRPr="004D60A6">
        <w:rPr>
          <w:rStyle w:val="VerbatimChar"/>
          <w:sz w:val="24"/>
        </w:rPr>
        <w:t>Max_Inflation</w:t>
      </w:r>
      <w:proofErr w:type="spellEnd"/>
      <w:r w:rsidRPr="004D60A6">
        <w:rPr>
          <w:rStyle w:val="VerbatimChar"/>
          <w:sz w:val="24"/>
        </w:rPr>
        <w:t xml:space="preserve"> </w:t>
      </w:r>
      <w:proofErr w:type="spellStart"/>
      <w:r w:rsidRPr="004D60A6">
        <w:rPr>
          <w:rStyle w:val="VerbatimChar"/>
          <w:sz w:val="24"/>
        </w:rPr>
        <w:t>Mean_Inflation</w:t>
      </w:r>
      <w:proofErr w:type="spellEnd"/>
      <w:r w:rsidRPr="004D60A6">
        <w:rPr>
          <w:rStyle w:val="VerbatimChar"/>
          <w:sz w:val="24"/>
        </w:rPr>
        <w:t xml:space="preserve"> </w:t>
      </w:r>
      <w:proofErr w:type="spellStart"/>
      <w:r w:rsidRPr="004D60A6">
        <w:rPr>
          <w:rStyle w:val="VerbatimChar"/>
          <w:sz w:val="24"/>
        </w:rPr>
        <w:t>Median_Inflation</w:t>
      </w:r>
      <w:proofErr w:type="spellEnd"/>
      <w:r w:rsidRPr="004D60A6">
        <w:rPr>
          <w:sz w:val="24"/>
        </w:rPr>
        <w:br/>
      </w:r>
      <w:r w:rsidRPr="004D60A6">
        <w:rPr>
          <w:rStyle w:val="VerbatimChar"/>
          <w:sz w:val="24"/>
        </w:rPr>
        <w: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1 China                -1.40           24.3           4.77             2.62</w:t>
      </w:r>
      <w:r w:rsidRPr="004D60A6">
        <w:rPr>
          <w:sz w:val="24"/>
        </w:rPr>
        <w:br/>
      </w:r>
      <w:r w:rsidRPr="004D60A6">
        <w:rPr>
          <w:rStyle w:val="VerbatimChar"/>
          <w:sz w:val="24"/>
        </w:rPr>
        <w:t>## 2 Kenya                -0.172          46.0           9.82             8.64</w:t>
      </w:r>
      <w:r w:rsidRPr="004D60A6">
        <w:rPr>
          <w:sz w:val="24"/>
        </w:rPr>
        <w:br/>
      </w:r>
      <w:r w:rsidRPr="004D60A6">
        <w:rPr>
          <w:rStyle w:val="VerbatimChar"/>
          <w:sz w:val="24"/>
        </w:rPr>
        <w:t>## 3 Norway                0.360          13.6           4.42             3.25</w:t>
      </w:r>
      <w:r w:rsidRPr="004D60A6">
        <w:rPr>
          <w:sz w:val="24"/>
        </w:rPr>
        <w:br/>
      </w:r>
      <w:r w:rsidRPr="004D60A6">
        <w:rPr>
          <w:rStyle w:val="VerbatimChar"/>
          <w:sz w:val="24"/>
        </w:rPr>
        <w:t>## 4 United States        -0.356          13.5           3.76             3.02</w:t>
      </w:r>
      <w:r w:rsidRPr="004D60A6">
        <w:rPr>
          <w:sz w:val="24"/>
        </w:rPr>
        <w:br/>
      </w:r>
      <w:r w:rsidRPr="004D60A6">
        <w:rPr>
          <w:rStyle w:val="VerbatimChar"/>
          <w:sz w:val="24"/>
        </w:rPr>
        <w:t xml:space="preserve">## # </w:t>
      </w:r>
      <w:r w:rsidRPr="004D60A6">
        <w:rPr>
          <w:rStyle w:val="VerbatimChar"/>
          <w:rFonts w:ascii="Cambria Math" w:hAnsi="Cambria Math" w:cs="Cambria Math"/>
          <w:sz w:val="24"/>
        </w:rPr>
        <w:t>ℹ</w:t>
      </w:r>
      <w:r w:rsidRPr="004D60A6">
        <w:rPr>
          <w:rStyle w:val="VerbatimChar"/>
          <w:sz w:val="24"/>
        </w:rPr>
        <w:t xml:space="preserve"> 1 more variable: </w:t>
      </w:r>
      <w:proofErr w:type="spellStart"/>
      <w:r w:rsidRPr="004D60A6">
        <w:rPr>
          <w:rStyle w:val="VerbatimChar"/>
          <w:sz w:val="24"/>
        </w:rPr>
        <w:t>StdDev_Inflation</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w:t>
      </w:r>
    </w:p>
    <w:p w14:paraId="6682A8BD" w14:textId="4A796AA1" w:rsidR="0093359D" w:rsidRPr="0093359D" w:rsidRDefault="0093359D" w:rsidP="007526CB">
      <w:pPr>
        <w:pStyle w:val="Heading5"/>
        <w:spacing w:before="240"/>
        <w:ind w:left="720"/>
        <w:rPr>
          <w:rFonts w:ascii="Times New Roman" w:hAnsi="Times New Roman" w:cs="Times New Roman"/>
          <w:i/>
          <w:iCs/>
          <w:color w:val="auto"/>
        </w:rPr>
      </w:pPr>
      <w:r w:rsidRPr="0093359D">
        <w:rPr>
          <w:rFonts w:ascii="Times New Roman" w:hAnsi="Times New Roman" w:cs="Times New Roman"/>
          <w:i/>
          <w:iCs/>
          <w:color w:val="auto"/>
        </w:rPr>
        <w:t>Further An</w:t>
      </w:r>
      <w:r w:rsidR="007526CB">
        <w:rPr>
          <w:rFonts w:ascii="Times New Roman" w:hAnsi="Times New Roman" w:cs="Times New Roman"/>
          <w:i/>
          <w:iCs/>
          <w:color w:val="auto"/>
        </w:rPr>
        <w:t>a</w:t>
      </w:r>
      <w:r w:rsidRPr="0093359D">
        <w:rPr>
          <w:rFonts w:ascii="Times New Roman" w:hAnsi="Times New Roman" w:cs="Times New Roman"/>
          <w:i/>
          <w:iCs/>
          <w:color w:val="auto"/>
        </w:rPr>
        <w:t>lysis</w:t>
      </w:r>
    </w:p>
    <w:p w14:paraId="46C70267" w14:textId="77777777" w:rsidR="001846E1" w:rsidRPr="004D60A6" w:rsidRDefault="001846E1" w:rsidP="007526CB">
      <w:pPr>
        <w:pStyle w:val="SourceCode"/>
        <w:spacing w:before="240"/>
        <w:ind w:left="720"/>
        <w:rPr>
          <w:sz w:val="24"/>
        </w:rPr>
      </w:pPr>
      <w:proofErr w:type="spellStart"/>
      <w:proofErr w:type="gramStart"/>
      <w:r w:rsidRPr="004D60A6">
        <w:rPr>
          <w:rStyle w:val="FunctionTok"/>
          <w:sz w:val="24"/>
        </w:rPr>
        <w:t>ggplot</w:t>
      </w:r>
      <w:proofErr w:type="spellEnd"/>
      <w:r w:rsidRPr="004D60A6">
        <w:rPr>
          <w:rStyle w:val="NormalTok"/>
          <w:sz w:val="24"/>
        </w:rPr>
        <w:t>(</w:t>
      </w:r>
      <w:proofErr w:type="gramEnd"/>
      <w:r w:rsidRPr="004D60A6">
        <w:rPr>
          <w:rStyle w:val="AttributeTok"/>
          <w:sz w:val="24"/>
        </w:rPr>
        <w:t>data =</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AttributeTok"/>
          <w:sz w:val="24"/>
        </w:rPr>
        <w:t>mapping =</w:t>
      </w:r>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w:t>
      </w:r>
      <w:proofErr w:type="spellStart"/>
      <w:r w:rsidRPr="004D60A6">
        <w:rPr>
          <w:rStyle w:val="NormalTok"/>
          <w:sz w:val="24"/>
        </w:rPr>
        <w:t>TotalTrade,</w:t>
      </w:r>
      <w:r w:rsidRPr="004D60A6">
        <w:rPr>
          <w:rStyle w:val="AttributeTok"/>
          <w:sz w:val="24"/>
        </w:rPr>
        <w:t>y</w:t>
      </w:r>
      <w:proofErr w:type="spellEnd"/>
      <w:r w:rsidRPr="004D60A6">
        <w:rPr>
          <w:rStyle w:val="AttributeTok"/>
          <w:sz w:val="24"/>
        </w:rPr>
        <w:t xml:space="preserve"> =</w:t>
      </w:r>
      <w:r w:rsidRPr="004D60A6">
        <w:rPr>
          <w:rStyle w:val="NormalTok"/>
          <w:sz w:val="24"/>
        </w:rPr>
        <w:t xml:space="preserve"> Inflation)) </w:t>
      </w:r>
      <w:r w:rsidRPr="004D60A6">
        <w:rPr>
          <w:rStyle w:val="SpecialCharTok"/>
          <w:sz w:val="24"/>
        </w:rPr>
        <w:t>+</w:t>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proofErr w:type="spellStart"/>
      <w:r w:rsidRPr="004D60A6">
        <w:rPr>
          <w:rStyle w:val="FunctionTok"/>
          <w:sz w:val="24"/>
        </w:rPr>
        <w:t>aes</w:t>
      </w:r>
      <w:proofErr w:type="spellEnd"/>
      <w:r w:rsidRPr="004D60A6">
        <w:rPr>
          <w:rStyle w:val="NormalTok"/>
          <w:sz w:val="24"/>
        </w:rPr>
        <w:t>(</w:t>
      </w:r>
      <w:r w:rsidRPr="004D60A6">
        <w:rPr>
          <w:rStyle w:val="AttributeTok"/>
          <w:sz w:val="24"/>
        </w:rPr>
        <w:t>shape=</w:t>
      </w:r>
      <w:r w:rsidRPr="004D60A6">
        <w:rPr>
          <w:rStyle w:val="NormalTok"/>
          <w:sz w:val="24"/>
        </w:rPr>
        <w:t xml:space="preserve">Country)) </w:t>
      </w:r>
      <w:r w:rsidRPr="004D60A6">
        <w:rPr>
          <w:rStyle w:val="SpecialCharTok"/>
          <w:sz w:val="24"/>
        </w:rPr>
        <w:t>+</w:t>
      </w:r>
      <w:r w:rsidRPr="004D60A6">
        <w:rPr>
          <w:rStyle w:val="NormalTok"/>
          <w:sz w:val="24"/>
        </w:rPr>
        <w:t xml:space="preserve"> </w:t>
      </w:r>
      <w:proofErr w:type="spellStart"/>
      <w:r w:rsidRPr="004D60A6">
        <w:rPr>
          <w:rStyle w:val="FunctionTok"/>
          <w:sz w:val="24"/>
        </w:rPr>
        <w:t>geom_smooth</w:t>
      </w:r>
      <w:proofErr w:type="spellEnd"/>
      <w:r w:rsidRPr="004D60A6">
        <w:rPr>
          <w:rStyle w:val="NormalTok"/>
          <w:sz w:val="24"/>
        </w:rPr>
        <w:t>(</w:t>
      </w:r>
      <w:r w:rsidRPr="004D60A6">
        <w:rPr>
          <w:rStyle w:val="AttributeTok"/>
          <w:sz w:val="24"/>
        </w:rPr>
        <w:t>se=</w:t>
      </w:r>
      <w:r w:rsidRPr="004D60A6">
        <w:rPr>
          <w:rStyle w:val="ConstantTok"/>
          <w:sz w:val="24"/>
        </w:rPr>
        <w:t>TRUE</w:t>
      </w:r>
      <w:r w:rsidRPr="004D60A6">
        <w:rPr>
          <w:rStyle w:val="NormalTok"/>
          <w:sz w:val="24"/>
        </w:rPr>
        <w:t xml:space="preserve">, </w:t>
      </w:r>
      <w:r w:rsidRPr="004D60A6">
        <w:rPr>
          <w:rStyle w:val="AttributeTok"/>
          <w:sz w:val="24"/>
        </w:rPr>
        <w:t>method=</w:t>
      </w:r>
      <w:proofErr w:type="spellStart"/>
      <w:r w:rsidRPr="004D60A6">
        <w:rPr>
          <w:rStyle w:val="NormalTok"/>
          <w:sz w:val="24"/>
        </w:rPr>
        <w:t>lm</w:t>
      </w:r>
      <w:proofErr w:type="spellEnd"/>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w:t>
      </w:r>
      <w:r w:rsidRPr="004D60A6">
        <w:rPr>
          <w:rStyle w:val="AttributeTok"/>
          <w:sz w:val="24"/>
        </w:rPr>
        <w:t>color=</w:t>
      </w:r>
      <w:r w:rsidRPr="004D60A6">
        <w:rPr>
          <w:rStyle w:val="NormalTok"/>
          <w:sz w:val="24"/>
        </w:rPr>
        <w:t>Country))</w:t>
      </w:r>
      <w:r w:rsidRPr="004D60A6">
        <w:rPr>
          <w:rStyle w:val="SpecialCharTok"/>
          <w:sz w:val="24"/>
        </w:rPr>
        <w:t>+</w:t>
      </w:r>
      <w:r w:rsidRPr="004D60A6">
        <w:rPr>
          <w:rStyle w:val="NormalTok"/>
          <w:sz w:val="24"/>
        </w:rPr>
        <w:t xml:space="preserve"> </w:t>
      </w:r>
      <w:r w:rsidRPr="004D60A6">
        <w:rPr>
          <w:rStyle w:val="FunctionTok"/>
          <w:sz w:val="24"/>
        </w:rPr>
        <w:t>labs</w:t>
      </w:r>
      <w:r w:rsidRPr="004D60A6">
        <w:rPr>
          <w:rStyle w:val="NormalTok"/>
          <w:sz w:val="24"/>
        </w:rPr>
        <w:t>(</w:t>
      </w:r>
      <w:r w:rsidRPr="004D60A6">
        <w:rPr>
          <w:rStyle w:val="AttributeTok"/>
          <w:sz w:val="24"/>
        </w:rPr>
        <w:t>x=</w:t>
      </w:r>
      <w:r w:rsidRPr="004D60A6">
        <w:rPr>
          <w:rStyle w:val="NormalTok"/>
          <w:sz w:val="24"/>
        </w:rPr>
        <w:t xml:space="preserve"> </w:t>
      </w:r>
      <w:r w:rsidRPr="004D60A6">
        <w:rPr>
          <w:rStyle w:val="StringTok"/>
          <w:sz w:val="24"/>
        </w:rPr>
        <w:t>'Inflation, consumer prices (annual %)'</w:t>
      </w:r>
      <w:r w:rsidRPr="004D60A6">
        <w:rPr>
          <w:rStyle w:val="NormalTok"/>
          <w:sz w:val="24"/>
        </w:rPr>
        <w:t>,</w:t>
      </w:r>
      <w:r w:rsidRPr="004D60A6">
        <w:rPr>
          <w:rStyle w:val="AttributeTok"/>
          <w:sz w:val="24"/>
        </w:rPr>
        <w:t>y=</w:t>
      </w:r>
      <w:r w:rsidRPr="004D60A6">
        <w:rPr>
          <w:rStyle w:val="NormalTok"/>
          <w:sz w:val="24"/>
        </w:rPr>
        <w:t xml:space="preserve"> </w:t>
      </w:r>
      <w:r w:rsidRPr="004D60A6">
        <w:rPr>
          <w:rStyle w:val="StringTok"/>
          <w:sz w:val="24"/>
        </w:rPr>
        <w:t>'Total Trade (%GDP)'</w:t>
      </w:r>
      <w:r w:rsidRPr="004D60A6">
        <w:rPr>
          <w:rStyle w:val="NormalTok"/>
          <w:sz w:val="24"/>
        </w:rPr>
        <w:t xml:space="preserve">, </w:t>
      </w:r>
      <w:r w:rsidRPr="004D60A6">
        <w:rPr>
          <w:rStyle w:val="AttributeTok"/>
          <w:sz w:val="24"/>
        </w:rPr>
        <w:t>title=</w:t>
      </w:r>
      <w:r w:rsidRPr="004D60A6">
        <w:rPr>
          <w:rStyle w:val="StringTok"/>
          <w:sz w:val="24"/>
        </w:rPr>
        <w:t>'Trade vs Inflation'</w:t>
      </w:r>
      <w:r w:rsidRPr="004D60A6">
        <w:rPr>
          <w:rStyle w:val="NormalTok"/>
          <w:sz w:val="24"/>
        </w:rPr>
        <w:t xml:space="preserve">, </w:t>
      </w:r>
      <w:r w:rsidRPr="004D60A6">
        <w:rPr>
          <w:rStyle w:val="AttributeTok"/>
          <w:sz w:val="24"/>
        </w:rPr>
        <w:t>subtitle=</w:t>
      </w:r>
      <w:r w:rsidRPr="004D60A6">
        <w:rPr>
          <w:rStyle w:val="NormalTok"/>
          <w:sz w:val="24"/>
        </w:rPr>
        <w:t xml:space="preserve"> </w:t>
      </w:r>
      <w:r w:rsidRPr="004D60A6">
        <w:rPr>
          <w:rStyle w:val="StringTok"/>
          <w:sz w:val="24"/>
        </w:rPr>
        <w:t>'The Relationship Between Trade and Inflation in Consumer Prices'</w:t>
      </w:r>
      <w:r w:rsidRPr="004D60A6">
        <w:rPr>
          <w:rStyle w:val="NormalTok"/>
          <w:sz w:val="24"/>
        </w:rPr>
        <w:t xml:space="preserve"> ) </w:t>
      </w:r>
    </w:p>
    <w:p w14:paraId="671C18B7" w14:textId="6F910A03" w:rsidR="00113B4C" w:rsidRPr="007526CB" w:rsidRDefault="001846E1" w:rsidP="007526CB">
      <w:pPr>
        <w:pStyle w:val="FirstParagraph"/>
        <w:spacing w:before="240"/>
        <w:ind w:left="720"/>
      </w:pPr>
      <w:r w:rsidRPr="004D60A6">
        <w:rPr>
          <w:noProof/>
        </w:rPr>
        <w:lastRenderedPageBreak/>
        <w:drawing>
          <wp:inline distT="0" distB="0" distL="0" distR="0" wp14:anchorId="256EFB52" wp14:editId="2DAC430B">
            <wp:extent cx="4620126" cy="3696101"/>
            <wp:effectExtent l="0" t="0" r="0" b="0"/>
            <wp:docPr id="76" name="Picture" descr="A graph of different colored lines and dots&#10;&#10;Description automatically generated"/>
            <wp:cNvGraphicFramePr/>
            <a:graphic xmlns:a="http://schemas.openxmlformats.org/drawingml/2006/main">
              <a:graphicData uri="http://schemas.openxmlformats.org/drawingml/2006/picture">
                <pic:pic xmlns:pic="http://schemas.openxmlformats.org/drawingml/2006/picture">
                  <pic:nvPicPr>
                    <pic:cNvPr id="76" name="Picture" descr="A graph of different colored lines and dots&#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7B6F2DD" w14:textId="76C7CA9D" w:rsidR="001846E1" w:rsidRDefault="001846E1" w:rsidP="007526CB">
      <w:pPr>
        <w:spacing w:before="240"/>
        <w:ind w:left="720" w:firstLine="720"/>
        <w:rPr>
          <w:rFonts w:ascii="Times New Roman" w:hAnsi="Times New Roman" w:cs="Times New Roman"/>
        </w:rPr>
      </w:pPr>
      <w:r w:rsidRPr="001846E1">
        <w:rPr>
          <w:rFonts w:ascii="Times New Roman" w:hAnsi="Times New Roman" w:cs="Times New Roman"/>
        </w:rPr>
        <w:t>In this graph, we can see the relationship between total trade and inflation for each country. Each country has a semi-clear relationship, yet due to relative differences between countries, there may be indication that inflation may not be the clearest predictor for trade.</w:t>
      </w:r>
    </w:p>
    <w:p w14:paraId="60CA3C88" w14:textId="77777777" w:rsidR="001846E1" w:rsidRPr="0093359D" w:rsidRDefault="001846E1" w:rsidP="007526CB">
      <w:pPr>
        <w:spacing w:before="240"/>
        <w:rPr>
          <w:rFonts w:ascii="Times New Roman" w:hAnsi="Times New Roman" w:cs="Times New Roman"/>
        </w:rPr>
      </w:pPr>
    </w:p>
    <w:p w14:paraId="3F46DB59" w14:textId="2ABE8C42" w:rsidR="0093359D" w:rsidRPr="0093359D" w:rsidRDefault="00113B4C" w:rsidP="007526CB">
      <w:pPr>
        <w:pStyle w:val="Heading3"/>
        <w:numPr>
          <w:ilvl w:val="0"/>
          <w:numId w:val="8"/>
        </w:numPr>
        <w:spacing w:before="240" w:after="240"/>
        <w:rPr>
          <w:rFonts w:ascii="Times New Roman" w:hAnsi="Times New Roman" w:cs="Times New Roman"/>
          <w:color w:val="auto"/>
        </w:rPr>
      </w:pPr>
      <w:r w:rsidRPr="00113B4C">
        <w:rPr>
          <w:rFonts w:ascii="Times New Roman" w:hAnsi="Times New Roman" w:cs="Times New Roman"/>
          <w:color w:val="auto"/>
        </w:rPr>
        <w:t>Exploration Conclusions</w:t>
      </w:r>
    </w:p>
    <w:p w14:paraId="0FFC7F42" w14:textId="678351AD" w:rsidR="007526CB" w:rsidRDefault="0093359D" w:rsidP="00020950">
      <w:pPr>
        <w:spacing w:before="240" w:after="240"/>
        <w:ind w:left="720" w:firstLine="720"/>
        <w:rPr>
          <w:rFonts w:ascii="Times New Roman" w:hAnsi="Times New Roman" w:cs="Times New Roman"/>
        </w:rPr>
      </w:pPr>
      <w:r w:rsidRPr="0093359D">
        <w:rPr>
          <w:rFonts w:ascii="Times New Roman" w:hAnsi="Times New Roman" w:cs="Times New Roman"/>
        </w:rPr>
        <w:t xml:space="preserve">The exploration of our selected macroeconomic variables in comparison to total trade yielded mixed results. The weakest relationships were seen </w:t>
      </w:r>
      <w:r w:rsidRPr="0093359D">
        <w:rPr>
          <w:rFonts w:ascii="Times New Roman" w:hAnsi="Times New Roman" w:cs="Times New Roman"/>
        </w:rPr>
        <w:t>between</w:t>
      </w:r>
      <w:r w:rsidRPr="0093359D">
        <w:rPr>
          <w:rFonts w:ascii="Times New Roman" w:hAnsi="Times New Roman" w:cs="Times New Roman"/>
        </w:rPr>
        <w:t xml:space="preserve"> inflation and GNI in comparison to total trade. We found a more convincing relationship between Gini index and trade. However, the strongest relationship was found in the proportion of women in parliament (</w:t>
      </w:r>
      <w:proofErr w:type="spellStart"/>
      <w:r w:rsidRPr="0093359D">
        <w:rPr>
          <w:rFonts w:ascii="Times New Roman" w:hAnsi="Times New Roman" w:cs="Times New Roman"/>
        </w:rPr>
        <w:t>PropW</w:t>
      </w:r>
      <w:proofErr w:type="spellEnd"/>
      <w:r w:rsidRPr="0093359D">
        <w:rPr>
          <w:rFonts w:ascii="Times New Roman" w:hAnsi="Times New Roman" w:cs="Times New Roman"/>
        </w:rPr>
        <w:t>) and total trade. Thus, through implementing machine learning models, we planned to explore the relationship between trade and the predictors further in detail. Doing so would allow us to grasp a better understanding of the strength of relationships between these key socioeconomic variables and total trade.</w:t>
      </w:r>
    </w:p>
    <w:p w14:paraId="03DCB009" w14:textId="77777777" w:rsidR="007526CB" w:rsidRPr="0093359D" w:rsidRDefault="007526CB" w:rsidP="007526CB">
      <w:pPr>
        <w:spacing w:before="240" w:after="240"/>
        <w:ind w:left="720" w:firstLine="720"/>
        <w:rPr>
          <w:rFonts w:ascii="Times New Roman" w:hAnsi="Times New Roman" w:cs="Times New Roman"/>
        </w:rPr>
      </w:pPr>
    </w:p>
    <w:p w14:paraId="749F4778" w14:textId="6FA4E7FE" w:rsidR="00113B4C" w:rsidRPr="007526CB" w:rsidRDefault="00CD26C6" w:rsidP="007526CB">
      <w:pPr>
        <w:pStyle w:val="Heading2"/>
        <w:spacing w:before="240"/>
        <w:rPr>
          <w:rFonts w:ascii="Times New Roman" w:hAnsi="Times New Roman" w:cs="Times New Roman"/>
          <w:b/>
          <w:bCs/>
          <w:color w:val="auto"/>
          <w:sz w:val="24"/>
          <w:szCs w:val="24"/>
        </w:rPr>
      </w:pPr>
      <w:r w:rsidRPr="0093359D">
        <w:rPr>
          <w:rFonts w:ascii="Times New Roman" w:hAnsi="Times New Roman" w:cs="Times New Roman"/>
          <w:b/>
          <w:bCs/>
          <w:color w:val="auto"/>
          <w:sz w:val="24"/>
          <w:szCs w:val="24"/>
        </w:rPr>
        <w:t>Modeling</w:t>
      </w:r>
    </w:p>
    <w:p w14:paraId="6592061D" w14:textId="0ADA3160" w:rsidR="00D850B3" w:rsidRPr="00D850B3" w:rsidRDefault="00D850B3" w:rsidP="007526CB">
      <w:pPr>
        <w:pStyle w:val="FirstParagraph"/>
        <w:spacing w:before="240"/>
        <w:ind w:firstLine="240"/>
        <w:rPr>
          <w:rFonts w:ascii="Times New Roman" w:hAnsi="Times New Roman" w:cs="Times New Roman"/>
        </w:rPr>
      </w:pPr>
      <w:r w:rsidRPr="00D850B3">
        <w:rPr>
          <w:rFonts w:ascii="Times New Roman" w:hAnsi="Times New Roman" w:cs="Times New Roman"/>
        </w:rPr>
        <w:t xml:space="preserve">Time </w:t>
      </w:r>
      <w:r w:rsidR="007526CB" w:rsidRPr="00D850B3">
        <w:rPr>
          <w:rFonts w:ascii="Times New Roman" w:hAnsi="Times New Roman" w:cs="Times New Roman"/>
        </w:rPr>
        <w:t>series</w:t>
      </w:r>
      <w:r w:rsidR="007526CB">
        <w:rPr>
          <w:rFonts w:ascii="Times New Roman" w:hAnsi="Times New Roman" w:cs="Times New Roman"/>
        </w:rPr>
        <w:t xml:space="preserve"> </w:t>
      </w:r>
      <w:r w:rsidRPr="00D850B3">
        <w:rPr>
          <w:rFonts w:ascii="Times New Roman" w:hAnsi="Times New Roman" w:cs="Times New Roman"/>
        </w:rPr>
        <w:t xml:space="preserve">data is a unique data type due to its inherent dependence on time to gather observations. This dependence is often referred to as autocorrelation and can hinder results </w:t>
      </w:r>
      <w:r w:rsidRPr="00D850B3">
        <w:rPr>
          <w:rFonts w:ascii="Times New Roman" w:hAnsi="Times New Roman" w:cs="Times New Roman"/>
        </w:rPr>
        <w:lastRenderedPageBreak/>
        <w:t>severely when applying the data to a traditional machine learning model such as linear regression. Some of the reason, include -</w:t>
      </w:r>
    </w:p>
    <w:p w14:paraId="2E016C37" w14:textId="192E57ED" w:rsidR="00D850B3" w:rsidRPr="00D850B3" w:rsidRDefault="00D850B3" w:rsidP="007526CB">
      <w:pPr>
        <w:pStyle w:val="Compact"/>
        <w:numPr>
          <w:ilvl w:val="0"/>
          <w:numId w:val="9"/>
        </w:numPr>
        <w:spacing w:before="240"/>
        <w:rPr>
          <w:rFonts w:ascii="Times New Roman" w:hAnsi="Times New Roman" w:cs="Times New Roman"/>
        </w:rPr>
      </w:pPr>
      <w:r w:rsidRPr="00D850B3">
        <w:rPr>
          <w:rFonts w:ascii="Times New Roman" w:hAnsi="Times New Roman" w:cs="Times New Roman"/>
          <w:i/>
          <w:iCs/>
        </w:rPr>
        <w:t>Overfitting due to multicollinearity</w:t>
      </w:r>
      <w:r w:rsidRPr="00D850B3">
        <w:rPr>
          <w:rFonts w:ascii="Times New Roman" w:hAnsi="Times New Roman" w:cs="Times New Roman"/>
        </w:rPr>
        <w:t xml:space="preserve">: Correlated variables tend to provide redundant information making analyses harder to highlight and interpret variables affecting the </w:t>
      </w:r>
      <w:r w:rsidR="00E00718" w:rsidRPr="00D850B3">
        <w:rPr>
          <w:rFonts w:ascii="Times New Roman" w:hAnsi="Times New Roman" w:cs="Times New Roman"/>
        </w:rPr>
        <w:t>response.</w:t>
      </w:r>
    </w:p>
    <w:p w14:paraId="07A1401E" w14:textId="48892F06" w:rsidR="00D850B3" w:rsidRPr="00D850B3" w:rsidRDefault="00D850B3" w:rsidP="007526CB">
      <w:pPr>
        <w:pStyle w:val="Compact"/>
        <w:numPr>
          <w:ilvl w:val="0"/>
          <w:numId w:val="9"/>
        </w:numPr>
        <w:spacing w:before="240"/>
        <w:rPr>
          <w:rFonts w:ascii="Times New Roman" w:hAnsi="Times New Roman" w:cs="Times New Roman"/>
        </w:rPr>
      </w:pPr>
      <w:r w:rsidRPr="00D850B3">
        <w:rPr>
          <w:rFonts w:ascii="Times New Roman" w:hAnsi="Times New Roman" w:cs="Times New Roman"/>
          <w:i/>
          <w:iCs/>
        </w:rPr>
        <w:t>Model instability</w:t>
      </w:r>
      <w:r w:rsidRPr="00D850B3">
        <w:rPr>
          <w:rFonts w:ascii="Times New Roman" w:hAnsi="Times New Roman" w:cs="Times New Roman"/>
        </w:rPr>
        <w:t xml:space="preserve">: The connecting nature of variables can make them very sensitive to changes in the model resulting in huge </w:t>
      </w:r>
      <w:r w:rsidR="00E00718" w:rsidRPr="00D850B3">
        <w:rPr>
          <w:rFonts w:ascii="Times New Roman" w:hAnsi="Times New Roman" w:cs="Times New Roman"/>
        </w:rPr>
        <w:t>fluctuations.</w:t>
      </w:r>
    </w:p>
    <w:p w14:paraId="502572F9" w14:textId="77777777" w:rsidR="00D850B3" w:rsidRPr="00D850B3" w:rsidRDefault="00D850B3" w:rsidP="007526CB">
      <w:pPr>
        <w:pStyle w:val="Compact"/>
        <w:numPr>
          <w:ilvl w:val="0"/>
          <w:numId w:val="9"/>
        </w:numPr>
        <w:spacing w:before="240"/>
        <w:rPr>
          <w:rFonts w:ascii="Times New Roman" w:hAnsi="Times New Roman" w:cs="Times New Roman"/>
        </w:rPr>
      </w:pPr>
      <w:r w:rsidRPr="00D850B3">
        <w:rPr>
          <w:rFonts w:ascii="Times New Roman" w:hAnsi="Times New Roman" w:cs="Times New Roman"/>
          <w:i/>
          <w:iCs/>
        </w:rPr>
        <w:t>Violation of Independence Assumption</w:t>
      </w:r>
      <w:r w:rsidRPr="00D850B3">
        <w:rPr>
          <w:rFonts w:ascii="Times New Roman" w:hAnsi="Times New Roman" w:cs="Times New Roman"/>
        </w:rPr>
        <w:t>: The big assumption most models make, including linear regression, is that the data points are independent. Autocorrelation inherently breaks this assumption, leading to biased estimates.</w:t>
      </w:r>
    </w:p>
    <w:p w14:paraId="6DC6254E" w14:textId="55BF5459" w:rsidR="00D850B3" w:rsidRDefault="00D850B3" w:rsidP="007526CB">
      <w:pPr>
        <w:pStyle w:val="FirstParagraph"/>
        <w:spacing w:before="240"/>
        <w:ind w:firstLine="240"/>
        <w:rPr>
          <w:rFonts w:ascii="Times New Roman" w:hAnsi="Times New Roman" w:cs="Times New Roman"/>
        </w:rPr>
      </w:pPr>
      <w:r w:rsidRPr="00D850B3">
        <w:rPr>
          <w:rFonts w:ascii="Times New Roman" w:hAnsi="Times New Roman" w:cs="Times New Roman"/>
        </w:rPr>
        <w:t xml:space="preserve">To make sure our data lacked autocorrelation we decided to assess it by using the </w:t>
      </w:r>
      <w:proofErr w:type="spellStart"/>
      <w:proofErr w:type="gramStart"/>
      <w:r w:rsidRPr="00D850B3">
        <w:rPr>
          <w:rFonts w:ascii="Times New Roman" w:hAnsi="Times New Roman" w:cs="Times New Roman"/>
        </w:rPr>
        <w:t>checkresiduals</w:t>
      </w:r>
      <w:proofErr w:type="spellEnd"/>
      <w:r w:rsidRPr="00D850B3">
        <w:rPr>
          <w:rFonts w:ascii="Times New Roman" w:hAnsi="Times New Roman" w:cs="Times New Roman"/>
        </w:rPr>
        <w:t>(</w:t>
      </w:r>
      <w:proofErr w:type="gramEnd"/>
      <w:r w:rsidRPr="00D850B3">
        <w:rPr>
          <w:rFonts w:ascii="Times New Roman" w:hAnsi="Times New Roman" w:cs="Times New Roman"/>
        </w:rPr>
        <w:t xml:space="preserve">) function from the forecast library. It not only provides a visual inspection of the residuals, which could reveal patterns suggesting autocorrelation, but also provides a formal statistical test called the Ljung-Box test. In the hypothesis test, the null hypothesis is when the data is not correlated while the alternative hypothesis claims the data to be correlated. When we ran it for </w:t>
      </w:r>
      <w:r w:rsidR="00E00718" w:rsidRPr="00D850B3">
        <w:rPr>
          <w:rFonts w:ascii="Times New Roman" w:hAnsi="Times New Roman" w:cs="Times New Roman"/>
        </w:rPr>
        <w:t>Gini,</w:t>
      </w:r>
      <w:r w:rsidRPr="00D850B3">
        <w:rPr>
          <w:rFonts w:ascii="Times New Roman" w:hAnsi="Times New Roman" w:cs="Times New Roman"/>
        </w:rPr>
        <w:t xml:space="preserve"> we noted the outliers in the residuals and a very small p-value, which allowed us to reject the null hypothesis of the Ljung-Box test. Recognizing the presence of correlation in our data, we opted to apply differentiation - an established technique in mitigating autocorrelation.</w:t>
      </w:r>
    </w:p>
    <w:p w14:paraId="52352EE1" w14:textId="77777777" w:rsidR="00D850B3" w:rsidRPr="004D60A6" w:rsidRDefault="00D850B3" w:rsidP="007526CB">
      <w:pPr>
        <w:pStyle w:val="SourceCode"/>
        <w:spacing w:before="240"/>
        <w:rPr>
          <w:sz w:val="24"/>
        </w:rPr>
      </w:pPr>
      <w:r w:rsidRPr="004D60A6">
        <w:rPr>
          <w:rStyle w:val="FunctionTok"/>
          <w:sz w:val="24"/>
        </w:rPr>
        <w:t>library</w:t>
      </w:r>
      <w:r w:rsidRPr="004D60A6">
        <w:rPr>
          <w:rStyle w:val="NormalTok"/>
          <w:sz w:val="24"/>
        </w:rPr>
        <w:t>(forecast)</w:t>
      </w:r>
    </w:p>
    <w:p w14:paraId="5D5447E0" w14:textId="77777777" w:rsidR="00D850B3" w:rsidRPr="004D60A6" w:rsidRDefault="00D850B3" w:rsidP="007526CB">
      <w:pPr>
        <w:pStyle w:val="SourceCode"/>
        <w:spacing w:before="240"/>
        <w:rPr>
          <w:sz w:val="24"/>
        </w:rPr>
      </w:pPr>
      <w:r w:rsidRPr="004D60A6">
        <w:rPr>
          <w:rStyle w:val="VerbatimChar"/>
          <w:sz w:val="24"/>
        </w:rPr>
        <w:t>## Warning: package 'forecast' was built under R version 4.3.2</w:t>
      </w:r>
    </w:p>
    <w:p w14:paraId="055649ED" w14:textId="77777777" w:rsidR="00D850B3" w:rsidRPr="004D60A6" w:rsidRDefault="00D850B3" w:rsidP="007526CB">
      <w:pPr>
        <w:pStyle w:val="SourceCode"/>
        <w:spacing w:before="240"/>
        <w:rPr>
          <w:sz w:val="24"/>
        </w:rPr>
      </w:pPr>
      <w:r w:rsidRPr="004D60A6">
        <w:rPr>
          <w:rStyle w:val="VerbatimChar"/>
          <w:sz w:val="24"/>
        </w:rPr>
        <w:t>## Registered S3 method overwritten by '</w:t>
      </w:r>
      <w:proofErr w:type="spellStart"/>
      <w:r w:rsidRPr="004D60A6">
        <w:rPr>
          <w:rStyle w:val="VerbatimChar"/>
          <w:sz w:val="24"/>
        </w:rPr>
        <w:t>quantmod</w:t>
      </w:r>
      <w:proofErr w:type="spellEnd"/>
      <w:r w:rsidRPr="004D60A6">
        <w:rPr>
          <w:rStyle w:val="VerbatimChar"/>
          <w:sz w:val="24"/>
        </w:rPr>
        <w:t>':</w:t>
      </w:r>
      <w:r w:rsidRPr="004D60A6">
        <w:rPr>
          <w:sz w:val="24"/>
        </w:rPr>
        <w:br/>
      </w:r>
      <w:r w:rsidRPr="004D60A6">
        <w:rPr>
          <w:rStyle w:val="VerbatimChar"/>
          <w:sz w:val="24"/>
        </w:rPr>
        <w:t>##   method            from</w:t>
      </w:r>
      <w:r w:rsidRPr="004D60A6">
        <w:rPr>
          <w:sz w:val="24"/>
        </w:rPr>
        <w:br/>
      </w:r>
      <w:r w:rsidRPr="004D60A6">
        <w:rPr>
          <w:rStyle w:val="VerbatimChar"/>
          <w:sz w:val="24"/>
        </w:rPr>
        <w:t xml:space="preserve">##   </w:t>
      </w:r>
      <w:proofErr w:type="spellStart"/>
      <w:r w:rsidRPr="004D60A6">
        <w:rPr>
          <w:rStyle w:val="VerbatimChar"/>
          <w:sz w:val="24"/>
        </w:rPr>
        <w:t>as.zoo.</w:t>
      </w:r>
      <w:proofErr w:type="gramStart"/>
      <w:r w:rsidRPr="004D60A6">
        <w:rPr>
          <w:rStyle w:val="VerbatimChar"/>
          <w:sz w:val="24"/>
        </w:rPr>
        <w:t>data.frame</w:t>
      </w:r>
      <w:proofErr w:type="spellEnd"/>
      <w:proofErr w:type="gramEnd"/>
      <w:r w:rsidRPr="004D60A6">
        <w:rPr>
          <w:rStyle w:val="VerbatimChar"/>
          <w:sz w:val="24"/>
        </w:rPr>
        <w:t xml:space="preserve"> zoo</w:t>
      </w:r>
    </w:p>
    <w:p w14:paraId="5A5EABA3" w14:textId="77777777" w:rsidR="00D850B3" w:rsidRPr="004D60A6" w:rsidRDefault="00D850B3" w:rsidP="007526CB">
      <w:pPr>
        <w:pStyle w:val="SourceCode"/>
        <w:spacing w:before="240"/>
        <w:rPr>
          <w:sz w:val="24"/>
        </w:rPr>
      </w:pPr>
      <w:proofErr w:type="spellStart"/>
      <w:r w:rsidRPr="004D60A6">
        <w:rPr>
          <w:rStyle w:val="NormalTok"/>
          <w:sz w:val="24"/>
        </w:rPr>
        <w:t>model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proofErr w:type="gramStart"/>
      <w:r w:rsidRPr="004D60A6">
        <w:rPr>
          <w:rStyle w:val="FunctionTok"/>
          <w:sz w:val="24"/>
        </w:rPr>
        <w:t>na.omit</w:t>
      </w:r>
      <w:proofErr w:type="spellEnd"/>
      <w:proofErr w:type="gramEnd"/>
      <w:r w:rsidRPr="004D60A6">
        <w:rPr>
          <w:rStyle w:val="NormalTok"/>
          <w:sz w:val="24"/>
        </w:rPr>
        <w:t>()</w:t>
      </w:r>
      <w:r w:rsidRPr="004D60A6">
        <w:rPr>
          <w:sz w:val="24"/>
        </w:rPr>
        <w:br/>
      </w:r>
      <w:proofErr w:type="spellStart"/>
      <w:r w:rsidRPr="004D60A6">
        <w:rPr>
          <w:rStyle w:val="FunctionTok"/>
          <w:sz w:val="24"/>
        </w:rPr>
        <w:t>checkresiduals</w:t>
      </w:r>
      <w:proofErr w:type="spellEnd"/>
      <w:r w:rsidRPr="004D60A6">
        <w:rPr>
          <w:rStyle w:val="NormalTok"/>
          <w:sz w:val="24"/>
        </w:rPr>
        <w:t>(</w:t>
      </w:r>
      <w:proofErr w:type="spellStart"/>
      <w:r w:rsidRPr="004D60A6">
        <w:rPr>
          <w:rStyle w:val="NormalTok"/>
          <w:sz w:val="24"/>
        </w:rPr>
        <w:t>modelData</w:t>
      </w:r>
      <w:r w:rsidRPr="004D60A6">
        <w:rPr>
          <w:rStyle w:val="SpecialCharTok"/>
          <w:sz w:val="24"/>
        </w:rPr>
        <w:t>$</w:t>
      </w:r>
      <w:r w:rsidRPr="004D60A6">
        <w:rPr>
          <w:rStyle w:val="NormalTok"/>
          <w:sz w:val="24"/>
        </w:rPr>
        <w:t>Gini</w:t>
      </w:r>
      <w:proofErr w:type="spellEnd"/>
      <w:r w:rsidRPr="004D60A6">
        <w:rPr>
          <w:rStyle w:val="NormalTok"/>
          <w:sz w:val="24"/>
        </w:rPr>
        <w:t>)</w:t>
      </w:r>
    </w:p>
    <w:p w14:paraId="79F3E348" w14:textId="7BB3638D" w:rsidR="00D850B3" w:rsidRDefault="00D850B3" w:rsidP="007526CB">
      <w:pPr>
        <w:spacing w:before="240"/>
        <w:rPr>
          <w:rFonts w:ascii="Times New Roman" w:hAnsi="Times New Roman" w:cs="Times New Roman"/>
        </w:rPr>
      </w:pPr>
      <w:r w:rsidRPr="004D60A6">
        <w:rPr>
          <w:noProof/>
        </w:rPr>
        <w:lastRenderedPageBreak/>
        <w:drawing>
          <wp:inline distT="0" distB="0" distL="0" distR="0" wp14:anchorId="2BFF2384" wp14:editId="76024C34">
            <wp:extent cx="4620126" cy="3696101"/>
            <wp:effectExtent l="0" t="0" r="0" b="0"/>
            <wp:docPr id="84" name="Picture" descr="A graph of a line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4" name="Picture" descr="A graph of a line graph&#10;&#10;Description automatically generated with medium confidence"/>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77B8BEC" w14:textId="77777777" w:rsidR="00D850B3" w:rsidRDefault="00D850B3" w:rsidP="007526CB">
      <w:pPr>
        <w:spacing w:before="240"/>
        <w:rPr>
          <w:rFonts w:ascii="Times New Roman" w:hAnsi="Times New Roman" w:cs="Times New Roman"/>
        </w:rPr>
      </w:pPr>
    </w:p>
    <w:p w14:paraId="5014258F" w14:textId="515825C2" w:rsidR="00D850B3" w:rsidRPr="007526CB" w:rsidRDefault="00D850B3" w:rsidP="007526CB">
      <w:pPr>
        <w:pStyle w:val="SourceCode"/>
        <w:spacing w:before="240"/>
        <w:rPr>
          <w:sz w:val="24"/>
        </w:rPr>
      </w:pPr>
      <w:r w:rsidRPr="004D60A6">
        <w:rPr>
          <w:rStyle w:val="VerbatimChar"/>
          <w:sz w:val="24"/>
        </w:rPr>
        <w:t xml:space="preserve">## </w:t>
      </w:r>
      <w:r w:rsidRPr="004D60A6">
        <w:rPr>
          <w:sz w:val="24"/>
        </w:rPr>
        <w:br/>
      </w:r>
      <w:r w:rsidRPr="004D60A6">
        <w:rPr>
          <w:rStyle w:val="VerbatimChar"/>
          <w:sz w:val="24"/>
        </w:rPr>
        <w:t>#</w:t>
      </w:r>
      <w:proofErr w:type="gramStart"/>
      <w:r w:rsidRPr="004D60A6">
        <w:rPr>
          <w:rStyle w:val="VerbatimChar"/>
          <w:sz w:val="24"/>
        </w:rPr>
        <w:t>#  Ljung</w:t>
      </w:r>
      <w:proofErr w:type="gramEnd"/>
      <w:r w:rsidRPr="004D60A6">
        <w:rPr>
          <w:rStyle w:val="VerbatimChar"/>
          <w:sz w:val="24"/>
        </w:rPr>
        <w:t>-Box test</w:t>
      </w:r>
      <w:r w:rsidRPr="004D60A6">
        <w:rPr>
          <w:sz w:val="24"/>
        </w:rPr>
        <w:br/>
      </w:r>
      <w:r w:rsidRPr="004D60A6">
        <w:rPr>
          <w:rStyle w:val="VerbatimChar"/>
          <w:sz w:val="24"/>
        </w:rPr>
        <w:t xml:space="preserve">## </w:t>
      </w:r>
      <w:r w:rsidRPr="004D60A6">
        <w:rPr>
          <w:sz w:val="24"/>
        </w:rPr>
        <w:br/>
      </w:r>
      <w:r w:rsidRPr="004D60A6">
        <w:rPr>
          <w:rStyle w:val="VerbatimChar"/>
          <w:sz w:val="24"/>
        </w:rPr>
        <w:t>## data:  Residuals</w:t>
      </w:r>
      <w:r w:rsidRPr="004D60A6">
        <w:rPr>
          <w:sz w:val="24"/>
        </w:rPr>
        <w:br/>
      </w:r>
      <w:r w:rsidRPr="004D60A6">
        <w:rPr>
          <w:rStyle w:val="VerbatimChar"/>
          <w:sz w:val="24"/>
        </w:rPr>
        <w:t xml:space="preserve">## Q* = 221.56, </w:t>
      </w:r>
      <w:proofErr w:type="spellStart"/>
      <w:r w:rsidRPr="004D60A6">
        <w:rPr>
          <w:rStyle w:val="VerbatimChar"/>
          <w:sz w:val="24"/>
        </w:rPr>
        <w:t>df</w:t>
      </w:r>
      <w:proofErr w:type="spellEnd"/>
      <w:r w:rsidRPr="004D60A6">
        <w:rPr>
          <w:rStyle w:val="VerbatimChar"/>
          <w:sz w:val="24"/>
        </w:rPr>
        <w:t xml:space="preserve"> = 10, p-value &lt; 2.2e-16</w:t>
      </w:r>
      <w:r w:rsidRPr="004D60A6">
        <w:rPr>
          <w:sz w:val="24"/>
        </w:rPr>
        <w:br/>
      </w:r>
      <w:r w:rsidRPr="004D60A6">
        <w:rPr>
          <w:rStyle w:val="VerbatimChar"/>
          <w:sz w:val="24"/>
        </w:rPr>
        <w:t xml:space="preserve">## </w:t>
      </w:r>
      <w:r w:rsidRPr="004D60A6">
        <w:rPr>
          <w:sz w:val="24"/>
        </w:rPr>
        <w:br/>
      </w:r>
      <w:r w:rsidRPr="004D60A6">
        <w:rPr>
          <w:rStyle w:val="VerbatimChar"/>
          <w:sz w:val="24"/>
        </w:rPr>
        <w:t xml:space="preserve">## Model </w:t>
      </w:r>
      <w:proofErr w:type="spellStart"/>
      <w:r w:rsidRPr="004D60A6">
        <w:rPr>
          <w:rStyle w:val="VerbatimChar"/>
          <w:sz w:val="24"/>
        </w:rPr>
        <w:t>df</w:t>
      </w:r>
      <w:proofErr w:type="spellEnd"/>
      <w:r w:rsidRPr="004D60A6">
        <w:rPr>
          <w:rStyle w:val="VerbatimChar"/>
          <w:sz w:val="24"/>
        </w:rPr>
        <w:t>: 0.   Total lags used: 10</w:t>
      </w:r>
    </w:p>
    <w:p w14:paraId="6A3EED0A" w14:textId="18863B8E" w:rsidR="00D850B3" w:rsidRPr="007526CB" w:rsidRDefault="00D850B3" w:rsidP="007526CB">
      <w:pPr>
        <w:pStyle w:val="FirstParagraph"/>
        <w:spacing w:before="240"/>
        <w:ind w:firstLine="720"/>
        <w:rPr>
          <w:rFonts w:ascii="Times New Roman" w:hAnsi="Times New Roman" w:cs="Times New Roman"/>
        </w:rPr>
      </w:pPr>
      <w:r w:rsidRPr="00D850B3">
        <w:rPr>
          <w:rFonts w:ascii="Times New Roman" w:hAnsi="Times New Roman" w:cs="Times New Roman"/>
        </w:rPr>
        <w:t xml:space="preserve">After dropping observations with missing data, we stratified the data by country. In each country, we added a dummy variable n to order the observations, then </w:t>
      </w:r>
      <w:proofErr w:type="gramStart"/>
      <w:r w:rsidRPr="00D850B3">
        <w:rPr>
          <w:rFonts w:ascii="Times New Roman" w:hAnsi="Times New Roman" w:cs="Times New Roman"/>
        </w:rPr>
        <w:t>differenced</w:t>
      </w:r>
      <w:proofErr w:type="gramEnd"/>
      <w:r w:rsidRPr="00D850B3">
        <w:rPr>
          <w:rFonts w:ascii="Times New Roman" w:hAnsi="Times New Roman" w:cs="Times New Roman"/>
        </w:rPr>
        <w:t xml:space="preserve"> the observations for each variable. Following that, we used </w:t>
      </w:r>
      <w:proofErr w:type="spellStart"/>
      <w:proofErr w:type="gramStart"/>
      <w:r w:rsidRPr="00D850B3">
        <w:rPr>
          <w:rFonts w:ascii="Times New Roman" w:hAnsi="Times New Roman" w:cs="Times New Roman"/>
        </w:rPr>
        <w:t>rbind</w:t>
      </w:r>
      <w:proofErr w:type="spellEnd"/>
      <w:r w:rsidRPr="00D850B3">
        <w:rPr>
          <w:rFonts w:ascii="Times New Roman" w:hAnsi="Times New Roman" w:cs="Times New Roman"/>
        </w:rPr>
        <w:t>(</w:t>
      </w:r>
      <w:proofErr w:type="gramEnd"/>
      <w:r w:rsidRPr="00D850B3">
        <w:rPr>
          <w:rFonts w:ascii="Times New Roman" w:hAnsi="Times New Roman" w:cs="Times New Roman"/>
        </w:rPr>
        <w:t xml:space="preserve">) to bring the data back together and again removed the new observations with missing data, leaving the differenced dataset in </w:t>
      </w:r>
      <w:proofErr w:type="spellStart"/>
      <w:r w:rsidRPr="00D850B3">
        <w:rPr>
          <w:rFonts w:ascii="Times New Roman" w:hAnsi="Times New Roman" w:cs="Times New Roman"/>
        </w:rPr>
        <w:t>CountryDataDiff</w:t>
      </w:r>
      <w:proofErr w:type="spellEnd"/>
      <w:r w:rsidRPr="00D850B3">
        <w:rPr>
          <w:rFonts w:ascii="Times New Roman" w:hAnsi="Times New Roman" w:cs="Times New Roman"/>
        </w:rPr>
        <w:t xml:space="preserve">. We then removed the irrelevant variables. By </w:t>
      </w:r>
      <w:proofErr w:type="gramStart"/>
      <w:r w:rsidRPr="00D850B3">
        <w:rPr>
          <w:rFonts w:ascii="Times New Roman" w:hAnsi="Times New Roman" w:cs="Times New Roman"/>
        </w:rPr>
        <w:t>differencing</w:t>
      </w:r>
      <w:proofErr w:type="gramEnd"/>
      <w:r w:rsidRPr="00D850B3">
        <w:rPr>
          <w:rFonts w:ascii="Times New Roman" w:hAnsi="Times New Roman" w:cs="Times New Roman"/>
        </w:rPr>
        <w:t xml:space="preserve"> the dataset, we removed time from the data </w:t>
      </w:r>
      <w:proofErr w:type="gramStart"/>
      <w:r w:rsidRPr="00D850B3">
        <w:rPr>
          <w:rFonts w:ascii="Times New Roman" w:hAnsi="Times New Roman" w:cs="Times New Roman"/>
        </w:rPr>
        <w:t>in order to</w:t>
      </w:r>
      <w:proofErr w:type="gramEnd"/>
      <w:r w:rsidRPr="00D850B3">
        <w:rPr>
          <w:rFonts w:ascii="Times New Roman" w:hAnsi="Times New Roman" w:cs="Times New Roman"/>
        </w:rPr>
        <w:t xml:space="preserve"> address the issue of </w:t>
      </w:r>
      <w:r w:rsidR="00E00718" w:rsidRPr="00D850B3">
        <w:rPr>
          <w:rFonts w:ascii="Times New Roman" w:hAnsi="Times New Roman" w:cs="Times New Roman"/>
        </w:rPr>
        <w:t>autocorrelation</w:t>
      </w:r>
      <w:r w:rsidRPr="00D850B3">
        <w:rPr>
          <w:rFonts w:ascii="Times New Roman" w:hAnsi="Times New Roman" w:cs="Times New Roman"/>
        </w:rPr>
        <w:t xml:space="preserve">. Now, our observations represent changes in variables that we can use to predict a change in total trade, now represented as </w:t>
      </w:r>
      <w:proofErr w:type="spellStart"/>
      <w:r w:rsidRPr="00D850B3">
        <w:rPr>
          <w:rFonts w:ascii="Times New Roman" w:hAnsi="Times New Roman" w:cs="Times New Roman"/>
        </w:rPr>
        <w:t>TTDiff</w:t>
      </w:r>
      <w:proofErr w:type="spellEnd"/>
      <w:r w:rsidRPr="00D850B3">
        <w:rPr>
          <w:rFonts w:ascii="Times New Roman" w:hAnsi="Times New Roman" w:cs="Times New Roman"/>
        </w:rPr>
        <w:t>.</w:t>
      </w:r>
    </w:p>
    <w:p w14:paraId="4EA12B27" w14:textId="77777777" w:rsidR="00D850B3" w:rsidRPr="004D60A6" w:rsidRDefault="00D850B3" w:rsidP="007526CB">
      <w:pPr>
        <w:pStyle w:val="SourceCode"/>
        <w:spacing w:before="240"/>
        <w:rPr>
          <w:sz w:val="24"/>
        </w:rPr>
      </w:pPr>
      <w:r w:rsidRPr="004D60A6">
        <w:rPr>
          <w:rStyle w:val="FunctionTok"/>
          <w:sz w:val="24"/>
        </w:rPr>
        <w:t>library</w:t>
      </w:r>
      <w:r w:rsidRPr="004D60A6">
        <w:rPr>
          <w:rStyle w:val="NormalTok"/>
          <w:sz w:val="24"/>
        </w:rPr>
        <w:t>(broom)</w:t>
      </w:r>
      <w:r w:rsidRPr="004D60A6">
        <w:rPr>
          <w:sz w:val="24"/>
        </w:rPr>
        <w:br/>
      </w:r>
      <w:r w:rsidRPr="004D60A6">
        <w:rPr>
          <w:rStyle w:val="FunctionTok"/>
          <w:sz w:val="24"/>
        </w:rPr>
        <w:t>library</w:t>
      </w:r>
      <w:r w:rsidRPr="004D60A6">
        <w:rPr>
          <w:rStyle w:val="NormalTok"/>
          <w:sz w:val="24"/>
        </w:rPr>
        <w:t>(</w:t>
      </w:r>
      <w:proofErr w:type="spellStart"/>
      <w:r w:rsidRPr="004D60A6">
        <w:rPr>
          <w:rStyle w:val="NormalTok"/>
          <w:sz w:val="24"/>
        </w:rPr>
        <w:t>modelr</w:t>
      </w:r>
      <w:proofErr w:type="spellEnd"/>
      <w:r w:rsidRPr="004D60A6">
        <w:rPr>
          <w:rStyle w:val="NormalTok"/>
          <w:sz w:val="24"/>
        </w:rPr>
        <w:t>)</w:t>
      </w:r>
    </w:p>
    <w:p w14:paraId="18015D26" w14:textId="77777777" w:rsidR="00D850B3" w:rsidRPr="004D60A6" w:rsidRDefault="00D850B3" w:rsidP="007526CB">
      <w:pPr>
        <w:pStyle w:val="SourceCode"/>
        <w:spacing w:before="240"/>
        <w:rPr>
          <w:sz w:val="24"/>
        </w:rPr>
      </w:pPr>
      <w:r w:rsidRPr="004D60A6">
        <w:rPr>
          <w:rStyle w:val="VerbatimChar"/>
          <w:sz w:val="24"/>
        </w:rPr>
        <w:t xml:space="preserve">## </w:t>
      </w:r>
      <w:r w:rsidRPr="004D60A6">
        <w:rPr>
          <w:sz w:val="24"/>
        </w:rPr>
        <w:br/>
      </w:r>
      <w:r w:rsidRPr="004D60A6">
        <w:rPr>
          <w:rStyle w:val="VerbatimChar"/>
          <w:sz w:val="24"/>
        </w:rPr>
        <w:t>## Attaching package: '</w:t>
      </w:r>
      <w:proofErr w:type="spellStart"/>
      <w:r w:rsidRPr="004D60A6">
        <w:rPr>
          <w:rStyle w:val="VerbatimChar"/>
          <w:sz w:val="24"/>
        </w:rPr>
        <w:t>modelr</w:t>
      </w:r>
      <w:proofErr w:type="spellEnd"/>
      <w:r w:rsidRPr="004D60A6">
        <w:rPr>
          <w:rStyle w:val="VerbatimChar"/>
          <w:sz w:val="24"/>
        </w:rPr>
        <w:t>'</w:t>
      </w:r>
    </w:p>
    <w:p w14:paraId="075F3674" w14:textId="77777777" w:rsidR="00D850B3" w:rsidRPr="004D60A6" w:rsidRDefault="00D850B3" w:rsidP="007526CB">
      <w:pPr>
        <w:pStyle w:val="SourceCode"/>
        <w:spacing w:before="240"/>
        <w:rPr>
          <w:sz w:val="24"/>
        </w:rPr>
      </w:pPr>
      <w:r w:rsidRPr="004D60A6">
        <w:rPr>
          <w:rStyle w:val="VerbatimChar"/>
          <w:sz w:val="24"/>
        </w:rPr>
        <w:lastRenderedPageBreak/>
        <w:t>## The following object is masked from '</w:t>
      </w:r>
      <w:proofErr w:type="spellStart"/>
      <w:proofErr w:type="gramStart"/>
      <w:r w:rsidRPr="004D60A6">
        <w:rPr>
          <w:rStyle w:val="VerbatimChar"/>
          <w:sz w:val="24"/>
        </w:rPr>
        <w:t>package:broom</w:t>
      </w:r>
      <w:proofErr w:type="spellEnd"/>
      <w:proofErr w:type="gramEnd"/>
      <w:r w:rsidRPr="004D60A6">
        <w:rPr>
          <w:rStyle w:val="VerbatimChar"/>
          <w:sz w:val="24"/>
        </w:rPr>
        <w:t>':</w:t>
      </w:r>
      <w:r w:rsidRPr="004D60A6">
        <w:rPr>
          <w:sz w:val="24"/>
        </w:rPr>
        <w:br/>
      </w:r>
      <w:r w:rsidRPr="004D60A6">
        <w:rPr>
          <w:rStyle w:val="VerbatimChar"/>
          <w:sz w:val="24"/>
        </w:rPr>
        <w:t xml:space="preserve">## </w:t>
      </w:r>
      <w:r w:rsidRPr="004D60A6">
        <w:rPr>
          <w:sz w:val="24"/>
        </w:rPr>
        <w:br/>
      </w:r>
      <w:r w:rsidRPr="004D60A6">
        <w:rPr>
          <w:rStyle w:val="VerbatimChar"/>
          <w:sz w:val="24"/>
        </w:rPr>
        <w:t>##     bootstrap</w:t>
      </w:r>
    </w:p>
    <w:p w14:paraId="6AB8A3BB" w14:textId="77777777" w:rsidR="00D850B3" w:rsidRPr="004D60A6" w:rsidRDefault="00D850B3" w:rsidP="007526CB">
      <w:pPr>
        <w:pStyle w:val="SourceCode"/>
        <w:spacing w:before="240"/>
        <w:rPr>
          <w:sz w:val="24"/>
        </w:rPr>
      </w:pPr>
      <w:proofErr w:type="spellStart"/>
      <w:r w:rsidRPr="004D60A6">
        <w:rPr>
          <w:rStyle w:val="NormalTok"/>
          <w:sz w:val="24"/>
        </w:rPr>
        <w:t>CountryData</w:t>
      </w:r>
      <w:proofErr w:type="spellEnd"/>
      <w:r w:rsidRPr="004D60A6">
        <w:rPr>
          <w:rStyle w:val="OtherTok"/>
          <w:sz w:val="24"/>
        </w:rPr>
        <w:t>=</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r w:rsidRPr="004D60A6">
        <w:rPr>
          <w:rStyle w:val="FunctionTok"/>
          <w:sz w:val="24"/>
        </w:rPr>
        <w:t>drop_na</w:t>
      </w:r>
      <w:proofErr w:type="spellEnd"/>
      <w:r w:rsidRPr="004D60A6">
        <w:rPr>
          <w:rStyle w:val="NormalTok"/>
          <w:sz w:val="24"/>
        </w:rPr>
        <w:t>()</w:t>
      </w:r>
      <w:r w:rsidRPr="004D60A6">
        <w:rPr>
          <w:sz w:val="24"/>
        </w:rPr>
        <w:br/>
      </w:r>
      <w:proofErr w:type="gramStart"/>
      <w:r w:rsidRPr="004D60A6">
        <w:rPr>
          <w:rStyle w:val="FunctionTok"/>
          <w:sz w:val="24"/>
        </w:rPr>
        <w:t>glimpse</w:t>
      </w:r>
      <w:r w:rsidRPr="004D60A6">
        <w:rPr>
          <w:rStyle w:val="NormalTok"/>
          <w:sz w:val="24"/>
        </w:rPr>
        <w:t>(</w:t>
      </w:r>
      <w:proofErr w:type="spellStart"/>
      <w:proofErr w:type="gramEnd"/>
      <w:r w:rsidRPr="004D60A6">
        <w:rPr>
          <w:rStyle w:val="NormalTok"/>
          <w:sz w:val="24"/>
        </w:rPr>
        <w:t>CountryData</w:t>
      </w:r>
      <w:proofErr w:type="spellEnd"/>
      <w:r w:rsidRPr="004D60A6">
        <w:rPr>
          <w:rStyle w:val="NormalTok"/>
          <w:sz w:val="24"/>
        </w:rPr>
        <w:t>)</w:t>
      </w:r>
    </w:p>
    <w:p w14:paraId="486E217D" w14:textId="77777777" w:rsidR="00D850B3" w:rsidRPr="004D60A6" w:rsidRDefault="00D850B3" w:rsidP="007526CB">
      <w:pPr>
        <w:pStyle w:val="SourceCode"/>
        <w:spacing w:before="240"/>
        <w:rPr>
          <w:sz w:val="24"/>
        </w:rPr>
      </w:pPr>
      <w:r w:rsidRPr="004D60A6">
        <w:rPr>
          <w:rStyle w:val="VerbatimChar"/>
          <w:sz w:val="24"/>
        </w:rPr>
        <w:t>## Rows: 62</w:t>
      </w:r>
      <w:r w:rsidRPr="004D60A6">
        <w:rPr>
          <w:sz w:val="24"/>
        </w:rPr>
        <w:br/>
      </w:r>
      <w:r w:rsidRPr="004D60A6">
        <w:rPr>
          <w:rStyle w:val="VerbatimChar"/>
          <w:sz w:val="24"/>
        </w:rPr>
        <w:t>## Columns: 9</w:t>
      </w:r>
      <w:r w:rsidRPr="004D60A6">
        <w:rPr>
          <w:sz w:val="24"/>
        </w:rPr>
        <w:br/>
      </w:r>
      <w:r w:rsidRPr="004D60A6">
        <w:rPr>
          <w:rStyle w:val="VerbatimChar"/>
          <w:sz w:val="24"/>
        </w:rPr>
        <w:t>## $ Year        &lt;</w:t>
      </w:r>
      <w:proofErr w:type="spellStart"/>
      <w:r w:rsidRPr="004D60A6">
        <w:rPr>
          <w:rStyle w:val="VerbatimChar"/>
          <w:sz w:val="24"/>
        </w:rPr>
        <w:t>dbl</w:t>
      </w:r>
      <w:proofErr w:type="spellEnd"/>
      <w:r w:rsidRPr="004D60A6">
        <w:rPr>
          <w:rStyle w:val="VerbatimChar"/>
          <w:sz w:val="24"/>
        </w:rPr>
        <w:t>&gt; 1999, 2002, 2005, 2008, 2010, 2011, 2012, 2013, 2014, 2015…</w:t>
      </w:r>
      <w:r w:rsidRPr="004D60A6">
        <w:rPr>
          <w:sz w:val="24"/>
        </w:rPr>
        <w:br/>
      </w:r>
      <w:r w:rsidRPr="004D60A6">
        <w:rPr>
          <w:rStyle w:val="VerbatimChar"/>
          <w:sz w:val="24"/>
        </w:rPr>
        <w:t>## $ Country     &lt;chr&gt; "China", "China", "China", "China", "China", "China", "Chi…</w:t>
      </w:r>
      <w:r w:rsidRPr="004D60A6">
        <w:rPr>
          <w:sz w:val="24"/>
        </w:rPr>
        <w:br/>
      </w:r>
      <w:r w:rsidRPr="004D60A6">
        <w:rPr>
          <w:rStyle w:val="VerbatimChar"/>
          <w:sz w:val="24"/>
        </w:rPr>
        <w:t xml:space="preserve">## $ </w:t>
      </w:r>
      <w:proofErr w:type="spellStart"/>
      <w:r w:rsidRPr="004D60A6">
        <w:rPr>
          <w:rStyle w:val="VerbatimChar"/>
          <w:sz w:val="24"/>
        </w:rPr>
        <w:t>TotalTrade</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 33.52416, 42.74740, 62.20789, 57.61272, 50.71708, 50.74090…</w:t>
      </w:r>
      <w:r w:rsidRPr="004D60A6">
        <w:rPr>
          <w:sz w:val="24"/>
        </w:rPr>
        <w:br/>
      </w:r>
      <w:r w:rsidRPr="004D60A6">
        <w:rPr>
          <w:rStyle w:val="VerbatimChar"/>
          <w:sz w:val="24"/>
        </w:rPr>
        <w:t>## $ GNI         &lt;</w:t>
      </w:r>
      <w:proofErr w:type="spellStart"/>
      <w:r w:rsidRPr="004D60A6">
        <w:rPr>
          <w:rStyle w:val="VerbatimChar"/>
          <w:sz w:val="24"/>
        </w:rPr>
        <w:t>dbl</w:t>
      </w:r>
      <w:proofErr w:type="spellEnd"/>
      <w:r w:rsidRPr="004D60A6">
        <w:rPr>
          <w:rStyle w:val="VerbatimChar"/>
          <w:sz w:val="24"/>
        </w:rPr>
        <w:t>&gt; 6.9779239, 8.7821830, 10.2735018, 9.5102843, 9.8106254, 8.…</w:t>
      </w:r>
      <w:r w:rsidRPr="004D60A6">
        <w:rPr>
          <w:sz w:val="24"/>
        </w:rPr>
        <w:br/>
      </w:r>
      <w:r w:rsidRPr="004D60A6">
        <w:rPr>
          <w:rStyle w:val="VerbatimChar"/>
          <w:sz w:val="24"/>
        </w:rPr>
        <w:t>## $ Inflation   &lt;</w:t>
      </w:r>
      <w:proofErr w:type="spellStart"/>
      <w:r w:rsidRPr="004D60A6">
        <w:rPr>
          <w:rStyle w:val="VerbatimChar"/>
          <w:sz w:val="24"/>
        </w:rPr>
        <w:t>dbl</w:t>
      </w:r>
      <w:proofErr w:type="spellEnd"/>
      <w:r w:rsidRPr="004D60A6">
        <w:rPr>
          <w:rStyle w:val="VerbatimChar"/>
          <w:sz w:val="24"/>
        </w:rPr>
        <w:t>&gt; -1.4014727, -0.7319709, 1.7764141, 5.9252514, 3.1753248, 5…</w:t>
      </w:r>
      <w:r w:rsidRPr="004D60A6">
        <w:rPr>
          <w:sz w:val="24"/>
        </w:rPr>
        <w:br/>
      </w:r>
      <w:r w:rsidRPr="004D60A6">
        <w:rPr>
          <w:rStyle w:val="VerbatimChar"/>
          <w:sz w:val="24"/>
        </w:rPr>
        <w:t>## $ FDI         &lt;</w:t>
      </w:r>
      <w:proofErr w:type="spellStart"/>
      <w:r w:rsidRPr="004D60A6">
        <w:rPr>
          <w:rStyle w:val="VerbatimChar"/>
          <w:sz w:val="24"/>
        </w:rPr>
        <w:t>dbl</w:t>
      </w:r>
      <w:proofErr w:type="spellEnd"/>
      <w:r w:rsidRPr="004D60A6">
        <w:rPr>
          <w:rStyle w:val="VerbatimChar"/>
          <w:sz w:val="24"/>
        </w:rPr>
        <w:t>&gt; 3.7489586, 3.6090814, 4.5542633, 3.7336107, 4.0035446, 3.7…</w:t>
      </w:r>
      <w:r w:rsidRPr="004D60A6">
        <w:rPr>
          <w:sz w:val="24"/>
        </w:rPr>
        <w:br/>
      </w:r>
      <w:r w:rsidRPr="004D60A6">
        <w:rPr>
          <w:rStyle w:val="VerbatimChar"/>
          <w:sz w:val="24"/>
        </w:rPr>
        <w:t xml:space="preserve">## $ </w:t>
      </w:r>
      <w:proofErr w:type="spellStart"/>
      <w:r w:rsidRPr="004D60A6">
        <w:rPr>
          <w:rStyle w:val="VerbatimChar"/>
          <w:sz w:val="24"/>
        </w:rPr>
        <w:t>PropW</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 21.819402, 21.782842, 20.268456, 21.325745, 21.325745, 21.…</w:t>
      </w:r>
      <w:r w:rsidRPr="004D60A6">
        <w:rPr>
          <w:sz w:val="24"/>
        </w:rPr>
        <w:br/>
      </w:r>
      <w:r w:rsidRPr="004D60A6">
        <w:rPr>
          <w:rStyle w:val="VerbatimChar"/>
          <w:sz w:val="24"/>
        </w:rPr>
        <w:t>## $ Gini        &lt;</w:t>
      </w:r>
      <w:proofErr w:type="spellStart"/>
      <w:r w:rsidRPr="004D60A6">
        <w:rPr>
          <w:rStyle w:val="VerbatimChar"/>
          <w:sz w:val="24"/>
        </w:rPr>
        <w:t>dbl</w:t>
      </w:r>
      <w:proofErr w:type="spellEnd"/>
      <w:r w:rsidRPr="004D60A6">
        <w:rPr>
          <w:rStyle w:val="VerbatimChar"/>
          <w:sz w:val="24"/>
        </w:rPr>
        <w:t>&gt; 38.7, 42.0, 40.9, 43.0, 43.7, 42.4, 42.2, 39.7, 39.2, 38.6…</w:t>
      </w:r>
      <w:r w:rsidRPr="004D60A6">
        <w:rPr>
          <w:sz w:val="24"/>
        </w:rPr>
        <w:br/>
      </w:r>
      <w:r w:rsidRPr="004D60A6">
        <w:rPr>
          <w:rStyle w:val="VerbatimChar"/>
          <w:sz w:val="24"/>
        </w:rPr>
        <w:t xml:space="preserve">## $ </w:t>
      </w:r>
      <w:proofErr w:type="spellStart"/>
      <w:r w:rsidRPr="004D60A6">
        <w:rPr>
          <w:rStyle w:val="VerbatimChar"/>
          <w:sz w:val="24"/>
        </w:rPr>
        <w:t>TradeGrowth</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 1.09985714, 4.22004436, 2.70236865, -4.58064813, 5.5322072…</w:t>
      </w:r>
    </w:p>
    <w:p w14:paraId="4407891C" w14:textId="77777777" w:rsidR="00D850B3" w:rsidRPr="004D60A6" w:rsidRDefault="00D850B3" w:rsidP="007526CB">
      <w:pPr>
        <w:pStyle w:val="SourceCode"/>
        <w:spacing w:before="240"/>
        <w:rPr>
          <w:sz w:val="24"/>
        </w:rPr>
      </w:pPr>
      <w:proofErr w:type="spellStart"/>
      <w:r w:rsidRPr="004D60A6">
        <w:rPr>
          <w:rStyle w:val="NormalTok"/>
          <w:sz w:val="24"/>
        </w:rPr>
        <w:t>Norway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filter</w:t>
      </w:r>
      <w:r w:rsidRPr="004D60A6">
        <w:rPr>
          <w:rStyle w:val="NormalTok"/>
          <w:sz w:val="24"/>
        </w:rPr>
        <w:t xml:space="preserve">(Country </w:t>
      </w:r>
      <w:r w:rsidRPr="004D60A6">
        <w:rPr>
          <w:rStyle w:val="SpecialCharTok"/>
          <w:sz w:val="24"/>
        </w:rPr>
        <w:t>==</w:t>
      </w:r>
      <w:r w:rsidRPr="004D60A6">
        <w:rPr>
          <w:rStyle w:val="NormalTok"/>
          <w:sz w:val="24"/>
        </w:rPr>
        <w:t xml:space="preserve"> </w:t>
      </w:r>
      <w:r w:rsidRPr="004D60A6">
        <w:rPr>
          <w:rStyle w:val="StringTok"/>
          <w:sz w:val="24"/>
        </w:rPr>
        <w:t>"Norway"</w:t>
      </w:r>
      <w:r w:rsidRPr="004D60A6">
        <w:rPr>
          <w:rStyle w:val="NormalTok"/>
          <w:sz w:val="24"/>
        </w:rPr>
        <w:t>)</w:t>
      </w:r>
      <w:r w:rsidRPr="004D60A6">
        <w:rPr>
          <w:sz w:val="24"/>
        </w:rPr>
        <w:br/>
      </w:r>
      <w:proofErr w:type="spellStart"/>
      <w:r w:rsidRPr="004D60A6">
        <w:rPr>
          <w:rStyle w:val="NormalTok"/>
          <w:sz w:val="24"/>
        </w:rPr>
        <w:t>NorwayData</w:t>
      </w:r>
      <w:r w:rsidRPr="004D60A6">
        <w:rPr>
          <w:rStyle w:val="SpecialCharTok"/>
          <w:sz w:val="24"/>
        </w:rPr>
        <w:t>$</w:t>
      </w:r>
      <w:r w:rsidRPr="004D60A6">
        <w:rPr>
          <w:rStyle w:val="NormalTok"/>
          <w:sz w:val="24"/>
        </w:rPr>
        <w:t>n</w:t>
      </w:r>
      <w:proofErr w:type="spellEnd"/>
      <w:r w:rsidRPr="004D60A6">
        <w:rPr>
          <w:rStyle w:val="OtherTok"/>
          <w:sz w:val="24"/>
        </w:rPr>
        <w:t>=</w:t>
      </w:r>
      <w:r w:rsidRPr="004D60A6">
        <w:rPr>
          <w:rStyle w:val="NormalTok"/>
          <w:sz w:val="24"/>
        </w:rPr>
        <w:t xml:space="preserve"> </w:t>
      </w:r>
      <w:r w:rsidRPr="004D60A6">
        <w:rPr>
          <w:rStyle w:val="FunctionTok"/>
          <w:sz w:val="24"/>
        </w:rPr>
        <w:t>seq</w:t>
      </w:r>
      <w:r w:rsidRPr="004D60A6">
        <w:rPr>
          <w:rStyle w:val="NormalTok"/>
          <w:sz w:val="24"/>
        </w:rPr>
        <w:t>(</w:t>
      </w:r>
      <w:r w:rsidRPr="004D60A6">
        <w:rPr>
          <w:rStyle w:val="DecValTok"/>
          <w:sz w:val="24"/>
        </w:rPr>
        <w:t>1</w:t>
      </w:r>
      <w:r w:rsidRPr="004D60A6">
        <w:rPr>
          <w:rStyle w:val="NormalTok"/>
          <w:sz w:val="24"/>
        </w:rPr>
        <w:t>,</w:t>
      </w:r>
      <w:r w:rsidRPr="004D60A6">
        <w:rPr>
          <w:rStyle w:val="DecValTok"/>
          <w:sz w:val="24"/>
        </w:rPr>
        <w:t>18</w:t>
      </w:r>
      <w:r w:rsidRPr="004D60A6">
        <w:rPr>
          <w:rStyle w:val="NormalTok"/>
          <w:sz w:val="24"/>
        </w:rPr>
        <w:t>,</w:t>
      </w:r>
      <w:r w:rsidRPr="004D60A6">
        <w:rPr>
          <w:rStyle w:val="DecValTok"/>
          <w:sz w:val="24"/>
        </w:rPr>
        <w:t>1</w:t>
      </w:r>
      <w:r w:rsidRPr="004D60A6">
        <w:rPr>
          <w:rStyle w:val="NormalTok"/>
          <w:sz w:val="24"/>
        </w:rPr>
        <w:t>)</w:t>
      </w:r>
      <w:r w:rsidRPr="004D60A6">
        <w:rPr>
          <w:sz w:val="24"/>
        </w:rPr>
        <w:br/>
      </w:r>
      <w:proofErr w:type="spellStart"/>
      <w:r w:rsidRPr="004D60A6">
        <w:rPr>
          <w:rStyle w:val="NormalTok"/>
          <w:sz w:val="24"/>
        </w:rPr>
        <w:t>NorwayData</w:t>
      </w:r>
      <w:proofErr w:type="spellEnd"/>
      <w:r w:rsidRPr="004D60A6">
        <w:rPr>
          <w:rStyle w:val="OtherTok"/>
          <w:sz w:val="24"/>
        </w:rPr>
        <w:t>=</w:t>
      </w:r>
      <w:proofErr w:type="spellStart"/>
      <w:r w:rsidRPr="004D60A6">
        <w:rPr>
          <w:rStyle w:val="NormalTok"/>
          <w:sz w:val="24"/>
        </w:rPr>
        <w:t>Norwa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Gin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NorwayData</w:t>
      </w:r>
      <w:r w:rsidRPr="004D60A6">
        <w:rPr>
          <w:rStyle w:val="SpecialCharTok"/>
          <w:sz w:val="24"/>
        </w:rPr>
        <w:t>$</w:t>
      </w:r>
      <w:r w:rsidRPr="004D60A6">
        <w:rPr>
          <w:rStyle w:val="NormalTok"/>
          <w:sz w:val="24"/>
        </w:rPr>
        <w:t>Gin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NorwayData</w:t>
      </w:r>
      <w:r w:rsidRPr="004D60A6">
        <w:rPr>
          <w:rStyle w:val="SpecialCharTok"/>
          <w:sz w:val="24"/>
        </w:rPr>
        <w:t>$</w:t>
      </w:r>
      <w:r w:rsidRPr="004D60A6">
        <w:rPr>
          <w:rStyle w:val="NormalTok"/>
          <w:sz w:val="24"/>
        </w:rPr>
        <w:t>Gini</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Inf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NorwayData</w:t>
      </w:r>
      <w:r w:rsidRPr="004D60A6">
        <w:rPr>
          <w:rStyle w:val="SpecialCharTok"/>
          <w:sz w:val="24"/>
        </w:rPr>
        <w:t>$</w:t>
      </w:r>
      <w:r w:rsidRPr="004D60A6">
        <w:rPr>
          <w:rStyle w:val="NormalTok"/>
          <w:sz w:val="24"/>
        </w:rPr>
        <w:t>Inflation</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NorwayData</w:t>
      </w:r>
      <w:r w:rsidRPr="004D60A6">
        <w:rPr>
          <w:rStyle w:val="SpecialCharTok"/>
          <w:sz w:val="24"/>
        </w:rPr>
        <w:t>$</w:t>
      </w:r>
      <w:r w:rsidRPr="004D60A6">
        <w:rPr>
          <w:rStyle w:val="NormalTok"/>
          <w:sz w:val="24"/>
        </w:rPr>
        <w:t>Inflation</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GN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NorwayData</w:t>
      </w:r>
      <w:r w:rsidRPr="004D60A6">
        <w:rPr>
          <w:rStyle w:val="SpecialCharTok"/>
          <w:sz w:val="24"/>
        </w:rPr>
        <w:t>$</w:t>
      </w:r>
      <w:r w:rsidRPr="004D60A6">
        <w:rPr>
          <w:rStyle w:val="NormalTok"/>
          <w:sz w:val="24"/>
        </w:rPr>
        <w:t>GN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NorwayData</w:t>
      </w:r>
      <w:r w:rsidRPr="004D60A6">
        <w:rPr>
          <w:rStyle w:val="SpecialCharTok"/>
          <w:sz w:val="24"/>
        </w:rPr>
        <w:t>$</w:t>
      </w:r>
      <w:r w:rsidRPr="004D60A6">
        <w:rPr>
          <w:rStyle w:val="NormalTok"/>
          <w:sz w:val="24"/>
        </w:rPr>
        <w:t>GNI</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PropW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NorwayData</w:t>
      </w:r>
      <w:r w:rsidRPr="004D60A6">
        <w:rPr>
          <w:rStyle w:val="SpecialCharTok"/>
          <w:sz w:val="24"/>
        </w:rPr>
        <w:t>$</w:t>
      </w:r>
      <w:r w:rsidRPr="004D60A6">
        <w:rPr>
          <w:rStyle w:val="NormalTok"/>
          <w:sz w:val="24"/>
        </w:rPr>
        <w:t>PropW</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NorwayData</w:t>
      </w:r>
      <w:r w:rsidRPr="004D60A6">
        <w:rPr>
          <w:rStyle w:val="SpecialCharTok"/>
          <w:sz w:val="24"/>
        </w:rPr>
        <w:t>$</w:t>
      </w:r>
      <w:r w:rsidRPr="004D60A6">
        <w:rPr>
          <w:rStyle w:val="NormalTok"/>
          <w:sz w:val="24"/>
        </w:rPr>
        <w:t>PropW</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TT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NorwayData</w:t>
      </w:r>
      <w:r w:rsidRPr="004D60A6">
        <w:rPr>
          <w:rStyle w:val="SpecialCharTok"/>
          <w:sz w:val="24"/>
        </w:rPr>
        <w:t>$</w:t>
      </w:r>
      <w:r w:rsidRPr="004D60A6">
        <w:rPr>
          <w:rStyle w:val="NormalTok"/>
          <w:sz w:val="24"/>
        </w:rPr>
        <w:t>TotalTrade</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NorwayData</w:t>
      </w:r>
      <w:r w:rsidRPr="004D60A6">
        <w:rPr>
          <w:rStyle w:val="SpecialCharTok"/>
          <w:sz w:val="24"/>
        </w:rPr>
        <w:t>$</w:t>
      </w:r>
      <w:r w:rsidRPr="004D60A6">
        <w:rPr>
          <w:rStyle w:val="NormalTok"/>
          <w:sz w:val="24"/>
        </w:rPr>
        <w:t>TotalTrade</w:t>
      </w:r>
      <w:proofErr w:type="spellEnd"/>
      <w:r w:rsidRPr="004D60A6">
        <w:rPr>
          <w:rStyle w:val="NormalTok"/>
          <w:sz w:val="24"/>
        </w:rPr>
        <w:t xml:space="preserve">[n]) </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FD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NorwayData</w:t>
      </w:r>
      <w:r w:rsidRPr="004D60A6">
        <w:rPr>
          <w:rStyle w:val="SpecialCharTok"/>
          <w:sz w:val="24"/>
        </w:rPr>
        <w:t>$</w:t>
      </w:r>
      <w:r w:rsidRPr="004D60A6">
        <w:rPr>
          <w:rStyle w:val="NormalTok"/>
          <w:sz w:val="24"/>
        </w:rPr>
        <w:t>FD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NorwayData</w:t>
      </w:r>
      <w:r w:rsidRPr="004D60A6">
        <w:rPr>
          <w:rStyle w:val="SpecialCharTok"/>
          <w:sz w:val="24"/>
        </w:rPr>
        <w:t>$</w:t>
      </w:r>
      <w:r w:rsidRPr="004D60A6">
        <w:rPr>
          <w:rStyle w:val="NormalTok"/>
          <w:sz w:val="24"/>
        </w:rPr>
        <w:t>FDI</w:t>
      </w:r>
      <w:proofErr w:type="spellEnd"/>
      <w:r w:rsidRPr="004D60A6">
        <w:rPr>
          <w:rStyle w:val="NormalTok"/>
          <w:sz w:val="24"/>
        </w:rPr>
        <w:t xml:space="preserve">[n]) </w:t>
      </w:r>
      <w:r w:rsidRPr="004D60A6">
        <w:rPr>
          <w:sz w:val="24"/>
        </w:rPr>
        <w:br/>
      </w:r>
      <w:proofErr w:type="spellStart"/>
      <w:r w:rsidRPr="004D60A6">
        <w:rPr>
          <w:rStyle w:val="NormalTok"/>
          <w:sz w:val="24"/>
        </w:rPr>
        <w:t>NorwayData</w:t>
      </w:r>
      <w:proofErr w:type="spellEnd"/>
    </w:p>
    <w:p w14:paraId="7023C2B2" w14:textId="77777777" w:rsidR="00D850B3" w:rsidRPr="004D60A6" w:rsidRDefault="00D850B3" w:rsidP="007526CB">
      <w:pPr>
        <w:pStyle w:val="SourceCode"/>
        <w:spacing w:before="240"/>
        <w:rPr>
          <w:sz w:val="24"/>
        </w:rPr>
      </w:pPr>
      <w:r w:rsidRPr="004D60A6">
        <w:rPr>
          <w:rStyle w:val="VerbatimChar"/>
          <w:sz w:val="24"/>
        </w:rPr>
        <w:t xml:space="preserve">## # A </w:t>
      </w:r>
      <w:proofErr w:type="spellStart"/>
      <w:r w:rsidRPr="004D60A6">
        <w:rPr>
          <w:rStyle w:val="VerbatimChar"/>
          <w:sz w:val="24"/>
        </w:rPr>
        <w:t>tibble</w:t>
      </w:r>
      <w:proofErr w:type="spellEnd"/>
      <w:r w:rsidRPr="004D60A6">
        <w:rPr>
          <w:rStyle w:val="VerbatimChar"/>
          <w:sz w:val="24"/>
        </w:rPr>
        <w:t>: 18 × 16</w:t>
      </w:r>
      <w:r w:rsidRPr="004D60A6">
        <w:rPr>
          <w:sz w:val="24"/>
        </w:rPr>
        <w:br/>
      </w:r>
      <w:r w:rsidRPr="004D60A6">
        <w:rPr>
          <w:rStyle w:val="VerbatimChar"/>
          <w:sz w:val="24"/>
        </w:rPr>
        <w:t xml:space="preserve">##     Year Country </w:t>
      </w:r>
      <w:proofErr w:type="spellStart"/>
      <w:r w:rsidRPr="004D60A6">
        <w:rPr>
          <w:rStyle w:val="VerbatimChar"/>
          <w:sz w:val="24"/>
        </w:rPr>
        <w:t>TotalTrade</w:t>
      </w:r>
      <w:proofErr w:type="spellEnd"/>
      <w:r w:rsidRPr="004D60A6">
        <w:rPr>
          <w:rStyle w:val="VerbatimChar"/>
          <w:sz w:val="24"/>
        </w:rPr>
        <w:t xml:space="preserve">    GNI Inflation    FDI </w:t>
      </w:r>
      <w:proofErr w:type="spellStart"/>
      <w:r w:rsidRPr="004D60A6">
        <w:rPr>
          <w:rStyle w:val="VerbatimChar"/>
          <w:sz w:val="24"/>
        </w:rPr>
        <w:t>PropW</w:t>
      </w:r>
      <w:proofErr w:type="spellEnd"/>
      <w:r w:rsidRPr="004D60A6">
        <w:rPr>
          <w:rStyle w:val="VerbatimChar"/>
          <w:sz w:val="24"/>
        </w:rPr>
        <w:t xml:space="preserve">  Gini </w:t>
      </w:r>
      <w:proofErr w:type="spellStart"/>
      <w:r w:rsidRPr="004D60A6">
        <w:rPr>
          <w:rStyle w:val="VerbatimChar"/>
          <w:sz w:val="24"/>
        </w:rPr>
        <w:t>TradeGrowth</w:t>
      </w:r>
      <w:proofErr w:type="spellEnd"/>
      <w:r w:rsidRPr="004D60A6">
        <w:rPr>
          <w:sz w:val="24"/>
        </w:rPr>
        <w:br/>
      </w:r>
      <w:r w:rsidRPr="004D60A6">
        <w:rPr>
          <w:rStyle w:val="VerbatimChar"/>
          <w:sz w:val="24"/>
        </w:rPr>
        <w:t>##    &lt;</w:t>
      </w:r>
      <w:proofErr w:type="spellStart"/>
      <w:r w:rsidRPr="004D60A6">
        <w:rPr>
          <w:rStyle w:val="VerbatimChar"/>
          <w:sz w:val="24"/>
        </w:rPr>
        <w:t>dbl</w:t>
      </w:r>
      <w:proofErr w:type="spellEnd"/>
      <w:r w:rsidRPr="004D60A6">
        <w:rPr>
          <w:rStyle w:val="VerbatimChar"/>
          <w:sz w:val="24"/>
        </w:rPr>
        <w:t>&g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xml:space="preserve">##  1  2000 Norway        74.3 13.5       3.09   4.86   36.4  27.4     4.81   </w:t>
      </w:r>
      <w:r w:rsidRPr="004D60A6">
        <w:rPr>
          <w:sz w:val="24"/>
        </w:rPr>
        <w:br/>
      </w:r>
      <w:r w:rsidRPr="004D60A6">
        <w:rPr>
          <w:rStyle w:val="VerbatimChar"/>
          <w:sz w:val="24"/>
        </w:rPr>
        <w:lastRenderedPageBreak/>
        <w:t xml:space="preserve">##  2  2003 Norway        66.3  0.748     2.49   1.82   36.4  27.6    -1.20   </w:t>
      </w:r>
      <w:r w:rsidRPr="004D60A6">
        <w:rPr>
          <w:sz w:val="24"/>
        </w:rPr>
        <w:br/>
      </w:r>
      <w:r w:rsidRPr="004D60A6">
        <w:rPr>
          <w:rStyle w:val="VerbatimChar"/>
          <w:sz w:val="24"/>
        </w:rPr>
        <w:t xml:space="preserve">##  3  2004 Norway        68.7  6.51      0.454  1.85   38.2  31.6     2.35   </w:t>
      </w:r>
      <w:r w:rsidRPr="004D60A6">
        <w:rPr>
          <w:sz w:val="24"/>
        </w:rPr>
        <w:br/>
      </w:r>
      <w:r w:rsidRPr="004D60A6">
        <w:rPr>
          <w:rStyle w:val="VerbatimChar"/>
          <w:sz w:val="24"/>
        </w:rPr>
        <w:t xml:space="preserve">##  4  2005 Norway        70.5  9.21      1.53   3.24   37.9  30.6     1.80   </w:t>
      </w:r>
      <w:r w:rsidRPr="004D60A6">
        <w:rPr>
          <w:sz w:val="24"/>
        </w:rPr>
        <w:br/>
      </w:r>
      <w:r w:rsidRPr="004D60A6">
        <w:rPr>
          <w:rStyle w:val="VerbatimChar"/>
          <w:sz w:val="24"/>
        </w:rPr>
        <w:t xml:space="preserve">##  5  2006 Norway        71.7  5.45      2.33   3.42   37.9  26.4     1.19   </w:t>
      </w:r>
      <w:r w:rsidRPr="004D60A6">
        <w:rPr>
          <w:sz w:val="24"/>
        </w:rPr>
        <w:br/>
      </w:r>
      <w:r w:rsidRPr="004D60A6">
        <w:rPr>
          <w:rStyle w:val="VerbatimChar"/>
          <w:sz w:val="24"/>
        </w:rPr>
        <w:t xml:space="preserve">##  6  2007 Norway        71.9  0.620     0.713  6.16   36.1  27.1     0.282  </w:t>
      </w:r>
      <w:r w:rsidRPr="004D60A6">
        <w:rPr>
          <w:sz w:val="24"/>
        </w:rPr>
        <w:br/>
      </w:r>
      <w:r w:rsidRPr="004D60A6">
        <w:rPr>
          <w:rStyle w:val="VerbatimChar"/>
          <w:sz w:val="24"/>
        </w:rPr>
        <w:t xml:space="preserve">##  7  2008 Norway        74.8  4.59      3.75   4.43   36.1  27       2.84   </w:t>
      </w:r>
      <w:r w:rsidRPr="004D60A6">
        <w:rPr>
          <w:sz w:val="24"/>
        </w:rPr>
        <w:br/>
      </w:r>
      <w:r w:rsidRPr="004D60A6">
        <w:rPr>
          <w:rStyle w:val="VerbatimChar"/>
          <w:sz w:val="24"/>
        </w:rPr>
        <w:t xml:space="preserve">##  8  2009 Norway        67.5 -9.74      2.20   2.23   39.6  26.2    -7.32   </w:t>
      </w:r>
      <w:r w:rsidRPr="004D60A6">
        <w:rPr>
          <w:sz w:val="24"/>
        </w:rPr>
        <w:br/>
      </w:r>
      <w:r w:rsidRPr="004D60A6">
        <w:rPr>
          <w:rStyle w:val="VerbatimChar"/>
          <w:sz w:val="24"/>
        </w:rPr>
        <w:t xml:space="preserve">##  9  2010 Norway        68.2  2.38      2.42   5.02   39.6  25.7     0.775  </w:t>
      </w:r>
      <w:r w:rsidRPr="004D60A6">
        <w:rPr>
          <w:sz w:val="24"/>
        </w:rPr>
        <w:br/>
      </w:r>
      <w:r w:rsidRPr="004D60A6">
        <w:rPr>
          <w:rStyle w:val="VerbatimChar"/>
          <w:sz w:val="24"/>
        </w:rPr>
        <w:t xml:space="preserve">## 10  2011 Norway        69.6  3.25      1.28   2.05   39.6  25.3     1.36   </w:t>
      </w:r>
      <w:r w:rsidRPr="004D60A6">
        <w:rPr>
          <w:sz w:val="24"/>
        </w:rPr>
        <w:br/>
      </w:r>
      <w:r w:rsidRPr="004D60A6">
        <w:rPr>
          <w:rStyle w:val="VerbatimChar"/>
          <w:sz w:val="24"/>
        </w:rPr>
        <w:t xml:space="preserve">## 11  2012 Norway        68.5  2.07      0.697  5.44   39.6  25.7    -1.10   </w:t>
      </w:r>
      <w:r w:rsidRPr="004D60A6">
        <w:rPr>
          <w:sz w:val="24"/>
        </w:rPr>
        <w:br/>
      </w:r>
      <w:r w:rsidRPr="004D60A6">
        <w:rPr>
          <w:rStyle w:val="VerbatimChar"/>
          <w:sz w:val="24"/>
        </w:rPr>
        <w:t xml:space="preserve">## 12  2013 Norway        68.0 -0.155     2.12  -0.260  39.6  26.4    -0.526  </w:t>
      </w:r>
      <w:r w:rsidRPr="004D60A6">
        <w:rPr>
          <w:sz w:val="24"/>
        </w:rPr>
        <w:br/>
      </w:r>
      <w:r w:rsidRPr="004D60A6">
        <w:rPr>
          <w:rStyle w:val="VerbatimChar"/>
          <w:sz w:val="24"/>
        </w:rPr>
        <w:t xml:space="preserve">## 13  2014 Norway        69.1  0.579     2.04   0.646  39.6  26.8     1.16   </w:t>
      </w:r>
      <w:r w:rsidRPr="004D60A6">
        <w:rPr>
          <w:sz w:val="24"/>
        </w:rPr>
        <w:br/>
      </w:r>
      <w:r w:rsidRPr="004D60A6">
        <w:rPr>
          <w:rStyle w:val="VerbatimChar"/>
          <w:sz w:val="24"/>
        </w:rPr>
        <w:t xml:space="preserve">## 14  2015 Norway        70.4 -2.99      2.17   1.87   39.6  27.5     1.29   </w:t>
      </w:r>
      <w:r w:rsidRPr="004D60A6">
        <w:rPr>
          <w:sz w:val="24"/>
        </w:rPr>
        <w:br/>
      </w:r>
      <w:r w:rsidRPr="004D60A6">
        <w:rPr>
          <w:rStyle w:val="VerbatimChar"/>
          <w:sz w:val="24"/>
        </w:rPr>
        <w:t xml:space="preserve">## 15  2016 Norway        69.1 -3.05      3.55  -5.03   39.6  28.5    -1.32   </w:t>
      </w:r>
      <w:r w:rsidRPr="004D60A6">
        <w:rPr>
          <w:sz w:val="24"/>
        </w:rPr>
        <w:br/>
      </w:r>
      <w:r w:rsidRPr="004D60A6">
        <w:rPr>
          <w:rStyle w:val="VerbatimChar"/>
          <w:sz w:val="24"/>
        </w:rPr>
        <w:t>## 16  2017 Norway        69.1  2.74      1.88   1.47   41.4  27      -0.00806</w:t>
      </w:r>
      <w:r w:rsidRPr="004D60A6">
        <w:rPr>
          <w:sz w:val="24"/>
        </w:rPr>
        <w:br/>
      </w:r>
      <w:r w:rsidRPr="004D60A6">
        <w:rPr>
          <w:rStyle w:val="VerbatimChar"/>
          <w:sz w:val="24"/>
        </w:rPr>
        <w:t xml:space="preserve">## 17  2018 Norway        70.0  3.91      2.76  -1.29   41.4  27.6     0.894  </w:t>
      </w:r>
      <w:r w:rsidRPr="004D60A6">
        <w:rPr>
          <w:sz w:val="24"/>
        </w:rPr>
        <w:br/>
      </w:r>
      <w:r w:rsidRPr="004D60A6">
        <w:rPr>
          <w:rStyle w:val="VerbatimChar"/>
          <w:sz w:val="24"/>
        </w:rPr>
        <w:t xml:space="preserve">## 18  2019 Norway        70.9 -3.67      2.17   4.00   40.8  27.7     0.893  </w:t>
      </w:r>
      <w:r w:rsidRPr="004D60A6">
        <w:rPr>
          <w:sz w:val="24"/>
        </w:rPr>
        <w:br/>
      </w:r>
      <w:r w:rsidRPr="004D60A6">
        <w:rPr>
          <w:rStyle w:val="VerbatimChar"/>
          <w:sz w:val="24"/>
        </w:rPr>
        <w:t xml:space="preserve">## # </w:t>
      </w:r>
      <w:r w:rsidRPr="004D60A6">
        <w:rPr>
          <w:rStyle w:val="VerbatimChar"/>
          <w:rFonts w:ascii="Cambria Math" w:hAnsi="Cambria Math" w:cs="Cambria Math"/>
          <w:sz w:val="24"/>
        </w:rPr>
        <w:t>ℹ</w:t>
      </w:r>
      <w:r w:rsidRPr="004D60A6">
        <w:rPr>
          <w:rStyle w:val="VerbatimChar"/>
          <w:sz w:val="24"/>
        </w:rPr>
        <w:t xml:space="preserve"> 7 more variables: n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Gin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Inf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GN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TT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FD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w:t>
      </w:r>
    </w:p>
    <w:p w14:paraId="26F12A77" w14:textId="77777777" w:rsidR="00D850B3" w:rsidRPr="004D60A6" w:rsidRDefault="00D850B3" w:rsidP="007526CB">
      <w:pPr>
        <w:pStyle w:val="SourceCode"/>
        <w:spacing w:before="240"/>
        <w:rPr>
          <w:sz w:val="24"/>
        </w:rPr>
      </w:pPr>
      <w:proofErr w:type="spellStart"/>
      <w:r w:rsidRPr="004D60A6">
        <w:rPr>
          <w:rStyle w:val="NormalTok"/>
          <w:sz w:val="24"/>
        </w:rPr>
        <w:t>China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filter</w:t>
      </w:r>
      <w:r w:rsidRPr="004D60A6">
        <w:rPr>
          <w:rStyle w:val="NormalTok"/>
          <w:sz w:val="24"/>
        </w:rPr>
        <w:t xml:space="preserve">(Country </w:t>
      </w:r>
      <w:r w:rsidRPr="004D60A6">
        <w:rPr>
          <w:rStyle w:val="SpecialCharTok"/>
          <w:sz w:val="24"/>
        </w:rPr>
        <w:t>==</w:t>
      </w:r>
      <w:r w:rsidRPr="004D60A6">
        <w:rPr>
          <w:rStyle w:val="NormalTok"/>
          <w:sz w:val="24"/>
        </w:rPr>
        <w:t xml:space="preserve"> </w:t>
      </w:r>
      <w:r w:rsidRPr="004D60A6">
        <w:rPr>
          <w:rStyle w:val="StringTok"/>
          <w:sz w:val="24"/>
        </w:rPr>
        <w:t>"China"</w:t>
      </w:r>
      <w:r w:rsidRPr="004D60A6">
        <w:rPr>
          <w:rStyle w:val="NormalTok"/>
          <w:sz w:val="24"/>
        </w:rPr>
        <w:t>)</w:t>
      </w:r>
      <w:r w:rsidRPr="004D60A6">
        <w:rPr>
          <w:sz w:val="24"/>
        </w:rPr>
        <w:br/>
      </w:r>
      <w:proofErr w:type="spellStart"/>
      <w:r w:rsidRPr="004D60A6">
        <w:rPr>
          <w:rStyle w:val="NormalTok"/>
          <w:sz w:val="24"/>
        </w:rPr>
        <w:t>ChinaData</w:t>
      </w:r>
      <w:r w:rsidRPr="004D60A6">
        <w:rPr>
          <w:rStyle w:val="SpecialCharTok"/>
          <w:sz w:val="24"/>
        </w:rPr>
        <w:t>$</w:t>
      </w:r>
      <w:r w:rsidRPr="004D60A6">
        <w:rPr>
          <w:rStyle w:val="NormalTok"/>
          <w:sz w:val="24"/>
        </w:rPr>
        <w:t>n</w:t>
      </w:r>
      <w:proofErr w:type="spellEnd"/>
      <w:r w:rsidRPr="004D60A6">
        <w:rPr>
          <w:rStyle w:val="OtherTok"/>
          <w:sz w:val="24"/>
        </w:rPr>
        <w:t>=</w:t>
      </w:r>
      <w:r w:rsidRPr="004D60A6">
        <w:rPr>
          <w:rStyle w:val="NormalTok"/>
          <w:sz w:val="24"/>
        </w:rPr>
        <w:t xml:space="preserve"> </w:t>
      </w:r>
      <w:r w:rsidRPr="004D60A6">
        <w:rPr>
          <w:rStyle w:val="FunctionTok"/>
          <w:sz w:val="24"/>
        </w:rPr>
        <w:t>seq</w:t>
      </w:r>
      <w:r w:rsidRPr="004D60A6">
        <w:rPr>
          <w:rStyle w:val="NormalTok"/>
          <w:sz w:val="24"/>
        </w:rPr>
        <w:t>(</w:t>
      </w:r>
      <w:r w:rsidRPr="004D60A6">
        <w:rPr>
          <w:rStyle w:val="DecValTok"/>
          <w:sz w:val="24"/>
        </w:rPr>
        <w:t>1</w:t>
      </w:r>
      <w:r w:rsidRPr="004D60A6">
        <w:rPr>
          <w:rStyle w:val="NormalTok"/>
          <w:sz w:val="24"/>
        </w:rPr>
        <w:t>,</w:t>
      </w:r>
      <w:r w:rsidRPr="004D60A6">
        <w:rPr>
          <w:rStyle w:val="DecValTok"/>
          <w:sz w:val="24"/>
        </w:rPr>
        <w:t>15</w:t>
      </w:r>
      <w:r w:rsidRPr="004D60A6">
        <w:rPr>
          <w:rStyle w:val="NormalTok"/>
          <w:sz w:val="24"/>
        </w:rPr>
        <w:t>,</w:t>
      </w:r>
      <w:r w:rsidRPr="004D60A6">
        <w:rPr>
          <w:rStyle w:val="DecValTok"/>
          <w:sz w:val="24"/>
        </w:rPr>
        <w:t>1</w:t>
      </w:r>
      <w:r w:rsidRPr="004D60A6">
        <w:rPr>
          <w:rStyle w:val="NormalTok"/>
          <w:sz w:val="24"/>
        </w:rPr>
        <w:t>)</w:t>
      </w:r>
      <w:r w:rsidRPr="004D60A6">
        <w:rPr>
          <w:sz w:val="24"/>
        </w:rPr>
        <w:br/>
      </w:r>
      <w:proofErr w:type="spellStart"/>
      <w:r w:rsidRPr="004D60A6">
        <w:rPr>
          <w:rStyle w:val="NormalTok"/>
          <w:sz w:val="24"/>
        </w:rPr>
        <w:t>ChinaData</w:t>
      </w:r>
      <w:proofErr w:type="spellEnd"/>
      <w:r w:rsidRPr="004D60A6">
        <w:rPr>
          <w:rStyle w:val="OtherTok"/>
          <w:sz w:val="24"/>
        </w:rPr>
        <w:t>=</w:t>
      </w:r>
      <w:proofErr w:type="spellStart"/>
      <w:r w:rsidRPr="004D60A6">
        <w:rPr>
          <w:rStyle w:val="NormalTok"/>
          <w:sz w:val="24"/>
        </w:rPr>
        <w:t>China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Gin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ChinaData</w:t>
      </w:r>
      <w:r w:rsidRPr="004D60A6">
        <w:rPr>
          <w:rStyle w:val="SpecialCharTok"/>
          <w:sz w:val="24"/>
        </w:rPr>
        <w:t>$</w:t>
      </w:r>
      <w:r w:rsidRPr="004D60A6">
        <w:rPr>
          <w:rStyle w:val="NormalTok"/>
          <w:sz w:val="24"/>
        </w:rPr>
        <w:t>Gin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ChinaData</w:t>
      </w:r>
      <w:r w:rsidRPr="004D60A6">
        <w:rPr>
          <w:rStyle w:val="SpecialCharTok"/>
          <w:sz w:val="24"/>
        </w:rPr>
        <w:t>$</w:t>
      </w:r>
      <w:r w:rsidRPr="004D60A6">
        <w:rPr>
          <w:rStyle w:val="NormalTok"/>
          <w:sz w:val="24"/>
        </w:rPr>
        <w:t>Gini</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Inf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ChinaData</w:t>
      </w:r>
      <w:r w:rsidRPr="004D60A6">
        <w:rPr>
          <w:rStyle w:val="SpecialCharTok"/>
          <w:sz w:val="24"/>
        </w:rPr>
        <w:t>$</w:t>
      </w:r>
      <w:r w:rsidRPr="004D60A6">
        <w:rPr>
          <w:rStyle w:val="NormalTok"/>
          <w:sz w:val="24"/>
        </w:rPr>
        <w:t>Inflation</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ChinaData</w:t>
      </w:r>
      <w:r w:rsidRPr="004D60A6">
        <w:rPr>
          <w:rStyle w:val="SpecialCharTok"/>
          <w:sz w:val="24"/>
        </w:rPr>
        <w:t>$</w:t>
      </w:r>
      <w:r w:rsidRPr="004D60A6">
        <w:rPr>
          <w:rStyle w:val="NormalTok"/>
          <w:sz w:val="24"/>
        </w:rPr>
        <w:t>Inflation</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GN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ChinaData</w:t>
      </w:r>
      <w:r w:rsidRPr="004D60A6">
        <w:rPr>
          <w:rStyle w:val="SpecialCharTok"/>
          <w:sz w:val="24"/>
        </w:rPr>
        <w:t>$</w:t>
      </w:r>
      <w:r w:rsidRPr="004D60A6">
        <w:rPr>
          <w:rStyle w:val="NormalTok"/>
          <w:sz w:val="24"/>
        </w:rPr>
        <w:t>GN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ChinaData</w:t>
      </w:r>
      <w:r w:rsidRPr="004D60A6">
        <w:rPr>
          <w:rStyle w:val="SpecialCharTok"/>
          <w:sz w:val="24"/>
        </w:rPr>
        <w:t>$</w:t>
      </w:r>
      <w:r w:rsidRPr="004D60A6">
        <w:rPr>
          <w:rStyle w:val="NormalTok"/>
          <w:sz w:val="24"/>
        </w:rPr>
        <w:t>GNI</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PropW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ChinaData</w:t>
      </w:r>
      <w:r w:rsidRPr="004D60A6">
        <w:rPr>
          <w:rStyle w:val="SpecialCharTok"/>
          <w:sz w:val="24"/>
        </w:rPr>
        <w:t>$</w:t>
      </w:r>
      <w:r w:rsidRPr="004D60A6">
        <w:rPr>
          <w:rStyle w:val="NormalTok"/>
          <w:sz w:val="24"/>
        </w:rPr>
        <w:t>PropW</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ChinaData</w:t>
      </w:r>
      <w:r w:rsidRPr="004D60A6">
        <w:rPr>
          <w:rStyle w:val="SpecialCharTok"/>
          <w:sz w:val="24"/>
        </w:rPr>
        <w:t>$</w:t>
      </w:r>
      <w:r w:rsidRPr="004D60A6">
        <w:rPr>
          <w:rStyle w:val="NormalTok"/>
          <w:sz w:val="24"/>
        </w:rPr>
        <w:t>PropW</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TT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ChinaData</w:t>
      </w:r>
      <w:r w:rsidRPr="004D60A6">
        <w:rPr>
          <w:rStyle w:val="SpecialCharTok"/>
          <w:sz w:val="24"/>
        </w:rPr>
        <w:t>$</w:t>
      </w:r>
      <w:r w:rsidRPr="004D60A6">
        <w:rPr>
          <w:rStyle w:val="NormalTok"/>
          <w:sz w:val="24"/>
        </w:rPr>
        <w:t>TotalTrade</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ChinaData</w:t>
      </w:r>
      <w:r w:rsidRPr="004D60A6">
        <w:rPr>
          <w:rStyle w:val="SpecialCharTok"/>
          <w:sz w:val="24"/>
        </w:rPr>
        <w:t>$</w:t>
      </w:r>
      <w:r w:rsidRPr="004D60A6">
        <w:rPr>
          <w:rStyle w:val="NormalTok"/>
          <w:sz w:val="24"/>
        </w:rPr>
        <w:t>TotalTrade</w:t>
      </w:r>
      <w:proofErr w:type="spellEnd"/>
      <w:r w:rsidRPr="004D60A6">
        <w:rPr>
          <w:rStyle w:val="NormalTok"/>
          <w:sz w:val="24"/>
        </w:rPr>
        <w:t xml:space="preserve">[n]) </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lastRenderedPageBreak/>
        <w:t>(</w:t>
      </w:r>
      <w:proofErr w:type="spellStart"/>
      <w:r w:rsidRPr="004D60A6">
        <w:rPr>
          <w:rStyle w:val="AttributeTok"/>
          <w:sz w:val="24"/>
        </w:rPr>
        <w:t>FD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ChinaData</w:t>
      </w:r>
      <w:r w:rsidRPr="004D60A6">
        <w:rPr>
          <w:rStyle w:val="SpecialCharTok"/>
          <w:sz w:val="24"/>
        </w:rPr>
        <w:t>$</w:t>
      </w:r>
      <w:r w:rsidRPr="004D60A6">
        <w:rPr>
          <w:rStyle w:val="NormalTok"/>
          <w:sz w:val="24"/>
        </w:rPr>
        <w:t>FD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ChinaData</w:t>
      </w:r>
      <w:r w:rsidRPr="004D60A6">
        <w:rPr>
          <w:rStyle w:val="SpecialCharTok"/>
          <w:sz w:val="24"/>
        </w:rPr>
        <w:t>$</w:t>
      </w:r>
      <w:r w:rsidRPr="004D60A6">
        <w:rPr>
          <w:rStyle w:val="NormalTok"/>
          <w:sz w:val="24"/>
        </w:rPr>
        <w:t>FDI</w:t>
      </w:r>
      <w:proofErr w:type="spellEnd"/>
      <w:r w:rsidRPr="004D60A6">
        <w:rPr>
          <w:rStyle w:val="NormalTok"/>
          <w:sz w:val="24"/>
        </w:rPr>
        <w:t>[n])</w:t>
      </w:r>
      <w:r w:rsidRPr="004D60A6">
        <w:rPr>
          <w:sz w:val="24"/>
        </w:rPr>
        <w:br/>
      </w:r>
      <w:proofErr w:type="spellStart"/>
      <w:r w:rsidRPr="004D60A6">
        <w:rPr>
          <w:rStyle w:val="NormalTok"/>
          <w:sz w:val="24"/>
        </w:rPr>
        <w:t>ChinaData</w:t>
      </w:r>
      <w:proofErr w:type="spellEnd"/>
    </w:p>
    <w:p w14:paraId="0CF6DE31" w14:textId="77777777" w:rsidR="00D850B3" w:rsidRPr="004D60A6" w:rsidRDefault="00D850B3" w:rsidP="007526CB">
      <w:pPr>
        <w:pStyle w:val="SourceCode"/>
        <w:spacing w:before="240"/>
        <w:rPr>
          <w:sz w:val="24"/>
        </w:rPr>
      </w:pPr>
      <w:r w:rsidRPr="004D60A6">
        <w:rPr>
          <w:rStyle w:val="VerbatimChar"/>
          <w:sz w:val="24"/>
        </w:rPr>
        <w:t xml:space="preserve">## # A </w:t>
      </w:r>
      <w:proofErr w:type="spellStart"/>
      <w:r w:rsidRPr="004D60A6">
        <w:rPr>
          <w:rStyle w:val="VerbatimChar"/>
          <w:sz w:val="24"/>
        </w:rPr>
        <w:t>tibble</w:t>
      </w:r>
      <w:proofErr w:type="spellEnd"/>
      <w:r w:rsidRPr="004D60A6">
        <w:rPr>
          <w:rStyle w:val="VerbatimChar"/>
          <w:sz w:val="24"/>
        </w:rPr>
        <w:t>: 15 × 16</w:t>
      </w:r>
      <w:r w:rsidRPr="004D60A6">
        <w:rPr>
          <w:sz w:val="24"/>
        </w:rPr>
        <w:br/>
      </w:r>
      <w:r w:rsidRPr="004D60A6">
        <w:rPr>
          <w:rStyle w:val="VerbatimChar"/>
          <w:sz w:val="24"/>
        </w:rPr>
        <w:t xml:space="preserve">##     Year Country </w:t>
      </w:r>
      <w:proofErr w:type="spellStart"/>
      <w:r w:rsidRPr="004D60A6">
        <w:rPr>
          <w:rStyle w:val="VerbatimChar"/>
          <w:sz w:val="24"/>
        </w:rPr>
        <w:t>TotalTrade</w:t>
      </w:r>
      <w:proofErr w:type="spellEnd"/>
      <w:r w:rsidRPr="004D60A6">
        <w:rPr>
          <w:rStyle w:val="VerbatimChar"/>
          <w:sz w:val="24"/>
        </w:rPr>
        <w:t xml:space="preserve">   GNI Inflation   FDI </w:t>
      </w:r>
      <w:proofErr w:type="spellStart"/>
      <w:r w:rsidRPr="004D60A6">
        <w:rPr>
          <w:rStyle w:val="VerbatimChar"/>
          <w:sz w:val="24"/>
        </w:rPr>
        <w:t>PropW</w:t>
      </w:r>
      <w:proofErr w:type="spellEnd"/>
      <w:r w:rsidRPr="004D60A6">
        <w:rPr>
          <w:rStyle w:val="VerbatimChar"/>
          <w:sz w:val="24"/>
        </w:rPr>
        <w:t xml:space="preserve">  Gini </w:t>
      </w:r>
      <w:proofErr w:type="spellStart"/>
      <w:r w:rsidRPr="004D60A6">
        <w:rPr>
          <w:rStyle w:val="VerbatimChar"/>
          <w:sz w:val="24"/>
        </w:rPr>
        <w:t>TradeGrowth</w:t>
      </w:r>
      <w:proofErr w:type="spellEnd"/>
      <w:r w:rsidRPr="004D60A6">
        <w:rPr>
          <w:rStyle w:val="VerbatimChar"/>
          <w:sz w:val="24"/>
        </w:rPr>
        <w:t xml:space="preserve">     n</w:t>
      </w:r>
      <w:r w:rsidRPr="004D60A6">
        <w:rPr>
          <w:sz w:val="24"/>
        </w:rPr>
        <w:br/>
      </w:r>
      <w:r w:rsidRPr="004D60A6">
        <w:rPr>
          <w:rStyle w:val="VerbatimChar"/>
          <w:sz w:val="24"/>
        </w:rPr>
        <w:t>##    &lt;</w:t>
      </w:r>
      <w:proofErr w:type="spellStart"/>
      <w:r w:rsidRPr="004D60A6">
        <w:rPr>
          <w:rStyle w:val="VerbatimChar"/>
          <w:sz w:val="24"/>
        </w:rPr>
        <w:t>dbl</w:t>
      </w:r>
      <w:proofErr w:type="spellEnd"/>
      <w:r w:rsidRPr="004D60A6">
        <w:rPr>
          <w:rStyle w:val="VerbatimChar"/>
          <w:sz w:val="24"/>
        </w:rPr>
        <w:t>&g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1  1999 China         33.5  6.98    -1.40   3.75  21.8  38.7      1.10       1</w:t>
      </w:r>
      <w:r w:rsidRPr="004D60A6">
        <w:rPr>
          <w:sz w:val="24"/>
        </w:rPr>
        <w:br/>
      </w:r>
      <w:r w:rsidRPr="004D60A6">
        <w:rPr>
          <w:rStyle w:val="VerbatimChar"/>
          <w:sz w:val="24"/>
        </w:rPr>
        <w:t>##  2  2002 China         42.7  8.78    -0.732  3.61  21.8  42        4.22       2</w:t>
      </w:r>
      <w:r w:rsidRPr="004D60A6">
        <w:rPr>
          <w:sz w:val="24"/>
        </w:rPr>
        <w:br/>
      </w:r>
      <w:r w:rsidRPr="004D60A6">
        <w:rPr>
          <w:rStyle w:val="VerbatimChar"/>
          <w:sz w:val="24"/>
        </w:rPr>
        <w:t>##  3  2005 China         62.2 10.3      1.78   4.55  20.3  40.9      2.70       3</w:t>
      </w:r>
      <w:r w:rsidRPr="004D60A6">
        <w:rPr>
          <w:sz w:val="24"/>
        </w:rPr>
        <w:br/>
      </w:r>
      <w:r w:rsidRPr="004D60A6">
        <w:rPr>
          <w:rStyle w:val="VerbatimChar"/>
          <w:sz w:val="24"/>
        </w:rPr>
        <w:t>##  4  2008 China         57.6  9.51     5.93   3.73  21.3  43       -4.58       4</w:t>
      </w:r>
      <w:r w:rsidRPr="004D60A6">
        <w:rPr>
          <w:sz w:val="24"/>
        </w:rPr>
        <w:br/>
      </w:r>
      <w:r w:rsidRPr="004D60A6">
        <w:rPr>
          <w:rStyle w:val="VerbatimChar"/>
          <w:sz w:val="24"/>
        </w:rPr>
        <w:t>##  5  2010 China         50.7  9.81     3.18   4.00  21.3  43.7      5.53       5</w:t>
      </w:r>
      <w:r w:rsidRPr="004D60A6">
        <w:rPr>
          <w:sz w:val="24"/>
        </w:rPr>
        <w:br/>
      </w:r>
      <w:r w:rsidRPr="004D60A6">
        <w:rPr>
          <w:rStyle w:val="VerbatimChar"/>
          <w:sz w:val="24"/>
        </w:rPr>
        <w:t>##  6  2011 China         50.7  8.40     5.55   3.71  21.3  42.4      0.0238     6</w:t>
      </w:r>
      <w:r w:rsidRPr="004D60A6">
        <w:rPr>
          <w:sz w:val="24"/>
        </w:rPr>
        <w:br/>
      </w:r>
      <w:r w:rsidRPr="004D60A6">
        <w:rPr>
          <w:rStyle w:val="VerbatimChar"/>
          <w:sz w:val="24"/>
        </w:rPr>
        <w:t>##  7  2012 China         48.3  7.89     2.62   2.83  21.3  42.2     -2.47       7</w:t>
      </w:r>
      <w:r w:rsidRPr="004D60A6">
        <w:rPr>
          <w:sz w:val="24"/>
        </w:rPr>
        <w:br/>
      </w:r>
      <w:r w:rsidRPr="004D60A6">
        <w:rPr>
          <w:rStyle w:val="VerbatimChar"/>
          <w:sz w:val="24"/>
        </w:rPr>
        <w:t>##  8  2013 China         46.7  6.43     2.62   3.04  23.4  39.7     -1.52       8</w:t>
      </w:r>
      <w:r w:rsidRPr="004D60A6">
        <w:rPr>
          <w:sz w:val="24"/>
        </w:rPr>
        <w:br/>
      </w:r>
      <w:r w:rsidRPr="004D60A6">
        <w:rPr>
          <w:rStyle w:val="VerbatimChar"/>
          <w:sz w:val="24"/>
        </w:rPr>
        <w:t>##  9  2014 China         44.9  7.75     1.92   2.56  23.4  39.2     -1.84       9</w:t>
      </w:r>
      <w:r w:rsidRPr="004D60A6">
        <w:rPr>
          <w:sz w:val="24"/>
        </w:rPr>
        <w:br/>
      </w:r>
      <w:r w:rsidRPr="004D60A6">
        <w:rPr>
          <w:rStyle w:val="VerbatimChar"/>
          <w:sz w:val="24"/>
        </w:rPr>
        <w:t>## 10  2015 China         39.5  5.78     1.44   2.19  23.6  38.6     -5.44      10</w:t>
      </w:r>
      <w:r w:rsidRPr="004D60A6">
        <w:rPr>
          <w:sz w:val="24"/>
        </w:rPr>
        <w:br/>
      </w:r>
      <w:r w:rsidRPr="004D60A6">
        <w:rPr>
          <w:rStyle w:val="VerbatimChar"/>
          <w:sz w:val="24"/>
        </w:rPr>
        <w:t>## 11  2016 China         36.9  6.22     2.00   1.56  23.6  38.5     -2.57      11</w:t>
      </w:r>
      <w:r w:rsidRPr="004D60A6">
        <w:rPr>
          <w:sz w:val="24"/>
        </w:rPr>
        <w:br/>
      </w:r>
      <w:r w:rsidRPr="004D60A6">
        <w:rPr>
          <w:rStyle w:val="VerbatimChar"/>
          <w:sz w:val="24"/>
        </w:rPr>
        <w:t>## 12  2017 China         37.6  6.69     1.59   1.35  24.2  39.1      0.738     12</w:t>
      </w:r>
      <w:r w:rsidRPr="004D60A6">
        <w:rPr>
          <w:sz w:val="24"/>
        </w:rPr>
        <w:br/>
      </w:r>
      <w:r w:rsidRPr="004D60A6">
        <w:rPr>
          <w:rStyle w:val="VerbatimChar"/>
          <w:sz w:val="24"/>
        </w:rPr>
        <w:t>## 13  2018 China         37.6  5.93     2.07   1.69  24.9  38.5     -0.0666    13</w:t>
      </w:r>
      <w:r w:rsidRPr="004D60A6">
        <w:rPr>
          <w:sz w:val="24"/>
        </w:rPr>
        <w:br/>
      </w:r>
      <w:r w:rsidRPr="004D60A6">
        <w:rPr>
          <w:rStyle w:val="VerbatimChar"/>
          <w:sz w:val="24"/>
        </w:rPr>
        <w:t>## 14  2019 China         35.9  5.75     2.90   1.31  24.9  38.2     -1.68      14</w:t>
      </w:r>
      <w:r w:rsidRPr="004D60A6">
        <w:rPr>
          <w:sz w:val="24"/>
        </w:rPr>
        <w:br/>
      </w:r>
      <w:r w:rsidRPr="004D60A6">
        <w:rPr>
          <w:rStyle w:val="VerbatimChar"/>
          <w:sz w:val="24"/>
        </w:rPr>
        <w:t>## 15  2020 China         34.8  1.47     2.42   1.72  24.9  37.1     -1.14      15</w:t>
      </w:r>
      <w:r w:rsidRPr="004D60A6">
        <w:rPr>
          <w:sz w:val="24"/>
        </w:rPr>
        <w:br/>
      </w:r>
      <w:r w:rsidRPr="004D60A6">
        <w:rPr>
          <w:rStyle w:val="VerbatimChar"/>
          <w:sz w:val="24"/>
        </w:rPr>
        <w:t xml:space="preserve">## # </w:t>
      </w:r>
      <w:r w:rsidRPr="004D60A6">
        <w:rPr>
          <w:rStyle w:val="VerbatimChar"/>
          <w:rFonts w:ascii="Cambria Math" w:hAnsi="Cambria Math" w:cs="Cambria Math"/>
          <w:sz w:val="24"/>
        </w:rPr>
        <w:t>ℹ</w:t>
      </w:r>
      <w:r w:rsidRPr="004D60A6">
        <w:rPr>
          <w:rStyle w:val="VerbatimChar"/>
          <w:sz w:val="24"/>
        </w:rPr>
        <w:t xml:space="preserve"> 6 more variables: </w:t>
      </w:r>
      <w:proofErr w:type="spellStart"/>
      <w:r w:rsidRPr="004D60A6">
        <w:rPr>
          <w:rStyle w:val="VerbatimChar"/>
          <w:sz w:val="24"/>
        </w:rPr>
        <w:t>Gin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Inf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GN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TT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FD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w:t>
      </w:r>
    </w:p>
    <w:p w14:paraId="75B6B1CC" w14:textId="77777777" w:rsidR="00D850B3" w:rsidRPr="004D60A6" w:rsidRDefault="00D850B3" w:rsidP="007526CB">
      <w:pPr>
        <w:pStyle w:val="SourceCode"/>
        <w:spacing w:before="240"/>
        <w:rPr>
          <w:sz w:val="24"/>
        </w:rPr>
      </w:pPr>
      <w:proofErr w:type="spellStart"/>
      <w:r w:rsidRPr="004D60A6">
        <w:rPr>
          <w:rStyle w:val="NormalTok"/>
          <w:sz w:val="24"/>
        </w:rPr>
        <w:t>Kenya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filter</w:t>
      </w:r>
      <w:r w:rsidRPr="004D60A6">
        <w:rPr>
          <w:rStyle w:val="NormalTok"/>
          <w:sz w:val="24"/>
        </w:rPr>
        <w:t xml:space="preserve">(Country </w:t>
      </w:r>
      <w:r w:rsidRPr="004D60A6">
        <w:rPr>
          <w:rStyle w:val="SpecialCharTok"/>
          <w:sz w:val="24"/>
        </w:rPr>
        <w:t>==</w:t>
      </w:r>
      <w:r w:rsidRPr="004D60A6">
        <w:rPr>
          <w:rStyle w:val="NormalTok"/>
          <w:sz w:val="24"/>
        </w:rPr>
        <w:t xml:space="preserve"> </w:t>
      </w:r>
      <w:r w:rsidRPr="004D60A6">
        <w:rPr>
          <w:rStyle w:val="StringTok"/>
          <w:sz w:val="24"/>
        </w:rPr>
        <w:t>"Kenya"</w:t>
      </w:r>
      <w:r w:rsidRPr="004D60A6">
        <w:rPr>
          <w:rStyle w:val="NormalTok"/>
          <w:sz w:val="24"/>
        </w:rPr>
        <w:t>)</w:t>
      </w:r>
      <w:r w:rsidRPr="004D60A6">
        <w:rPr>
          <w:sz w:val="24"/>
        </w:rPr>
        <w:br/>
      </w:r>
      <w:proofErr w:type="spellStart"/>
      <w:r w:rsidRPr="004D60A6">
        <w:rPr>
          <w:rStyle w:val="NormalTok"/>
          <w:sz w:val="24"/>
        </w:rPr>
        <w:t>KenyaData</w:t>
      </w:r>
      <w:r w:rsidRPr="004D60A6">
        <w:rPr>
          <w:rStyle w:val="SpecialCharTok"/>
          <w:sz w:val="24"/>
        </w:rPr>
        <w:t>$</w:t>
      </w:r>
      <w:r w:rsidRPr="004D60A6">
        <w:rPr>
          <w:rStyle w:val="NormalTok"/>
          <w:sz w:val="24"/>
        </w:rPr>
        <w:t>n</w:t>
      </w:r>
      <w:proofErr w:type="spellEnd"/>
      <w:r w:rsidRPr="004D60A6">
        <w:rPr>
          <w:rStyle w:val="OtherTok"/>
          <w:sz w:val="24"/>
        </w:rPr>
        <w:t>=</w:t>
      </w:r>
      <w:r w:rsidRPr="004D60A6">
        <w:rPr>
          <w:rStyle w:val="NormalTok"/>
          <w:sz w:val="24"/>
        </w:rPr>
        <w:t xml:space="preserve"> </w:t>
      </w:r>
      <w:r w:rsidRPr="004D60A6">
        <w:rPr>
          <w:rStyle w:val="FunctionTok"/>
          <w:sz w:val="24"/>
        </w:rPr>
        <w:t>seq</w:t>
      </w:r>
      <w:r w:rsidRPr="004D60A6">
        <w:rPr>
          <w:rStyle w:val="NormalTok"/>
          <w:sz w:val="24"/>
        </w:rPr>
        <w:t>(</w:t>
      </w:r>
      <w:r w:rsidRPr="004D60A6">
        <w:rPr>
          <w:rStyle w:val="DecValTok"/>
          <w:sz w:val="24"/>
        </w:rPr>
        <w:t>1</w:t>
      </w:r>
      <w:r w:rsidRPr="004D60A6">
        <w:rPr>
          <w:rStyle w:val="NormalTok"/>
          <w:sz w:val="24"/>
        </w:rPr>
        <w:t>,</w:t>
      </w:r>
      <w:r w:rsidRPr="004D60A6">
        <w:rPr>
          <w:rStyle w:val="DecValTok"/>
          <w:sz w:val="24"/>
        </w:rPr>
        <w:t>5</w:t>
      </w:r>
      <w:r w:rsidRPr="004D60A6">
        <w:rPr>
          <w:rStyle w:val="NormalTok"/>
          <w:sz w:val="24"/>
        </w:rPr>
        <w:t>,</w:t>
      </w:r>
      <w:r w:rsidRPr="004D60A6">
        <w:rPr>
          <w:rStyle w:val="DecValTok"/>
          <w:sz w:val="24"/>
        </w:rPr>
        <w:t>1</w:t>
      </w:r>
      <w:r w:rsidRPr="004D60A6">
        <w:rPr>
          <w:rStyle w:val="NormalTok"/>
          <w:sz w:val="24"/>
        </w:rPr>
        <w:t>)</w:t>
      </w:r>
      <w:r w:rsidRPr="004D60A6">
        <w:rPr>
          <w:sz w:val="24"/>
        </w:rPr>
        <w:br/>
      </w:r>
      <w:proofErr w:type="spellStart"/>
      <w:r w:rsidRPr="004D60A6">
        <w:rPr>
          <w:rStyle w:val="NormalTok"/>
          <w:sz w:val="24"/>
        </w:rPr>
        <w:t>KenyaData</w:t>
      </w:r>
      <w:proofErr w:type="spellEnd"/>
      <w:r w:rsidRPr="004D60A6">
        <w:rPr>
          <w:rStyle w:val="OtherTok"/>
          <w:sz w:val="24"/>
        </w:rPr>
        <w:t>=</w:t>
      </w:r>
      <w:proofErr w:type="spellStart"/>
      <w:r w:rsidRPr="004D60A6">
        <w:rPr>
          <w:rStyle w:val="NormalTok"/>
          <w:sz w:val="24"/>
        </w:rPr>
        <w:t>Kenya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Gin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KenyaData</w:t>
      </w:r>
      <w:r w:rsidRPr="004D60A6">
        <w:rPr>
          <w:rStyle w:val="SpecialCharTok"/>
          <w:sz w:val="24"/>
        </w:rPr>
        <w:t>$</w:t>
      </w:r>
      <w:r w:rsidRPr="004D60A6">
        <w:rPr>
          <w:rStyle w:val="NormalTok"/>
          <w:sz w:val="24"/>
        </w:rPr>
        <w:t>Gin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KenyaData</w:t>
      </w:r>
      <w:r w:rsidRPr="004D60A6">
        <w:rPr>
          <w:rStyle w:val="SpecialCharTok"/>
          <w:sz w:val="24"/>
        </w:rPr>
        <w:t>$</w:t>
      </w:r>
      <w:r w:rsidRPr="004D60A6">
        <w:rPr>
          <w:rStyle w:val="NormalTok"/>
          <w:sz w:val="24"/>
        </w:rPr>
        <w:t>Gini</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Inf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KenyaData</w:t>
      </w:r>
      <w:r w:rsidRPr="004D60A6">
        <w:rPr>
          <w:rStyle w:val="SpecialCharTok"/>
          <w:sz w:val="24"/>
        </w:rPr>
        <w:t>$</w:t>
      </w:r>
      <w:r w:rsidRPr="004D60A6">
        <w:rPr>
          <w:rStyle w:val="NormalTok"/>
          <w:sz w:val="24"/>
        </w:rPr>
        <w:t>Inflation</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KenyaData</w:t>
      </w:r>
      <w:r w:rsidRPr="004D60A6">
        <w:rPr>
          <w:rStyle w:val="SpecialCharTok"/>
          <w:sz w:val="24"/>
        </w:rPr>
        <w:t>$</w:t>
      </w:r>
      <w:r w:rsidRPr="004D60A6">
        <w:rPr>
          <w:rStyle w:val="NormalTok"/>
          <w:sz w:val="24"/>
        </w:rPr>
        <w:t>Infl</w:t>
      </w:r>
      <w:r w:rsidRPr="004D60A6">
        <w:rPr>
          <w:rStyle w:val="NormalTok"/>
          <w:sz w:val="24"/>
        </w:rPr>
        <w:lastRenderedPageBreak/>
        <w:t>ation</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GN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KenyaData</w:t>
      </w:r>
      <w:r w:rsidRPr="004D60A6">
        <w:rPr>
          <w:rStyle w:val="SpecialCharTok"/>
          <w:sz w:val="24"/>
        </w:rPr>
        <w:t>$</w:t>
      </w:r>
      <w:r w:rsidRPr="004D60A6">
        <w:rPr>
          <w:rStyle w:val="NormalTok"/>
          <w:sz w:val="24"/>
        </w:rPr>
        <w:t>GN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KenyaData</w:t>
      </w:r>
      <w:r w:rsidRPr="004D60A6">
        <w:rPr>
          <w:rStyle w:val="SpecialCharTok"/>
          <w:sz w:val="24"/>
        </w:rPr>
        <w:t>$</w:t>
      </w:r>
      <w:r w:rsidRPr="004D60A6">
        <w:rPr>
          <w:rStyle w:val="NormalTok"/>
          <w:sz w:val="24"/>
        </w:rPr>
        <w:t>GNI</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PropW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KenyaData</w:t>
      </w:r>
      <w:r w:rsidRPr="004D60A6">
        <w:rPr>
          <w:rStyle w:val="SpecialCharTok"/>
          <w:sz w:val="24"/>
        </w:rPr>
        <w:t>$</w:t>
      </w:r>
      <w:r w:rsidRPr="004D60A6">
        <w:rPr>
          <w:rStyle w:val="NormalTok"/>
          <w:sz w:val="24"/>
        </w:rPr>
        <w:t>PropW</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KenyaData</w:t>
      </w:r>
      <w:r w:rsidRPr="004D60A6">
        <w:rPr>
          <w:rStyle w:val="SpecialCharTok"/>
          <w:sz w:val="24"/>
        </w:rPr>
        <w:t>$</w:t>
      </w:r>
      <w:r w:rsidRPr="004D60A6">
        <w:rPr>
          <w:rStyle w:val="NormalTok"/>
          <w:sz w:val="24"/>
        </w:rPr>
        <w:t>PropW</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TT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KenyaData</w:t>
      </w:r>
      <w:r w:rsidRPr="004D60A6">
        <w:rPr>
          <w:rStyle w:val="SpecialCharTok"/>
          <w:sz w:val="24"/>
        </w:rPr>
        <w:t>$</w:t>
      </w:r>
      <w:r w:rsidRPr="004D60A6">
        <w:rPr>
          <w:rStyle w:val="NormalTok"/>
          <w:sz w:val="24"/>
        </w:rPr>
        <w:t>TotalTrade</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KenyaData</w:t>
      </w:r>
      <w:r w:rsidRPr="004D60A6">
        <w:rPr>
          <w:rStyle w:val="SpecialCharTok"/>
          <w:sz w:val="24"/>
        </w:rPr>
        <w:t>$</w:t>
      </w:r>
      <w:r w:rsidRPr="004D60A6">
        <w:rPr>
          <w:rStyle w:val="NormalTok"/>
          <w:sz w:val="24"/>
        </w:rPr>
        <w:t>TotalTrade</w:t>
      </w:r>
      <w:proofErr w:type="spellEnd"/>
      <w:r w:rsidRPr="004D60A6">
        <w:rPr>
          <w:rStyle w:val="NormalTok"/>
          <w:sz w:val="24"/>
        </w:rPr>
        <w:t xml:space="preserve">[n]) </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FD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KenyaData</w:t>
      </w:r>
      <w:r w:rsidRPr="004D60A6">
        <w:rPr>
          <w:rStyle w:val="SpecialCharTok"/>
          <w:sz w:val="24"/>
        </w:rPr>
        <w:t>$</w:t>
      </w:r>
      <w:r w:rsidRPr="004D60A6">
        <w:rPr>
          <w:rStyle w:val="NormalTok"/>
          <w:sz w:val="24"/>
        </w:rPr>
        <w:t>FD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KenyaData</w:t>
      </w:r>
      <w:r w:rsidRPr="004D60A6">
        <w:rPr>
          <w:rStyle w:val="SpecialCharTok"/>
          <w:sz w:val="24"/>
        </w:rPr>
        <w:t>$</w:t>
      </w:r>
      <w:r w:rsidRPr="004D60A6">
        <w:rPr>
          <w:rStyle w:val="NormalTok"/>
          <w:sz w:val="24"/>
        </w:rPr>
        <w:t>FDI</w:t>
      </w:r>
      <w:proofErr w:type="spellEnd"/>
      <w:r w:rsidRPr="004D60A6">
        <w:rPr>
          <w:rStyle w:val="NormalTok"/>
          <w:sz w:val="24"/>
        </w:rPr>
        <w:t>[n])</w:t>
      </w:r>
      <w:r w:rsidRPr="004D60A6">
        <w:rPr>
          <w:sz w:val="24"/>
        </w:rPr>
        <w:br/>
      </w:r>
      <w:proofErr w:type="spellStart"/>
      <w:r w:rsidRPr="004D60A6">
        <w:rPr>
          <w:rStyle w:val="NormalTok"/>
          <w:sz w:val="24"/>
        </w:rPr>
        <w:t>KenyaData</w:t>
      </w:r>
      <w:proofErr w:type="spellEnd"/>
    </w:p>
    <w:p w14:paraId="7CCFE18E" w14:textId="77777777" w:rsidR="00D850B3" w:rsidRPr="004D60A6" w:rsidRDefault="00D850B3" w:rsidP="007526CB">
      <w:pPr>
        <w:pStyle w:val="SourceCode"/>
        <w:spacing w:before="240"/>
        <w:rPr>
          <w:sz w:val="24"/>
        </w:rPr>
      </w:pPr>
      <w:r w:rsidRPr="004D60A6">
        <w:rPr>
          <w:rStyle w:val="VerbatimChar"/>
          <w:sz w:val="24"/>
        </w:rPr>
        <w:t xml:space="preserve">## # A </w:t>
      </w:r>
      <w:proofErr w:type="spellStart"/>
      <w:r w:rsidRPr="004D60A6">
        <w:rPr>
          <w:rStyle w:val="VerbatimChar"/>
          <w:sz w:val="24"/>
        </w:rPr>
        <w:t>tibble</w:t>
      </w:r>
      <w:proofErr w:type="spellEnd"/>
      <w:r w:rsidRPr="004D60A6">
        <w:rPr>
          <w:rStyle w:val="VerbatimChar"/>
          <w:sz w:val="24"/>
        </w:rPr>
        <w:t>: 5 × 16</w:t>
      </w:r>
      <w:r w:rsidRPr="004D60A6">
        <w:rPr>
          <w:sz w:val="24"/>
        </w:rPr>
        <w:br/>
      </w:r>
      <w:r w:rsidRPr="004D60A6">
        <w:rPr>
          <w:rStyle w:val="VerbatimChar"/>
          <w:sz w:val="24"/>
        </w:rPr>
        <w:t xml:space="preserve">##    Year Country </w:t>
      </w:r>
      <w:proofErr w:type="spellStart"/>
      <w:r w:rsidRPr="004D60A6">
        <w:rPr>
          <w:rStyle w:val="VerbatimChar"/>
          <w:sz w:val="24"/>
        </w:rPr>
        <w:t>TotalTrade</w:t>
      </w:r>
      <w:proofErr w:type="spellEnd"/>
      <w:r w:rsidRPr="004D60A6">
        <w:rPr>
          <w:rStyle w:val="VerbatimChar"/>
          <w:sz w:val="24"/>
        </w:rPr>
        <w:t xml:space="preserve">   GNI Inflation   FDI </w:t>
      </w:r>
      <w:proofErr w:type="spellStart"/>
      <w:r w:rsidRPr="004D60A6">
        <w:rPr>
          <w:rStyle w:val="VerbatimChar"/>
          <w:sz w:val="24"/>
        </w:rPr>
        <w:t>PropW</w:t>
      </w:r>
      <w:proofErr w:type="spellEnd"/>
      <w:r w:rsidRPr="004D60A6">
        <w:rPr>
          <w:rStyle w:val="VerbatimChar"/>
          <w:sz w:val="24"/>
        </w:rPr>
        <w:t xml:space="preserve">  Gini </w:t>
      </w:r>
      <w:proofErr w:type="spellStart"/>
      <w:r w:rsidRPr="004D60A6">
        <w:rPr>
          <w:rStyle w:val="VerbatimChar"/>
          <w:sz w:val="24"/>
        </w:rPr>
        <w:t>TradeGrowth</w:t>
      </w:r>
      <w:proofErr w:type="spellEnd"/>
      <w:r w:rsidRPr="004D60A6">
        <w:rPr>
          <w:rStyle w:val="VerbatimChar"/>
          <w:sz w:val="24"/>
        </w:rPr>
        <w:t xml:space="preserve">     n</w:t>
      </w:r>
      <w:r w:rsidRPr="004D60A6">
        <w:rPr>
          <w:sz w:val="24"/>
        </w:rPr>
        <w:br/>
      </w:r>
      <w:r w:rsidRPr="004D60A6">
        <w:rPr>
          <w:rStyle w:val="VerbatimChar"/>
          <w:sz w:val="24"/>
        </w:rPr>
        <w:t>##   &lt;</w:t>
      </w:r>
      <w:proofErr w:type="spellStart"/>
      <w:r w:rsidRPr="004D60A6">
        <w:rPr>
          <w:rStyle w:val="VerbatimChar"/>
          <w:sz w:val="24"/>
        </w:rPr>
        <w:t>dbl</w:t>
      </w:r>
      <w:proofErr w:type="spellEnd"/>
      <w:r w:rsidRPr="004D60A6">
        <w:rPr>
          <w:rStyle w:val="VerbatimChar"/>
          <w:sz w:val="24"/>
        </w:rPr>
        <w:t>&g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1  1997 Kenya         54.1 -1.69     11.4  0.473  2.97  45         -3.25     1</w:t>
      </w:r>
      <w:r w:rsidRPr="004D60A6">
        <w:rPr>
          <w:sz w:val="24"/>
        </w:rPr>
        <w:br/>
      </w:r>
      <w:r w:rsidRPr="004D60A6">
        <w:rPr>
          <w:rStyle w:val="VerbatimChar"/>
          <w:sz w:val="24"/>
        </w:rPr>
        <w:t>## 2  2005 Kenya         64.5  3.58     10.3  0.113  7.14  46.5        5.00     2</w:t>
      </w:r>
      <w:r w:rsidRPr="004D60A6">
        <w:rPr>
          <w:sz w:val="24"/>
        </w:rPr>
        <w:br/>
      </w:r>
      <w:r w:rsidRPr="004D60A6">
        <w:rPr>
          <w:rStyle w:val="VerbatimChar"/>
          <w:sz w:val="24"/>
        </w:rPr>
        <w:t>## 3  2015 Kenya         40.3  4.07      6.58 0.884 19.7   40.8       -5.84     3</w:t>
      </w:r>
      <w:r w:rsidRPr="004D60A6">
        <w:rPr>
          <w:sz w:val="24"/>
        </w:rPr>
        <w:br/>
      </w:r>
      <w:r w:rsidRPr="004D60A6">
        <w:rPr>
          <w:rStyle w:val="VerbatimChar"/>
          <w:sz w:val="24"/>
        </w:rPr>
        <w:t>## 4  2020 Kenya         27.2 -2.39      5.40 0.424 21.8   36.2       -4.52     4</w:t>
      </w:r>
      <w:r w:rsidRPr="004D60A6">
        <w:rPr>
          <w:sz w:val="24"/>
        </w:rPr>
        <w:br/>
      </w:r>
      <w:r w:rsidRPr="004D60A6">
        <w:rPr>
          <w:rStyle w:val="VerbatimChar"/>
          <w:sz w:val="24"/>
        </w:rPr>
        <w:t>## 5  2021 Kenya         30.7  5.57      6.11 0.422 21.6   38.7        3.45     5</w:t>
      </w:r>
      <w:r w:rsidRPr="004D60A6">
        <w:rPr>
          <w:sz w:val="24"/>
        </w:rPr>
        <w:br/>
      </w:r>
      <w:r w:rsidRPr="004D60A6">
        <w:rPr>
          <w:rStyle w:val="VerbatimChar"/>
          <w:sz w:val="24"/>
        </w:rPr>
        <w:t xml:space="preserve">## # </w:t>
      </w:r>
      <w:r w:rsidRPr="004D60A6">
        <w:rPr>
          <w:rStyle w:val="VerbatimChar"/>
          <w:rFonts w:ascii="Cambria Math" w:hAnsi="Cambria Math" w:cs="Cambria Math"/>
          <w:sz w:val="24"/>
        </w:rPr>
        <w:t>ℹ</w:t>
      </w:r>
      <w:r w:rsidRPr="004D60A6">
        <w:rPr>
          <w:rStyle w:val="VerbatimChar"/>
          <w:sz w:val="24"/>
        </w:rPr>
        <w:t xml:space="preserve"> 6 more variables: </w:t>
      </w:r>
      <w:proofErr w:type="spellStart"/>
      <w:r w:rsidRPr="004D60A6">
        <w:rPr>
          <w:rStyle w:val="VerbatimChar"/>
          <w:sz w:val="24"/>
        </w:rPr>
        <w:t>Gin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Inf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GN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TT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FD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w:t>
      </w:r>
    </w:p>
    <w:p w14:paraId="4E0D0DEE" w14:textId="77777777" w:rsidR="00D850B3" w:rsidRPr="004D60A6" w:rsidRDefault="00D850B3" w:rsidP="007526CB">
      <w:pPr>
        <w:pStyle w:val="SourceCode"/>
        <w:spacing w:before="240"/>
        <w:rPr>
          <w:sz w:val="24"/>
        </w:rPr>
      </w:pPr>
      <w:proofErr w:type="spellStart"/>
      <w:r w:rsidRPr="004D60A6">
        <w:rPr>
          <w:rStyle w:val="NormalTok"/>
          <w:sz w:val="24"/>
        </w:rPr>
        <w:t>USAData</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r w:rsidRPr="004D60A6">
        <w:rPr>
          <w:rStyle w:val="FunctionTok"/>
          <w:sz w:val="24"/>
        </w:rPr>
        <w:t>filter</w:t>
      </w:r>
      <w:r w:rsidRPr="004D60A6">
        <w:rPr>
          <w:rStyle w:val="NormalTok"/>
          <w:sz w:val="24"/>
        </w:rPr>
        <w:t xml:space="preserve">(Country </w:t>
      </w:r>
      <w:r w:rsidRPr="004D60A6">
        <w:rPr>
          <w:rStyle w:val="SpecialCharTok"/>
          <w:sz w:val="24"/>
        </w:rPr>
        <w:t>==</w:t>
      </w:r>
      <w:r w:rsidRPr="004D60A6">
        <w:rPr>
          <w:rStyle w:val="NormalTok"/>
          <w:sz w:val="24"/>
        </w:rPr>
        <w:t xml:space="preserve"> </w:t>
      </w:r>
      <w:r w:rsidRPr="004D60A6">
        <w:rPr>
          <w:rStyle w:val="StringTok"/>
          <w:sz w:val="24"/>
        </w:rPr>
        <w:t>"United States"</w:t>
      </w:r>
      <w:r w:rsidRPr="004D60A6">
        <w:rPr>
          <w:rStyle w:val="NormalTok"/>
          <w:sz w:val="24"/>
        </w:rPr>
        <w:t>)</w:t>
      </w:r>
      <w:r w:rsidRPr="004D60A6">
        <w:rPr>
          <w:sz w:val="24"/>
        </w:rPr>
        <w:br/>
      </w:r>
      <w:proofErr w:type="spellStart"/>
      <w:r w:rsidRPr="004D60A6">
        <w:rPr>
          <w:rStyle w:val="NormalTok"/>
          <w:sz w:val="24"/>
        </w:rPr>
        <w:t>USAData</w:t>
      </w:r>
      <w:r w:rsidRPr="004D60A6">
        <w:rPr>
          <w:rStyle w:val="SpecialCharTok"/>
          <w:sz w:val="24"/>
        </w:rPr>
        <w:t>$</w:t>
      </w:r>
      <w:r w:rsidRPr="004D60A6">
        <w:rPr>
          <w:rStyle w:val="NormalTok"/>
          <w:sz w:val="24"/>
        </w:rPr>
        <w:t>n</w:t>
      </w:r>
      <w:proofErr w:type="spellEnd"/>
      <w:r w:rsidRPr="004D60A6">
        <w:rPr>
          <w:rStyle w:val="OtherTok"/>
          <w:sz w:val="24"/>
        </w:rPr>
        <w:t>=</w:t>
      </w:r>
      <w:r w:rsidRPr="004D60A6">
        <w:rPr>
          <w:rStyle w:val="NormalTok"/>
          <w:sz w:val="24"/>
        </w:rPr>
        <w:t xml:space="preserve"> </w:t>
      </w:r>
      <w:r w:rsidRPr="004D60A6">
        <w:rPr>
          <w:rStyle w:val="FunctionTok"/>
          <w:sz w:val="24"/>
        </w:rPr>
        <w:t>seq</w:t>
      </w:r>
      <w:r w:rsidRPr="004D60A6">
        <w:rPr>
          <w:rStyle w:val="NormalTok"/>
          <w:sz w:val="24"/>
        </w:rPr>
        <w:t>(</w:t>
      </w:r>
      <w:r w:rsidRPr="004D60A6">
        <w:rPr>
          <w:rStyle w:val="DecValTok"/>
          <w:sz w:val="24"/>
        </w:rPr>
        <w:t>1</w:t>
      </w:r>
      <w:r w:rsidRPr="004D60A6">
        <w:rPr>
          <w:rStyle w:val="NormalTok"/>
          <w:sz w:val="24"/>
        </w:rPr>
        <w:t>,</w:t>
      </w:r>
      <w:r w:rsidRPr="004D60A6">
        <w:rPr>
          <w:rStyle w:val="DecValTok"/>
          <w:sz w:val="24"/>
        </w:rPr>
        <w:t>24</w:t>
      </w:r>
      <w:r w:rsidRPr="004D60A6">
        <w:rPr>
          <w:rStyle w:val="NormalTok"/>
          <w:sz w:val="24"/>
        </w:rPr>
        <w:t>,</w:t>
      </w:r>
      <w:r w:rsidRPr="004D60A6">
        <w:rPr>
          <w:rStyle w:val="DecValTok"/>
          <w:sz w:val="24"/>
        </w:rPr>
        <w:t>1</w:t>
      </w:r>
      <w:r w:rsidRPr="004D60A6">
        <w:rPr>
          <w:rStyle w:val="NormalTok"/>
          <w:sz w:val="24"/>
        </w:rPr>
        <w:t>)</w:t>
      </w:r>
      <w:r w:rsidRPr="004D60A6">
        <w:rPr>
          <w:sz w:val="24"/>
        </w:rPr>
        <w:br/>
      </w:r>
      <w:proofErr w:type="spellStart"/>
      <w:r w:rsidRPr="004D60A6">
        <w:rPr>
          <w:rStyle w:val="NormalTok"/>
          <w:sz w:val="24"/>
        </w:rPr>
        <w:t>USAData</w:t>
      </w:r>
      <w:proofErr w:type="spellEnd"/>
      <w:r w:rsidRPr="004D60A6">
        <w:rPr>
          <w:rStyle w:val="OtherTok"/>
          <w:sz w:val="24"/>
        </w:rPr>
        <w:t>=</w:t>
      </w:r>
      <w:proofErr w:type="spellStart"/>
      <w:r w:rsidRPr="004D60A6">
        <w:rPr>
          <w:rStyle w:val="NormalTok"/>
          <w:sz w:val="24"/>
        </w:rPr>
        <w:t>USA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Gin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USAData</w:t>
      </w:r>
      <w:r w:rsidRPr="004D60A6">
        <w:rPr>
          <w:rStyle w:val="SpecialCharTok"/>
          <w:sz w:val="24"/>
        </w:rPr>
        <w:t>$</w:t>
      </w:r>
      <w:r w:rsidRPr="004D60A6">
        <w:rPr>
          <w:rStyle w:val="NormalTok"/>
          <w:sz w:val="24"/>
        </w:rPr>
        <w:t>Gin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USAData</w:t>
      </w:r>
      <w:r w:rsidRPr="004D60A6">
        <w:rPr>
          <w:rStyle w:val="SpecialCharTok"/>
          <w:sz w:val="24"/>
        </w:rPr>
        <w:t>$</w:t>
      </w:r>
      <w:r w:rsidRPr="004D60A6">
        <w:rPr>
          <w:rStyle w:val="NormalTok"/>
          <w:sz w:val="24"/>
        </w:rPr>
        <w:t>Gini</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Inf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USAData</w:t>
      </w:r>
      <w:r w:rsidRPr="004D60A6">
        <w:rPr>
          <w:rStyle w:val="SpecialCharTok"/>
          <w:sz w:val="24"/>
        </w:rPr>
        <w:t>$</w:t>
      </w:r>
      <w:r w:rsidRPr="004D60A6">
        <w:rPr>
          <w:rStyle w:val="NormalTok"/>
          <w:sz w:val="24"/>
        </w:rPr>
        <w:t>Inflation</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USAData</w:t>
      </w:r>
      <w:r w:rsidRPr="004D60A6">
        <w:rPr>
          <w:rStyle w:val="SpecialCharTok"/>
          <w:sz w:val="24"/>
        </w:rPr>
        <w:t>$</w:t>
      </w:r>
      <w:r w:rsidRPr="004D60A6">
        <w:rPr>
          <w:rStyle w:val="NormalTok"/>
          <w:sz w:val="24"/>
        </w:rPr>
        <w:t>Inflation</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GN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USAData</w:t>
      </w:r>
      <w:r w:rsidRPr="004D60A6">
        <w:rPr>
          <w:rStyle w:val="SpecialCharTok"/>
          <w:sz w:val="24"/>
        </w:rPr>
        <w:t>$</w:t>
      </w:r>
      <w:r w:rsidRPr="004D60A6">
        <w:rPr>
          <w:rStyle w:val="NormalTok"/>
          <w:sz w:val="24"/>
        </w:rPr>
        <w:t>GN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USAData</w:t>
      </w:r>
      <w:r w:rsidRPr="004D60A6">
        <w:rPr>
          <w:rStyle w:val="SpecialCharTok"/>
          <w:sz w:val="24"/>
        </w:rPr>
        <w:t>$</w:t>
      </w:r>
      <w:r w:rsidRPr="004D60A6">
        <w:rPr>
          <w:rStyle w:val="NormalTok"/>
          <w:sz w:val="24"/>
        </w:rPr>
        <w:t>GNI</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PropW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USAData</w:t>
      </w:r>
      <w:r w:rsidRPr="004D60A6">
        <w:rPr>
          <w:rStyle w:val="SpecialCharTok"/>
          <w:sz w:val="24"/>
        </w:rPr>
        <w:t>$</w:t>
      </w:r>
      <w:r w:rsidRPr="004D60A6">
        <w:rPr>
          <w:rStyle w:val="NormalTok"/>
          <w:sz w:val="24"/>
        </w:rPr>
        <w:t>PropW</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USAData</w:t>
      </w:r>
      <w:r w:rsidRPr="004D60A6">
        <w:rPr>
          <w:rStyle w:val="SpecialCharTok"/>
          <w:sz w:val="24"/>
        </w:rPr>
        <w:t>$</w:t>
      </w:r>
      <w:r w:rsidRPr="004D60A6">
        <w:rPr>
          <w:rStyle w:val="NormalTok"/>
          <w:sz w:val="24"/>
        </w:rPr>
        <w:t>PropW</w:t>
      </w:r>
      <w:proofErr w:type="spellEnd"/>
      <w:r w:rsidRPr="004D60A6">
        <w:rPr>
          <w:rStyle w:val="NormalTok"/>
          <w:sz w:val="24"/>
        </w:rPr>
        <w:t>[n])</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TT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USAData</w:t>
      </w:r>
      <w:r w:rsidRPr="004D60A6">
        <w:rPr>
          <w:rStyle w:val="SpecialCharTok"/>
          <w:sz w:val="24"/>
        </w:rPr>
        <w:t>$</w:t>
      </w:r>
      <w:r w:rsidRPr="004D60A6">
        <w:rPr>
          <w:rStyle w:val="NormalTok"/>
          <w:sz w:val="24"/>
        </w:rPr>
        <w:t>TotalTrade</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USAData</w:t>
      </w:r>
      <w:r w:rsidRPr="004D60A6">
        <w:rPr>
          <w:rStyle w:val="SpecialCharTok"/>
          <w:sz w:val="24"/>
        </w:rPr>
        <w:t>$</w:t>
      </w:r>
      <w:r w:rsidRPr="004D60A6">
        <w:rPr>
          <w:rStyle w:val="NormalTok"/>
          <w:sz w:val="24"/>
        </w:rPr>
        <w:t>TotalTrade</w:t>
      </w:r>
      <w:proofErr w:type="spellEnd"/>
      <w:r w:rsidRPr="004D60A6">
        <w:rPr>
          <w:rStyle w:val="NormalTok"/>
          <w:sz w:val="24"/>
        </w:rPr>
        <w:t xml:space="preserve">[n]) </w:t>
      </w:r>
      <w:r w:rsidRPr="004D60A6">
        <w:rPr>
          <w:rStyle w:val="SpecialCharTok"/>
          <w:sz w:val="24"/>
        </w:rPr>
        <w:t>%&gt;%</w:t>
      </w:r>
      <w:r w:rsidRPr="004D60A6">
        <w:rPr>
          <w:rStyle w:val="NormalTok"/>
          <w:sz w:val="24"/>
        </w:rPr>
        <w:t xml:space="preserve"> </w:t>
      </w:r>
      <w:r w:rsidRPr="004D60A6">
        <w:rPr>
          <w:rStyle w:val="FunctionTok"/>
          <w:sz w:val="24"/>
        </w:rPr>
        <w:t>mutate</w:t>
      </w:r>
      <w:r w:rsidRPr="004D60A6">
        <w:rPr>
          <w:rStyle w:val="NormalTok"/>
          <w:sz w:val="24"/>
        </w:rPr>
        <w:t>(</w:t>
      </w:r>
      <w:proofErr w:type="spellStart"/>
      <w:r w:rsidRPr="004D60A6">
        <w:rPr>
          <w:rStyle w:val="AttributeTok"/>
          <w:sz w:val="24"/>
        </w:rPr>
        <w:t>FDIDiff</w:t>
      </w:r>
      <w:proofErr w:type="spellEnd"/>
      <w:r w:rsidRPr="004D60A6">
        <w:rPr>
          <w:rStyle w:val="AttributeTok"/>
          <w:sz w:val="24"/>
        </w:rPr>
        <w:t xml:space="preserve"> =</w:t>
      </w:r>
      <w:r w:rsidRPr="004D60A6">
        <w:rPr>
          <w:rStyle w:val="NormalTok"/>
          <w:sz w:val="24"/>
        </w:rPr>
        <w:t xml:space="preserve"> </w:t>
      </w:r>
      <w:proofErr w:type="spellStart"/>
      <w:r w:rsidRPr="004D60A6">
        <w:rPr>
          <w:rStyle w:val="NormalTok"/>
          <w:sz w:val="24"/>
        </w:rPr>
        <w:t>USAData</w:t>
      </w:r>
      <w:r w:rsidRPr="004D60A6">
        <w:rPr>
          <w:rStyle w:val="SpecialCharTok"/>
          <w:sz w:val="24"/>
        </w:rPr>
        <w:t>$</w:t>
      </w:r>
      <w:r w:rsidRPr="004D60A6">
        <w:rPr>
          <w:rStyle w:val="NormalTok"/>
          <w:sz w:val="24"/>
        </w:rPr>
        <w:t>FDI</w:t>
      </w:r>
      <w:proofErr w:type="spellEnd"/>
      <w:r w:rsidRPr="004D60A6">
        <w:rPr>
          <w:rStyle w:val="NormalTok"/>
          <w:sz w:val="24"/>
        </w:rPr>
        <w:t>[n</w:t>
      </w:r>
      <w:r w:rsidRPr="004D60A6">
        <w:rPr>
          <w:rStyle w:val="SpecialCharTok"/>
          <w:sz w:val="24"/>
        </w:rPr>
        <w:t>+</w:t>
      </w:r>
      <w:r w:rsidRPr="004D60A6">
        <w:rPr>
          <w:rStyle w:val="DecValTok"/>
          <w:sz w:val="24"/>
        </w:rPr>
        <w:t>1</w:t>
      </w:r>
      <w:r w:rsidRPr="004D60A6">
        <w:rPr>
          <w:rStyle w:val="NormalTok"/>
          <w:sz w:val="24"/>
        </w:rPr>
        <w:t>]</w:t>
      </w:r>
      <w:r w:rsidRPr="004D60A6">
        <w:rPr>
          <w:rStyle w:val="SpecialCharTok"/>
          <w:sz w:val="24"/>
        </w:rPr>
        <w:t>-</w:t>
      </w:r>
      <w:proofErr w:type="spellStart"/>
      <w:r w:rsidRPr="004D60A6">
        <w:rPr>
          <w:rStyle w:val="NormalTok"/>
          <w:sz w:val="24"/>
        </w:rPr>
        <w:t>USAData</w:t>
      </w:r>
      <w:r w:rsidRPr="004D60A6">
        <w:rPr>
          <w:rStyle w:val="SpecialCharTok"/>
          <w:sz w:val="24"/>
        </w:rPr>
        <w:t>$</w:t>
      </w:r>
      <w:r w:rsidRPr="004D60A6">
        <w:rPr>
          <w:rStyle w:val="NormalTok"/>
          <w:sz w:val="24"/>
        </w:rPr>
        <w:t>FDI</w:t>
      </w:r>
      <w:proofErr w:type="spellEnd"/>
      <w:r w:rsidRPr="004D60A6">
        <w:rPr>
          <w:rStyle w:val="NormalTok"/>
          <w:sz w:val="24"/>
        </w:rPr>
        <w:t>[n])</w:t>
      </w:r>
      <w:r w:rsidRPr="004D60A6">
        <w:rPr>
          <w:sz w:val="24"/>
        </w:rPr>
        <w:br/>
      </w:r>
      <w:proofErr w:type="spellStart"/>
      <w:r w:rsidRPr="004D60A6">
        <w:rPr>
          <w:rStyle w:val="NormalTok"/>
          <w:sz w:val="24"/>
        </w:rPr>
        <w:t>USAData</w:t>
      </w:r>
      <w:proofErr w:type="spellEnd"/>
    </w:p>
    <w:p w14:paraId="65DC3B5A" w14:textId="77777777" w:rsidR="00D850B3" w:rsidRPr="004D60A6" w:rsidRDefault="00D850B3" w:rsidP="007526CB">
      <w:pPr>
        <w:pStyle w:val="SourceCode"/>
        <w:spacing w:before="240"/>
        <w:rPr>
          <w:sz w:val="24"/>
        </w:rPr>
      </w:pPr>
      <w:r w:rsidRPr="004D60A6">
        <w:rPr>
          <w:rStyle w:val="VerbatimChar"/>
          <w:sz w:val="24"/>
        </w:rPr>
        <w:t xml:space="preserve">## # A </w:t>
      </w:r>
      <w:proofErr w:type="spellStart"/>
      <w:r w:rsidRPr="004D60A6">
        <w:rPr>
          <w:rStyle w:val="VerbatimChar"/>
          <w:sz w:val="24"/>
        </w:rPr>
        <w:t>tibble</w:t>
      </w:r>
      <w:proofErr w:type="spellEnd"/>
      <w:r w:rsidRPr="004D60A6">
        <w:rPr>
          <w:rStyle w:val="VerbatimChar"/>
          <w:sz w:val="24"/>
        </w:rPr>
        <w:t>: 24 × 16</w:t>
      </w:r>
      <w:r w:rsidRPr="004D60A6">
        <w:rPr>
          <w:sz w:val="24"/>
        </w:rPr>
        <w:br/>
      </w:r>
      <w:r w:rsidRPr="004D60A6">
        <w:rPr>
          <w:rStyle w:val="VerbatimChar"/>
          <w:sz w:val="24"/>
        </w:rPr>
        <w:t xml:space="preserve">##     Year Country </w:t>
      </w:r>
      <w:proofErr w:type="spellStart"/>
      <w:r w:rsidRPr="004D60A6">
        <w:rPr>
          <w:rStyle w:val="VerbatimChar"/>
          <w:sz w:val="24"/>
        </w:rPr>
        <w:t>TotalTrade</w:t>
      </w:r>
      <w:proofErr w:type="spellEnd"/>
      <w:r w:rsidRPr="004D60A6">
        <w:rPr>
          <w:rStyle w:val="VerbatimChar"/>
          <w:sz w:val="24"/>
        </w:rPr>
        <w:t xml:space="preserve">    GNI Inflation   FDI </w:t>
      </w:r>
      <w:proofErr w:type="spellStart"/>
      <w:proofErr w:type="gramStart"/>
      <w:r w:rsidRPr="004D60A6">
        <w:rPr>
          <w:rStyle w:val="VerbatimChar"/>
          <w:sz w:val="24"/>
        </w:rPr>
        <w:t>PropW</w:t>
      </w:r>
      <w:proofErr w:type="spellEnd"/>
      <w:r w:rsidRPr="004D60A6">
        <w:rPr>
          <w:rStyle w:val="VerbatimChar"/>
          <w:sz w:val="24"/>
        </w:rPr>
        <w:t xml:space="preserve">  Gini</w:t>
      </w:r>
      <w:proofErr w:type="gramEnd"/>
      <w:r w:rsidRPr="004D60A6">
        <w:rPr>
          <w:rStyle w:val="VerbatimChar"/>
          <w:sz w:val="24"/>
        </w:rPr>
        <w:t xml:space="preserve"> </w:t>
      </w:r>
      <w:proofErr w:type="spellStart"/>
      <w:r w:rsidRPr="004D60A6">
        <w:rPr>
          <w:rStyle w:val="VerbatimChar"/>
          <w:sz w:val="24"/>
        </w:rPr>
        <w:t>TradeGrowth</w:t>
      </w:r>
      <w:proofErr w:type="spellEnd"/>
      <w:r w:rsidRPr="004D60A6">
        <w:rPr>
          <w:rStyle w:val="VerbatimChar"/>
          <w:sz w:val="24"/>
        </w:rPr>
        <w:t xml:space="preserve">     n</w:t>
      </w:r>
      <w:r w:rsidRPr="004D60A6">
        <w:rPr>
          <w:sz w:val="24"/>
        </w:rPr>
        <w:br/>
      </w:r>
      <w:r w:rsidRPr="004D60A6">
        <w:rPr>
          <w:rStyle w:val="VerbatimChar"/>
          <w:sz w:val="24"/>
        </w:rPr>
        <w:t>##    &lt;</w:t>
      </w:r>
      <w:proofErr w:type="spellStart"/>
      <w:r w:rsidRPr="004D60A6">
        <w:rPr>
          <w:rStyle w:val="VerbatimChar"/>
          <w:sz w:val="24"/>
        </w:rPr>
        <w:t>dbl</w:t>
      </w:r>
      <w:proofErr w:type="spellEnd"/>
      <w:r w:rsidRPr="004D60A6">
        <w:rPr>
          <w:rStyle w:val="VerbatimChar"/>
          <w:sz w:val="24"/>
        </w:rPr>
        <w:t>&g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xml:space="preserve">##  1  1997 United…       </w:t>
      </w:r>
      <w:proofErr w:type="gramStart"/>
      <w:r w:rsidRPr="004D60A6">
        <w:rPr>
          <w:rStyle w:val="VerbatimChar"/>
          <w:sz w:val="24"/>
        </w:rPr>
        <w:t>23.4  3.96</w:t>
      </w:r>
      <w:proofErr w:type="gramEnd"/>
      <w:r w:rsidRPr="004D60A6">
        <w:rPr>
          <w:rStyle w:val="VerbatimChar"/>
          <w:sz w:val="24"/>
        </w:rPr>
        <w:t xml:space="preserve">       2.34  1.42  11.7  40.5       0.741     1</w:t>
      </w:r>
      <w:r w:rsidRPr="004D60A6">
        <w:rPr>
          <w:sz w:val="24"/>
        </w:rPr>
        <w:br/>
      </w:r>
      <w:r w:rsidRPr="004D60A6">
        <w:rPr>
          <w:rStyle w:val="VerbatimChar"/>
          <w:sz w:val="24"/>
        </w:rPr>
        <w:t xml:space="preserve">##  2  1998 United…       </w:t>
      </w:r>
      <w:proofErr w:type="gramStart"/>
      <w:r w:rsidRPr="004D60A6">
        <w:rPr>
          <w:rStyle w:val="VerbatimChar"/>
          <w:sz w:val="24"/>
        </w:rPr>
        <w:t>22.8  4.41</w:t>
      </w:r>
      <w:proofErr w:type="gramEnd"/>
      <w:r w:rsidRPr="004D60A6">
        <w:rPr>
          <w:rStyle w:val="VerbatimChar"/>
          <w:sz w:val="24"/>
        </w:rPr>
        <w:t xml:space="preserve">       1.55  2.33  11.7  40        -0.602     2</w:t>
      </w:r>
      <w:r w:rsidRPr="004D60A6">
        <w:rPr>
          <w:sz w:val="24"/>
        </w:rPr>
        <w:br/>
      </w:r>
      <w:r w:rsidRPr="004D60A6">
        <w:rPr>
          <w:rStyle w:val="VerbatimChar"/>
          <w:sz w:val="24"/>
        </w:rPr>
        <w:t xml:space="preserve">##  3  1999 United…       </w:t>
      </w:r>
      <w:proofErr w:type="gramStart"/>
      <w:r w:rsidRPr="004D60A6">
        <w:rPr>
          <w:rStyle w:val="VerbatimChar"/>
          <w:sz w:val="24"/>
        </w:rPr>
        <w:t>23.3  3.29</w:t>
      </w:r>
      <w:proofErr w:type="gramEnd"/>
      <w:r w:rsidRPr="004D60A6">
        <w:rPr>
          <w:rStyle w:val="VerbatimChar"/>
          <w:sz w:val="24"/>
        </w:rPr>
        <w:t xml:space="preserve">       2.19  3.24  13.3  40         0.488     3</w:t>
      </w:r>
      <w:r w:rsidRPr="004D60A6">
        <w:rPr>
          <w:sz w:val="24"/>
        </w:rPr>
        <w:br/>
      </w:r>
      <w:r w:rsidRPr="004D60A6">
        <w:rPr>
          <w:rStyle w:val="VerbatimChar"/>
          <w:sz w:val="24"/>
        </w:rPr>
        <w:lastRenderedPageBreak/>
        <w:t xml:space="preserve">##  4  2001 United…       </w:t>
      </w:r>
      <w:proofErr w:type="gramStart"/>
      <w:r w:rsidRPr="004D60A6">
        <w:rPr>
          <w:rStyle w:val="VerbatimChar"/>
          <w:sz w:val="24"/>
        </w:rPr>
        <w:t>23.0  0.556</w:t>
      </w:r>
      <w:proofErr w:type="gramEnd"/>
      <w:r w:rsidRPr="004D60A6">
        <w:rPr>
          <w:rStyle w:val="VerbatimChar"/>
          <w:sz w:val="24"/>
        </w:rPr>
        <w:t xml:space="preserve">      2.83  1.63  14.0  40.6      -2.14      4</w:t>
      </w:r>
      <w:r w:rsidRPr="004D60A6">
        <w:rPr>
          <w:sz w:val="24"/>
        </w:rPr>
        <w:br/>
      </w:r>
      <w:r w:rsidRPr="004D60A6">
        <w:rPr>
          <w:rStyle w:val="VerbatimChar"/>
          <w:sz w:val="24"/>
        </w:rPr>
        <w:t xml:space="preserve">##  5  2002 United…       </w:t>
      </w:r>
      <w:proofErr w:type="gramStart"/>
      <w:r w:rsidRPr="004D60A6">
        <w:rPr>
          <w:rStyle w:val="VerbatimChar"/>
          <w:sz w:val="24"/>
        </w:rPr>
        <w:t>22.3  0.465</w:t>
      </w:r>
      <w:proofErr w:type="gramEnd"/>
      <w:r w:rsidRPr="004D60A6">
        <w:rPr>
          <w:rStyle w:val="VerbatimChar"/>
          <w:sz w:val="24"/>
        </w:rPr>
        <w:t xml:space="preserve">      1.59  1.02  13.8  40.4      -0.681     5</w:t>
      </w:r>
      <w:r w:rsidRPr="004D60A6">
        <w:rPr>
          <w:sz w:val="24"/>
        </w:rPr>
        <w:br/>
      </w:r>
      <w:r w:rsidRPr="004D60A6">
        <w:rPr>
          <w:rStyle w:val="VerbatimChar"/>
          <w:sz w:val="24"/>
        </w:rPr>
        <w:t xml:space="preserve">##  6  2003 United…       </w:t>
      </w:r>
      <w:proofErr w:type="gramStart"/>
      <w:r w:rsidRPr="004D60A6">
        <w:rPr>
          <w:rStyle w:val="VerbatimChar"/>
          <w:sz w:val="24"/>
        </w:rPr>
        <w:t>22.6  1.31</w:t>
      </w:r>
      <w:proofErr w:type="gramEnd"/>
      <w:r w:rsidRPr="004D60A6">
        <w:rPr>
          <w:rStyle w:val="VerbatimChar"/>
          <w:sz w:val="24"/>
        </w:rPr>
        <w:t xml:space="preserve">       2.27  1.02  14.3  40.8       0.341     6</w:t>
      </w:r>
      <w:r w:rsidRPr="004D60A6">
        <w:rPr>
          <w:sz w:val="24"/>
        </w:rPr>
        <w:br/>
      </w:r>
      <w:r w:rsidRPr="004D60A6">
        <w:rPr>
          <w:rStyle w:val="VerbatimChar"/>
          <w:sz w:val="24"/>
        </w:rPr>
        <w:t xml:space="preserve">##  7  2004 United…       </w:t>
      </w:r>
      <w:proofErr w:type="gramStart"/>
      <w:r w:rsidRPr="004D60A6">
        <w:rPr>
          <w:rStyle w:val="VerbatimChar"/>
          <w:sz w:val="24"/>
        </w:rPr>
        <w:t>24.4  2.84</w:t>
      </w:r>
      <w:proofErr w:type="gramEnd"/>
      <w:r w:rsidRPr="004D60A6">
        <w:rPr>
          <w:rStyle w:val="VerbatimChar"/>
          <w:sz w:val="24"/>
        </w:rPr>
        <w:t xml:space="preserve">       2.68  1.75  14.9  40.3       1.82      7</w:t>
      </w:r>
      <w:r w:rsidRPr="004D60A6">
        <w:rPr>
          <w:sz w:val="24"/>
        </w:rPr>
        <w:br/>
      </w:r>
      <w:r w:rsidRPr="004D60A6">
        <w:rPr>
          <w:rStyle w:val="VerbatimChar"/>
          <w:sz w:val="24"/>
        </w:rPr>
        <w:t xml:space="preserve">##  8  2005 United…       </w:t>
      </w:r>
      <w:proofErr w:type="gramStart"/>
      <w:r w:rsidRPr="004D60A6">
        <w:rPr>
          <w:rStyle w:val="VerbatimChar"/>
          <w:sz w:val="24"/>
        </w:rPr>
        <w:t>25.6  2.33</w:t>
      </w:r>
      <w:proofErr w:type="gramEnd"/>
      <w:r w:rsidRPr="004D60A6">
        <w:rPr>
          <w:rStyle w:val="VerbatimChar"/>
          <w:sz w:val="24"/>
        </w:rPr>
        <w:t xml:space="preserve">       3.39  1.09  15.2  41         1.19      8</w:t>
      </w:r>
      <w:r w:rsidRPr="004D60A6">
        <w:rPr>
          <w:sz w:val="24"/>
        </w:rPr>
        <w:br/>
      </w:r>
      <w:r w:rsidRPr="004D60A6">
        <w:rPr>
          <w:rStyle w:val="VerbatimChar"/>
          <w:sz w:val="24"/>
        </w:rPr>
        <w:t xml:space="preserve">##  9  2006 United…       </w:t>
      </w:r>
      <w:proofErr w:type="gramStart"/>
      <w:r w:rsidRPr="004D60A6">
        <w:rPr>
          <w:rStyle w:val="VerbatimChar"/>
          <w:sz w:val="24"/>
        </w:rPr>
        <w:t>27.0  2.53</w:t>
      </w:r>
      <w:proofErr w:type="gramEnd"/>
      <w:r w:rsidRPr="004D60A6">
        <w:rPr>
          <w:rStyle w:val="VerbatimChar"/>
          <w:sz w:val="24"/>
        </w:rPr>
        <w:t xml:space="preserve">       3.23  2.16  16.3  41.4       1.34      9</w:t>
      </w:r>
      <w:r w:rsidRPr="004D60A6">
        <w:rPr>
          <w:sz w:val="24"/>
        </w:rPr>
        <w:br/>
      </w:r>
      <w:r w:rsidRPr="004D60A6">
        <w:rPr>
          <w:rStyle w:val="VerbatimChar"/>
          <w:sz w:val="24"/>
        </w:rPr>
        <w:t xml:space="preserve">## 10  2007 United…       28.0 -0.249      </w:t>
      </w:r>
      <w:proofErr w:type="gramStart"/>
      <w:r w:rsidRPr="004D60A6">
        <w:rPr>
          <w:rStyle w:val="VerbatimChar"/>
          <w:sz w:val="24"/>
        </w:rPr>
        <w:t>2.85  2.39</w:t>
      </w:r>
      <w:proofErr w:type="gramEnd"/>
      <w:r w:rsidRPr="004D60A6">
        <w:rPr>
          <w:rStyle w:val="VerbatimChar"/>
          <w:sz w:val="24"/>
        </w:rPr>
        <w:t xml:space="preserve">  16.8  40.8       1.04     10</w:t>
      </w:r>
      <w:r w:rsidRPr="004D60A6">
        <w:rPr>
          <w:sz w:val="24"/>
        </w:rPr>
        <w:br/>
      </w:r>
      <w:r w:rsidRPr="004D60A6">
        <w:rPr>
          <w:rStyle w:val="VerbatimChar"/>
          <w:sz w:val="24"/>
        </w:rPr>
        <w:t xml:space="preserve">## # </w:t>
      </w:r>
      <w:r w:rsidRPr="004D60A6">
        <w:rPr>
          <w:rStyle w:val="VerbatimChar"/>
          <w:rFonts w:ascii="Cambria Math" w:hAnsi="Cambria Math" w:cs="Cambria Math"/>
          <w:sz w:val="24"/>
        </w:rPr>
        <w:t>ℹ</w:t>
      </w:r>
      <w:r w:rsidRPr="004D60A6">
        <w:rPr>
          <w:rStyle w:val="VerbatimChar"/>
          <w:sz w:val="24"/>
        </w:rPr>
        <w:t xml:space="preserve"> 14 more rows</w:t>
      </w:r>
      <w:r w:rsidRPr="004D60A6">
        <w:rPr>
          <w:sz w:val="24"/>
        </w:rPr>
        <w:br/>
      </w:r>
      <w:r w:rsidRPr="004D60A6">
        <w:rPr>
          <w:rStyle w:val="VerbatimChar"/>
          <w:sz w:val="24"/>
        </w:rPr>
        <w:t xml:space="preserve">## # </w:t>
      </w:r>
      <w:r w:rsidRPr="004D60A6">
        <w:rPr>
          <w:rStyle w:val="VerbatimChar"/>
          <w:rFonts w:ascii="Cambria Math" w:hAnsi="Cambria Math" w:cs="Cambria Math"/>
          <w:sz w:val="24"/>
        </w:rPr>
        <w:t>ℹ</w:t>
      </w:r>
      <w:r w:rsidRPr="004D60A6">
        <w:rPr>
          <w:rStyle w:val="VerbatimChar"/>
          <w:sz w:val="24"/>
        </w:rPr>
        <w:t xml:space="preserve"> 6 more variables: </w:t>
      </w:r>
      <w:proofErr w:type="spellStart"/>
      <w:r w:rsidRPr="004D60A6">
        <w:rPr>
          <w:rStyle w:val="VerbatimChar"/>
          <w:sz w:val="24"/>
        </w:rPr>
        <w:t>Gin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Inf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GN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TT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 xml:space="preserve">&gt;, </w:t>
      </w:r>
      <w:proofErr w:type="spellStart"/>
      <w:r w:rsidRPr="004D60A6">
        <w:rPr>
          <w:rStyle w:val="VerbatimChar"/>
          <w:sz w:val="24"/>
        </w:rPr>
        <w:t>FDIDiff</w:t>
      </w:r>
      <w:proofErr w:type="spellEnd"/>
      <w:r w:rsidRPr="004D60A6">
        <w:rPr>
          <w:rStyle w:val="VerbatimChar"/>
          <w:sz w:val="24"/>
        </w:rPr>
        <w:t xml:space="preserve"> &lt;</w:t>
      </w:r>
      <w:proofErr w:type="spellStart"/>
      <w:r w:rsidRPr="004D60A6">
        <w:rPr>
          <w:rStyle w:val="VerbatimChar"/>
          <w:sz w:val="24"/>
        </w:rPr>
        <w:t>dbl</w:t>
      </w:r>
      <w:proofErr w:type="spellEnd"/>
      <w:r w:rsidRPr="004D60A6">
        <w:rPr>
          <w:rStyle w:val="VerbatimChar"/>
          <w:sz w:val="24"/>
        </w:rPr>
        <w:t>&gt;</w:t>
      </w:r>
    </w:p>
    <w:p w14:paraId="4CDDC802" w14:textId="77777777" w:rsidR="00D850B3" w:rsidRPr="004D60A6" w:rsidRDefault="00D850B3" w:rsidP="007526CB">
      <w:pPr>
        <w:pStyle w:val="SourceCode"/>
        <w:spacing w:before="240"/>
        <w:rPr>
          <w:sz w:val="24"/>
        </w:rPr>
      </w:pPr>
      <w:proofErr w:type="spellStart"/>
      <w:r w:rsidRPr="004D60A6">
        <w:rPr>
          <w:rStyle w:val="NormalTok"/>
          <w:sz w:val="24"/>
        </w:rPr>
        <w:t>CountryDataDiff</w:t>
      </w:r>
      <w:proofErr w:type="spellEnd"/>
      <w:r w:rsidRPr="004D60A6">
        <w:rPr>
          <w:rStyle w:val="OtherTok"/>
          <w:sz w:val="24"/>
        </w:rPr>
        <w:t>=</w:t>
      </w:r>
      <w:r w:rsidRPr="004D60A6">
        <w:rPr>
          <w:rStyle w:val="NormalTok"/>
          <w:sz w:val="24"/>
        </w:rPr>
        <w:t xml:space="preserve"> </w:t>
      </w:r>
      <w:proofErr w:type="spellStart"/>
      <w:proofErr w:type="gramStart"/>
      <w:r w:rsidRPr="004D60A6">
        <w:rPr>
          <w:rStyle w:val="FunctionTok"/>
          <w:sz w:val="24"/>
        </w:rPr>
        <w:t>rbind</w:t>
      </w:r>
      <w:proofErr w:type="spellEnd"/>
      <w:r w:rsidRPr="004D60A6">
        <w:rPr>
          <w:rStyle w:val="NormalTok"/>
          <w:sz w:val="24"/>
        </w:rPr>
        <w:t>(</w:t>
      </w:r>
      <w:proofErr w:type="spellStart"/>
      <w:proofErr w:type="gramEnd"/>
      <w:r w:rsidRPr="004D60A6">
        <w:rPr>
          <w:rStyle w:val="NormalTok"/>
          <w:sz w:val="24"/>
        </w:rPr>
        <w:t>NorwayData,ChinaData,KenyaData,USAData</w:t>
      </w:r>
      <w:proofErr w:type="spellEnd"/>
      <w:r w:rsidRPr="004D60A6">
        <w:rPr>
          <w:rStyle w:val="NormalTok"/>
          <w:sz w:val="24"/>
        </w:rPr>
        <w:t>)</w:t>
      </w:r>
      <w:r w:rsidRPr="004D60A6">
        <w:rPr>
          <w:sz w:val="24"/>
        </w:rPr>
        <w:br/>
      </w:r>
      <w:proofErr w:type="spellStart"/>
      <w:r w:rsidRPr="004D60A6">
        <w:rPr>
          <w:rStyle w:val="NormalTok"/>
          <w:sz w:val="24"/>
        </w:rPr>
        <w:t>CountryDataDiff</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CountryDataDiff</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r w:rsidRPr="004D60A6">
        <w:rPr>
          <w:rStyle w:val="FunctionTok"/>
          <w:sz w:val="24"/>
        </w:rPr>
        <w:t>drop_n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r w:rsidRPr="004D60A6">
        <w:rPr>
          <w:rStyle w:val="NormalTok"/>
          <w:sz w:val="24"/>
        </w:rPr>
        <w:t>dplyr</w:t>
      </w:r>
      <w:proofErr w:type="spellEnd"/>
      <w:r w:rsidRPr="004D60A6">
        <w:rPr>
          <w:rStyle w:val="SpecialCharTok"/>
          <w:sz w:val="24"/>
        </w:rPr>
        <w:t>::</w:t>
      </w:r>
      <w:r w:rsidRPr="004D60A6">
        <w:rPr>
          <w:rStyle w:val="FunctionTok"/>
          <w:sz w:val="24"/>
        </w:rPr>
        <w:t>select</w:t>
      </w:r>
      <w:r w:rsidRPr="004D60A6">
        <w:rPr>
          <w:rStyle w:val="NormalTok"/>
          <w:sz w:val="24"/>
        </w:rPr>
        <w:t xml:space="preserve">(Country, </w:t>
      </w:r>
      <w:proofErr w:type="spellStart"/>
      <w:r w:rsidRPr="004D60A6">
        <w:rPr>
          <w:rStyle w:val="NormalTok"/>
          <w:sz w:val="24"/>
        </w:rPr>
        <w:t>GiniDiff</w:t>
      </w:r>
      <w:proofErr w:type="spellEnd"/>
      <w:r w:rsidRPr="004D60A6">
        <w:rPr>
          <w:rStyle w:val="NormalTok"/>
          <w:sz w:val="24"/>
        </w:rPr>
        <w:t xml:space="preserve">, </w:t>
      </w:r>
      <w:proofErr w:type="spellStart"/>
      <w:r w:rsidRPr="004D60A6">
        <w:rPr>
          <w:rStyle w:val="NormalTok"/>
          <w:sz w:val="24"/>
        </w:rPr>
        <w:t>InfDiff</w:t>
      </w:r>
      <w:proofErr w:type="spellEnd"/>
      <w:r w:rsidRPr="004D60A6">
        <w:rPr>
          <w:rStyle w:val="NormalTok"/>
          <w:sz w:val="24"/>
        </w:rPr>
        <w:t xml:space="preserve">, </w:t>
      </w:r>
      <w:proofErr w:type="spellStart"/>
      <w:r w:rsidRPr="004D60A6">
        <w:rPr>
          <w:rStyle w:val="NormalTok"/>
          <w:sz w:val="24"/>
        </w:rPr>
        <w:t>GNIDiff</w:t>
      </w:r>
      <w:proofErr w:type="spellEnd"/>
      <w:r w:rsidRPr="004D60A6">
        <w:rPr>
          <w:rStyle w:val="NormalTok"/>
          <w:sz w:val="24"/>
        </w:rPr>
        <w:t xml:space="preserve">, </w:t>
      </w:r>
      <w:proofErr w:type="spellStart"/>
      <w:r w:rsidRPr="004D60A6">
        <w:rPr>
          <w:rStyle w:val="NormalTok"/>
          <w:sz w:val="24"/>
        </w:rPr>
        <w:t>PropWDiff</w:t>
      </w:r>
      <w:proofErr w:type="spellEnd"/>
      <w:r w:rsidRPr="004D60A6">
        <w:rPr>
          <w:rStyle w:val="NormalTok"/>
          <w:sz w:val="24"/>
        </w:rPr>
        <w:t xml:space="preserve">, </w:t>
      </w:r>
      <w:proofErr w:type="spellStart"/>
      <w:r w:rsidRPr="004D60A6">
        <w:rPr>
          <w:rStyle w:val="NormalTok"/>
          <w:sz w:val="24"/>
        </w:rPr>
        <w:t>TTDiff</w:t>
      </w:r>
      <w:proofErr w:type="spellEnd"/>
      <w:r w:rsidRPr="004D60A6">
        <w:rPr>
          <w:rStyle w:val="NormalTok"/>
          <w:sz w:val="24"/>
        </w:rPr>
        <w:t xml:space="preserve">, </w:t>
      </w:r>
      <w:proofErr w:type="spellStart"/>
      <w:r w:rsidRPr="004D60A6">
        <w:rPr>
          <w:rStyle w:val="NormalTok"/>
          <w:sz w:val="24"/>
        </w:rPr>
        <w:t>FDIDiff</w:t>
      </w:r>
      <w:proofErr w:type="spellEnd"/>
      <w:r w:rsidRPr="004D60A6">
        <w:rPr>
          <w:rStyle w:val="NormalTok"/>
          <w:sz w:val="24"/>
        </w:rPr>
        <w:t>)</w:t>
      </w:r>
      <w:r w:rsidRPr="004D60A6">
        <w:rPr>
          <w:sz w:val="24"/>
        </w:rPr>
        <w:br/>
      </w:r>
      <w:proofErr w:type="spellStart"/>
      <w:r w:rsidRPr="004D60A6">
        <w:rPr>
          <w:rStyle w:val="NormalTok"/>
          <w:sz w:val="24"/>
        </w:rPr>
        <w:t>CountryDataDiff</w:t>
      </w:r>
      <w:proofErr w:type="spellEnd"/>
    </w:p>
    <w:p w14:paraId="08AD2E68" w14:textId="409F4A0D" w:rsidR="00D850B3" w:rsidRPr="007526CB" w:rsidRDefault="00D850B3" w:rsidP="007526CB">
      <w:pPr>
        <w:pStyle w:val="SourceCode"/>
        <w:spacing w:before="240"/>
        <w:rPr>
          <w:sz w:val="24"/>
        </w:rPr>
      </w:pPr>
      <w:r w:rsidRPr="004D60A6">
        <w:rPr>
          <w:rStyle w:val="VerbatimChar"/>
          <w:sz w:val="24"/>
        </w:rPr>
        <w:t xml:space="preserve">## # A </w:t>
      </w:r>
      <w:proofErr w:type="spellStart"/>
      <w:r w:rsidRPr="004D60A6">
        <w:rPr>
          <w:rStyle w:val="VerbatimChar"/>
          <w:sz w:val="24"/>
        </w:rPr>
        <w:t>tibble</w:t>
      </w:r>
      <w:proofErr w:type="spellEnd"/>
      <w:r w:rsidRPr="004D60A6">
        <w:rPr>
          <w:rStyle w:val="VerbatimChar"/>
          <w:sz w:val="24"/>
        </w:rPr>
        <w:t>: 58 × 7</w:t>
      </w:r>
      <w:r w:rsidRPr="004D60A6">
        <w:rPr>
          <w:sz w:val="24"/>
        </w:rPr>
        <w:br/>
      </w:r>
      <w:r w:rsidRPr="004D60A6">
        <w:rPr>
          <w:rStyle w:val="VerbatimChar"/>
          <w:sz w:val="24"/>
        </w:rPr>
        <w:t xml:space="preserve">##    Country </w:t>
      </w:r>
      <w:proofErr w:type="spellStart"/>
      <w:r w:rsidRPr="004D60A6">
        <w:rPr>
          <w:rStyle w:val="VerbatimChar"/>
          <w:sz w:val="24"/>
        </w:rPr>
        <w:t>GiniDiff</w:t>
      </w:r>
      <w:proofErr w:type="spellEnd"/>
      <w:r w:rsidRPr="004D60A6">
        <w:rPr>
          <w:rStyle w:val="VerbatimChar"/>
          <w:sz w:val="24"/>
        </w:rPr>
        <w:t xml:space="preserve"> </w:t>
      </w:r>
      <w:proofErr w:type="spellStart"/>
      <w:r w:rsidRPr="004D60A6">
        <w:rPr>
          <w:rStyle w:val="VerbatimChar"/>
          <w:sz w:val="24"/>
        </w:rPr>
        <w:t>InfDiff</w:t>
      </w:r>
      <w:proofErr w:type="spellEnd"/>
      <w:r w:rsidRPr="004D60A6">
        <w:rPr>
          <w:rStyle w:val="VerbatimChar"/>
          <w:sz w:val="24"/>
        </w:rPr>
        <w:t xml:space="preserve"> </w:t>
      </w:r>
      <w:proofErr w:type="spellStart"/>
      <w:r w:rsidRPr="004D60A6">
        <w:rPr>
          <w:rStyle w:val="VerbatimChar"/>
          <w:sz w:val="24"/>
        </w:rPr>
        <w:t>GNIDiff</w:t>
      </w:r>
      <w:proofErr w:type="spellEnd"/>
      <w:r w:rsidRPr="004D60A6">
        <w:rPr>
          <w:rStyle w:val="VerbatimChar"/>
          <w:sz w:val="24"/>
        </w:rPr>
        <w:t xml:space="preserve"> </w:t>
      </w:r>
      <w:proofErr w:type="spellStart"/>
      <w:r w:rsidRPr="004D60A6">
        <w:rPr>
          <w:rStyle w:val="VerbatimChar"/>
          <w:sz w:val="24"/>
        </w:rPr>
        <w:t>PropWDiff</w:t>
      </w:r>
      <w:proofErr w:type="spellEnd"/>
      <w:r w:rsidRPr="004D60A6">
        <w:rPr>
          <w:rStyle w:val="VerbatimChar"/>
          <w:sz w:val="24"/>
        </w:rPr>
        <w:t xml:space="preserve"> </w:t>
      </w:r>
      <w:proofErr w:type="spellStart"/>
      <w:r w:rsidRPr="004D60A6">
        <w:rPr>
          <w:rStyle w:val="VerbatimChar"/>
          <w:sz w:val="24"/>
        </w:rPr>
        <w:t>TTDiff</w:t>
      </w:r>
      <w:proofErr w:type="spellEnd"/>
      <w:r w:rsidRPr="004D60A6">
        <w:rPr>
          <w:rStyle w:val="VerbatimChar"/>
          <w:sz w:val="24"/>
        </w:rPr>
        <w:t xml:space="preserve"> </w:t>
      </w:r>
      <w:proofErr w:type="spellStart"/>
      <w:r w:rsidRPr="004D60A6">
        <w:rPr>
          <w:rStyle w:val="VerbatimChar"/>
          <w:sz w:val="24"/>
        </w:rPr>
        <w:t>FDIDiff</w:t>
      </w:r>
      <w:proofErr w:type="spellEnd"/>
      <w:r w:rsidRPr="004D60A6">
        <w:rPr>
          <w:sz w:val="24"/>
        </w:rPr>
        <w:br/>
      </w:r>
      <w:r w:rsidRPr="004D60A6">
        <w:rPr>
          <w:rStyle w:val="VerbatimChar"/>
          <w:sz w:val="24"/>
        </w:rPr>
        <w: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xml:space="preserve">##  1 Norway     0.200  -0.598 -12.8       0     -7.99  -3.04  </w:t>
      </w:r>
      <w:r w:rsidRPr="004D60A6">
        <w:rPr>
          <w:sz w:val="24"/>
        </w:rPr>
        <w:br/>
      </w:r>
      <w:r w:rsidRPr="004D60A6">
        <w:rPr>
          <w:rStyle w:val="VerbatimChar"/>
          <w:sz w:val="24"/>
        </w:rPr>
        <w:t>##  2 Norway     4      -2.03    5.76      1.82   2.35   0.0322</w:t>
      </w:r>
      <w:r w:rsidRPr="004D60A6">
        <w:rPr>
          <w:sz w:val="24"/>
        </w:rPr>
        <w:br/>
      </w:r>
      <w:r w:rsidRPr="004D60A6">
        <w:rPr>
          <w:rStyle w:val="VerbatimChar"/>
          <w:sz w:val="24"/>
        </w:rPr>
        <w:t xml:space="preserve">##  3 Norway    -1       1.08    2.71     -0.312  1.80   1.39  </w:t>
      </w:r>
      <w:r w:rsidRPr="004D60A6">
        <w:rPr>
          <w:sz w:val="24"/>
        </w:rPr>
        <w:br/>
      </w:r>
      <w:r w:rsidRPr="004D60A6">
        <w:rPr>
          <w:rStyle w:val="VerbatimChar"/>
          <w:sz w:val="24"/>
        </w:rPr>
        <w:t xml:space="preserve">##  4 Norway    -4.20    0.797  -3.77      0      1.19   0.179 </w:t>
      </w:r>
      <w:r w:rsidRPr="004D60A6">
        <w:rPr>
          <w:sz w:val="24"/>
        </w:rPr>
        <w:br/>
      </w:r>
      <w:r w:rsidRPr="004D60A6">
        <w:rPr>
          <w:rStyle w:val="VerbatimChar"/>
          <w:sz w:val="24"/>
        </w:rPr>
        <w:t xml:space="preserve">##  5 Norway     0.700  -1.62   -4.83     -1.78   0.282  2.74  </w:t>
      </w:r>
      <w:r w:rsidRPr="004D60A6">
        <w:rPr>
          <w:sz w:val="24"/>
        </w:rPr>
        <w:br/>
      </w:r>
      <w:r w:rsidRPr="004D60A6">
        <w:rPr>
          <w:rStyle w:val="VerbatimChar"/>
          <w:sz w:val="24"/>
        </w:rPr>
        <w:t xml:space="preserve">##  6 Norway    -0.100   3.04    3.97      0      2.84  -1.73  </w:t>
      </w:r>
      <w:r w:rsidRPr="004D60A6">
        <w:rPr>
          <w:sz w:val="24"/>
        </w:rPr>
        <w:br/>
      </w:r>
      <w:r w:rsidRPr="004D60A6">
        <w:rPr>
          <w:rStyle w:val="VerbatimChar"/>
          <w:sz w:val="24"/>
        </w:rPr>
        <w:t xml:space="preserve">##  7 Norway    -0.800  -1.56  -14.3       3.55  -7.32  -2.20  </w:t>
      </w:r>
      <w:r w:rsidRPr="004D60A6">
        <w:rPr>
          <w:sz w:val="24"/>
        </w:rPr>
        <w:br/>
      </w:r>
      <w:r w:rsidRPr="004D60A6">
        <w:rPr>
          <w:rStyle w:val="VerbatimChar"/>
          <w:sz w:val="24"/>
        </w:rPr>
        <w:t xml:space="preserve">##  8 Norway    -0.5     0.222  12.1       0      0.775  2.79  </w:t>
      </w:r>
      <w:r w:rsidRPr="004D60A6">
        <w:rPr>
          <w:sz w:val="24"/>
        </w:rPr>
        <w:br/>
      </w:r>
      <w:r w:rsidRPr="004D60A6">
        <w:rPr>
          <w:rStyle w:val="VerbatimChar"/>
          <w:sz w:val="24"/>
        </w:rPr>
        <w:t xml:space="preserve">##  9 Norway    -0.400  -1.13    0.866     0      1.36  -2.97  </w:t>
      </w:r>
      <w:r w:rsidRPr="004D60A6">
        <w:rPr>
          <w:sz w:val="24"/>
        </w:rPr>
        <w:br/>
      </w:r>
      <w:r w:rsidRPr="004D60A6">
        <w:rPr>
          <w:rStyle w:val="VerbatimChar"/>
          <w:sz w:val="24"/>
        </w:rPr>
        <w:t xml:space="preserve">## 10 Norway     0.400  -0.588  -1.18      0     -1.10   3.39  </w:t>
      </w:r>
      <w:r w:rsidRPr="004D60A6">
        <w:rPr>
          <w:sz w:val="24"/>
        </w:rPr>
        <w:br/>
      </w:r>
      <w:r w:rsidRPr="004D60A6">
        <w:rPr>
          <w:rStyle w:val="VerbatimChar"/>
          <w:sz w:val="24"/>
        </w:rPr>
        <w:t xml:space="preserve">## # </w:t>
      </w:r>
      <w:r w:rsidRPr="004D60A6">
        <w:rPr>
          <w:rStyle w:val="VerbatimChar"/>
          <w:rFonts w:ascii="Cambria Math" w:hAnsi="Cambria Math" w:cs="Cambria Math"/>
          <w:sz w:val="24"/>
        </w:rPr>
        <w:t>ℹ</w:t>
      </w:r>
      <w:r w:rsidRPr="004D60A6">
        <w:rPr>
          <w:rStyle w:val="VerbatimChar"/>
          <w:sz w:val="24"/>
        </w:rPr>
        <w:t xml:space="preserve"> 48 more rows</w:t>
      </w:r>
    </w:p>
    <w:p w14:paraId="2278EBCA" w14:textId="39E8BB86" w:rsidR="00D850B3" w:rsidRPr="007526CB" w:rsidRDefault="00D850B3" w:rsidP="007526CB">
      <w:pPr>
        <w:pStyle w:val="FirstParagraph"/>
        <w:spacing w:before="240"/>
        <w:ind w:firstLine="720"/>
        <w:rPr>
          <w:rFonts w:ascii="Times New Roman" w:hAnsi="Times New Roman" w:cs="Times New Roman"/>
        </w:rPr>
      </w:pPr>
      <w:r w:rsidRPr="00D850B3">
        <w:rPr>
          <w:rFonts w:ascii="Times New Roman" w:hAnsi="Times New Roman" w:cs="Times New Roman"/>
        </w:rPr>
        <w:t>Subsequently, upon re-evaluating the variable with the Ljung-Box test, the p-value became statistically insignificant, leading us to fail to reject the null. By addressing the autocorrelation through differencing, we can now proceed with a greater amount of confidence in building a robust and reliable machine learning model.</w:t>
      </w:r>
    </w:p>
    <w:p w14:paraId="4196761E" w14:textId="77777777" w:rsidR="00D850B3" w:rsidRPr="004D60A6" w:rsidRDefault="00D850B3" w:rsidP="007526CB">
      <w:pPr>
        <w:pStyle w:val="SourceCode"/>
        <w:spacing w:before="240"/>
        <w:rPr>
          <w:sz w:val="24"/>
        </w:rPr>
      </w:pPr>
      <w:proofErr w:type="spellStart"/>
      <w:proofErr w:type="gramStart"/>
      <w:r w:rsidRPr="004D60A6">
        <w:rPr>
          <w:rStyle w:val="FunctionTok"/>
          <w:sz w:val="24"/>
        </w:rPr>
        <w:t>checkresiduals</w:t>
      </w:r>
      <w:proofErr w:type="spellEnd"/>
      <w:r w:rsidRPr="004D60A6">
        <w:rPr>
          <w:rStyle w:val="NormalTok"/>
          <w:sz w:val="24"/>
        </w:rPr>
        <w:t>(</w:t>
      </w:r>
      <w:proofErr w:type="spellStart"/>
      <w:proofErr w:type="gramEnd"/>
      <w:r w:rsidRPr="004D60A6">
        <w:rPr>
          <w:rStyle w:val="NormalTok"/>
          <w:sz w:val="24"/>
        </w:rPr>
        <w:t>CountryDataDiff</w:t>
      </w:r>
      <w:r w:rsidRPr="004D60A6">
        <w:rPr>
          <w:rStyle w:val="SpecialCharTok"/>
          <w:sz w:val="24"/>
        </w:rPr>
        <w:t>$</w:t>
      </w:r>
      <w:r w:rsidRPr="004D60A6">
        <w:rPr>
          <w:rStyle w:val="NormalTok"/>
          <w:sz w:val="24"/>
        </w:rPr>
        <w:t>GiniDiff</w:t>
      </w:r>
      <w:proofErr w:type="spellEnd"/>
      <w:r w:rsidRPr="004D60A6">
        <w:rPr>
          <w:rStyle w:val="NormalTok"/>
          <w:sz w:val="24"/>
        </w:rPr>
        <w:t>)</w:t>
      </w:r>
    </w:p>
    <w:p w14:paraId="443E3577" w14:textId="77777777" w:rsidR="00D850B3" w:rsidRPr="004D60A6" w:rsidRDefault="00D850B3" w:rsidP="007526CB">
      <w:pPr>
        <w:pStyle w:val="FirstParagraph"/>
        <w:spacing w:before="240"/>
      </w:pPr>
      <w:r w:rsidRPr="004D60A6">
        <w:rPr>
          <w:noProof/>
        </w:rPr>
        <w:lastRenderedPageBreak/>
        <w:drawing>
          <wp:inline distT="0" distB="0" distL="0" distR="0" wp14:anchorId="5C96BCB9" wp14:editId="1DD2FC92">
            <wp:extent cx="4620126" cy="3696101"/>
            <wp:effectExtent l="0" t="0" r="0" b="0"/>
            <wp:docPr id="87" name="Picture" descr="A graph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87" name="Picture" descr="A graph of a graph&#10;&#10;Description automatically generated with medium confidence"/>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B2829A0" w14:textId="296B7B06" w:rsidR="00D850B3" w:rsidRPr="007526CB" w:rsidRDefault="00D850B3" w:rsidP="007526CB">
      <w:pPr>
        <w:pStyle w:val="SourceCode"/>
        <w:spacing w:before="240"/>
        <w:rPr>
          <w:sz w:val="24"/>
        </w:rPr>
      </w:pPr>
      <w:r w:rsidRPr="004D60A6">
        <w:rPr>
          <w:rStyle w:val="VerbatimChar"/>
          <w:sz w:val="24"/>
        </w:rPr>
        <w:t xml:space="preserve">## </w:t>
      </w:r>
      <w:r w:rsidRPr="004D60A6">
        <w:rPr>
          <w:sz w:val="24"/>
        </w:rPr>
        <w:br/>
      </w:r>
      <w:r w:rsidRPr="004D60A6">
        <w:rPr>
          <w:rStyle w:val="VerbatimChar"/>
          <w:sz w:val="24"/>
        </w:rPr>
        <w:t>#</w:t>
      </w:r>
      <w:proofErr w:type="gramStart"/>
      <w:r w:rsidRPr="004D60A6">
        <w:rPr>
          <w:rStyle w:val="VerbatimChar"/>
          <w:sz w:val="24"/>
        </w:rPr>
        <w:t>#  Ljung</w:t>
      </w:r>
      <w:proofErr w:type="gramEnd"/>
      <w:r w:rsidRPr="004D60A6">
        <w:rPr>
          <w:rStyle w:val="VerbatimChar"/>
          <w:sz w:val="24"/>
        </w:rPr>
        <w:t>-Box test</w:t>
      </w:r>
      <w:r w:rsidRPr="004D60A6">
        <w:rPr>
          <w:sz w:val="24"/>
        </w:rPr>
        <w:br/>
      </w:r>
      <w:r w:rsidRPr="004D60A6">
        <w:rPr>
          <w:rStyle w:val="VerbatimChar"/>
          <w:sz w:val="24"/>
        </w:rPr>
        <w:t xml:space="preserve">## </w:t>
      </w:r>
      <w:r w:rsidRPr="004D60A6">
        <w:rPr>
          <w:sz w:val="24"/>
        </w:rPr>
        <w:br/>
      </w:r>
      <w:r w:rsidRPr="004D60A6">
        <w:rPr>
          <w:rStyle w:val="VerbatimChar"/>
          <w:sz w:val="24"/>
        </w:rPr>
        <w:t>## data:  Residuals</w:t>
      </w:r>
      <w:r w:rsidRPr="004D60A6">
        <w:rPr>
          <w:sz w:val="24"/>
        </w:rPr>
        <w:br/>
      </w:r>
      <w:r w:rsidRPr="004D60A6">
        <w:rPr>
          <w:rStyle w:val="VerbatimChar"/>
          <w:sz w:val="24"/>
        </w:rPr>
        <w:t xml:space="preserve">## Q* = 4.3856, </w:t>
      </w:r>
      <w:proofErr w:type="spellStart"/>
      <w:r w:rsidRPr="004D60A6">
        <w:rPr>
          <w:rStyle w:val="VerbatimChar"/>
          <w:sz w:val="24"/>
        </w:rPr>
        <w:t>df</w:t>
      </w:r>
      <w:proofErr w:type="spellEnd"/>
      <w:r w:rsidRPr="004D60A6">
        <w:rPr>
          <w:rStyle w:val="VerbatimChar"/>
          <w:sz w:val="24"/>
        </w:rPr>
        <w:t xml:space="preserve"> = 10, p-value = 0.9283</w:t>
      </w:r>
      <w:r w:rsidRPr="004D60A6">
        <w:rPr>
          <w:sz w:val="24"/>
        </w:rPr>
        <w:br/>
      </w:r>
      <w:r w:rsidRPr="004D60A6">
        <w:rPr>
          <w:rStyle w:val="VerbatimChar"/>
          <w:sz w:val="24"/>
        </w:rPr>
        <w:t xml:space="preserve">## </w:t>
      </w:r>
      <w:r w:rsidRPr="004D60A6">
        <w:rPr>
          <w:sz w:val="24"/>
        </w:rPr>
        <w:br/>
      </w:r>
      <w:r w:rsidRPr="004D60A6">
        <w:rPr>
          <w:rStyle w:val="VerbatimChar"/>
          <w:sz w:val="24"/>
        </w:rPr>
        <w:t xml:space="preserve">## Model </w:t>
      </w:r>
      <w:proofErr w:type="spellStart"/>
      <w:r w:rsidRPr="004D60A6">
        <w:rPr>
          <w:rStyle w:val="VerbatimChar"/>
          <w:sz w:val="24"/>
        </w:rPr>
        <w:t>df</w:t>
      </w:r>
      <w:proofErr w:type="spellEnd"/>
      <w:r w:rsidRPr="004D60A6">
        <w:rPr>
          <w:rStyle w:val="VerbatimChar"/>
          <w:sz w:val="24"/>
        </w:rPr>
        <w:t>: 0.   Total lags used: 10</w:t>
      </w:r>
    </w:p>
    <w:p w14:paraId="1C8256DB" w14:textId="306EE59D" w:rsidR="00D850B3" w:rsidRPr="007526CB" w:rsidRDefault="00D850B3" w:rsidP="007526CB">
      <w:pPr>
        <w:pStyle w:val="FirstParagraph"/>
        <w:spacing w:before="240"/>
        <w:ind w:firstLine="720"/>
        <w:rPr>
          <w:rFonts w:ascii="Times New Roman" w:hAnsi="Times New Roman" w:cs="Times New Roman"/>
        </w:rPr>
      </w:pPr>
      <w:r w:rsidRPr="00D850B3">
        <w:rPr>
          <w:rFonts w:ascii="Times New Roman" w:hAnsi="Times New Roman" w:cs="Times New Roman"/>
        </w:rPr>
        <w:t>Next, we split the data into a training set and a test so that we have a way to gauge the predictive effectiveness of our model. Notably, to account for the differences in countries and the number of data-points we have available for each, we stratified the data, ensuring an equal proportion of random observations associated with each country are represented in our training and test sets.</w:t>
      </w:r>
    </w:p>
    <w:p w14:paraId="07DDA1D9" w14:textId="3E540904" w:rsidR="00D850B3" w:rsidRPr="004D60A6" w:rsidRDefault="00D850B3" w:rsidP="007526CB">
      <w:pPr>
        <w:pStyle w:val="SourceCode"/>
        <w:spacing w:before="240"/>
        <w:rPr>
          <w:sz w:val="24"/>
        </w:rPr>
      </w:pPr>
      <w:proofErr w:type="spellStart"/>
      <w:proofErr w:type="gramStart"/>
      <w:r w:rsidRPr="004D60A6">
        <w:rPr>
          <w:rStyle w:val="FunctionTok"/>
          <w:sz w:val="24"/>
        </w:rPr>
        <w:t>set.seed</w:t>
      </w:r>
      <w:proofErr w:type="spellEnd"/>
      <w:proofErr w:type="gramEnd"/>
      <w:r w:rsidRPr="004D60A6">
        <w:rPr>
          <w:rStyle w:val="NormalTok"/>
          <w:sz w:val="24"/>
        </w:rPr>
        <w:t>(</w:t>
      </w:r>
      <w:r w:rsidRPr="004D60A6">
        <w:rPr>
          <w:rStyle w:val="DecValTok"/>
          <w:sz w:val="24"/>
        </w:rPr>
        <w:t>100</w:t>
      </w:r>
      <w:r w:rsidRPr="004D60A6">
        <w:rPr>
          <w:rStyle w:val="NormalTok"/>
          <w:sz w:val="24"/>
        </w:rPr>
        <w:t>)</w:t>
      </w:r>
      <w:r w:rsidRPr="004D60A6">
        <w:rPr>
          <w:sz w:val="24"/>
        </w:rPr>
        <w:br/>
      </w:r>
      <w:r w:rsidRPr="004D60A6">
        <w:rPr>
          <w:rStyle w:val="NormalTok"/>
          <w:sz w:val="24"/>
        </w:rPr>
        <w:t xml:space="preserve">train1 </w:t>
      </w:r>
      <w:r w:rsidRPr="004D60A6">
        <w:rPr>
          <w:rStyle w:val="OtherTok"/>
          <w:sz w:val="24"/>
        </w:rPr>
        <w:t>&lt;-</w:t>
      </w:r>
      <w:r w:rsidRPr="004D60A6">
        <w:rPr>
          <w:rStyle w:val="NormalTok"/>
          <w:sz w:val="24"/>
        </w:rPr>
        <w:t xml:space="preserve"> </w:t>
      </w:r>
      <w:proofErr w:type="spellStart"/>
      <w:r w:rsidRPr="004D60A6">
        <w:rPr>
          <w:rStyle w:val="NormalTok"/>
          <w:sz w:val="24"/>
        </w:rPr>
        <w:t>CountryDataDiff</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r w:rsidRPr="004D60A6">
        <w:rPr>
          <w:rStyle w:val="FunctionTok"/>
          <w:sz w:val="24"/>
        </w:rPr>
        <w:t>group_by</w:t>
      </w:r>
      <w:proofErr w:type="spellEnd"/>
      <w:r w:rsidRPr="004D60A6">
        <w:rPr>
          <w:rStyle w:val="NormalTok"/>
          <w:sz w:val="24"/>
        </w:rPr>
        <w:t xml:space="preserve">(Country) </w:t>
      </w:r>
      <w:r w:rsidRPr="004D60A6">
        <w:rPr>
          <w:rStyle w:val="SpecialCharTok"/>
          <w:sz w:val="24"/>
        </w:rPr>
        <w:t>%&gt;%</w:t>
      </w:r>
      <w:r w:rsidRPr="004D60A6">
        <w:rPr>
          <w:rStyle w:val="NormalTok"/>
          <w:sz w:val="24"/>
        </w:rPr>
        <w:t xml:space="preserve"> </w:t>
      </w:r>
      <w:proofErr w:type="spellStart"/>
      <w:r w:rsidRPr="004D60A6">
        <w:rPr>
          <w:rStyle w:val="FunctionTok"/>
          <w:sz w:val="24"/>
        </w:rPr>
        <w:t>sample_frac</w:t>
      </w:r>
      <w:proofErr w:type="spellEnd"/>
      <w:r w:rsidRPr="004D60A6">
        <w:rPr>
          <w:rStyle w:val="NormalTok"/>
          <w:sz w:val="24"/>
        </w:rPr>
        <w:t>(</w:t>
      </w:r>
      <w:r w:rsidRPr="004D60A6">
        <w:rPr>
          <w:rStyle w:val="AttributeTok"/>
          <w:sz w:val="24"/>
        </w:rPr>
        <w:t>size =</w:t>
      </w:r>
      <w:r w:rsidRPr="004D60A6">
        <w:rPr>
          <w:rStyle w:val="NormalTok"/>
          <w:sz w:val="24"/>
        </w:rPr>
        <w:t xml:space="preserve"> </w:t>
      </w:r>
      <w:r w:rsidRPr="004D60A6">
        <w:rPr>
          <w:rStyle w:val="FloatTok"/>
          <w:sz w:val="24"/>
        </w:rPr>
        <w:t>0.8</w:t>
      </w:r>
      <w:r w:rsidRPr="004D60A6">
        <w:rPr>
          <w:rStyle w:val="NormalTok"/>
          <w:sz w:val="24"/>
        </w:rPr>
        <w:t>)</w:t>
      </w:r>
      <w:r w:rsidRPr="004D60A6">
        <w:rPr>
          <w:sz w:val="24"/>
        </w:rPr>
        <w:br/>
      </w:r>
      <w:r w:rsidRPr="004D60A6">
        <w:rPr>
          <w:rStyle w:val="NormalTok"/>
          <w:sz w:val="24"/>
        </w:rPr>
        <w:t xml:space="preserve">test1 </w:t>
      </w:r>
      <w:r w:rsidRPr="004D60A6">
        <w:rPr>
          <w:rStyle w:val="OtherTok"/>
          <w:sz w:val="24"/>
        </w:rPr>
        <w:t>&lt;-</w:t>
      </w:r>
      <w:r w:rsidRPr="004D60A6">
        <w:rPr>
          <w:rStyle w:val="NormalTok"/>
          <w:sz w:val="24"/>
        </w:rPr>
        <w:t xml:space="preserve"> </w:t>
      </w:r>
      <w:proofErr w:type="spellStart"/>
      <w:r w:rsidRPr="004D60A6">
        <w:rPr>
          <w:rStyle w:val="NormalTok"/>
          <w:sz w:val="24"/>
        </w:rPr>
        <w:t>CountryDataDiff</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r w:rsidRPr="004D60A6">
        <w:rPr>
          <w:rStyle w:val="FunctionTok"/>
          <w:sz w:val="24"/>
        </w:rPr>
        <w:t>setdiff</w:t>
      </w:r>
      <w:proofErr w:type="spellEnd"/>
      <w:r w:rsidRPr="004D60A6">
        <w:rPr>
          <w:rStyle w:val="NormalTok"/>
          <w:sz w:val="24"/>
        </w:rPr>
        <w:t>(train1)</w:t>
      </w:r>
    </w:p>
    <w:p w14:paraId="3FBB1F64" w14:textId="77777777" w:rsidR="00D850B3" w:rsidRDefault="00D850B3" w:rsidP="007526CB">
      <w:pPr>
        <w:spacing w:before="240"/>
        <w:rPr>
          <w:rFonts w:ascii="Times New Roman" w:hAnsi="Times New Roman" w:cs="Times New Roman"/>
        </w:rPr>
      </w:pPr>
    </w:p>
    <w:p w14:paraId="001F7397" w14:textId="3AEA916C" w:rsidR="00D850B3" w:rsidRDefault="00D850B3" w:rsidP="007526CB">
      <w:pPr>
        <w:pStyle w:val="ListParagraph"/>
        <w:numPr>
          <w:ilvl w:val="0"/>
          <w:numId w:val="10"/>
        </w:numPr>
        <w:spacing w:before="240"/>
        <w:rPr>
          <w:rFonts w:ascii="Times New Roman" w:hAnsi="Times New Roman" w:cs="Times New Roman"/>
        </w:rPr>
      </w:pPr>
      <w:r>
        <w:rPr>
          <w:rFonts w:ascii="Times New Roman" w:hAnsi="Times New Roman" w:cs="Times New Roman"/>
        </w:rPr>
        <w:t>Linear Regression Model</w:t>
      </w:r>
    </w:p>
    <w:p w14:paraId="2497E19B" w14:textId="574F0097" w:rsidR="00D850B3" w:rsidRDefault="00D850B3" w:rsidP="007526CB">
      <w:pPr>
        <w:pStyle w:val="ListParagraph"/>
        <w:spacing w:before="240"/>
        <w:ind w:firstLine="720"/>
        <w:rPr>
          <w:rFonts w:ascii="Times New Roman" w:hAnsi="Times New Roman" w:cs="Times New Roman"/>
        </w:rPr>
      </w:pPr>
      <w:r w:rsidRPr="00D850B3">
        <w:rPr>
          <w:rFonts w:ascii="Times New Roman" w:hAnsi="Times New Roman" w:cs="Times New Roman"/>
        </w:rPr>
        <w:t xml:space="preserve">The first model we fit was a simple linear regression model using our differenced training data. We then optimized the model using the </w:t>
      </w:r>
      <w:proofErr w:type="spellStart"/>
      <w:proofErr w:type="gramStart"/>
      <w:r w:rsidRPr="00D850B3">
        <w:rPr>
          <w:rFonts w:ascii="Times New Roman" w:hAnsi="Times New Roman" w:cs="Times New Roman"/>
        </w:rPr>
        <w:t>stepAIC</w:t>
      </w:r>
      <w:proofErr w:type="spellEnd"/>
      <w:r w:rsidRPr="00D850B3">
        <w:rPr>
          <w:rFonts w:ascii="Times New Roman" w:hAnsi="Times New Roman" w:cs="Times New Roman"/>
        </w:rPr>
        <w:t>(</w:t>
      </w:r>
      <w:proofErr w:type="gramEnd"/>
      <w:r w:rsidRPr="00D850B3">
        <w:rPr>
          <w:rFonts w:ascii="Times New Roman" w:hAnsi="Times New Roman" w:cs="Times New Roman"/>
        </w:rPr>
        <w:t xml:space="preserve">) function. </w:t>
      </w:r>
      <w:r w:rsidR="00020950" w:rsidRPr="00D850B3">
        <w:rPr>
          <w:rFonts w:ascii="Times New Roman" w:hAnsi="Times New Roman" w:cs="Times New Roman"/>
        </w:rPr>
        <w:t>To</w:t>
      </w:r>
      <w:r w:rsidRPr="00D850B3">
        <w:rPr>
          <w:rFonts w:ascii="Times New Roman" w:hAnsi="Times New Roman" w:cs="Times New Roman"/>
        </w:rPr>
        <w:t xml:space="preserve"> test the </w:t>
      </w:r>
      <w:r w:rsidRPr="00D850B3">
        <w:rPr>
          <w:rFonts w:ascii="Times New Roman" w:hAnsi="Times New Roman" w:cs="Times New Roman"/>
        </w:rPr>
        <w:lastRenderedPageBreak/>
        <w:t xml:space="preserve">predictive accuracy of our model, we calculated the mean squared error for the test set and compared it to the </w:t>
      </w:r>
      <w:r w:rsidR="0037309A">
        <w:rPr>
          <w:rFonts w:ascii="Times New Roman" w:hAnsi="Times New Roman" w:cs="Times New Roman"/>
        </w:rPr>
        <w:t>MSE</w:t>
      </w:r>
      <w:r w:rsidRPr="00D850B3">
        <w:rPr>
          <w:rFonts w:ascii="Times New Roman" w:hAnsi="Times New Roman" w:cs="Times New Roman"/>
        </w:rPr>
        <w:t xml:space="preserve"> of the training set.</w:t>
      </w:r>
    </w:p>
    <w:p w14:paraId="2A782680" w14:textId="5CA1B502" w:rsidR="00D850B3" w:rsidRPr="004D60A6" w:rsidRDefault="00D850B3" w:rsidP="007526CB">
      <w:pPr>
        <w:pStyle w:val="SourceCode"/>
        <w:spacing w:before="240"/>
        <w:ind w:left="720"/>
        <w:rPr>
          <w:sz w:val="24"/>
        </w:rPr>
      </w:pPr>
      <w:proofErr w:type="gramStart"/>
      <w:r w:rsidRPr="004D60A6">
        <w:rPr>
          <w:rStyle w:val="FunctionTok"/>
          <w:sz w:val="24"/>
        </w:rPr>
        <w:t>library</w:t>
      </w:r>
      <w:r w:rsidRPr="004D60A6">
        <w:rPr>
          <w:rStyle w:val="NormalTok"/>
          <w:sz w:val="24"/>
        </w:rPr>
        <w:t>(</w:t>
      </w:r>
      <w:proofErr w:type="gramEnd"/>
      <w:r w:rsidRPr="004D60A6">
        <w:rPr>
          <w:rStyle w:val="NormalTok"/>
          <w:sz w:val="24"/>
        </w:rPr>
        <w:t>MASS)</w:t>
      </w:r>
    </w:p>
    <w:p w14:paraId="5E69B67E" w14:textId="77777777" w:rsidR="00D850B3" w:rsidRPr="004D60A6" w:rsidRDefault="00D850B3" w:rsidP="007526CB">
      <w:pPr>
        <w:pStyle w:val="SourceCode"/>
        <w:spacing w:before="240"/>
        <w:ind w:left="720"/>
        <w:rPr>
          <w:sz w:val="24"/>
        </w:rPr>
      </w:pPr>
      <w:r w:rsidRPr="004D60A6">
        <w:rPr>
          <w:rStyle w:val="VerbatimChar"/>
          <w:sz w:val="24"/>
        </w:rPr>
        <w:t xml:space="preserve">## </w:t>
      </w:r>
      <w:r w:rsidRPr="004D60A6">
        <w:rPr>
          <w:sz w:val="24"/>
        </w:rPr>
        <w:br/>
      </w:r>
      <w:r w:rsidRPr="004D60A6">
        <w:rPr>
          <w:rStyle w:val="VerbatimChar"/>
          <w:sz w:val="24"/>
        </w:rPr>
        <w:t>## Attaching package: 'MASS'</w:t>
      </w:r>
    </w:p>
    <w:p w14:paraId="188AF03E" w14:textId="77777777" w:rsidR="00D850B3" w:rsidRPr="004D60A6" w:rsidRDefault="00D850B3" w:rsidP="007526CB">
      <w:pPr>
        <w:pStyle w:val="SourceCode"/>
        <w:spacing w:before="240"/>
        <w:ind w:left="720"/>
        <w:rPr>
          <w:sz w:val="24"/>
        </w:rPr>
      </w:pPr>
      <w:r w:rsidRPr="004D60A6">
        <w:rPr>
          <w:rStyle w:val="VerbatimChar"/>
          <w:sz w:val="24"/>
        </w:rPr>
        <w:t>## The following object is masked from '</w:t>
      </w:r>
      <w:proofErr w:type="spellStart"/>
      <w:proofErr w:type="gramStart"/>
      <w:r w:rsidRPr="004D60A6">
        <w:rPr>
          <w:rStyle w:val="VerbatimChar"/>
          <w:sz w:val="24"/>
        </w:rPr>
        <w:t>package:dplyr</w:t>
      </w:r>
      <w:proofErr w:type="spellEnd"/>
      <w:proofErr w:type="gramEnd"/>
      <w:r w:rsidRPr="004D60A6">
        <w:rPr>
          <w:rStyle w:val="VerbatimChar"/>
          <w:sz w:val="24"/>
        </w:rPr>
        <w:t>':</w:t>
      </w:r>
      <w:r w:rsidRPr="004D60A6">
        <w:rPr>
          <w:sz w:val="24"/>
        </w:rPr>
        <w:br/>
      </w:r>
      <w:r w:rsidRPr="004D60A6">
        <w:rPr>
          <w:rStyle w:val="VerbatimChar"/>
          <w:sz w:val="24"/>
        </w:rPr>
        <w:t xml:space="preserve">## </w:t>
      </w:r>
      <w:r w:rsidRPr="004D60A6">
        <w:rPr>
          <w:sz w:val="24"/>
        </w:rPr>
        <w:br/>
      </w:r>
      <w:r w:rsidRPr="004D60A6">
        <w:rPr>
          <w:rStyle w:val="VerbatimChar"/>
          <w:sz w:val="24"/>
        </w:rPr>
        <w:t>##     select</w:t>
      </w:r>
    </w:p>
    <w:p w14:paraId="252F46A7" w14:textId="77777777" w:rsidR="00D850B3" w:rsidRPr="004D60A6" w:rsidRDefault="00D850B3" w:rsidP="007526CB">
      <w:pPr>
        <w:pStyle w:val="SourceCode"/>
        <w:spacing w:before="240"/>
        <w:ind w:left="720"/>
        <w:rPr>
          <w:sz w:val="24"/>
        </w:rPr>
      </w:pPr>
      <w:r w:rsidRPr="004D60A6">
        <w:rPr>
          <w:rStyle w:val="NormalTok"/>
          <w:sz w:val="24"/>
        </w:rPr>
        <w:t>train1</w:t>
      </w:r>
      <w:r w:rsidRPr="004D60A6">
        <w:rPr>
          <w:rStyle w:val="SpecialCharTok"/>
          <w:sz w:val="24"/>
        </w:rPr>
        <w:t>$</w:t>
      </w:r>
      <w:r w:rsidRPr="004D60A6">
        <w:rPr>
          <w:rStyle w:val="NormalTok"/>
          <w:sz w:val="24"/>
        </w:rPr>
        <w:t xml:space="preserve">Country </w:t>
      </w:r>
      <w:r w:rsidRPr="004D60A6">
        <w:rPr>
          <w:rStyle w:val="OtherTok"/>
          <w:sz w:val="24"/>
        </w:rPr>
        <w:t>&lt;-</w:t>
      </w:r>
      <w:r w:rsidRPr="004D60A6">
        <w:rPr>
          <w:rStyle w:val="NormalTok"/>
          <w:sz w:val="24"/>
        </w:rPr>
        <w:t xml:space="preserve"> </w:t>
      </w:r>
      <w:proofErr w:type="spellStart"/>
      <w:proofErr w:type="gramStart"/>
      <w:r w:rsidRPr="004D60A6">
        <w:rPr>
          <w:rStyle w:val="FunctionTok"/>
          <w:sz w:val="24"/>
        </w:rPr>
        <w:t>as.factor</w:t>
      </w:r>
      <w:proofErr w:type="spellEnd"/>
      <w:proofErr w:type="gramEnd"/>
      <w:r w:rsidRPr="004D60A6">
        <w:rPr>
          <w:rStyle w:val="NormalTok"/>
          <w:sz w:val="24"/>
        </w:rPr>
        <w:t>(train1</w:t>
      </w:r>
      <w:r w:rsidRPr="004D60A6">
        <w:rPr>
          <w:rStyle w:val="SpecialCharTok"/>
          <w:sz w:val="24"/>
        </w:rPr>
        <w:t>$</w:t>
      </w:r>
      <w:r w:rsidRPr="004D60A6">
        <w:rPr>
          <w:rStyle w:val="NormalTok"/>
          <w:sz w:val="24"/>
        </w:rPr>
        <w:t>Country)</w:t>
      </w:r>
      <w:r w:rsidRPr="004D60A6">
        <w:rPr>
          <w:sz w:val="24"/>
        </w:rPr>
        <w:br/>
      </w:r>
      <w:r w:rsidRPr="004D60A6">
        <w:rPr>
          <w:sz w:val="24"/>
        </w:rPr>
        <w:br/>
      </w:r>
      <w:r w:rsidRPr="004D60A6">
        <w:rPr>
          <w:rStyle w:val="NormalTok"/>
          <w:sz w:val="24"/>
        </w:rPr>
        <w:t xml:space="preserve">model1 </w:t>
      </w:r>
      <w:r w:rsidRPr="004D60A6">
        <w:rPr>
          <w:rStyle w:val="OtherTok"/>
          <w:sz w:val="24"/>
        </w:rPr>
        <w:t>&lt;-</w:t>
      </w:r>
      <w:r w:rsidRPr="004D60A6">
        <w:rPr>
          <w:rStyle w:val="NormalTok"/>
          <w:sz w:val="24"/>
        </w:rPr>
        <w:t xml:space="preserve"> </w:t>
      </w:r>
      <w:proofErr w:type="spellStart"/>
      <w:r w:rsidRPr="004D60A6">
        <w:rPr>
          <w:rStyle w:val="FunctionTok"/>
          <w:sz w:val="24"/>
        </w:rPr>
        <w:t>lm</w:t>
      </w:r>
      <w:proofErr w:type="spellEnd"/>
      <w:r w:rsidRPr="004D60A6">
        <w:rPr>
          <w:rStyle w:val="NormalTok"/>
          <w:sz w:val="24"/>
        </w:rPr>
        <w:t>(</w:t>
      </w:r>
      <w:proofErr w:type="spellStart"/>
      <w:r w:rsidRPr="004D60A6">
        <w:rPr>
          <w:rStyle w:val="NormalTok"/>
          <w:sz w:val="24"/>
        </w:rPr>
        <w:t>TT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NormalTok"/>
          <w:sz w:val="24"/>
        </w:rPr>
        <w:t>Gini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NormalTok"/>
          <w:sz w:val="24"/>
        </w:rPr>
        <w:t>Inf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NormalTok"/>
          <w:sz w:val="24"/>
        </w:rPr>
        <w:t>PropW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NormalTok"/>
          <w:sz w:val="24"/>
        </w:rPr>
        <w:t>GNIDiff</w:t>
      </w:r>
      <w:proofErr w:type="spellEnd"/>
      <w:r w:rsidRPr="004D60A6">
        <w:rPr>
          <w:rStyle w:val="NormalTok"/>
          <w:sz w:val="24"/>
        </w:rPr>
        <w:t xml:space="preserve">, </w:t>
      </w:r>
      <w:r w:rsidRPr="004D60A6">
        <w:rPr>
          <w:rStyle w:val="AttributeTok"/>
          <w:sz w:val="24"/>
        </w:rPr>
        <w:t>data =</w:t>
      </w:r>
      <w:r w:rsidRPr="004D60A6">
        <w:rPr>
          <w:rStyle w:val="NormalTok"/>
          <w:sz w:val="24"/>
        </w:rPr>
        <w:t xml:space="preserve"> train1)</w:t>
      </w:r>
      <w:r w:rsidRPr="004D60A6">
        <w:rPr>
          <w:sz w:val="24"/>
        </w:rPr>
        <w:br/>
      </w:r>
      <w:proofErr w:type="spellStart"/>
      <w:r w:rsidRPr="004D60A6">
        <w:rPr>
          <w:rStyle w:val="NormalTok"/>
          <w:sz w:val="24"/>
        </w:rPr>
        <w:t>model_selected</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FunctionTok"/>
          <w:sz w:val="24"/>
        </w:rPr>
        <w:t>stepAIC</w:t>
      </w:r>
      <w:proofErr w:type="spellEnd"/>
      <w:r w:rsidRPr="004D60A6">
        <w:rPr>
          <w:rStyle w:val="NormalTok"/>
          <w:sz w:val="24"/>
        </w:rPr>
        <w:t xml:space="preserve">(model1, </w:t>
      </w:r>
      <w:r w:rsidRPr="004D60A6">
        <w:rPr>
          <w:rStyle w:val="AttributeTok"/>
          <w:sz w:val="24"/>
        </w:rPr>
        <w:t>direction =</w:t>
      </w:r>
      <w:r w:rsidRPr="004D60A6">
        <w:rPr>
          <w:rStyle w:val="NormalTok"/>
          <w:sz w:val="24"/>
        </w:rPr>
        <w:t xml:space="preserve"> </w:t>
      </w:r>
      <w:r w:rsidRPr="004D60A6">
        <w:rPr>
          <w:rStyle w:val="StringTok"/>
          <w:sz w:val="24"/>
        </w:rPr>
        <w:t>"both"</w:t>
      </w:r>
      <w:r w:rsidRPr="004D60A6">
        <w:rPr>
          <w:rStyle w:val="NormalTok"/>
          <w:sz w:val="24"/>
        </w:rPr>
        <w:t>)</w:t>
      </w:r>
    </w:p>
    <w:p w14:paraId="21B63D20" w14:textId="77777777" w:rsidR="00D850B3" w:rsidRPr="004D60A6" w:rsidRDefault="00D850B3" w:rsidP="007526CB">
      <w:pPr>
        <w:pStyle w:val="SourceCode"/>
        <w:spacing w:before="240"/>
        <w:ind w:left="720"/>
        <w:rPr>
          <w:sz w:val="24"/>
        </w:rPr>
      </w:pPr>
      <w:r w:rsidRPr="004D60A6">
        <w:rPr>
          <w:rStyle w:val="VerbatimChar"/>
          <w:sz w:val="24"/>
        </w:rPr>
        <w:t>## Start:  AIC=116.71</w:t>
      </w:r>
      <w:r w:rsidRPr="004D60A6">
        <w:rPr>
          <w:sz w:val="24"/>
        </w:rPr>
        <w:br/>
      </w:r>
      <w:r w:rsidRPr="004D60A6">
        <w:rPr>
          <w:rStyle w:val="VerbatimChar"/>
          <w:sz w:val="24"/>
        </w:rPr>
        <w:t xml:space="preserve">## </w:t>
      </w:r>
      <w:proofErr w:type="spellStart"/>
      <w:r w:rsidRPr="004D60A6">
        <w:rPr>
          <w:rStyle w:val="VerbatimChar"/>
          <w:sz w:val="24"/>
        </w:rPr>
        <w:t>TTDiff</w:t>
      </w:r>
      <w:proofErr w:type="spellEnd"/>
      <w:r w:rsidRPr="004D60A6">
        <w:rPr>
          <w:rStyle w:val="VerbatimChar"/>
          <w:sz w:val="24"/>
        </w:rPr>
        <w:t xml:space="preserve"> ~ </w:t>
      </w:r>
      <w:proofErr w:type="spellStart"/>
      <w:r w:rsidRPr="004D60A6">
        <w:rPr>
          <w:rStyle w:val="VerbatimChar"/>
          <w:sz w:val="24"/>
        </w:rPr>
        <w:t>GiniDiff</w:t>
      </w:r>
      <w:proofErr w:type="spellEnd"/>
      <w:r w:rsidRPr="004D60A6">
        <w:rPr>
          <w:rStyle w:val="VerbatimChar"/>
          <w:sz w:val="24"/>
        </w:rPr>
        <w:t xml:space="preserve"> + </w:t>
      </w:r>
      <w:proofErr w:type="spellStart"/>
      <w:r w:rsidRPr="004D60A6">
        <w:rPr>
          <w:rStyle w:val="VerbatimChar"/>
          <w:sz w:val="24"/>
        </w:rPr>
        <w:t>InfDiff</w:t>
      </w:r>
      <w:proofErr w:type="spellEnd"/>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 </w:t>
      </w:r>
      <w:proofErr w:type="spellStart"/>
      <w:r w:rsidRPr="004D60A6">
        <w:rPr>
          <w:rStyle w:val="VerbatimChar"/>
          <w:sz w:val="24"/>
        </w:rPr>
        <w:t>GNIDiff</w:t>
      </w:r>
      <w:proofErr w:type="spellEnd"/>
      <w:r w:rsidRPr="004D60A6">
        <w:rPr>
          <w:sz w:val="24"/>
        </w:rPr>
        <w:br/>
      </w:r>
      <w:r w:rsidRPr="004D60A6">
        <w:rPr>
          <w:rStyle w:val="VerbatimChar"/>
          <w:sz w:val="24"/>
        </w:rPr>
        <w:t xml:space="preserve">## </w:t>
      </w:r>
      <w:r w:rsidRPr="004D60A6">
        <w:rPr>
          <w:sz w:val="24"/>
        </w:rPr>
        <w:br/>
      </w:r>
      <w:r w:rsidRPr="004D60A6">
        <w:rPr>
          <w:rStyle w:val="VerbatimChar"/>
          <w:sz w:val="24"/>
        </w:rPr>
        <w:t xml:space="preserve">##             </w:t>
      </w:r>
      <w:proofErr w:type="spellStart"/>
      <w:r w:rsidRPr="004D60A6">
        <w:rPr>
          <w:rStyle w:val="VerbatimChar"/>
          <w:sz w:val="24"/>
        </w:rPr>
        <w:t>Df</w:t>
      </w:r>
      <w:proofErr w:type="spellEnd"/>
      <w:r w:rsidRPr="004D60A6">
        <w:rPr>
          <w:rStyle w:val="VerbatimChar"/>
          <w:sz w:val="24"/>
        </w:rPr>
        <w:t xml:space="preserve"> Sum of Sq    RSS    AIC</w:t>
      </w:r>
      <w:r w:rsidRPr="004D60A6">
        <w:rPr>
          <w:sz w:val="24"/>
        </w:rPr>
        <w:br/>
      </w:r>
      <w:r w:rsidRPr="004D60A6">
        <w:rPr>
          <w:rStyle w:val="VerbatimChar"/>
          <w:sz w:val="24"/>
        </w:rPr>
        <w:t>## &lt;none&gt;                   467.93 116.70</w:t>
      </w:r>
      <w:r w:rsidRPr="004D60A6">
        <w:rPr>
          <w:sz w:val="24"/>
        </w:rPr>
        <w:br/>
      </w:r>
      <w:r w:rsidRPr="004D60A6">
        <w:rPr>
          <w:rStyle w:val="VerbatimChar"/>
          <w:sz w:val="24"/>
        </w:rPr>
        <w:t xml:space="preserve">## - </w:t>
      </w:r>
      <w:proofErr w:type="spellStart"/>
      <w:r w:rsidRPr="004D60A6">
        <w:rPr>
          <w:rStyle w:val="VerbatimChar"/>
          <w:sz w:val="24"/>
        </w:rPr>
        <w:t>InfDiff</w:t>
      </w:r>
      <w:proofErr w:type="spellEnd"/>
      <w:r w:rsidRPr="004D60A6">
        <w:rPr>
          <w:rStyle w:val="VerbatimChar"/>
          <w:sz w:val="24"/>
        </w:rPr>
        <w:t xml:space="preserve">    1    34.358 502.29 117.97</w:t>
      </w:r>
      <w:r w:rsidRPr="004D60A6">
        <w:rPr>
          <w:sz w:val="24"/>
        </w:rPr>
        <w:br/>
      </w:r>
      <w:r w:rsidRPr="004D60A6">
        <w:rPr>
          <w:rStyle w:val="VerbatimChar"/>
          <w:sz w:val="24"/>
        </w:rPr>
        <w:t xml:space="preserve">## - </w:t>
      </w:r>
      <w:proofErr w:type="spellStart"/>
      <w:r w:rsidRPr="004D60A6">
        <w:rPr>
          <w:rStyle w:val="VerbatimChar"/>
          <w:sz w:val="24"/>
        </w:rPr>
        <w:t>GiniDiff</w:t>
      </w:r>
      <w:proofErr w:type="spellEnd"/>
      <w:r w:rsidRPr="004D60A6">
        <w:rPr>
          <w:rStyle w:val="VerbatimChar"/>
          <w:sz w:val="24"/>
        </w:rPr>
        <w:t xml:space="preserve">   1    40.151 508.08 118.49</w:t>
      </w:r>
      <w:r w:rsidRPr="004D60A6">
        <w:rPr>
          <w:sz w:val="24"/>
        </w:rPr>
        <w:br/>
      </w:r>
      <w:r w:rsidRPr="004D60A6">
        <w:rPr>
          <w:rStyle w:val="VerbatimChar"/>
          <w:sz w:val="24"/>
        </w:rPr>
        <w:t xml:space="preserve">## - </w:t>
      </w:r>
      <w:proofErr w:type="spellStart"/>
      <w:r w:rsidRPr="004D60A6">
        <w:rPr>
          <w:rStyle w:val="VerbatimChar"/>
          <w:sz w:val="24"/>
        </w:rPr>
        <w:t>GNIDiff</w:t>
      </w:r>
      <w:proofErr w:type="spellEnd"/>
      <w:r w:rsidRPr="004D60A6">
        <w:rPr>
          <w:rStyle w:val="VerbatimChar"/>
          <w:sz w:val="24"/>
        </w:rPr>
        <w:t xml:space="preserve">    1    68.220 536.15 120.97</w:t>
      </w:r>
      <w:r w:rsidRPr="004D60A6">
        <w:rPr>
          <w:sz w:val="24"/>
        </w:rPr>
        <w:br/>
      </w:r>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1   106.767 574.70 124.16</w:t>
      </w:r>
    </w:p>
    <w:p w14:paraId="6753C0E6" w14:textId="77777777" w:rsidR="00D850B3" w:rsidRPr="004D60A6" w:rsidRDefault="00D850B3" w:rsidP="007526CB">
      <w:pPr>
        <w:pStyle w:val="SourceCode"/>
        <w:spacing w:before="240"/>
        <w:ind w:left="720"/>
        <w:rPr>
          <w:sz w:val="24"/>
        </w:rPr>
      </w:pPr>
      <w:r w:rsidRPr="004D60A6">
        <w:rPr>
          <w:rStyle w:val="FunctionTok"/>
          <w:sz w:val="24"/>
        </w:rPr>
        <w:t>summary</w:t>
      </w:r>
      <w:r w:rsidRPr="004D60A6">
        <w:rPr>
          <w:rStyle w:val="NormalTok"/>
          <w:sz w:val="24"/>
        </w:rPr>
        <w:t>(model1)</w:t>
      </w:r>
    </w:p>
    <w:p w14:paraId="131C3450" w14:textId="77777777" w:rsidR="00D850B3" w:rsidRPr="004D60A6" w:rsidRDefault="00D850B3" w:rsidP="007526CB">
      <w:pPr>
        <w:pStyle w:val="SourceCode"/>
        <w:spacing w:before="240"/>
        <w:ind w:left="720"/>
        <w:rPr>
          <w:sz w:val="24"/>
        </w:rPr>
      </w:pPr>
      <w:r w:rsidRPr="004D60A6">
        <w:rPr>
          <w:rStyle w:val="VerbatimChar"/>
          <w:sz w:val="24"/>
        </w:rPr>
        <w:t xml:space="preserve">## </w:t>
      </w:r>
      <w:r w:rsidRPr="004D60A6">
        <w:rPr>
          <w:sz w:val="24"/>
        </w:rPr>
        <w:br/>
      </w:r>
      <w:r w:rsidRPr="004D60A6">
        <w:rPr>
          <w:rStyle w:val="VerbatimChar"/>
          <w:sz w:val="24"/>
        </w:rPr>
        <w:t>## Call:</w:t>
      </w:r>
      <w:r w:rsidRPr="004D60A6">
        <w:rPr>
          <w:sz w:val="24"/>
        </w:rPr>
        <w:br/>
      </w:r>
      <w:r w:rsidRPr="004D60A6">
        <w:rPr>
          <w:rStyle w:val="VerbatimChar"/>
          <w:sz w:val="24"/>
        </w:rPr>
        <w:t xml:space="preserve">## </w:t>
      </w:r>
      <w:proofErr w:type="spellStart"/>
      <w:proofErr w:type="gramStart"/>
      <w:r w:rsidRPr="004D60A6">
        <w:rPr>
          <w:rStyle w:val="VerbatimChar"/>
          <w:sz w:val="24"/>
        </w:rPr>
        <w:t>lm</w:t>
      </w:r>
      <w:proofErr w:type="spellEnd"/>
      <w:r w:rsidRPr="004D60A6">
        <w:rPr>
          <w:rStyle w:val="VerbatimChar"/>
          <w:sz w:val="24"/>
        </w:rPr>
        <w:t>(</w:t>
      </w:r>
      <w:proofErr w:type="gramEnd"/>
      <w:r w:rsidRPr="004D60A6">
        <w:rPr>
          <w:rStyle w:val="VerbatimChar"/>
          <w:sz w:val="24"/>
        </w:rPr>
        <w:t xml:space="preserve">formula = </w:t>
      </w:r>
      <w:proofErr w:type="spellStart"/>
      <w:r w:rsidRPr="004D60A6">
        <w:rPr>
          <w:rStyle w:val="VerbatimChar"/>
          <w:sz w:val="24"/>
        </w:rPr>
        <w:t>TTDiff</w:t>
      </w:r>
      <w:proofErr w:type="spellEnd"/>
      <w:r w:rsidRPr="004D60A6">
        <w:rPr>
          <w:rStyle w:val="VerbatimChar"/>
          <w:sz w:val="24"/>
        </w:rPr>
        <w:t xml:space="preserve"> ~ </w:t>
      </w:r>
      <w:proofErr w:type="spellStart"/>
      <w:r w:rsidRPr="004D60A6">
        <w:rPr>
          <w:rStyle w:val="VerbatimChar"/>
          <w:sz w:val="24"/>
        </w:rPr>
        <w:t>GiniDiff</w:t>
      </w:r>
      <w:proofErr w:type="spellEnd"/>
      <w:r w:rsidRPr="004D60A6">
        <w:rPr>
          <w:rStyle w:val="VerbatimChar"/>
          <w:sz w:val="24"/>
        </w:rPr>
        <w:t xml:space="preserve"> + </w:t>
      </w:r>
      <w:proofErr w:type="spellStart"/>
      <w:r w:rsidRPr="004D60A6">
        <w:rPr>
          <w:rStyle w:val="VerbatimChar"/>
          <w:sz w:val="24"/>
        </w:rPr>
        <w:t>InfDiff</w:t>
      </w:r>
      <w:proofErr w:type="spellEnd"/>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 </w:t>
      </w:r>
      <w:proofErr w:type="spellStart"/>
      <w:r w:rsidRPr="004D60A6">
        <w:rPr>
          <w:rStyle w:val="VerbatimChar"/>
          <w:sz w:val="24"/>
        </w:rPr>
        <w:t>GNIDiff</w:t>
      </w:r>
      <w:proofErr w:type="spellEnd"/>
      <w:r w:rsidRPr="004D60A6">
        <w:rPr>
          <w:rStyle w:val="VerbatimChar"/>
          <w:sz w:val="24"/>
        </w:rPr>
        <w:t xml:space="preserve">, </w:t>
      </w:r>
      <w:r w:rsidRPr="004D60A6">
        <w:rPr>
          <w:sz w:val="24"/>
        </w:rPr>
        <w:br/>
      </w:r>
      <w:r w:rsidRPr="004D60A6">
        <w:rPr>
          <w:rStyle w:val="VerbatimChar"/>
          <w:sz w:val="24"/>
        </w:rPr>
        <w:t>##     data = train1)</w:t>
      </w:r>
      <w:r w:rsidRPr="004D60A6">
        <w:rPr>
          <w:sz w:val="24"/>
        </w:rPr>
        <w:br/>
      </w:r>
      <w:r w:rsidRPr="004D60A6">
        <w:rPr>
          <w:rStyle w:val="VerbatimChar"/>
          <w:sz w:val="24"/>
        </w:rPr>
        <w:t xml:space="preserve">## </w:t>
      </w:r>
      <w:r w:rsidRPr="004D60A6">
        <w:rPr>
          <w:sz w:val="24"/>
        </w:rPr>
        <w:br/>
      </w:r>
      <w:r w:rsidRPr="004D60A6">
        <w:rPr>
          <w:rStyle w:val="VerbatimChar"/>
          <w:sz w:val="24"/>
        </w:rPr>
        <w:t>## Residuals:</w:t>
      </w:r>
      <w:r w:rsidRPr="004D60A6">
        <w:rPr>
          <w:sz w:val="24"/>
        </w:rPr>
        <w:br/>
      </w:r>
      <w:r w:rsidRPr="004D60A6">
        <w:rPr>
          <w:rStyle w:val="VerbatimChar"/>
          <w:sz w:val="24"/>
        </w:rPr>
        <w:t xml:space="preserve">##     Min      1Q  Median      3Q     Max </w:t>
      </w:r>
      <w:r w:rsidRPr="004D60A6">
        <w:rPr>
          <w:sz w:val="24"/>
        </w:rPr>
        <w:br/>
      </w:r>
      <w:r w:rsidRPr="004D60A6">
        <w:rPr>
          <w:rStyle w:val="VerbatimChar"/>
          <w:sz w:val="24"/>
        </w:rPr>
        <w:t xml:space="preserve">## -7.8896 -1.5496  0.3868  1.7762 11.8163 </w:t>
      </w:r>
      <w:r w:rsidRPr="004D60A6">
        <w:rPr>
          <w:sz w:val="24"/>
        </w:rPr>
        <w:br/>
      </w:r>
      <w:r w:rsidRPr="004D60A6">
        <w:rPr>
          <w:rStyle w:val="VerbatimChar"/>
          <w:sz w:val="24"/>
        </w:rPr>
        <w:t xml:space="preserve">## </w:t>
      </w:r>
      <w:r w:rsidRPr="004D60A6">
        <w:rPr>
          <w:sz w:val="24"/>
        </w:rPr>
        <w:br/>
      </w:r>
      <w:r w:rsidRPr="004D60A6">
        <w:rPr>
          <w:rStyle w:val="VerbatimChar"/>
          <w:sz w:val="24"/>
        </w:rPr>
        <w:t>## Coefficients:</w:t>
      </w:r>
      <w:r w:rsidRPr="004D60A6">
        <w:rPr>
          <w:sz w:val="24"/>
        </w:rPr>
        <w:br/>
      </w:r>
      <w:r w:rsidRPr="004D60A6">
        <w:rPr>
          <w:rStyle w:val="VerbatimChar"/>
          <w:sz w:val="24"/>
        </w:rPr>
        <w:t xml:space="preserve">##             Estimate Std. Error t value </w:t>
      </w:r>
      <w:proofErr w:type="spellStart"/>
      <w:r w:rsidRPr="004D60A6">
        <w:rPr>
          <w:rStyle w:val="VerbatimChar"/>
          <w:sz w:val="24"/>
        </w:rPr>
        <w:t>Pr</w:t>
      </w:r>
      <w:proofErr w:type="spellEnd"/>
      <w:r w:rsidRPr="004D60A6">
        <w:rPr>
          <w:rStyle w:val="VerbatimChar"/>
          <w:sz w:val="24"/>
        </w:rPr>
        <w:t xml:space="preserve">(&gt;|t|)   </w:t>
      </w:r>
      <w:r w:rsidRPr="004D60A6">
        <w:rPr>
          <w:sz w:val="24"/>
        </w:rPr>
        <w:br/>
      </w:r>
      <w:r w:rsidRPr="004D60A6">
        <w:rPr>
          <w:rStyle w:val="VerbatimChar"/>
          <w:sz w:val="24"/>
        </w:rPr>
        <w:t xml:space="preserve">## (Intercept)   0.1676     0.5519   0.304  0.76295   </w:t>
      </w:r>
      <w:r w:rsidRPr="004D60A6">
        <w:rPr>
          <w:sz w:val="24"/>
        </w:rPr>
        <w:br/>
      </w:r>
      <w:r w:rsidRPr="004D60A6">
        <w:rPr>
          <w:rStyle w:val="VerbatimChar"/>
          <w:sz w:val="24"/>
        </w:rPr>
        <w:t xml:space="preserve">## </w:t>
      </w:r>
      <w:proofErr w:type="spellStart"/>
      <w:r w:rsidRPr="004D60A6">
        <w:rPr>
          <w:rStyle w:val="VerbatimChar"/>
          <w:sz w:val="24"/>
        </w:rPr>
        <w:t>GiniDiff</w:t>
      </w:r>
      <w:proofErr w:type="spellEnd"/>
      <w:r w:rsidRPr="004D60A6">
        <w:rPr>
          <w:rStyle w:val="VerbatimChar"/>
          <w:sz w:val="24"/>
        </w:rPr>
        <w:t xml:space="preserve">      0.7424     0.3958   1.876  0.06784 . </w:t>
      </w:r>
      <w:r w:rsidRPr="004D60A6">
        <w:rPr>
          <w:sz w:val="24"/>
        </w:rPr>
        <w:br/>
      </w:r>
      <w:r w:rsidRPr="004D60A6">
        <w:rPr>
          <w:rStyle w:val="VerbatimChar"/>
          <w:sz w:val="24"/>
        </w:rPr>
        <w:t xml:space="preserve">## </w:t>
      </w:r>
      <w:proofErr w:type="spellStart"/>
      <w:r w:rsidRPr="004D60A6">
        <w:rPr>
          <w:rStyle w:val="VerbatimChar"/>
          <w:sz w:val="24"/>
        </w:rPr>
        <w:t>InfDiff</w:t>
      </w:r>
      <w:proofErr w:type="spellEnd"/>
      <w:r w:rsidRPr="004D60A6">
        <w:rPr>
          <w:rStyle w:val="VerbatimChar"/>
          <w:sz w:val="24"/>
        </w:rPr>
        <w:t xml:space="preserve">       0.6477     0.3733   </w:t>
      </w:r>
      <w:proofErr w:type="gramStart"/>
      <w:r w:rsidRPr="004D60A6">
        <w:rPr>
          <w:rStyle w:val="VerbatimChar"/>
          <w:sz w:val="24"/>
        </w:rPr>
        <w:t>1.735  0.09024</w:t>
      </w:r>
      <w:proofErr w:type="gramEnd"/>
      <w:r w:rsidRPr="004D60A6">
        <w:rPr>
          <w:rStyle w:val="VerbatimChar"/>
          <w:sz w:val="24"/>
        </w:rPr>
        <w:t xml:space="preserve"> . </w:t>
      </w:r>
      <w:r w:rsidRPr="004D60A6">
        <w:rPr>
          <w:sz w:val="24"/>
        </w:rPr>
        <w:br/>
      </w:r>
      <w:r w:rsidRPr="004D60A6">
        <w:rPr>
          <w:rStyle w:val="VerbatimChar"/>
          <w:sz w:val="24"/>
        </w:rPr>
        <w:t xml:space="preserve">## </w:t>
      </w:r>
      <w:proofErr w:type="spellStart"/>
      <w:r w:rsidRPr="004D60A6">
        <w:rPr>
          <w:rStyle w:val="VerbatimChar"/>
          <w:sz w:val="24"/>
        </w:rPr>
        <w:t>PropWDiff</w:t>
      </w:r>
      <w:proofErr w:type="spellEnd"/>
      <w:r w:rsidRPr="004D60A6">
        <w:rPr>
          <w:rStyle w:val="VerbatimChar"/>
          <w:sz w:val="24"/>
        </w:rPr>
        <w:t xml:space="preserve">    -0.8477     </w:t>
      </w:r>
      <w:proofErr w:type="gramStart"/>
      <w:r w:rsidRPr="004D60A6">
        <w:rPr>
          <w:rStyle w:val="VerbatimChar"/>
          <w:sz w:val="24"/>
        </w:rPr>
        <w:t>0.2771  -</w:t>
      </w:r>
      <w:proofErr w:type="gramEnd"/>
      <w:r w:rsidRPr="004D60A6">
        <w:rPr>
          <w:rStyle w:val="VerbatimChar"/>
          <w:sz w:val="24"/>
        </w:rPr>
        <w:t>3.059  0.00391 **</w:t>
      </w:r>
      <w:r w:rsidRPr="004D60A6">
        <w:rPr>
          <w:sz w:val="24"/>
        </w:rPr>
        <w:br/>
      </w:r>
      <w:r w:rsidRPr="004D60A6">
        <w:rPr>
          <w:rStyle w:val="VerbatimChar"/>
          <w:sz w:val="24"/>
        </w:rPr>
        <w:t xml:space="preserve">## </w:t>
      </w:r>
      <w:proofErr w:type="spellStart"/>
      <w:r w:rsidRPr="004D60A6">
        <w:rPr>
          <w:rStyle w:val="VerbatimChar"/>
          <w:sz w:val="24"/>
        </w:rPr>
        <w:t>GNIDiff</w:t>
      </w:r>
      <w:proofErr w:type="spellEnd"/>
      <w:r w:rsidRPr="004D60A6">
        <w:rPr>
          <w:rStyle w:val="VerbatimChar"/>
          <w:sz w:val="24"/>
        </w:rPr>
        <w:t xml:space="preserve">       0.2923     0.1196   2.445  0.01887 * </w:t>
      </w:r>
      <w:r w:rsidRPr="004D60A6">
        <w:rPr>
          <w:sz w:val="24"/>
        </w:rPr>
        <w:br/>
      </w:r>
      <w:r w:rsidRPr="004D60A6">
        <w:rPr>
          <w:rStyle w:val="VerbatimChar"/>
          <w:sz w:val="24"/>
        </w:rPr>
        <w:lastRenderedPageBreak/>
        <w:t>## ---</w:t>
      </w:r>
      <w:r w:rsidRPr="004D60A6">
        <w:rPr>
          <w:sz w:val="24"/>
        </w:rPr>
        <w:br/>
      </w:r>
      <w:r w:rsidRPr="004D60A6">
        <w:rPr>
          <w:rStyle w:val="VerbatimChar"/>
          <w:sz w:val="24"/>
        </w:rPr>
        <w:t xml:space="preserve">## </w:t>
      </w:r>
      <w:proofErr w:type="spellStart"/>
      <w:r w:rsidRPr="004D60A6">
        <w:rPr>
          <w:rStyle w:val="VerbatimChar"/>
          <w:sz w:val="24"/>
        </w:rPr>
        <w:t>Signif</w:t>
      </w:r>
      <w:proofErr w:type="spellEnd"/>
      <w:r w:rsidRPr="004D60A6">
        <w:rPr>
          <w:rStyle w:val="VerbatimChar"/>
          <w:sz w:val="24"/>
        </w:rPr>
        <w:t>. codes:  0 '***' 0.001 '**' 0.01 '*' 0.05 '.' 0.1 ' ' 1</w:t>
      </w:r>
      <w:r w:rsidRPr="004D60A6">
        <w:rPr>
          <w:sz w:val="24"/>
        </w:rPr>
        <w:br/>
      </w:r>
      <w:r w:rsidRPr="004D60A6">
        <w:rPr>
          <w:rStyle w:val="VerbatimChar"/>
          <w:sz w:val="24"/>
        </w:rPr>
        <w:t xml:space="preserve">## </w:t>
      </w:r>
      <w:r w:rsidRPr="004D60A6">
        <w:rPr>
          <w:sz w:val="24"/>
        </w:rPr>
        <w:br/>
      </w:r>
      <w:r w:rsidRPr="004D60A6">
        <w:rPr>
          <w:rStyle w:val="VerbatimChar"/>
          <w:sz w:val="24"/>
        </w:rPr>
        <w:t>## Residual standard error: 3.378 on 41 degrees of freedom</w:t>
      </w:r>
      <w:r w:rsidRPr="004D60A6">
        <w:rPr>
          <w:sz w:val="24"/>
        </w:rPr>
        <w:br/>
      </w:r>
      <w:r w:rsidRPr="004D60A6">
        <w:rPr>
          <w:rStyle w:val="VerbatimChar"/>
          <w:sz w:val="24"/>
        </w:rPr>
        <w:t xml:space="preserve">## Multiple R-squared:  0.5194, Adjusted R-squared:  0.4725 </w:t>
      </w:r>
      <w:r w:rsidRPr="004D60A6">
        <w:rPr>
          <w:sz w:val="24"/>
        </w:rPr>
        <w:br/>
      </w:r>
      <w:r w:rsidRPr="004D60A6">
        <w:rPr>
          <w:rStyle w:val="VerbatimChar"/>
          <w:sz w:val="24"/>
        </w:rPr>
        <w:t xml:space="preserve">## F-statistic: 11.08 on 4 and 41 </w:t>
      </w:r>
      <w:proofErr w:type="gramStart"/>
      <w:r w:rsidRPr="004D60A6">
        <w:rPr>
          <w:rStyle w:val="VerbatimChar"/>
          <w:sz w:val="24"/>
        </w:rPr>
        <w:t>DF,  p</w:t>
      </w:r>
      <w:proofErr w:type="gramEnd"/>
      <w:r w:rsidRPr="004D60A6">
        <w:rPr>
          <w:rStyle w:val="VerbatimChar"/>
          <w:sz w:val="24"/>
        </w:rPr>
        <w:t>-value: 3.485e-06</w:t>
      </w:r>
    </w:p>
    <w:p w14:paraId="3C0FA519" w14:textId="77777777" w:rsidR="00D850B3" w:rsidRPr="004D60A6" w:rsidRDefault="00D850B3" w:rsidP="007526CB">
      <w:pPr>
        <w:pStyle w:val="SourceCode"/>
        <w:spacing w:before="240"/>
        <w:ind w:left="720"/>
        <w:rPr>
          <w:sz w:val="24"/>
        </w:rPr>
      </w:pPr>
      <w:r w:rsidRPr="004D60A6">
        <w:rPr>
          <w:rStyle w:val="FunctionTok"/>
          <w:sz w:val="24"/>
        </w:rPr>
        <w:t>summary</w:t>
      </w:r>
      <w:r w:rsidRPr="004D60A6">
        <w:rPr>
          <w:rStyle w:val="NormalTok"/>
          <w:sz w:val="24"/>
        </w:rPr>
        <w:t>(</w:t>
      </w:r>
      <w:proofErr w:type="spellStart"/>
      <w:r w:rsidRPr="004D60A6">
        <w:rPr>
          <w:rStyle w:val="NormalTok"/>
          <w:sz w:val="24"/>
        </w:rPr>
        <w:t>model_selected</w:t>
      </w:r>
      <w:proofErr w:type="spellEnd"/>
      <w:r w:rsidRPr="004D60A6">
        <w:rPr>
          <w:rStyle w:val="NormalTok"/>
          <w:sz w:val="24"/>
        </w:rPr>
        <w:t>)</w:t>
      </w:r>
    </w:p>
    <w:p w14:paraId="3F3D8739" w14:textId="77777777" w:rsidR="00D850B3" w:rsidRPr="004D60A6" w:rsidRDefault="00D850B3" w:rsidP="007526CB">
      <w:pPr>
        <w:pStyle w:val="SourceCode"/>
        <w:spacing w:before="240"/>
        <w:ind w:left="720"/>
        <w:rPr>
          <w:sz w:val="24"/>
        </w:rPr>
      </w:pPr>
      <w:r w:rsidRPr="004D60A6">
        <w:rPr>
          <w:rStyle w:val="VerbatimChar"/>
          <w:sz w:val="24"/>
        </w:rPr>
        <w:t xml:space="preserve">## </w:t>
      </w:r>
      <w:r w:rsidRPr="004D60A6">
        <w:rPr>
          <w:sz w:val="24"/>
        </w:rPr>
        <w:br/>
      </w:r>
      <w:r w:rsidRPr="004D60A6">
        <w:rPr>
          <w:rStyle w:val="VerbatimChar"/>
          <w:sz w:val="24"/>
        </w:rPr>
        <w:t>## Call:</w:t>
      </w:r>
      <w:r w:rsidRPr="004D60A6">
        <w:rPr>
          <w:sz w:val="24"/>
        </w:rPr>
        <w:br/>
      </w:r>
      <w:r w:rsidRPr="004D60A6">
        <w:rPr>
          <w:rStyle w:val="VerbatimChar"/>
          <w:sz w:val="24"/>
        </w:rPr>
        <w:t xml:space="preserve">## </w:t>
      </w:r>
      <w:proofErr w:type="spellStart"/>
      <w:proofErr w:type="gramStart"/>
      <w:r w:rsidRPr="004D60A6">
        <w:rPr>
          <w:rStyle w:val="VerbatimChar"/>
          <w:sz w:val="24"/>
        </w:rPr>
        <w:t>lm</w:t>
      </w:r>
      <w:proofErr w:type="spellEnd"/>
      <w:r w:rsidRPr="004D60A6">
        <w:rPr>
          <w:rStyle w:val="VerbatimChar"/>
          <w:sz w:val="24"/>
        </w:rPr>
        <w:t>(</w:t>
      </w:r>
      <w:proofErr w:type="gramEnd"/>
      <w:r w:rsidRPr="004D60A6">
        <w:rPr>
          <w:rStyle w:val="VerbatimChar"/>
          <w:sz w:val="24"/>
        </w:rPr>
        <w:t xml:space="preserve">formula = </w:t>
      </w:r>
      <w:proofErr w:type="spellStart"/>
      <w:r w:rsidRPr="004D60A6">
        <w:rPr>
          <w:rStyle w:val="VerbatimChar"/>
          <w:sz w:val="24"/>
        </w:rPr>
        <w:t>TTDiff</w:t>
      </w:r>
      <w:proofErr w:type="spellEnd"/>
      <w:r w:rsidRPr="004D60A6">
        <w:rPr>
          <w:rStyle w:val="VerbatimChar"/>
          <w:sz w:val="24"/>
        </w:rPr>
        <w:t xml:space="preserve"> ~ </w:t>
      </w:r>
      <w:proofErr w:type="spellStart"/>
      <w:r w:rsidRPr="004D60A6">
        <w:rPr>
          <w:rStyle w:val="VerbatimChar"/>
          <w:sz w:val="24"/>
        </w:rPr>
        <w:t>GiniDiff</w:t>
      </w:r>
      <w:proofErr w:type="spellEnd"/>
      <w:r w:rsidRPr="004D60A6">
        <w:rPr>
          <w:rStyle w:val="VerbatimChar"/>
          <w:sz w:val="24"/>
        </w:rPr>
        <w:t xml:space="preserve"> + </w:t>
      </w:r>
      <w:proofErr w:type="spellStart"/>
      <w:r w:rsidRPr="004D60A6">
        <w:rPr>
          <w:rStyle w:val="VerbatimChar"/>
          <w:sz w:val="24"/>
        </w:rPr>
        <w:t>InfDiff</w:t>
      </w:r>
      <w:proofErr w:type="spellEnd"/>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 </w:t>
      </w:r>
      <w:proofErr w:type="spellStart"/>
      <w:r w:rsidRPr="004D60A6">
        <w:rPr>
          <w:rStyle w:val="VerbatimChar"/>
          <w:sz w:val="24"/>
        </w:rPr>
        <w:t>GNIDiff</w:t>
      </w:r>
      <w:proofErr w:type="spellEnd"/>
      <w:r w:rsidRPr="004D60A6">
        <w:rPr>
          <w:rStyle w:val="VerbatimChar"/>
          <w:sz w:val="24"/>
        </w:rPr>
        <w:t xml:space="preserve">, </w:t>
      </w:r>
      <w:r w:rsidRPr="004D60A6">
        <w:rPr>
          <w:sz w:val="24"/>
        </w:rPr>
        <w:br/>
      </w:r>
      <w:r w:rsidRPr="004D60A6">
        <w:rPr>
          <w:rStyle w:val="VerbatimChar"/>
          <w:sz w:val="24"/>
        </w:rPr>
        <w:t>##     data = train1)</w:t>
      </w:r>
      <w:r w:rsidRPr="004D60A6">
        <w:rPr>
          <w:sz w:val="24"/>
        </w:rPr>
        <w:br/>
      </w:r>
      <w:r w:rsidRPr="004D60A6">
        <w:rPr>
          <w:rStyle w:val="VerbatimChar"/>
          <w:sz w:val="24"/>
        </w:rPr>
        <w:t xml:space="preserve">## </w:t>
      </w:r>
      <w:r w:rsidRPr="004D60A6">
        <w:rPr>
          <w:sz w:val="24"/>
        </w:rPr>
        <w:br/>
      </w:r>
      <w:r w:rsidRPr="004D60A6">
        <w:rPr>
          <w:rStyle w:val="VerbatimChar"/>
          <w:sz w:val="24"/>
        </w:rPr>
        <w:t>## Residuals:</w:t>
      </w:r>
      <w:r w:rsidRPr="004D60A6">
        <w:rPr>
          <w:sz w:val="24"/>
        </w:rPr>
        <w:br/>
      </w:r>
      <w:r w:rsidRPr="004D60A6">
        <w:rPr>
          <w:rStyle w:val="VerbatimChar"/>
          <w:sz w:val="24"/>
        </w:rPr>
        <w:t xml:space="preserve">##     Min      1Q  Median      3Q     Max </w:t>
      </w:r>
      <w:r w:rsidRPr="004D60A6">
        <w:rPr>
          <w:sz w:val="24"/>
        </w:rPr>
        <w:br/>
      </w:r>
      <w:r w:rsidRPr="004D60A6">
        <w:rPr>
          <w:rStyle w:val="VerbatimChar"/>
          <w:sz w:val="24"/>
        </w:rPr>
        <w:t xml:space="preserve">## -7.8896 -1.5496  0.3868  1.7762 11.8163 </w:t>
      </w:r>
      <w:r w:rsidRPr="004D60A6">
        <w:rPr>
          <w:sz w:val="24"/>
        </w:rPr>
        <w:br/>
      </w:r>
      <w:r w:rsidRPr="004D60A6">
        <w:rPr>
          <w:rStyle w:val="VerbatimChar"/>
          <w:sz w:val="24"/>
        </w:rPr>
        <w:t xml:space="preserve">## </w:t>
      </w:r>
      <w:r w:rsidRPr="004D60A6">
        <w:rPr>
          <w:sz w:val="24"/>
        </w:rPr>
        <w:br/>
      </w:r>
      <w:r w:rsidRPr="004D60A6">
        <w:rPr>
          <w:rStyle w:val="VerbatimChar"/>
          <w:sz w:val="24"/>
        </w:rPr>
        <w:t>## Coefficients:</w:t>
      </w:r>
      <w:r w:rsidRPr="004D60A6">
        <w:rPr>
          <w:sz w:val="24"/>
        </w:rPr>
        <w:br/>
      </w:r>
      <w:r w:rsidRPr="004D60A6">
        <w:rPr>
          <w:rStyle w:val="VerbatimChar"/>
          <w:sz w:val="24"/>
        </w:rPr>
        <w:t xml:space="preserve">##             Estimate Std. Error t value </w:t>
      </w:r>
      <w:proofErr w:type="spellStart"/>
      <w:r w:rsidRPr="004D60A6">
        <w:rPr>
          <w:rStyle w:val="VerbatimChar"/>
          <w:sz w:val="24"/>
        </w:rPr>
        <w:t>Pr</w:t>
      </w:r>
      <w:proofErr w:type="spellEnd"/>
      <w:r w:rsidRPr="004D60A6">
        <w:rPr>
          <w:rStyle w:val="VerbatimChar"/>
          <w:sz w:val="24"/>
        </w:rPr>
        <w:t xml:space="preserve">(&gt;|t|)   </w:t>
      </w:r>
      <w:r w:rsidRPr="004D60A6">
        <w:rPr>
          <w:sz w:val="24"/>
        </w:rPr>
        <w:br/>
      </w:r>
      <w:r w:rsidRPr="004D60A6">
        <w:rPr>
          <w:rStyle w:val="VerbatimChar"/>
          <w:sz w:val="24"/>
        </w:rPr>
        <w:t xml:space="preserve">## (Intercept)   0.1676     0.5519   0.304  0.76295   </w:t>
      </w:r>
      <w:r w:rsidRPr="004D60A6">
        <w:rPr>
          <w:sz w:val="24"/>
        </w:rPr>
        <w:br/>
      </w:r>
      <w:r w:rsidRPr="004D60A6">
        <w:rPr>
          <w:rStyle w:val="VerbatimChar"/>
          <w:sz w:val="24"/>
        </w:rPr>
        <w:t xml:space="preserve">## </w:t>
      </w:r>
      <w:proofErr w:type="spellStart"/>
      <w:r w:rsidRPr="004D60A6">
        <w:rPr>
          <w:rStyle w:val="VerbatimChar"/>
          <w:sz w:val="24"/>
        </w:rPr>
        <w:t>GiniDiff</w:t>
      </w:r>
      <w:proofErr w:type="spellEnd"/>
      <w:r w:rsidRPr="004D60A6">
        <w:rPr>
          <w:rStyle w:val="VerbatimChar"/>
          <w:sz w:val="24"/>
        </w:rPr>
        <w:t xml:space="preserve">      0.7424     0.3958   1.876  0.06784 . </w:t>
      </w:r>
      <w:r w:rsidRPr="004D60A6">
        <w:rPr>
          <w:sz w:val="24"/>
        </w:rPr>
        <w:br/>
      </w:r>
      <w:r w:rsidRPr="004D60A6">
        <w:rPr>
          <w:rStyle w:val="VerbatimChar"/>
          <w:sz w:val="24"/>
        </w:rPr>
        <w:t xml:space="preserve">## </w:t>
      </w:r>
      <w:proofErr w:type="spellStart"/>
      <w:r w:rsidRPr="004D60A6">
        <w:rPr>
          <w:rStyle w:val="VerbatimChar"/>
          <w:sz w:val="24"/>
        </w:rPr>
        <w:t>InfDiff</w:t>
      </w:r>
      <w:proofErr w:type="spellEnd"/>
      <w:r w:rsidRPr="004D60A6">
        <w:rPr>
          <w:rStyle w:val="VerbatimChar"/>
          <w:sz w:val="24"/>
        </w:rPr>
        <w:t xml:space="preserve">       0.6477     0.3733   </w:t>
      </w:r>
      <w:proofErr w:type="gramStart"/>
      <w:r w:rsidRPr="004D60A6">
        <w:rPr>
          <w:rStyle w:val="VerbatimChar"/>
          <w:sz w:val="24"/>
        </w:rPr>
        <w:t>1.735  0.09024</w:t>
      </w:r>
      <w:proofErr w:type="gramEnd"/>
      <w:r w:rsidRPr="004D60A6">
        <w:rPr>
          <w:rStyle w:val="VerbatimChar"/>
          <w:sz w:val="24"/>
        </w:rPr>
        <w:t xml:space="preserve"> . </w:t>
      </w:r>
      <w:r w:rsidRPr="004D60A6">
        <w:rPr>
          <w:sz w:val="24"/>
        </w:rPr>
        <w:br/>
      </w:r>
      <w:r w:rsidRPr="004D60A6">
        <w:rPr>
          <w:rStyle w:val="VerbatimChar"/>
          <w:sz w:val="24"/>
        </w:rPr>
        <w:t xml:space="preserve">## </w:t>
      </w:r>
      <w:proofErr w:type="spellStart"/>
      <w:r w:rsidRPr="004D60A6">
        <w:rPr>
          <w:rStyle w:val="VerbatimChar"/>
          <w:sz w:val="24"/>
        </w:rPr>
        <w:t>PropWDiff</w:t>
      </w:r>
      <w:proofErr w:type="spellEnd"/>
      <w:r w:rsidRPr="004D60A6">
        <w:rPr>
          <w:rStyle w:val="VerbatimChar"/>
          <w:sz w:val="24"/>
        </w:rPr>
        <w:t xml:space="preserve">    -0.8477     </w:t>
      </w:r>
      <w:proofErr w:type="gramStart"/>
      <w:r w:rsidRPr="004D60A6">
        <w:rPr>
          <w:rStyle w:val="VerbatimChar"/>
          <w:sz w:val="24"/>
        </w:rPr>
        <w:t>0.2771  -</w:t>
      </w:r>
      <w:proofErr w:type="gramEnd"/>
      <w:r w:rsidRPr="004D60A6">
        <w:rPr>
          <w:rStyle w:val="VerbatimChar"/>
          <w:sz w:val="24"/>
        </w:rPr>
        <w:t>3.059  0.00391 **</w:t>
      </w:r>
      <w:r w:rsidRPr="004D60A6">
        <w:rPr>
          <w:sz w:val="24"/>
        </w:rPr>
        <w:br/>
      </w:r>
      <w:r w:rsidRPr="004D60A6">
        <w:rPr>
          <w:rStyle w:val="VerbatimChar"/>
          <w:sz w:val="24"/>
        </w:rPr>
        <w:t xml:space="preserve">## </w:t>
      </w:r>
      <w:proofErr w:type="spellStart"/>
      <w:r w:rsidRPr="004D60A6">
        <w:rPr>
          <w:rStyle w:val="VerbatimChar"/>
          <w:sz w:val="24"/>
        </w:rPr>
        <w:t>GNIDiff</w:t>
      </w:r>
      <w:proofErr w:type="spellEnd"/>
      <w:r w:rsidRPr="004D60A6">
        <w:rPr>
          <w:rStyle w:val="VerbatimChar"/>
          <w:sz w:val="24"/>
        </w:rPr>
        <w:t xml:space="preserve">       0.2923     0.1196   2.445  0.01887 * </w:t>
      </w:r>
      <w:r w:rsidRPr="004D60A6">
        <w:rPr>
          <w:sz w:val="24"/>
        </w:rPr>
        <w:br/>
      </w:r>
      <w:r w:rsidRPr="004D60A6">
        <w:rPr>
          <w:rStyle w:val="VerbatimChar"/>
          <w:sz w:val="24"/>
        </w:rPr>
        <w:t>## ---</w:t>
      </w:r>
      <w:r w:rsidRPr="004D60A6">
        <w:rPr>
          <w:sz w:val="24"/>
        </w:rPr>
        <w:br/>
      </w:r>
      <w:r w:rsidRPr="004D60A6">
        <w:rPr>
          <w:rStyle w:val="VerbatimChar"/>
          <w:sz w:val="24"/>
        </w:rPr>
        <w:t xml:space="preserve">## </w:t>
      </w:r>
      <w:proofErr w:type="spellStart"/>
      <w:r w:rsidRPr="004D60A6">
        <w:rPr>
          <w:rStyle w:val="VerbatimChar"/>
          <w:sz w:val="24"/>
        </w:rPr>
        <w:t>Signif</w:t>
      </w:r>
      <w:proofErr w:type="spellEnd"/>
      <w:r w:rsidRPr="004D60A6">
        <w:rPr>
          <w:rStyle w:val="VerbatimChar"/>
          <w:sz w:val="24"/>
        </w:rPr>
        <w:t>. codes:  0 '***' 0.001 '**' 0.01 '*' 0.05 '.' 0.1 ' ' 1</w:t>
      </w:r>
      <w:r w:rsidRPr="004D60A6">
        <w:rPr>
          <w:sz w:val="24"/>
        </w:rPr>
        <w:br/>
      </w:r>
      <w:r w:rsidRPr="004D60A6">
        <w:rPr>
          <w:rStyle w:val="VerbatimChar"/>
          <w:sz w:val="24"/>
        </w:rPr>
        <w:t xml:space="preserve">## </w:t>
      </w:r>
      <w:r w:rsidRPr="004D60A6">
        <w:rPr>
          <w:sz w:val="24"/>
        </w:rPr>
        <w:br/>
      </w:r>
      <w:r w:rsidRPr="004D60A6">
        <w:rPr>
          <w:rStyle w:val="VerbatimChar"/>
          <w:sz w:val="24"/>
        </w:rPr>
        <w:t>## Residual standard error: 3.378 on 41 degrees of freedom</w:t>
      </w:r>
      <w:r w:rsidRPr="004D60A6">
        <w:rPr>
          <w:sz w:val="24"/>
        </w:rPr>
        <w:br/>
      </w:r>
      <w:r w:rsidRPr="004D60A6">
        <w:rPr>
          <w:rStyle w:val="VerbatimChar"/>
          <w:sz w:val="24"/>
        </w:rPr>
        <w:t xml:space="preserve">## Multiple R-squared:  0.5194, Adjusted R-squared:  0.4725 </w:t>
      </w:r>
      <w:r w:rsidRPr="004D60A6">
        <w:rPr>
          <w:sz w:val="24"/>
        </w:rPr>
        <w:br/>
      </w:r>
      <w:r w:rsidRPr="004D60A6">
        <w:rPr>
          <w:rStyle w:val="VerbatimChar"/>
          <w:sz w:val="24"/>
        </w:rPr>
        <w:t xml:space="preserve">## F-statistic: 11.08 on 4 and 41 </w:t>
      </w:r>
      <w:proofErr w:type="gramStart"/>
      <w:r w:rsidRPr="004D60A6">
        <w:rPr>
          <w:rStyle w:val="VerbatimChar"/>
          <w:sz w:val="24"/>
        </w:rPr>
        <w:t>DF,  p</w:t>
      </w:r>
      <w:proofErr w:type="gramEnd"/>
      <w:r w:rsidRPr="004D60A6">
        <w:rPr>
          <w:rStyle w:val="VerbatimChar"/>
          <w:sz w:val="24"/>
        </w:rPr>
        <w:t>-value: 3.485e-06</w:t>
      </w:r>
    </w:p>
    <w:p w14:paraId="36797910" w14:textId="77777777" w:rsidR="00D850B3" w:rsidRPr="004D60A6" w:rsidRDefault="00D850B3" w:rsidP="007526CB">
      <w:pPr>
        <w:pStyle w:val="SourceCode"/>
        <w:spacing w:before="240"/>
        <w:ind w:left="720"/>
        <w:rPr>
          <w:sz w:val="24"/>
        </w:rPr>
      </w:pPr>
      <w:r w:rsidRPr="004D60A6">
        <w:rPr>
          <w:rStyle w:val="NormalTok"/>
          <w:sz w:val="24"/>
        </w:rPr>
        <w:t>test1</w:t>
      </w:r>
    </w:p>
    <w:p w14:paraId="6D262F1B" w14:textId="77777777" w:rsidR="00D850B3" w:rsidRPr="004D60A6" w:rsidRDefault="00D850B3" w:rsidP="007526CB">
      <w:pPr>
        <w:pStyle w:val="SourceCode"/>
        <w:spacing w:before="240"/>
        <w:ind w:left="720"/>
        <w:rPr>
          <w:sz w:val="24"/>
        </w:rPr>
      </w:pPr>
      <w:r w:rsidRPr="004D60A6">
        <w:rPr>
          <w:rStyle w:val="VerbatimChar"/>
          <w:sz w:val="24"/>
        </w:rPr>
        <w:t xml:space="preserve">## # A </w:t>
      </w:r>
      <w:proofErr w:type="spellStart"/>
      <w:r w:rsidRPr="004D60A6">
        <w:rPr>
          <w:rStyle w:val="VerbatimChar"/>
          <w:sz w:val="24"/>
        </w:rPr>
        <w:t>tibble</w:t>
      </w:r>
      <w:proofErr w:type="spellEnd"/>
      <w:r w:rsidRPr="004D60A6">
        <w:rPr>
          <w:rStyle w:val="VerbatimChar"/>
          <w:sz w:val="24"/>
        </w:rPr>
        <w:t>: 12 × 7</w:t>
      </w:r>
      <w:r w:rsidRPr="004D60A6">
        <w:rPr>
          <w:sz w:val="24"/>
        </w:rPr>
        <w:br/>
      </w:r>
      <w:r w:rsidRPr="004D60A6">
        <w:rPr>
          <w:rStyle w:val="VerbatimChar"/>
          <w:sz w:val="24"/>
        </w:rPr>
        <w:t xml:space="preserve">##    Country       </w:t>
      </w:r>
      <w:proofErr w:type="spellStart"/>
      <w:r w:rsidRPr="004D60A6">
        <w:rPr>
          <w:rStyle w:val="VerbatimChar"/>
          <w:sz w:val="24"/>
        </w:rPr>
        <w:t>GiniDiff</w:t>
      </w:r>
      <w:proofErr w:type="spellEnd"/>
      <w:r w:rsidRPr="004D60A6">
        <w:rPr>
          <w:rStyle w:val="VerbatimChar"/>
          <w:sz w:val="24"/>
        </w:rPr>
        <w:t xml:space="preserve"> </w:t>
      </w:r>
      <w:proofErr w:type="spellStart"/>
      <w:r w:rsidRPr="004D60A6">
        <w:rPr>
          <w:rStyle w:val="VerbatimChar"/>
          <w:sz w:val="24"/>
        </w:rPr>
        <w:t>InfDiff</w:t>
      </w:r>
      <w:proofErr w:type="spellEnd"/>
      <w:r w:rsidRPr="004D60A6">
        <w:rPr>
          <w:rStyle w:val="VerbatimChar"/>
          <w:sz w:val="24"/>
        </w:rPr>
        <w:t xml:space="preserve"> </w:t>
      </w:r>
      <w:proofErr w:type="spellStart"/>
      <w:r w:rsidRPr="004D60A6">
        <w:rPr>
          <w:rStyle w:val="VerbatimChar"/>
          <w:sz w:val="24"/>
        </w:rPr>
        <w:t>GNIDiff</w:t>
      </w:r>
      <w:proofErr w:type="spellEnd"/>
      <w:r w:rsidRPr="004D60A6">
        <w:rPr>
          <w:rStyle w:val="VerbatimChar"/>
          <w:sz w:val="24"/>
        </w:rPr>
        <w:t xml:space="preserve"> </w:t>
      </w:r>
      <w:proofErr w:type="spellStart"/>
      <w:r w:rsidRPr="004D60A6">
        <w:rPr>
          <w:rStyle w:val="VerbatimChar"/>
          <w:sz w:val="24"/>
        </w:rPr>
        <w:t>PropWDiff</w:t>
      </w:r>
      <w:proofErr w:type="spellEnd"/>
      <w:r w:rsidRPr="004D60A6">
        <w:rPr>
          <w:rStyle w:val="VerbatimChar"/>
          <w:sz w:val="24"/>
        </w:rPr>
        <w:t xml:space="preserve">   </w:t>
      </w:r>
      <w:proofErr w:type="spellStart"/>
      <w:r w:rsidRPr="004D60A6">
        <w:rPr>
          <w:rStyle w:val="VerbatimChar"/>
          <w:sz w:val="24"/>
        </w:rPr>
        <w:t>TTDiff</w:t>
      </w:r>
      <w:proofErr w:type="spellEnd"/>
      <w:r w:rsidRPr="004D60A6">
        <w:rPr>
          <w:rStyle w:val="VerbatimChar"/>
          <w:sz w:val="24"/>
        </w:rPr>
        <w:t xml:space="preserve">  </w:t>
      </w:r>
      <w:proofErr w:type="spellStart"/>
      <w:r w:rsidRPr="004D60A6">
        <w:rPr>
          <w:rStyle w:val="VerbatimChar"/>
          <w:sz w:val="24"/>
        </w:rPr>
        <w:t>FDIDiff</w:t>
      </w:r>
      <w:proofErr w:type="spellEnd"/>
      <w:r w:rsidRPr="004D60A6">
        <w:rPr>
          <w:sz w:val="24"/>
        </w:rPr>
        <w:br/>
      </w:r>
      <w:r w:rsidRPr="004D60A6">
        <w:rPr>
          <w:rStyle w:val="VerbatimChar"/>
          <w:sz w:val="24"/>
        </w:rPr>
        <w:t>##    &lt;chr&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    &lt;</w:t>
      </w:r>
      <w:proofErr w:type="spellStart"/>
      <w:r w:rsidRPr="004D60A6">
        <w:rPr>
          <w:rStyle w:val="VerbatimChar"/>
          <w:sz w:val="24"/>
        </w:rPr>
        <w:t>dbl</w:t>
      </w:r>
      <w:proofErr w:type="spellEnd"/>
      <w:r w:rsidRPr="004D60A6">
        <w:rPr>
          <w:rStyle w:val="VerbatimChar"/>
          <w:sz w:val="24"/>
        </w:rPr>
        <w:t>&gt;</w:t>
      </w:r>
      <w:r w:rsidRPr="004D60A6">
        <w:rPr>
          <w:sz w:val="24"/>
        </w:rPr>
        <w:br/>
      </w:r>
      <w:r w:rsidRPr="004D60A6">
        <w:rPr>
          <w:rStyle w:val="VerbatimChar"/>
          <w:sz w:val="24"/>
        </w:rPr>
        <w:t xml:space="preserve">##  1 Norway           0.700  -1.62   -4.83   -1.78      0.282   2.74   </w:t>
      </w:r>
      <w:r w:rsidRPr="004D60A6">
        <w:rPr>
          <w:sz w:val="24"/>
        </w:rPr>
        <w:br/>
      </w:r>
      <w:r w:rsidRPr="004D60A6">
        <w:rPr>
          <w:rStyle w:val="VerbatimChar"/>
          <w:sz w:val="24"/>
        </w:rPr>
        <w:t xml:space="preserve">##  2 Norway          -0.100   3.04    3.97    0         2.84   -1.73   </w:t>
      </w:r>
      <w:r w:rsidRPr="004D60A6">
        <w:rPr>
          <w:sz w:val="24"/>
        </w:rPr>
        <w:br/>
      </w:r>
      <w:r w:rsidRPr="004D60A6">
        <w:rPr>
          <w:rStyle w:val="VerbatimChar"/>
          <w:sz w:val="24"/>
        </w:rPr>
        <w:t xml:space="preserve">##  3 Norway           0.600   0.890   1.17    0         0.894  -2.76   </w:t>
      </w:r>
      <w:r w:rsidRPr="004D60A6">
        <w:rPr>
          <w:sz w:val="24"/>
        </w:rPr>
        <w:br/>
      </w:r>
      <w:r w:rsidRPr="004D60A6">
        <w:rPr>
          <w:rStyle w:val="VerbatimChar"/>
          <w:sz w:val="24"/>
        </w:rPr>
        <w:lastRenderedPageBreak/>
        <w:t xml:space="preserve">##  4 China            3.30    0.670   1.80   -0.0366    9.22   -0.140  </w:t>
      </w:r>
      <w:r w:rsidRPr="004D60A6">
        <w:rPr>
          <w:sz w:val="24"/>
        </w:rPr>
        <w:br/>
      </w:r>
      <w:r w:rsidRPr="004D60A6">
        <w:rPr>
          <w:rStyle w:val="VerbatimChar"/>
          <w:sz w:val="24"/>
        </w:rPr>
        <w:t xml:space="preserve">##  5 China           -1.10    2.51    1.49   -1.51     19.5     0.945  </w:t>
      </w:r>
      <w:r w:rsidRPr="004D60A6">
        <w:rPr>
          <w:sz w:val="24"/>
        </w:rPr>
        <w:br/>
      </w:r>
      <w:r w:rsidRPr="004D60A6">
        <w:rPr>
          <w:rStyle w:val="VerbatimChar"/>
          <w:sz w:val="24"/>
        </w:rPr>
        <w:t xml:space="preserve">##  6 China           -1.30    2.38   -1.41   -0.00271   0.0238 -0.295  </w:t>
      </w:r>
      <w:r w:rsidRPr="004D60A6">
        <w:rPr>
          <w:sz w:val="24"/>
        </w:rPr>
        <w:br/>
      </w:r>
      <w:r w:rsidRPr="004D60A6">
        <w:rPr>
          <w:rStyle w:val="VerbatimChar"/>
          <w:sz w:val="24"/>
        </w:rPr>
        <w:t xml:space="preserve">##  7 Kenya           -4.60   -1.18   -6.46    2.06    -13.1    -0.460  </w:t>
      </w:r>
      <w:r w:rsidRPr="004D60A6">
        <w:rPr>
          <w:sz w:val="24"/>
        </w:rPr>
        <w:br/>
      </w:r>
      <w:r w:rsidRPr="004D60A6">
        <w:rPr>
          <w:rStyle w:val="VerbatimChar"/>
          <w:sz w:val="24"/>
        </w:rPr>
        <w:t xml:space="preserve">##  8 United States    0.600   0.638  -2.73    0.690    -0.346  -1.61   </w:t>
      </w:r>
      <w:r w:rsidRPr="004D60A6">
        <w:rPr>
          <w:sz w:val="24"/>
        </w:rPr>
        <w:br/>
      </w:r>
      <w:r w:rsidRPr="004D60A6">
        <w:rPr>
          <w:rStyle w:val="VerbatimChar"/>
          <w:sz w:val="24"/>
        </w:rPr>
        <w:t>##  9 United States    0.400   0.684   0.841   0.460     0.341   0.00605</w:t>
      </w:r>
      <w:r w:rsidRPr="004D60A6">
        <w:rPr>
          <w:sz w:val="24"/>
        </w:rPr>
        <w:br/>
      </w:r>
      <w:r w:rsidRPr="004D60A6">
        <w:rPr>
          <w:rStyle w:val="VerbatimChar"/>
          <w:sz w:val="24"/>
        </w:rPr>
        <w:t xml:space="preserve">## 10 United States   -0.600   2.00    5.19    0         3.46    0.642  </w:t>
      </w:r>
      <w:r w:rsidRPr="004D60A6">
        <w:rPr>
          <w:sz w:val="24"/>
        </w:rPr>
        <w:br/>
      </w:r>
      <w:r w:rsidRPr="004D60A6">
        <w:rPr>
          <w:rStyle w:val="VerbatimChar"/>
          <w:sz w:val="24"/>
        </w:rPr>
        <w:t xml:space="preserve">## 11 United States   -0.300  -1.50   -0.130   0.0445   -2.19    1.37   </w:t>
      </w:r>
      <w:r w:rsidRPr="004D60A6">
        <w:rPr>
          <w:sz w:val="24"/>
        </w:rPr>
        <w:br/>
      </w:r>
      <w:r w:rsidRPr="004D60A6">
        <w:rPr>
          <w:rStyle w:val="VerbatimChar"/>
          <w:sz w:val="24"/>
        </w:rPr>
        <w:t>## 12 United States    0.100   3.46    8.89    0.185     2.10    1.46</w:t>
      </w:r>
    </w:p>
    <w:p w14:paraId="6CEA05E8" w14:textId="77777777" w:rsidR="00D850B3" w:rsidRPr="004D60A6" w:rsidRDefault="00D850B3" w:rsidP="007526CB">
      <w:pPr>
        <w:pStyle w:val="SourceCode"/>
        <w:spacing w:before="240"/>
        <w:ind w:left="720"/>
        <w:rPr>
          <w:sz w:val="24"/>
        </w:rPr>
      </w:pPr>
      <w:proofErr w:type="spellStart"/>
      <w:r w:rsidRPr="004D60A6">
        <w:rPr>
          <w:rStyle w:val="NormalTok"/>
          <w:sz w:val="24"/>
        </w:rPr>
        <w:t>TT_pred</w:t>
      </w:r>
      <w:proofErr w:type="spellEnd"/>
      <w:r w:rsidRPr="004D60A6">
        <w:rPr>
          <w:rStyle w:val="NormalTok"/>
          <w:sz w:val="24"/>
        </w:rPr>
        <w:t xml:space="preserve"> </w:t>
      </w:r>
      <w:r w:rsidRPr="004D60A6">
        <w:rPr>
          <w:rStyle w:val="OtherTok"/>
          <w:sz w:val="24"/>
        </w:rPr>
        <w:t>=</w:t>
      </w:r>
      <w:r w:rsidRPr="004D60A6">
        <w:rPr>
          <w:rStyle w:val="NormalTok"/>
          <w:sz w:val="24"/>
        </w:rPr>
        <w:t xml:space="preserve"> </w:t>
      </w:r>
      <w:proofErr w:type="gramStart"/>
      <w:r w:rsidRPr="004D60A6">
        <w:rPr>
          <w:rStyle w:val="FunctionTok"/>
          <w:sz w:val="24"/>
        </w:rPr>
        <w:t>predict</w:t>
      </w:r>
      <w:r w:rsidRPr="004D60A6">
        <w:rPr>
          <w:rStyle w:val="NormalTok"/>
          <w:sz w:val="24"/>
        </w:rPr>
        <w:t>(</w:t>
      </w:r>
      <w:proofErr w:type="spellStart"/>
      <w:proofErr w:type="gramEnd"/>
      <w:r w:rsidRPr="004D60A6">
        <w:rPr>
          <w:rStyle w:val="NormalTok"/>
          <w:sz w:val="24"/>
        </w:rPr>
        <w:t>model_selected</w:t>
      </w:r>
      <w:proofErr w:type="spellEnd"/>
      <w:r w:rsidRPr="004D60A6">
        <w:rPr>
          <w:rStyle w:val="NormalTok"/>
          <w:sz w:val="24"/>
        </w:rPr>
        <w:t xml:space="preserve">, </w:t>
      </w:r>
      <w:proofErr w:type="spellStart"/>
      <w:r w:rsidRPr="004D60A6">
        <w:rPr>
          <w:rStyle w:val="AttributeTok"/>
          <w:sz w:val="24"/>
        </w:rPr>
        <w:t>newdata</w:t>
      </w:r>
      <w:proofErr w:type="spellEnd"/>
      <w:r w:rsidRPr="004D60A6">
        <w:rPr>
          <w:rStyle w:val="AttributeTok"/>
          <w:sz w:val="24"/>
        </w:rPr>
        <w:t>=</w:t>
      </w:r>
      <w:r w:rsidRPr="004D60A6">
        <w:rPr>
          <w:rStyle w:val="NormalTok"/>
          <w:sz w:val="24"/>
        </w:rPr>
        <w:t>test1)</w:t>
      </w:r>
      <w:r w:rsidRPr="004D60A6">
        <w:rPr>
          <w:sz w:val="24"/>
        </w:rPr>
        <w:br/>
      </w:r>
      <w:proofErr w:type="spellStart"/>
      <w:r w:rsidRPr="004D60A6">
        <w:rPr>
          <w:rStyle w:val="NormalTok"/>
          <w:sz w:val="24"/>
        </w:rPr>
        <w:t>TT_pred</w:t>
      </w:r>
      <w:proofErr w:type="spellEnd"/>
    </w:p>
    <w:p w14:paraId="68F19315" w14:textId="77777777" w:rsidR="00D850B3" w:rsidRPr="004D60A6" w:rsidRDefault="00D850B3" w:rsidP="007526CB">
      <w:pPr>
        <w:pStyle w:val="SourceCode"/>
        <w:spacing w:before="240"/>
        <w:ind w:left="720"/>
        <w:rPr>
          <w:sz w:val="24"/>
        </w:rPr>
      </w:pPr>
      <w:r w:rsidRPr="004D60A6">
        <w:rPr>
          <w:rStyle w:val="VerbatimChar"/>
          <w:sz w:val="24"/>
        </w:rPr>
        <w:t xml:space="preserve">##          1          2          3          4          5          6          7 </w:t>
      </w:r>
      <w:r w:rsidRPr="004D60A6">
        <w:rPr>
          <w:sz w:val="24"/>
        </w:rPr>
        <w:br/>
      </w:r>
      <w:r w:rsidRPr="004D60A6">
        <w:rPr>
          <w:rStyle w:val="VerbatimChar"/>
          <w:sz w:val="24"/>
        </w:rPr>
        <w:t>## -0.</w:t>
      </w:r>
      <w:proofErr w:type="gramStart"/>
      <w:r w:rsidRPr="004D60A6">
        <w:rPr>
          <w:rStyle w:val="VerbatimChar"/>
          <w:sz w:val="24"/>
        </w:rPr>
        <w:t>2660839  3.2239817</w:t>
      </w:r>
      <w:proofErr w:type="gramEnd"/>
      <w:r w:rsidRPr="004D60A6">
        <w:rPr>
          <w:rStyle w:val="VerbatimChar"/>
          <w:sz w:val="24"/>
        </w:rPr>
        <w:t xml:space="preserve">  1.5305706  3.6094772  2.6953034  0.3343444 -7.6456232 </w:t>
      </w:r>
      <w:r w:rsidRPr="004D60A6">
        <w:rPr>
          <w:sz w:val="24"/>
        </w:rPr>
        <w:br/>
      </w:r>
      <w:r w:rsidRPr="004D60A6">
        <w:rPr>
          <w:rStyle w:val="VerbatimChar"/>
          <w:sz w:val="24"/>
        </w:rPr>
        <w:t xml:space="preserve">##          8          9         10         11         12 </w:t>
      </w:r>
      <w:r w:rsidRPr="004D60A6">
        <w:rPr>
          <w:sz w:val="24"/>
        </w:rPr>
        <w:br/>
      </w:r>
      <w:r w:rsidRPr="004D60A6">
        <w:rPr>
          <w:rStyle w:val="VerbatimChar"/>
          <w:sz w:val="24"/>
        </w:rPr>
        <w:t>## -0.3563554  0.7638482  2.5315106 -1.1047864  4.9275228</w:t>
      </w:r>
    </w:p>
    <w:p w14:paraId="16A48BEF" w14:textId="77777777" w:rsidR="00D850B3" w:rsidRPr="004D60A6" w:rsidRDefault="00D850B3" w:rsidP="007526CB">
      <w:pPr>
        <w:pStyle w:val="SourceCode"/>
        <w:spacing w:before="240"/>
        <w:ind w:left="720"/>
        <w:rPr>
          <w:sz w:val="24"/>
        </w:rPr>
      </w:pPr>
      <w:proofErr w:type="spellStart"/>
      <w:r w:rsidRPr="004D60A6">
        <w:rPr>
          <w:rStyle w:val="NormalTok"/>
          <w:sz w:val="24"/>
        </w:rPr>
        <w:t>TT_pred_test</w:t>
      </w:r>
      <w:proofErr w:type="spellEnd"/>
      <w:r w:rsidRPr="004D60A6">
        <w:rPr>
          <w:rStyle w:val="NormalTok"/>
          <w:sz w:val="24"/>
        </w:rPr>
        <w:t xml:space="preserve"> </w:t>
      </w:r>
      <w:r w:rsidRPr="004D60A6">
        <w:rPr>
          <w:rStyle w:val="OtherTok"/>
          <w:sz w:val="24"/>
        </w:rPr>
        <w:t>=</w:t>
      </w:r>
      <w:r w:rsidRPr="004D60A6">
        <w:rPr>
          <w:rStyle w:val="NormalTok"/>
          <w:sz w:val="24"/>
        </w:rPr>
        <w:t xml:space="preserve"> </w:t>
      </w:r>
      <w:proofErr w:type="gramStart"/>
      <w:r w:rsidRPr="004D60A6">
        <w:rPr>
          <w:rStyle w:val="FunctionTok"/>
          <w:sz w:val="24"/>
        </w:rPr>
        <w:t>predict</w:t>
      </w:r>
      <w:r w:rsidRPr="004D60A6">
        <w:rPr>
          <w:rStyle w:val="NormalTok"/>
          <w:sz w:val="24"/>
        </w:rPr>
        <w:t>(</w:t>
      </w:r>
      <w:proofErr w:type="spellStart"/>
      <w:proofErr w:type="gramEnd"/>
      <w:r w:rsidRPr="004D60A6">
        <w:rPr>
          <w:rStyle w:val="NormalTok"/>
          <w:sz w:val="24"/>
        </w:rPr>
        <w:t>model_selected</w:t>
      </w:r>
      <w:proofErr w:type="spellEnd"/>
      <w:r w:rsidRPr="004D60A6">
        <w:rPr>
          <w:rStyle w:val="NormalTok"/>
          <w:sz w:val="24"/>
        </w:rPr>
        <w:t xml:space="preserve">, </w:t>
      </w:r>
      <w:proofErr w:type="spellStart"/>
      <w:r w:rsidRPr="004D60A6">
        <w:rPr>
          <w:rStyle w:val="AttributeTok"/>
          <w:sz w:val="24"/>
        </w:rPr>
        <w:t>newdata</w:t>
      </w:r>
      <w:proofErr w:type="spellEnd"/>
      <w:r w:rsidRPr="004D60A6">
        <w:rPr>
          <w:rStyle w:val="AttributeTok"/>
          <w:sz w:val="24"/>
        </w:rPr>
        <w:t>=</w:t>
      </w:r>
      <w:r w:rsidRPr="004D60A6">
        <w:rPr>
          <w:rStyle w:val="NormalTok"/>
          <w:sz w:val="24"/>
        </w:rPr>
        <w:t>test1)</w:t>
      </w:r>
      <w:r w:rsidRPr="004D60A6">
        <w:rPr>
          <w:sz w:val="24"/>
        </w:rPr>
        <w:br/>
      </w:r>
      <w:proofErr w:type="spellStart"/>
      <w:r w:rsidRPr="004D60A6">
        <w:rPr>
          <w:rStyle w:val="NormalTok"/>
          <w:sz w:val="24"/>
        </w:rPr>
        <w:t>sse_test</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r w:rsidRPr="004D60A6">
        <w:rPr>
          <w:rStyle w:val="FunctionTok"/>
          <w:sz w:val="24"/>
        </w:rPr>
        <w:t>sum</w:t>
      </w:r>
      <w:r w:rsidRPr="004D60A6">
        <w:rPr>
          <w:rStyle w:val="NormalTok"/>
          <w:sz w:val="24"/>
        </w:rPr>
        <w:t>((</w:t>
      </w:r>
      <w:proofErr w:type="spellStart"/>
      <w:r w:rsidRPr="004D60A6">
        <w:rPr>
          <w:rStyle w:val="NormalTok"/>
          <w:sz w:val="24"/>
        </w:rPr>
        <w:t>TT_pred_test</w:t>
      </w:r>
      <w:proofErr w:type="spellEnd"/>
      <w:r w:rsidRPr="004D60A6">
        <w:rPr>
          <w:rStyle w:val="NormalTok"/>
          <w:sz w:val="24"/>
        </w:rPr>
        <w:t xml:space="preserve"> </w:t>
      </w:r>
      <w:r w:rsidRPr="004D60A6">
        <w:rPr>
          <w:rStyle w:val="SpecialCharTok"/>
          <w:sz w:val="24"/>
        </w:rPr>
        <w:t>-</w:t>
      </w:r>
      <w:r w:rsidRPr="004D60A6">
        <w:rPr>
          <w:rStyle w:val="NormalTok"/>
          <w:sz w:val="24"/>
        </w:rPr>
        <w:t xml:space="preserve"> test1</w:t>
      </w:r>
      <w:r w:rsidRPr="004D60A6">
        <w:rPr>
          <w:rStyle w:val="SpecialCharTok"/>
          <w:sz w:val="24"/>
        </w:rPr>
        <w:t>$</w:t>
      </w:r>
      <w:r w:rsidRPr="004D60A6">
        <w:rPr>
          <w:rStyle w:val="NormalTok"/>
          <w:sz w:val="24"/>
        </w:rPr>
        <w:t>TTDiff)</w:t>
      </w:r>
      <w:r w:rsidRPr="004D60A6">
        <w:rPr>
          <w:rStyle w:val="SpecialCharTok"/>
          <w:sz w:val="24"/>
        </w:rPr>
        <w:t>^</w:t>
      </w:r>
      <w:r w:rsidRPr="004D60A6">
        <w:rPr>
          <w:rStyle w:val="DecValTok"/>
          <w:sz w:val="24"/>
        </w:rPr>
        <w:t>2</w:t>
      </w:r>
      <w:r w:rsidRPr="004D60A6">
        <w:rPr>
          <w:rStyle w:val="NormalTok"/>
          <w:sz w:val="24"/>
        </w:rPr>
        <w:t>)</w:t>
      </w:r>
      <w:r w:rsidRPr="004D60A6">
        <w:rPr>
          <w:sz w:val="24"/>
        </w:rPr>
        <w:br/>
      </w:r>
      <w:proofErr w:type="spellStart"/>
      <w:r w:rsidRPr="004D60A6">
        <w:rPr>
          <w:rStyle w:val="NormalTok"/>
          <w:sz w:val="24"/>
        </w:rPr>
        <w:t>mse_test</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sse_test</w:t>
      </w:r>
      <w:proofErr w:type="spellEnd"/>
      <w:r w:rsidRPr="004D60A6">
        <w:rPr>
          <w:rStyle w:val="SpecialCharTok"/>
          <w:sz w:val="24"/>
        </w:rPr>
        <w:t>/</w:t>
      </w:r>
      <w:proofErr w:type="spellStart"/>
      <w:r w:rsidRPr="004D60A6">
        <w:rPr>
          <w:rStyle w:val="FunctionTok"/>
          <w:sz w:val="24"/>
        </w:rPr>
        <w:t>nrow</w:t>
      </w:r>
      <w:proofErr w:type="spellEnd"/>
      <w:r w:rsidRPr="004D60A6">
        <w:rPr>
          <w:rStyle w:val="NormalTok"/>
          <w:sz w:val="24"/>
        </w:rPr>
        <w:t>(test1)</w:t>
      </w:r>
      <w:r w:rsidRPr="004D60A6">
        <w:rPr>
          <w:sz w:val="24"/>
        </w:rPr>
        <w:br/>
      </w:r>
      <w:proofErr w:type="spellStart"/>
      <w:r w:rsidRPr="004D60A6">
        <w:rPr>
          <w:rStyle w:val="NormalTok"/>
          <w:sz w:val="24"/>
        </w:rPr>
        <w:t>mse_test</w:t>
      </w:r>
      <w:proofErr w:type="spellEnd"/>
    </w:p>
    <w:p w14:paraId="41991A9A" w14:textId="77777777" w:rsidR="00D850B3" w:rsidRPr="004D60A6" w:rsidRDefault="00D850B3" w:rsidP="007526CB">
      <w:pPr>
        <w:pStyle w:val="SourceCode"/>
        <w:spacing w:before="240"/>
        <w:ind w:left="720"/>
        <w:rPr>
          <w:sz w:val="24"/>
        </w:rPr>
      </w:pPr>
      <w:r w:rsidRPr="004D60A6">
        <w:rPr>
          <w:rStyle w:val="VerbatimChar"/>
          <w:sz w:val="24"/>
        </w:rPr>
        <w:t>## [1] 29.45028</w:t>
      </w:r>
    </w:p>
    <w:p w14:paraId="299E6A6D" w14:textId="77777777" w:rsidR="00D850B3" w:rsidRPr="004D60A6" w:rsidRDefault="00D850B3" w:rsidP="007526CB">
      <w:pPr>
        <w:pStyle w:val="SourceCode"/>
        <w:spacing w:before="240"/>
        <w:ind w:left="720"/>
        <w:rPr>
          <w:sz w:val="24"/>
        </w:rPr>
      </w:pPr>
      <w:proofErr w:type="spellStart"/>
      <w:r w:rsidRPr="004D60A6">
        <w:rPr>
          <w:rStyle w:val="NormalTok"/>
          <w:sz w:val="24"/>
        </w:rPr>
        <w:t>TT_pred_train</w:t>
      </w:r>
      <w:proofErr w:type="spellEnd"/>
      <w:r w:rsidRPr="004D60A6">
        <w:rPr>
          <w:rStyle w:val="NormalTok"/>
          <w:sz w:val="24"/>
        </w:rPr>
        <w:t xml:space="preserve"> </w:t>
      </w:r>
      <w:r w:rsidRPr="004D60A6">
        <w:rPr>
          <w:rStyle w:val="OtherTok"/>
          <w:sz w:val="24"/>
        </w:rPr>
        <w:t>=</w:t>
      </w:r>
      <w:r w:rsidRPr="004D60A6">
        <w:rPr>
          <w:rStyle w:val="NormalTok"/>
          <w:sz w:val="24"/>
        </w:rPr>
        <w:t xml:space="preserve"> </w:t>
      </w:r>
      <w:proofErr w:type="gramStart"/>
      <w:r w:rsidRPr="004D60A6">
        <w:rPr>
          <w:rStyle w:val="FunctionTok"/>
          <w:sz w:val="24"/>
        </w:rPr>
        <w:t>predict</w:t>
      </w:r>
      <w:r w:rsidRPr="004D60A6">
        <w:rPr>
          <w:rStyle w:val="NormalTok"/>
          <w:sz w:val="24"/>
        </w:rPr>
        <w:t>(</w:t>
      </w:r>
      <w:proofErr w:type="spellStart"/>
      <w:proofErr w:type="gramEnd"/>
      <w:r w:rsidRPr="004D60A6">
        <w:rPr>
          <w:rStyle w:val="NormalTok"/>
          <w:sz w:val="24"/>
        </w:rPr>
        <w:t>model_selected</w:t>
      </w:r>
      <w:proofErr w:type="spellEnd"/>
      <w:r w:rsidRPr="004D60A6">
        <w:rPr>
          <w:rStyle w:val="NormalTok"/>
          <w:sz w:val="24"/>
        </w:rPr>
        <w:t xml:space="preserve">, </w:t>
      </w:r>
      <w:proofErr w:type="spellStart"/>
      <w:r w:rsidRPr="004D60A6">
        <w:rPr>
          <w:rStyle w:val="AttributeTok"/>
          <w:sz w:val="24"/>
        </w:rPr>
        <w:t>newdata</w:t>
      </w:r>
      <w:proofErr w:type="spellEnd"/>
      <w:r w:rsidRPr="004D60A6">
        <w:rPr>
          <w:rStyle w:val="AttributeTok"/>
          <w:sz w:val="24"/>
        </w:rPr>
        <w:t>=</w:t>
      </w:r>
      <w:r w:rsidRPr="004D60A6">
        <w:rPr>
          <w:rStyle w:val="NormalTok"/>
          <w:sz w:val="24"/>
        </w:rPr>
        <w:t>train1)</w:t>
      </w:r>
      <w:r w:rsidRPr="004D60A6">
        <w:rPr>
          <w:sz w:val="24"/>
        </w:rPr>
        <w:br/>
      </w:r>
      <w:proofErr w:type="spellStart"/>
      <w:r w:rsidRPr="004D60A6">
        <w:rPr>
          <w:rStyle w:val="NormalTok"/>
          <w:sz w:val="24"/>
        </w:rPr>
        <w:t>sse_train</w:t>
      </w:r>
      <w:proofErr w:type="spellEnd"/>
      <w:r w:rsidRPr="004D60A6">
        <w:rPr>
          <w:rStyle w:val="NormalTok"/>
          <w:sz w:val="24"/>
        </w:rPr>
        <w:t xml:space="preserve"> </w:t>
      </w:r>
      <w:r w:rsidRPr="004D60A6">
        <w:rPr>
          <w:rStyle w:val="OtherTok"/>
          <w:sz w:val="24"/>
        </w:rPr>
        <w:t>=</w:t>
      </w:r>
      <w:r w:rsidRPr="004D60A6">
        <w:rPr>
          <w:rStyle w:val="NormalTok"/>
          <w:sz w:val="24"/>
        </w:rPr>
        <w:t xml:space="preserve"> </w:t>
      </w:r>
      <w:r w:rsidRPr="004D60A6">
        <w:rPr>
          <w:rStyle w:val="FunctionTok"/>
          <w:sz w:val="24"/>
        </w:rPr>
        <w:t>sum</w:t>
      </w:r>
      <w:r w:rsidRPr="004D60A6">
        <w:rPr>
          <w:rStyle w:val="NormalTok"/>
          <w:sz w:val="24"/>
        </w:rPr>
        <w:t>((</w:t>
      </w:r>
      <w:proofErr w:type="spellStart"/>
      <w:r w:rsidRPr="004D60A6">
        <w:rPr>
          <w:rStyle w:val="NormalTok"/>
          <w:sz w:val="24"/>
        </w:rPr>
        <w:t>TT_pred_train</w:t>
      </w:r>
      <w:proofErr w:type="spellEnd"/>
      <w:r w:rsidRPr="004D60A6">
        <w:rPr>
          <w:rStyle w:val="NormalTok"/>
          <w:sz w:val="24"/>
        </w:rPr>
        <w:t xml:space="preserve"> </w:t>
      </w:r>
      <w:r w:rsidRPr="004D60A6">
        <w:rPr>
          <w:rStyle w:val="SpecialCharTok"/>
          <w:sz w:val="24"/>
        </w:rPr>
        <w:t>-</w:t>
      </w:r>
      <w:r w:rsidRPr="004D60A6">
        <w:rPr>
          <w:rStyle w:val="NormalTok"/>
          <w:sz w:val="24"/>
        </w:rPr>
        <w:t xml:space="preserve"> train1</w:t>
      </w:r>
      <w:r w:rsidRPr="004D60A6">
        <w:rPr>
          <w:rStyle w:val="SpecialCharTok"/>
          <w:sz w:val="24"/>
        </w:rPr>
        <w:t>$</w:t>
      </w:r>
      <w:r w:rsidRPr="004D60A6">
        <w:rPr>
          <w:rStyle w:val="NormalTok"/>
          <w:sz w:val="24"/>
        </w:rPr>
        <w:t>TTDiff)</w:t>
      </w:r>
      <w:r w:rsidRPr="004D60A6">
        <w:rPr>
          <w:rStyle w:val="SpecialCharTok"/>
          <w:sz w:val="24"/>
        </w:rPr>
        <w:t>^</w:t>
      </w:r>
      <w:r w:rsidRPr="004D60A6">
        <w:rPr>
          <w:rStyle w:val="DecValTok"/>
          <w:sz w:val="24"/>
        </w:rPr>
        <w:t>2</w:t>
      </w:r>
      <w:r w:rsidRPr="004D60A6">
        <w:rPr>
          <w:rStyle w:val="NormalTok"/>
          <w:sz w:val="24"/>
        </w:rPr>
        <w:t>)</w:t>
      </w:r>
      <w:r w:rsidRPr="004D60A6">
        <w:rPr>
          <w:sz w:val="24"/>
        </w:rPr>
        <w:br/>
      </w:r>
      <w:proofErr w:type="spellStart"/>
      <w:r w:rsidRPr="004D60A6">
        <w:rPr>
          <w:rStyle w:val="NormalTok"/>
          <w:sz w:val="24"/>
        </w:rPr>
        <w:t>mse_train</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sse_train</w:t>
      </w:r>
      <w:proofErr w:type="spellEnd"/>
      <w:r w:rsidRPr="004D60A6">
        <w:rPr>
          <w:rStyle w:val="SpecialCharTok"/>
          <w:sz w:val="24"/>
        </w:rPr>
        <w:t>/</w:t>
      </w:r>
      <w:proofErr w:type="spellStart"/>
      <w:r w:rsidRPr="004D60A6">
        <w:rPr>
          <w:rStyle w:val="FunctionTok"/>
          <w:sz w:val="24"/>
        </w:rPr>
        <w:t>nrow</w:t>
      </w:r>
      <w:proofErr w:type="spellEnd"/>
      <w:r w:rsidRPr="004D60A6">
        <w:rPr>
          <w:rStyle w:val="NormalTok"/>
          <w:sz w:val="24"/>
        </w:rPr>
        <w:t>(train1)</w:t>
      </w:r>
      <w:r w:rsidRPr="004D60A6">
        <w:rPr>
          <w:sz w:val="24"/>
        </w:rPr>
        <w:br/>
      </w:r>
      <w:proofErr w:type="spellStart"/>
      <w:r w:rsidRPr="004D60A6">
        <w:rPr>
          <w:rStyle w:val="NormalTok"/>
          <w:sz w:val="24"/>
        </w:rPr>
        <w:t>mse_train</w:t>
      </w:r>
      <w:proofErr w:type="spellEnd"/>
    </w:p>
    <w:p w14:paraId="3D65A154" w14:textId="77777777" w:rsidR="00D850B3" w:rsidRPr="004D60A6" w:rsidRDefault="00D850B3" w:rsidP="007526CB">
      <w:pPr>
        <w:pStyle w:val="SourceCode"/>
        <w:spacing w:before="240"/>
        <w:ind w:left="720"/>
        <w:rPr>
          <w:sz w:val="24"/>
        </w:rPr>
      </w:pPr>
      <w:r w:rsidRPr="004D60A6">
        <w:rPr>
          <w:rStyle w:val="VerbatimChar"/>
          <w:sz w:val="24"/>
        </w:rPr>
        <w:t>## [1] 10.17239</w:t>
      </w:r>
    </w:p>
    <w:p w14:paraId="6FF49930" w14:textId="7EEAE329" w:rsidR="00D850B3" w:rsidRPr="00D850B3" w:rsidRDefault="00D850B3" w:rsidP="007526CB">
      <w:pPr>
        <w:spacing w:before="240"/>
        <w:rPr>
          <w:rFonts w:ascii="Times New Roman" w:hAnsi="Times New Roman" w:cs="Times New Roman"/>
        </w:rPr>
      </w:pPr>
    </w:p>
    <w:p w14:paraId="67BF4CE9" w14:textId="069F8D1F" w:rsidR="00D850B3" w:rsidRDefault="005A1968" w:rsidP="007526CB">
      <w:pPr>
        <w:pStyle w:val="ListParagraph"/>
        <w:numPr>
          <w:ilvl w:val="0"/>
          <w:numId w:val="10"/>
        </w:numPr>
        <w:spacing w:before="240"/>
        <w:rPr>
          <w:rFonts w:ascii="Times New Roman" w:hAnsi="Times New Roman" w:cs="Times New Roman"/>
        </w:rPr>
      </w:pPr>
      <w:r>
        <w:rPr>
          <w:rFonts w:ascii="Times New Roman" w:hAnsi="Times New Roman" w:cs="Times New Roman"/>
        </w:rPr>
        <w:t>Polynomial Regression Model</w:t>
      </w:r>
    </w:p>
    <w:p w14:paraId="330D668B" w14:textId="77777777" w:rsidR="005A1968" w:rsidRDefault="005A1968" w:rsidP="007526CB">
      <w:pPr>
        <w:pStyle w:val="ListParagraph"/>
        <w:spacing w:before="240"/>
        <w:rPr>
          <w:rFonts w:ascii="Times New Roman" w:hAnsi="Times New Roman" w:cs="Times New Roman"/>
        </w:rPr>
      </w:pPr>
    </w:p>
    <w:p w14:paraId="506AD10F" w14:textId="266BA735" w:rsidR="005A1968" w:rsidRDefault="005A1968" w:rsidP="007526CB">
      <w:pPr>
        <w:spacing w:before="240"/>
        <w:ind w:left="720" w:firstLine="720"/>
        <w:rPr>
          <w:rFonts w:ascii="Times New Roman" w:hAnsi="Times New Roman" w:cs="Times New Roman"/>
        </w:rPr>
      </w:pPr>
      <w:r w:rsidRPr="005A1968">
        <w:rPr>
          <w:rFonts w:ascii="Times New Roman" w:hAnsi="Times New Roman" w:cs="Times New Roman"/>
        </w:rPr>
        <w:lastRenderedPageBreak/>
        <w:t xml:space="preserve">The second model we fit was a polynomial regression model using our </w:t>
      </w:r>
      <w:proofErr w:type="gramStart"/>
      <w:r w:rsidRPr="005A1968">
        <w:rPr>
          <w:rFonts w:ascii="Times New Roman" w:hAnsi="Times New Roman" w:cs="Times New Roman"/>
        </w:rPr>
        <w:t>differenced</w:t>
      </w:r>
      <w:proofErr w:type="gramEnd"/>
      <w:r w:rsidRPr="005A1968">
        <w:rPr>
          <w:rFonts w:ascii="Times New Roman" w:hAnsi="Times New Roman" w:cs="Times New Roman"/>
        </w:rPr>
        <w:t xml:space="preserve"> training data. We then optimized the model using the </w:t>
      </w:r>
      <w:proofErr w:type="spellStart"/>
      <w:proofErr w:type="gramStart"/>
      <w:r w:rsidRPr="005A1968">
        <w:rPr>
          <w:rFonts w:ascii="Times New Roman" w:hAnsi="Times New Roman" w:cs="Times New Roman"/>
        </w:rPr>
        <w:t>stepAIC</w:t>
      </w:r>
      <w:proofErr w:type="spellEnd"/>
      <w:r w:rsidRPr="005A1968">
        <w:rPr>
          <w:rFonts w:ascii="Times New Roman" w:hAnsi="Times New Roman" w:cs="Times New Roman"/>
        </w:rPr>
        <w:t>(</w:t>
      </w:r>
      <w:proofErr w:type="gramEnd"/>
      <w:r w:rsidRPr="005A1968">
        <w:rPr>
          <w:rFonts w:ascii="Times New Roman" w:hAnsi="Times New Roman" w:cs="Times New Roman"/>
        </w:rPr>
        <w:t xml:space="preserve">) function. </w:t>
      </w:r>
      <w:proofErr w:type="gramStart"/>
      <w:r w:rsidRPr="005A1968">
        <w:rPr>
          <w:rFonts w:ascii="Times New Roman" w:hAnsi="Times New Roman" w:cs="Times New Roman"/>
        </w:rPr>
        <w:t>In order to</w:t>
      </w:r>
      <w:proofErr w:type="gramEnd"/>
      <w:r w:rsidRPr="005A1968">
        <w:rPr>
          <w:rFonts w:ascii="Times New Roman" w:hAnsi="Times New Roman" w:cs="Times New Roman"/>
        </w:rPr>
        <w:t xml:space="preserve"> test the predictive accuracy of our model, we calculated the mean squared error for the </w:t>
      </w:r>
      <w:proofErr w:type="spellStart"/>
      <w:r w:rsidRPr="005A1968">
        <w:rPr>
          <w:rFonts w:ascii="Times New Roman" w:hAnsi="Times New Roman" w:cs="Times New Roman"/>
        </w:rPr>
        <w:t>the</w:t>
      </w:r>
      <w:proofErr w:type="spellEnd"/>
      <w:r w:rsidRPr="005A1968">
        <w:rPr>
          <w:rFonts w:ascii="Times New Roman" w:hAnsi="Times New Roman" w:cs="Times New Roman"/>
        </w:rPr>
        <w:t xml:space="preserve"> test set and compared it to the </w:t>
      </w:r>
      <w:proofErr w:type="spellStart"/>
      <w:r w:rsidRPr="005A1968">
        <w:rPr>
          <w:rFonts w:ascii="Times New Roman" w:hAnsi="Times New Roman" w:cs="Times New Roman"/>
        </w:rPr>
        <w:t>mse</w:t>
      </w:r>
      <w:proofErr w:type="spellEnd"/>
      <w:r w:rsidRPr="005A1968">
        <w:rPr>
          <w:rFonts w:ascii="Times New Roman" w:hAnsi="Times New Roman" w:cs="Times New Roman"/>
        </w:rPr>
        <w:t xml:space="preserve"> of the training set.</w:t>
      </w:r>
    </w:p>
    <w:p w14:paraId="1E457A67" w14:textId="612F7069" w:rsidR="005A1968" w:rsidRPr="004D60A6" w:rsidRDefault="005A1968" w:rsidP="007526CB">
      <w:pPr>
        <w:pStyle w:val="SourceCode"/>
        <w:spacing w:before="240"/>
        <w:ind w:left="720"/>
        <w:rPr>
          <w:sz w:val="24"/>
        </w:rPr>
      </w:pPr>
      <w:proofErr w:type="spellStart"/>
      <w:r w:rsidRPr="004D60A6">
        <w:rPr>
          <w:rStyle w:val="NormalTok"/>
          <w:sz w:val="24"/>
        </w:rPr>
        <w:t>model_poly</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proofErr w:type="gramStart"/>
      <w:r w:rsidRPr="004D60A6">
        <w:rPr>
          <w:rStyle w:val="FunctionTok"/>
          <w:sz w:val="24"/>
        </w:rPr>
        <w:t>lm</w:t>
      </w:r>
      <w:proofErr w:type="spellEnd"/>
      <w:r w:rsidRPr="004D60A6">
        <w:rPr>
          <w:rStyle w:val="NormalTok"/>
          <w:sz w:val="24"/>
        </w:rPr>
        <w:t>(</w:t>
      </w:r>
      <w:proofErr w:type="spellStart"/>
      <w:proofErr w:type="gramEnd"/>
      <w:r w:rsidRPr="004D60A6">
        <w:rPr>
          <w:rStyle w:val="NormalTok"/>
          <w:sz w:val="24"/>
        </w:rPr>
        <w:t>TT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r w:rsidRPr="004D60A6">
        <w:rPr>
          <w:rStyle w:val="FunctionTok"/>
          <w:sz w:val="24"/>
        </w:rPr>
        <w:t>poly</w:t>
      </w:r>
      <w:r w:rsidRPr="004D60A6">
        <w:rPr>
          <w:rStyle w:val="NormalTok"/>
          <w:sz w:val="24"/>
        </w:rPr>
        <w:t>(</w:t>
      </w:r>
      <w:proofErr w:type="spellStart"/>
      <w:r w:rsidRPr="004D60A6">
        <w:rPr>
          <w:rStyle w:val="NormalTok"/>
          <w:sz w:val="24"/>
        </w:rPr>
        <w:t>GiniDiff</w:t>
      </w:r>
      <w:proofErr w:type="spellEnd"/>
      <w:r w:rsidRPr="004D60A6">
        <w:rPr>
          <w:rStyle w:val="NormalTok"/>
          <w:sz w:val="24"/>
        </w:rPr>
        <w:t xml:space="preserve">, </w:t>
      </w:r>
      <w:r w:rsidRPr="004D60A6">
        <w:rPr>
          <w:rStyle w:val="DecValTok"/>
          <w:sz w:val="24"/>
        </w:rPr>
        <w:t>2</w:t>
      </w:r>
      <w:r w:rsidRPr="004D60A6">
        <w:rPr>
          <w:rStyle w:val="NormalTok"/>
          <w:sz w:val="24"/>
        </w:rPr>
        <w:t xml:space="preserve">) </w:t>
      </w:r>
      <w:r w:rsidRPr="004D60A6">
        <w:rPr>
          <w:rStyle w:val="SpecialCharTok"/>
          <w:sz w:val="24"/>
        </w:rPr>
        <w:t>+</w:t>
      </w:r>
      <w:r w:rsidRPr="004D60A6">
        <w:rPr>
          <w:rStyle w:val="NormalTok"/>
          <w:sz w:val="24"/>
        </w:rPr>
        <w:t xml:space="preserve"> </w:t>
      </w:r>
      <w:r w:rsidRPr="004D60A6">
        <w:rPr>
          <w:rStyle w:val="FunctionTok"/>
          <w:sz w:val="24"/>
        </w:rPr>
        <w:t>poly</w:t>
      </w:r>
      <w:r w:rsidRPr="004D60A6">
        <w:rPr>
          <w:rStyle w:val="NormalTok"/>
          <w:sz w:val="24"/>
        </w:rPr>
        <w:t>(</w:t>
      </w:r>
      <w:proofErr w:type="spellStart"/>
      <w:r w:rsidRPr="004D60A6">
        <w:rPr>
          <w:rStyle w:val="NormalTok"/>
          <w:sz w:val="24"/>
        </w:rPr>
        <w:t>InfDiff</w:t>
      </w:r>
      <w:proofErr w:type="spellEnd"/>
      <w:r w:rsidRPr="004D60A6">
        <w:rPr>
          <w:rStyle w:val="NormalTok"/>
          <w:sz w:val="24"/>
        </w:rPr>
        <w:t xml:space="preserve">, </w:t>
      </w:r>
      <w:r w:rsidRPr="004D60A6">
        <w:rPr>
          <w:rStyle w:val="DecValTok"/>
          <w:sz w:val="24"/>
        </w:rPr>
        <w:t>2</w:t>
      </w:r>
      <w:r w:rsidRPr="004D60A6">
        <w:rPr>
          <w:rStyle w:val="NormalTok"/>
          <w:sz w:val="24"/>
        </w:rPr>
        <w:t xml:space="preserve">) </w:t>
      </w:r>
      <w:r w:rsidRPr="004D60A6">
        <w:rPr>
          <w:rStyle w:val="SpecialCharTok"/>
          <w:sz w:val="24"/>
        </w:rPr>
        <w:t>+</w:t>
      </w:r>
      <w:r w:rsidRPr="004D60A6">
        <w:rPr>
          <w:rStyle w:val="NormalTok"/>
          <w:sz w:val="24"/>
        </w:rPr>
        <w:t xml:space="preserve"> </w:t>
      </w:r>
      <w:r w:rsidRPr="004D60A6">
        <w:rPr>
          <w:rStyle w:val="FunctionTok"/>
          <w:sz w:val="24"/>
        </w:rPr>
        <w:t>poly</w:t>
      </w:r>
      <w:r w:rsidRPr="004D60A6">
        <w:rPr>
          <w:rStyle w:val="NormalTok"/>
          <w:sz w:val="24"/>
        </w:rPr>
        <w:t>(PropWDiff,</w:t>
      </w:r>
      <w:r w:rsidRPr="004D60A6">
        <w:rPr>
          <w:rStyle w:val="DecValTok"/>
          <w:sz w:val="24"/>
        </w:rPr>
        <w:t>2</w:t>
      </w:r>
      <w:r w:rsidRPr="004D60A6">
        <w:rPr>
          <w:rStyle w:val="NormalTok"/>
          <w:sz w:val="24"/>
        </w:rPr>
        <w:t xml:space="preserve">) </w:t>
      </w:r>
      <w:r w:rsidRPr="004D60A6">
        <w:rPr>
          <w:rStyle w:val="SpecialCharTok"/>
          <w:sz w:val="24"/>
        </w:rPr>
        <w:t>+</w:t>
      </w:r>
      <w:r w:rsidRPr="004D60A6">
        <w:rPr>
          <w:rStyle w:val="NormalTok"/>
          <w:sz w:val="24"/>
        </w:rPr>
        <w:t xml:space="preserve"> </w:t>
      </w:r>
      <w:r w:rsidRPr="004D60A6">
        <w:rPr>
          <w:rStyle w:val="FunctionTok"/>
          <w:sz w:val="24"/>
        </w:rPr>
        <w:t>poly</w:t>
      </w:r>
      <w:r w:rsidRPr="004D60A6">
        <w:rPr>
          <w:rStyle w:val="NormalTok"/>
          <w:sz w:val="24"/>
        </w:rPr>
        <w:t>(</w:t>
      </w:r>
      <w:proofErr w:type="spellStart"/>
      <w:r w:rsidRPr="004D60A6">
        <w:rPr>
          <w:rStyle w:val="NormalTok"/>
          <w:sz w:val="24"/>
        </w:rPr>
        <w:t>GNIDiff</w:t>
      </w:r>
      <w:proofErr w:type="spellEnd"/>
      <w:r w:rsidRPr="004D60A6">
        <w:rPr>
          <w:rStyle w:val="NormalTok"/>
          <w:sz w:val="24"/>
        </w:rPr>
        <w:t xml:space="preserve">, </w:t>
      </w:r>
      <w:r w:rsidRPr="004D60A6">
        <w:rPr>
          <w:rStyle w:val="DecValTok"/>
          <w:sz w:val="24"/>
        </w:rPr>
        <w:t>2</w:t>
      </w:r>
      <w:r w:rsidRPr="004D60A6">
        <w:rPr>
          <w:rStyle w:val="NormalTok"/>
          <w:sz w:val="24"/>
        </w:rPr>
        <w:t xml:space="preserve">), </w:t>
      </w:r>
      <w:r w:rsidRPr="004D60A6">
        <w:rPr>
          <w:rStyle w:val="AttributeTok"/>
          <w:sz w:val="24"/>
        </w:rPr>
        <w:t>data =</w:t>
      </w:r>
      <w:r w:rsidRPr="004D60A6">
        <w:rPr>
          <w:rStyle w:val="NormalTok"/>
          <w:sz w:val="24"/>
        </w:rPr>
        <w:t xml:space="preserve"> train1)</w:t>
      </w:r>
      <w:r w:rsidRPr="004D60A6">
        <w:rPr>
          <w:sz w:val="24"/>
        </w:rPr>
        <w:br/>
      </w:r>
      <w:r w:rsidRPr="004D60A6">
        <w:rPr>
          <w:sz w:val="24"/>
        </w:rPr>
        <w:br/>
      </w:r>
      <w:proofErr w:type="spellStart"/>
      <w:r w:rsidRPr="004D60A6">
        <w:rPr>
          <w:rStyle w:val="NormalTok"/>
          <w:sz w:val="24"/>
        </w:rPr>
        <w:t>model_selected_poly</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FunctionTok"/>
          <w:sz w:val="24"/>
        </w:rPr>
        <w:t>stepAIC</w:t>
      </w:r>
      <w:proofErr w:type="spellEnd"/>
      <w:r w:rsidRPr="004D60A6">
        <w:rPr>
          <w:rStyle w:val="NormalTok"/>
          <w:sz w:val="24"/>
        </w:rPr>
        <w:t>(</w:t>
      </w:r>
      <w:proofErr w:type="spellStart"/>
      <w:r w:rsidRPr="004D60A6">
        <w:rPr>
          <w:rStyle w:val="NormalTok"/>
          <w:sz w:val="24"/>
        </w:rPr>
        <w:t>model_poly</w:t>
      </w:r>
      <w:proofErr w:type="spellEnd"/>
      <w:r w:rsidRPr="004D60A6">
        <w:rPr>
          <w:rStyle w:val="NormalTok"/>
          <w:sz w:val="24"/>
        </w:rPr>
        <w:t xml:space="preserve">, </w:t>
      </w:r>
      <w:r w:rsidRPr="004D60A6">
        <w:rPr>
          <w:rStyle w:val="AttributeTok"/>
          <w:sz w:val="24"/>
        </w:rPr>
        <w:t>direction =</w:t>
      </w:r>
      <w:r w:rsidRPr="004D60A6">
        <w:rPr>
          <w:rStyle w:val="NormalTok"/>
          <w:sz w:val="24"/>
        </w:rPr>
        <w:t xml:space="preserve"> </w:t>
      </w:r>
      <w:r w:rsidRPr="004D60A6">
        <w:rPr>
          <w:rStyle w:val="StringTok"/>
          <w:sz w:val="24"/>
        </w:rPr>
        <w:t>"both"</w:t>
      </w:r>
      <w:r w:rsidRPr="004D60A6">
        <w:rPr>
          <w:rStyle w:val="NormalTok"/>
          <w:sz w:val="24"/>
        </w:rPr>
        <w:t>)</w:t>
      </w:r>
    </w:p>
    <w:p w14:paraId="6A75733E" w14:textId="77777777" w:rsidR="005A1968" w:rsidRPr="004D60A6" w:rsidRDefault="005A1968" w:rsidP="007526CB">
      <w:pPr>
        <w:pStyle w:val="SourceCode"/>
        <w:spacing w:before="240"/>
        <w:ind w:left="720"/>
        <w:rPr>
          <w:sz w:val="24"/>
        </w:rPr>
      </w:pPr>
      <w:r w:rsidRPr="004D60A6">
        <w:rPr>
          <w:rStyle w:val="VerbatimChar"/>
          <w:sz w:val="24"/>
        </w:rPr>
        <w:t>## Start:  AIC=87.92</w:t>
      </w:r>
      <w:r w:rsidRPr="004D60A6">
        <w:rPr>
          <w:sz w:val="24"/>
        </w:rPr>
        <w:br/>
      </w:r>
      <w:r w:rsidRPr="004D60A6">
        <w:rPr>
          <w:rStyle w:val="VerbatimChar"/>
          <w:sz w:val="24"/>
        </w:rPr>
        <w:t xml:space="preserve">## </w:t>
      </w:r>
      <w:proofErr w:type="spellStart"/>
      <w:r w:rsidRPr="004D60A6">
        <w:rPr>
          <w:rStyle w:val="VerbatimChar"/>
          <w:sz w:val="24"/>
        </w:rPr>
        <w:t>TTDiff</w:t>
      </w:r>
      <w:proofErr w:type="spellEnd"/>
      <w:r w:rsidRPr="004D60A6">
        <w:rPr>
          <w:rStyle w:val="VerbatimChar"/>
          <w:sz w:val="24"/>
        </w:rPr>
        <w:t xml:space="preserve"> ~ poly(</w:t>
      </w:r>
      <w:proofErr w:type="spellStart"/>
      <w:r w:rsidRPr="004D60A6">
        <w:rPr>
          <w:rStyle w:val="VerbatimChar"/>
          <w:sz w:val="24"/>
        </w:rPr>
        <w:t>GiniDiff</w:t>
      </w:r>
      <w:proofErr w:type="spellEnd"/>
      <w:r w:rsidRPr="004D60A6">
        <w:rPr>
          <w:rStyle w:val="VerbatimChar"/>
          <w:sz w:val="24"/>
        </w:rPr>
        <w:t>, 2) + poly(</w:t>
      </w:r>
      <w:proofErr w:type="spellStart"/>
      <w:r w:rsidRPr="004D60A6">
        <w:rPr>
          <w:rStyle w:val="VerbatimChar"/>
          <w:sz w:val="24"/>
        </w:rPr>
        <w:t>InfDiff</w:t>
      </w:r>
      <w:proofErr w:type="spellEnd"/>
      <w:r w:rsidRPr="004D60A6">
        <w:rPr>
          <w:rStyle w:val="VerbatimChar"/>
          <w:sz w:val="24"/>
        </w:rPr>
        <w:t>, 2) + poly(</w:t>
      </w:r>
      <w:proofErr w:type="spellStart"/>
      <w:r w:rsidRPr="004D60A6">
        <w:rPr>
          <w:rStyle w:val="VerbatimChar"/>
          <w:sz w:val="24"/>
        </w:rPr>
        <w:t>PropWDiff</w:t>
      </w:r>
      <w:proofErr w:type="spellEnd"/>
      <w:r w:rsidRPr="004D60A6">
        <w:rPr>
          <w:rStyle w:val="VerbatimChar"/>
          <w:sz w:val="24"/>
        </w:rPr>
        <w:t xml:space="preserve">, </w:t>
      </w:r>
      <w:r w:rsidRPr="004D60A6">
        <w:rPr>
          <w:sz w:val="24"/>
        </w:rPr>
        <w:br/>
      </w:r>
      <w:r w:rsidRPr="004D60A6">
        <w:rPr>
          <w:rStyle w:val="VerbatimChar"/>
          <w:sz w:val="24"/>
        </w:rPr>
        <w:t>##     2) + poly(</w:t>
      </w:r>
      <w:proofErr w:type="spellStart"/>
      <w:r w:rsidRPr="004D60A6">
        <w:rPr>
          <w:rStyle w:val="VerbatimChar"/>
          <w:sz w:val="24"/>
        </w:rPr>
        <w:t>GNIDiff</w:t>
      </w:r>
      <w:proofErr w:type="spellEnd"/>
      <w:r w:rsidRPr="004D60A6">
        <w:rPr>
          <w:rStyle w:val="VerbatimChar"/>
          <w:sz w:val="24"/>
        </w:rPr>
        <w:t>, 2)</w:t>
      </w:r>
      <w:r w:rsidRPr="004D60A6">
        <w:rPr>
          <w:sz w:val="24"/>
        </w:rPr>
        <w:br/>
      </w:r>
      <w:r w:rsidRPr="004D60A6">
        <w:rPr>
          <w:rStyle w:val="VerbatimChar"/>
          <w:sz w:val="24"/>
        </w:rPr>
        <w:t xml:space="preserve">## </w:t>
      </w:r>
      <w:r w:rsidRPr="004D60A6">
        <w:rPr>
          <w:sz w:val="24"/>
        </w:rPr>
        <w:br/>
      </w:r>
      <w:r w:rsidRPr="004D60A6">
        <w:rPr>
          <w:rStyle w:val="VerbatimChar"/>
          <w:sz w:val="24"/>
        </w:rPr>
        <w:t xml:space="preserve">##                      </w:t>
      </w:r>
      <w:proofErr w:type="spellStart"/>
      <w:r w:rsidRPr="004D60A6">
        <w:rPr>
          <w:rStyle w:val="VerbatimChar"/>
          <w:sz w:val="24"/>
        </w:rPr>
        <w:t>Df</w:t>
      </w:r>
      <w:proofErr w:type="spellEnd"/>
      <w:r w:rsidRPr="004D60A6">
        <w:rPr>
          <w:rStyle w:val="VerbatimChar"/>
          <w:sz w:val="24"/>
        </w:rPr>
        <w:t xml:space="preserve"> Sum of Sq    RSS     AIC</w:t>
      </w:r>
      <w:r w:rsidRPr="004D60A6">
        <w:rPr>
          <w:sz w:val="24"/>
        </w:rPr>
        <w:br/>
      </w:r>
      <w:r w:rsidRPr="004D60A6">
        <w:rPr>
          <w:rStyle w:val="VerbatimChar"/>
          <w:sz w:val="24"/>
        </w:rPr>
        <w:t>## - poly(</w:t>
      </w:r>
      <w:proofErr w:type="spellStart"/>
      <w:r w:rsidRPr="004D60A6">
        <w:rPr>
          <w:rStyle w:val="VerbatimChar"/>
          <w:sz w:val="24"/>
        </w:rPr>
        <w:t>GiniDiff</w:t>
      </w:r>
      <w:proofErr w:type="spellEnd"/>
      <w:r w:rsidRPr="004D60A6">
        <w:rPr>
          <w:rStyle w:val="VerbatimChar"/>
          <w:sz w:val="24"/>
        </w:rPr>
        <w:t>, 2)   2    16.588 226.93  87.415</w:t>
      </w:r>
      <w:r w:rsidRPr="004D60A6">
        <w:rPr>
          <w:sz w:val="24"/>
        </w:rPr>
        <w:br/>
      </w:r>
      <w:r w:rsidRPr="004D60A6">
        <w:rPr>
          <w:rStyle w:val="VerbatimChar"/>
          <w:sz w:val="24"/>
        </w:rPr>
        <w:t>## &lt;none&gt;                            210.34  87.924</w:t>
      </w:r>
      <w:r w:rsidRPr="004D60A6">
        <w:rPr>
          <w:sz w:val="24"/>
        </w:rPr>
        <w:br/>
      </w:r>
      <w:r w:rsidRPr="004D60A6">
        <w:rPr>
          <w:rStyle w:val="VerbatimChar"/>
          <w:sz w:val="24"/>
        </w:rPr>
        <w:t>## - poly(</w:t>
      </w:r>
      <w:proofErr w:type="spellStart"/>
      <w:r w:rsidRPr="004D60A6">
        <w:rPr>
          <w:rStyle w:val="VerbatimChar"/>
          <w:sz w:val="24"/>
        </w:rPr>
        <w:t>InfDiff</w:t>
      </w:r>
      <w:proofErr w:type="spellEnd"/>
      <w:r w:rsidRPr="004D60A6">
        <w:rPr>
          <w:rStyle w:val="VerbatimChar"/>
          <w:sz w:val="24"/>
        </w:rPr>
        <w:t>, 2)    2    92.528 302.87 100.694</w:t>
      </w:r>
      <w:r w:rsidRPr="004D60A6">
        <w:rPr>
          <w:sz w:val="24"/>
        </w:rPr>
        <w:br/>
      </w:r>
      <w:r w:rsidRPr="004D60A6">
        <w:rPr>
          <w:rStyle w:val="VerbatimChar"/>
          <w:sz w:val="24"/>
        </w:rPr>
        <w:t>## - poly(</w:t>
      </w:r>
      <w:proofErr w:type="spellStart"/>
      <w:r w:rsidRPr="004D60A6">
        <w:rPr>
          <w:rStyle w:val="VerbatimChar"/>
          <w:sz w:val="24"/>
        </w:rPr>
        <w:t>GNIDiff</w:t>
      </w:r>
      <w:proofErr w:type="spellEnd"/>
      <w:r w:rsidRPr="004D60A6">
        <w:rPr>
          <w:rStyle w:val="VerbatimChar"/>
          <w:sz w:val="24"/>
        </w:rPr>
        <w:t>, 2)    2    99.528 309.87 101.745</w:t>
      </w:r>
      <w:r w:rsidRPr="004D60A6">
        <w:rPr>
          <w:sz w:val="24"/>
        </w:rPr>
        <w:br/>
      </w:r>
      <w:r w:rsidRPr="004D60A6">
        <w:rPr>
          <w:rStyle w:val="VerbatimChar"/>
          <w:sz w:val="24"/>
        </w:rPr>
        <w:t>## - poly(</w:t>
      </w:r>
      <w:proofErr w:type="spellStart"/>
      <w:r w:rsidRPr="004D60A6">
        <w:rPr>
          <w:rStyle w:val="VerbatimChar"/>
          <w:sz w:val="24"/>
        </w:rPr>
        <w:t>PropWDiff</w:t>
      </w:r>
      <w:proofErr w:type="spellEnd"/>
      <w:r w:rsidRPr="004D60A6">
        <w:rPr>
          <w:rStyle w:val="VerbatimChar"/>
          <w:sz w:val="24"/>
        </w:rPr>
        <w:t>, 2)  2   118.926 329.27 104.538</w:t>
      </w:r>
      <w:r w:rsidRPr="004D60A6">
        <w:rPr>
          <w:sz w:val="24"/>
        </w:rPr>
        <w:br/>
      </w:r>
      <w:r w:rsidRPr="004D60A6">
        <w:rPr>
          <w:rStyle w:val="VerbatimChar"/>
          <w:sz w:val="24"/>
        </w:rPr>
        <w:t xml:space="preserve">## </w:t>
      </w:r>
      <w:r w:rsidRPr="004D60A6">
        <w:rPr>
          <w:sz w:val="24"/>
        </w:rPr>
        <w:br/>
      </w:r>
      <w:r w:rsidRPr="004D60A6">
        <w:rPr>
          <w:rStyle w:val="VerbatimChar"/>
          <w:sz w:val="24"/>
        </w:rPr>
        <w:t>## Step:  AIC=87.42</w:t>
      </w:r>
      <w:r w:rsidRPr="004D60A6">
        <w:rPr>
          <w:sz w:val="24"/>
        </w:rPr>
        <w:br/>
      </w:r>
      <w:r w:rsidRPr="004D60A6">
        <w:rPr>
          <w:rStyle w:val="VerbatimChar"/>
          <w:sz w:val="24"/>
        </w:rPr>
        <w:t xml:space="preserve">## </w:t>
      </w:r>
      <w:proofErr w:type="spellStart"/>
      <w:r w:rsidRPr="004D60A6">
        <w:rPr>
          <w:rStyle w:val="VerbatimChar"/>
          <w:sz w:val="24"/>
        </w:rPr>
        <w:t>TTDiff</w:t>
      </w:r>
      <w:proofErr w:type="spellEnd"/>
      <w:r w:rsidRPr="004D60A6">
        <w:rPr>
          <w:rStyle w:val="VerbatimChar"/>
          <w:sz w:val="24"/>
        </w:rPr>
        <w:t xml:space="preserve"> ~ poly(</w:t>
      </w:r>
      <w:proofErr w:type="spellStart"/>
      <w:r w:rsidRPr="004D60A6">
        <w:rPr>
          <w:rStyle w:val="VerbatimChar"/>
          <w:sz w:val="24"/>
        </w:rPr>
        <w:t>InfDiff</w:t>
      </w:r>
      <w:proofErr w:type="spellEnd"/>
      <w:r w:rsidRPr="004D60A6">
        <w:rPr>
          <w:rStyle w:val="VerbatimChar"/>
          <w:sz w:val="24"/>
        </w:rPr>
        <w:t>, 2) + poly(</w:t>
      </w:r>
      <w:proofErr w:type="spellStart"/>
      <w:r w:rsidRPr="004D60A6">
        <w:rPr>
          <w:rStyle w:val="VerbatimChar"/>
          <w:sz w:val="24"/>
        </w:rPr>
        <w:t>PropWDiff</w:t>
      </w:r>
      <w:proofErr w:type="spellEnd"/>
      <w:r w:rsidRPr="004D60A6">
        <w:rPr>
          <w:rStyle w:val="VerbatimChar"/>
          <w:sz w:val="24"/>
        </w:rPr>
        <w:t>, 2) + poly(</w:t>
      </w:r>
      <w:proofErr w:type="spellStart"/>
      <w:r w:rsidRPr="004D60A6">
        <w:rPr>
          <w:rStyle w:val="VerbatimChar"/>
          <w:sz w:val="24"/>
        </w:rPr>
        <w:t>GNIDiff</w:t>
      </w:r>
      <w:proofErr w:type="spellEnd"/>
      <w:r w:rsidRPr="004D60A6">
        <w:rPr>
          <w:rStyle w:val="VerbatimChar"/>
          <w:sz w:val="24"/>
        </w:rPr>
        <w:t xml:space="preserve">, </w:t>
      </w:r>
      <w:r w:rsidRPr="004D60A6">
        <w:rPr>
          <w:sz w:val="24"/>
        </w:rPr>
        <w:br/>
      </w:r>
      <w:r w:rsidRPr="004D60A6">
        <w:rPr>
          <w:rStyle w:val="VerbatimChar"/>
          <w:sz w:val="24"/>
        </w:rPr>
        <w:t>##     2)</w:t>
      </w:r>
      <w:r w:rsidRPr="004D60A6">
        <w:rPr>
          <w:sz w:val="24"/>
        </w:rPr>
        <w:br/>
      </w:r>
      <w:r w:rsidRPr="004D60A6">
        <w:rPr>
          <w:rStyle w:val="VerbatimChar"/>
          <w:sz w:val="24"/>
        </w:rPr>
        <w:t xml:space="preserve">## </w:t>
      </w:r>
      <w:r w:rsidRPr="004D60A6">
        <w:rPr>
          <w:sz w:val="24"/>
        </w:rPr>
        <w:br/>
      </w:r>
      <w:r w:rsidRPr="004D60A6">
        <w:rPr>
          <w:rStyle w:val="VerbatimChar"/>
          <w:sz w:val="24"/>
        </w:rPr>
        <w:t xml:space="preserve">##                      </w:t>
      </w:r>
      <w:proofErr w:type="spellStart"/>
      <w:r w:rsidRPr="004D60A6">
        <w:rPr>
          <w:rStyle w:val="VerbatimChar"/>
          <w:sz w:val="24"/>
        </w:rPr>
        <w:t>Df</w:t>
      </w:r>
      <w:proofErr w:type="spellEnd"/>
      <w:r w:rsidRPr="004D60A6">
        <w:rPr>
          <w:rStyle w:val="VerbatimChar"/>
          <w:sz w:val="24"/>
        </w:rPr>
        <w:t xml:space="preserve"> Sum of Sq    RSS     AIC</w:t>
      </w:r>
      <w:r w:rsidRPr="004D60A6">
        <w:rPr>
          <w:sz w:val="24"/>
        </w:rPr>
        <w:br/>
      </w:r>
      <w:r w:rsidRPr="004D60A6">
        <w:rPr>
          <w:rStyle w:val="VerbatimChar"/>
          <w:sz w:val="24"/>
        </w:rPr>
        <w:t>## &lt;none&gt;                            226.93  87.415</w:t>
      </w:r>
      <w:r w:rsidRPr="004D60A6">
        <w:rPr>
          <w:sz w:val="24"/>
        </w:rPr>
        <w:br/>
      </w:r>
      <w:r w:rsidRPr="004D60A6">
        <w:rPr>
          <w:rStyle w:val="VerbatimChar"/>
          <w:sz w:val="24"/>
        </w:rPr>
        <w:t>## + poly(</w:t>
      </w:r>
      <w:proofErr w:type="spellStart"/>
      <w:r w:rsidRPr="004D60A6">
        <w:rPr>
          <w:rStyle w:val="VerbatimChar"/>
          <w:sz w:val="24"/>
        </w:rPr>
        <w:t>GiniDiff</w:t>
      </w:r>
      <w:proofErr w:type="spellEnd"/>
      <w:r w:rsidRPr="004D60A6">
        <w:rPr>
          <w:rStyle w:val="VerbatimChar"/>
          <w:sz w:val="24"/>
        </w:rPr>
        <w:t>, 2)   2    16.588 210.34  87.924</w:t>
      </w:r>
      <w:r w:rsidRPr="004D60A6">
        <w:rPr>
          <w:sz w:val="24"/>
        </w:rPr>
        <w:br/>
      </w:r>
      <w:r w:rsidRPr="004D60A6">
        <w:rPr>
          <w:rStyle w:val="VerbatimChar"/>
          <w:sz w:val="24"/>
        </w:rPr>
        <w:t>## - poly(</w:t>
      </w:r>
      <w:proofErr w:type="spellStart"/>
      <w:r w:rsidRPr="004D60A6">
        <w:rPr>
          <w:rStyle w:val="VerbatimChar"/>
          <w:sz w:val="24"/>
        </w:rPr>
        <w:t>InfDiff</w:t>
      </w:r>
      <w:proofErr w:type="spellEnd"/>
      <w:r w:rsidRPr="004D60A6">
        <w:rPr>
          <w:rStyle w:val="VerbatimChar"/>
          <w:sz w:val="24"/>
        </w:rPr>
        <w:t>, 2)    2    79.510 306.44  97.233</w:t>
      </w:r>
      <w:r w:rsidRPr="004D60A6">
        <w:rPr>
          <w:sz w:val="24"/>
        </w:rPr>
        <w:br/>
      </w:r>
      <w:r w:rsidRPr="004D60A6">
        <w:rPr>
          <w:rStyle w:val="VerbatimChar"/>
          <w:sz w:val="24"/>
        </w:rPr>
        <w:t>## - poly(</w:t>
      </w:r>
      <w:proofErr w:type="spellStart"/>
      <w:r w:rsidRPr="004D60A6">
        <w:rPr>
          <w:rStyle w:val="VerbatimChar"/>
          <w:sz w:val="24"/>
        </w:rPr>
        <w:t>GNIDiff</w:t>
      </w:r>
      <w:proofErr w:type="spellEnd"/>
      <w:r w:rsidRPr="004D60A6">
        <w:rPr>
          <w:rStyle w:val="VerbatimChar"/>
          <w:sz w:val="24"/>
        </w:rPr>
        <w:t>, 2)    2   132.747 359.67 104.602</w:t>
      </w:r>
      <w:r w:rsidRPr="004D60A6">
        <w:rPr>
          <w:sz w:val="24"/>
        </w:rPr>
        <w:br/>
      </w:r>
      <w:r w:rsidRPr="004D60A6">
        <w:rPr>
          <w:rStyle w:val="VerbatimChar"/>
          <w:sz w:val="24"/>
        </w:rPr>
        <w:t>## - poly(</w:t>
      </w:r>
      <w:proofErr w:type="spellStart"/>
      <w:r w:rsidRPr="004D60A6">
        <w:rPr>
          <w:rStyle w:val="VerbatimChar"/>
          <w:sz w:val="24"/>
        </w:rPr>
        <w:t>PropWDiff</w:t>
      </w:r>
      <w:proofErr w:type="spellEnd"/>
      <w:r w:rsidRPr="004D60A6">
        <w:rPr>
          <w:rStyle w:val="VerbatimChar"/>
          <w:sz w:val="24"/>
        </w:rPr>
        <w:t>, 2)  2   277.151 504.08 120.128</w:t>
      </w:r>
    </w:p>
    <w:p w14:paraId="36D309B6" w14:textId="77777777" w:rsidR="005A1968" w:rsidRPr="004D60A6" w:rsidRDefault="005A1968" w:rsidP="007526CB">
      <w:pPr>
        <w:pStyle w:val="SourceCode"/>
        <w:spacing w:before="240"/>
        <w:ind w:left="720"/>
        <w:rPr>
          <w:sz w:val="24"/>
        </w:rPr>
      </w:pPr>
      <w:r w:rsidRPr="004D60A6">
        <w:rPr>
          <w:rStyle w:val="FunctionTok"/>
          <w:sz w:val="24"/>
        </w:rPr>
        <w:t>summary</w:t>
      </w:r>
      <w:r w:rsidRPr="004D60A6">
        <w:rPr>
          <w:rStyle w:val="NormalTok"/>
          <w:sz w:val="24"/>
        </w:rPr>
        <w:t>(</w:t>
      </w:r>
      <w:proofErr w:type="spellStart"/>
      <w:r w:rsidRPr="004D60A6">
        <w:rPr>
          <w:rStyle w:val="NormalTok"/>
          <w:sz w:val="24"/>
        </w:rPr>
        <w:t>model_selected_poly</w:t>
      </w:r>
      <w:proofErr w:type="spellEnd"/>
      <w:r w:rsidRPr="004D60A6">
        <w:rPr>
          <w:rStyle w:val="NormalTok"/>
          <w:sz w:val="24"/>
        </w:rPr>
        <w:t>)</w:t>
      </w:r>
    </w:p>
    <w:p w14:paraId="59284C14" w14:textId="77777777" w:rsidR="005A1968" w:rsidRPr="004D60A6" w:rsidRDefault="005A1968" w:rsidP="007526CB">
      <w:pPr>
        <w:pStyle w:val="SourceCode"/>
        <w:spacing w:before="240"/>
        <w:ind w:left="720"/>
        <w:rPr>
          <w:sz w:val="24"/>
        </w:rPr>
      </w:pPr>
      <w:r w:rsidRPr="004D60A6">
        <w:rPr>
          <w:rStyle w:val="VerbatimChar"/>
          <w:sz w:val="24"/>
        </w:rPr>
        <w:t xml:space="preserve">## </w:t>
      </w:r>
      <w:r w:rsidRPr="004D60A6">
        <w:rPr>
          <w:sz w:val="24"/>
        </w:rPr>
        <w:br/>
      </w:r>
      <w:r w:rsidRPr="004D60A6">
        <w:rPr>
          <w:rStyle w:val="VerbatimChar"/>
          <w:sz w:val="24"/>
        </w:rPr>
        <w:t>## Call:</w:t>
      </w:r>
      <w:r w:rsidRPr="004D60A6">
        <w:rPr>
          <w:sz w:val="24"/>
        </w:rPr>
        <w:br/>
      </w:r>
      <w:r w:rsidRPr="004D60A6">
        <w:rPr>
          <w:rStyle w:val="VerbatimChar"/>
          <w:sz w:val="24"/>
        </w:rPr>
        <w:t xml:space="preserve">## </w:t>
      </w:r>
      <w:proofErr w:type="spellStart"/>
      <w:r w:rsidRPr="004D60A6">
        <w:rPr>
          <w:rStyle w:val="VerbatimChar"/>
          <w:sz w:val="24"/>
        </w:rPr>
        <w:t>lm</w:t>
      </w:r>
      <w:proofErr w:type="spellEnd"/>
      <w:r w:rsidRPr="004D60A6">
        <w:rPr>
          <w:rStyle w:val="VerbatimChar"/>
          <w:sz w:val="24"/>
        </w:rPr>
        <w:t xml:space="preserve">(formula = </w:t>
      </w:r>
      <w:proofErr w:type="spellStart"/>
      <w:r w:rsidRPr="004D60A6">
        <w:rPr>
          <w:rStyle w:val="VerbatimChar"/>
          <w:sz w:val="24"/>
        </w:rPr>
        <w:t>TTDiff</w:t>
      </w:r>
      <w:proofErr w:type="spellEnd"/>
      <w:r w:rsidRPr="004D60A6">
        <w:rPr>
          <w:rStyle w:val="VerbatimChar"/>
          <w:sz w:val="24"/>
        </w:rPr>
        <w:t xml:space="preserve"> ~ poly(</w:t>
      </w:r>
      <w:proofErr w:type="spellStart"/>
      <w:r w:rsidRPr="004D60A6">
        <w:rPr>
          <w:rStyle w:val="VerbatimChar"/>
          <w:sz w:val="24"/>
        </w:rPr>
        <w:t>InfDiff</w:t>
      </w:r>
      <w:proofErr w:type="spellEnd"/>
      <w:r w:rsidRPr="004D60A6">
        <w:rPr>
          <w:rStyle w:val="VerbatimChar"/>
          <w:sz w:val="24"/>
        </w:rPr>
        <w:t>, 2) + poly(</w:t>
      </w:r>
      <w:proofErr w:type="spellStart"/>
      <w:r w:rsidRPr="004D60A6">
        <w:rPr>
          <w:rStyle w:val="VerbatimChar"/>
          <w:sz w:val="24"/>
        </w:rPr>
        <w:t>PropWDiff</w:t>
      </w:r>
      <w:proofErr w:type="spellEnd"/>
      <w:r w:rsidRPr="004D60A6">
        <w:rPr>
          <w:rStyle w:val="VerbatimChar"/>
          <w:sz w:val="24"/>
        </w:rPr>
        <w:t xml:space="preserve">, 2) + </w:t>
      </w:r>
      <w:r w:rsidRPr="004D60A6">
        <w:rPr>
          <w:sz w:val="24"/>
        </w:rPr>
        <w:br/>
      </w:r>
      <w:r w:rsidRPr="004D60A6">
        <w:rPr>
          <w:rStyle w:val="VerbatimChar"/>
          <w:sz w:val="24"/>
        </w:rPr>
        <w:t>##     poly(</w:t>
      </w:r>
      <w:proofErr w:type="spellStart"/>
      <w:r w:rsidRPr="004D60A6">
        <w:rPr>
          <w:rStyle w:val="VerbatimChar"/>
          <w:sz w:val="24"/>
        </w:rPr>
        <w:t>GNIDiff</w:t>
      </w:r>
      <w:proofErr w:type="spellEnd"/>
      <w:r w:rsidRPr="004D60A6">
        <w:rPr>
          <w:rStyle w:val="VerbatimChar"/>
          <w:sz w:val="24"/>
        </w:rPr>
        <w:t>, 2), data = train1)</w:t>
      </w:r>
      <w:r w:rsidRPr="004D60A6">
        <w:rPr>
          <w:sz w:val="24"/>
        </w:rPr>
        <w:br/>
      </w:r>
      <w:r w:rsidRPr="004D60A6">
        <w:rPr>
          <w:rStyle w:val="VerbatimChar"/>
          <w:sz w:val="24"/>
        </w:rPr>
        <w:t xml:space="preserve">## </w:t>
      </w:r>
      <w:r w:rsidRPr="004D60A6">
        <w:rPr>
          <w:sz w:val="24"/>
        </w:rPr>
        <w:br/>
      </w:r>
      <w:r w:rsidRPr="004D60A6">
        <w:rPr>
          <w:rStyle w:val="VerbatimChar"/>
          <w:sz w:val="24"/>
        </w:rPr>
        <w:t>## Residuals:</w:t>
      </w:r>
      <w:r w:rsidRPr="004D60A6">
        <w:rPr>
          <w:sz w:val="24"/>
        </w:rPr>
        <w:br/>
      </w:r>
      <w:r w:rsidRPr="004D60A6">
        <w:rPr>
          <w:rStyle w:val="VerbatimChar"/>
          <w:sz w:val="24"/>
        </w:rPr>
        <w:t xml:space="preserve">##     Min      1Q  Median      3Q     Max </w:t>
      </w:r>
      <w:r w:rsidRPr="004D60A6">
        <w:rPr>
          <w:sz w:val="24"/>
        </w:rPr>
        <w:br/>
      </w:r>
      <w:r w:rsidRPr="004D60A6">
        <w:rPr>
          <w:rStyle w:val="VerbatimChar"/>
          <w:sz w:val="24"/>
        </w:rPr>
        <w:t xml:space="preserve">## -4.9548 -1.2177 -0.2322  1.0804  8.3676 </w:t>
      </w:r>
      <w:r w:rsidRPr="004D60A6">
        <w:rPr>
          <w:sz w:val="24"/>
        </w:rPr>
        <w:br/>
      </w:r>
      <w:r w:rsidRPr="004D60A6">
        <w:rPr>
          <w:rStyle w:val="VerbatimChar"/>
          <w:sz w:val="24"/>
        </w:rPr>
        <w:t xml:space="preserve">## </w:t>
      </w:r>
      <w:r w:rsidRPr="004D60A6">
        <w:rPr>
          <w:sz w:val="24"/>
        </w:rPr>
        <w:br/>
      </w:r>
      <w:r w:rsidRPr="004D60A6">
        <w:rPr>
          <w:rStyle w:val="VerbatimChar"/>
          <w:sz w:val="24"/>
        </w:rPr>
        <w:t>## Coefficients:</w:t>
      </w:r>
      <w:r w:rsidRPr="004D60A6">
        <w:rPr>
          <w:sz w:val="24"/>
        </w:rPr>
        <w:br/>
      </w:r>
      <w:r w:rsidRPr="004D60A6">
        <w:rPr>
          <w:rStyle w:val="VerbatimChar"/>
          <w:sz w:val="24"/>
        </w:rPr>
        <w:t xml:space="preserve">##                     Estimate Std. Error t value </w:t>
      </w:r>
      <w:proofErr w:type="spellStart"/>
      <w:r w:rsidRPr="004D60A6">
        <w:rPr>
          <w:rStyle w:val="VerbatimChar"/>
          <w:sz w:val="24"/>
        </w:rPr>
        <w:t>Pr</w:t>
      </w:r>
      <w:proofErr w:type="spellEnd"/>
      <w:r w:rsidRPr="004D60A6">
        <w:rPr>
          <w:rStyle w:val="VerbatimChar"/>
          <w:sz w:val="24"/>
        </w:rPr>
        <w:t xml:space="preserve">(&gt;|t|)    </w:t>
      </w:r>
      <w:r w:rsidRPr="004D60A6">
        <w:rPr>
          <w:sz w:val="24"/>
        </w:rPr>
        <w:br/>
      </w:r>
      <w:r w:rsidRPr="004D60A6">
        <w:rPr>
          <w:rStyle w:val="VerbatimChar"/>
          <w:sz w:val="24"/>
        </w:rPr>
        <w:lastRenderedPageBreak/>
        <w:t xml:space="preserve">## (Intercept)          -1.0110     0.3557  -2.843  0.00709 ** </w:t>
      </w:r>
      <w:r w:rsidRPr="004D60A6">
        <w:rPr>
          <w:sz w:val="24"/>
        </w:rPr>
        <w:br/>
      </w:r>
      <w:r w:rsidRPr="004D60A6">
        <w:rPr>
          <w:rStyle w:val="VerbatimChar"/>
          <w:sz w:val="24"/>
        </w:rPr>
        <w:t>## poly(</w:t>
      </w:r>
      <w:proofErr w:type="spellStart"/>
      <w:r w:rsidRPr="004D60A6">
        <w:rPr>
          <w:rStyle w:val="VerbatimChar"/>
          <w:sz w:val="24"/>
        </w:rPr>
        <w:t>InfDiff</w:t>
      </w:r>
      <w:proofErr w:type="spellEnd"/>
      <w:r w:rsidRPr="004D60A6">
        <w:rPr>
          <w:rStyle w:val="VerbatimChar"/>
          <w:sz w:val="24"/>
        </w:rPr>
        <w:t xml:space="preserve">, 2)1     5.2872     2.6421   2.001  0.05237 .  </w:t>
      </w:r>
      <w:r w:rsidRPr="004D60A6">
        <w:rPr>
          <w:sz w:val="24"/>
        </w:rPr>
        <w:br/>
      </w:r>
      <w:r w:rsidRPr="004D60A6">
        <w:rPr>
          <w:rStyle w:val="VerbatimChar"/>
          <w:sz w:val="24"/>
        </w:rPr>
        <w:t xml:space="preserve">## </w:t>
      </w:r>
      <w:proofErr w:type="gramStart"/>
      <w:r w:rsidRPr="004D60A6">
        <w:rPr>
          <w:rStyle w:val="VerbatimChar"/>
          <w:sz w:val="24"/>
        </w:rPr>
        <w:t>poly(</w:t>
      </w:r>
      <w:proofErr w:type="spellStart"/>
      <w:proofErr w:type="gramEnd"/>
      <w:r w:rsidRPr="004D60A6">
        <w:rPr>
          <w:rStyle w:val="VerbatimChar"/>
          <w:sz w:val="24"/>
        </w:rPr>
        <w:t>InfDiff</w:t>
      </w:r>
      <w:proofErr w:type="spellEnd"/>
      <w:r w:rsidRPr="004D60A6">
        <w:rPr>
          <w:rStyle w:val="VerbatimChar"/>
          <w:sz w:val="24"/>
        </w:rPr>
        <w:t xml:space="preserve">, 2)2    -8.6065     2.5908  -3.322  0.00195 ** </w:t>
      </w:r>
      <w:r w:rsidRPr="004D60A6">
        <w:rPr>
          <w:sz w:val="24"/>
        </w:rPr>
        <w:br/>
      </w:r>
      <w:r w:rsidRPr="004D60A6">
        <w:rPr>
          <w:rStyle w:val="VerbatimChar"/>
          <w:sz w:val="24"/>
        </w:rPr>
        <w:t>## poly(</w:t>
      </w:r>
      <w:proofErr w:type="spellStart"/>
      <w:r w:rsidRPr="004D60A6">
        <w:rPr>
          <w:rStyle w:val="VerbatimChar"/>
          <w:sz w:val="24"/>
        </w:rPr>
        <w:t>PropWDiff</w:t>
      </w:r>
      <w:proofErr w:type="spellEnd"/>
      <w:r w:rsidRPr="004D60A6">
        <w:rPr>
          <w:rStyle w:val="VerbatimChar"/>
          <w:sz w:val="24"/>
        </w:rPr>
        <w:t>, 2)1 -13.7341     2.6696  -5.145 7.93e-06 ***</w:t>
      </w:r>
      <w:r w:rsidRPr="004D60A6">
        <w:rPr>
          <w:sz w:val="24"/>
        </w:rPr>
        <w:br/>
      </w:r>
      <w:r w:rsidRPr="004D60A6">
        <w:rPr>
          <w:rStyle w:val="VerbatimChar"/>
          <w:sz w:val="24"/>
        </w:rPr>
        <w:t>## poly(</w:t>
      </w:r>
      <w:proofErr w:type="spellStart"/>
      <w:r w:rsidRPr="004D60A6">
        <w:rPr>
          <w:rStyle w:val="VerbatimChar"/>
          <w:sz w:val="24"/>
        </w:rPr>
        <w:t>PropWDiff</w:t>
      </w:r>
      <w:proofErr w:type="spellEnd"/>
      <w:r w:rsidRPr="004D60A6">
        <w:rPr>
          <w:rStyle w:val="VerbatimChar"/>
          <w:sz w:val="24"/>
        </w:rPr>
        <w:t>, 2)2 -13.2219     2.5682  -5.148 7.83e-06 ***</w:t>
      </w:r>
      <w:r w:rsidRPr="004D60A6">
        <w:rPr>
          <w:sz w:val="24"/>
        </w:rPr>
        <w:br/>
      </w:r>
      <w:r w:rsidRPr="004D60A6">
        <w:rPr>
          <w:rStyle w:val="VerbatimChar"/>
          <w:sz w:val="24"/>
        </w:rPr>
        <w:t>## poly(</w:t>
      </w:r>
      <w:proofErr w:type="spellStart"/>
      <w:r w:rsidRPr="004D60A6">
        <w:rPr>
          <w:rStyle w:val="VerbatimChar"/>
          <w:sz w:val="24"/>
        </w:rPr>
        <w:t>GNIDiff</w:t>
      </w:r>
      <w:proofErr w:type="spellEnd"/>
      <w:r w:rsidRPr="004D60A6">
        <w:rPr>
          <w:rStyle w:val="VerbatimChar"/>
          <w:sz w:val="24"/>
        </w:rPr>
        <w:t>, 2)1    11.1384     2.4164   4.609 4.26e-05 ***</w:t>
      </w:r>
      <w:r w:rsidRPr="004D60A6">
        <w:rPr>
          <w:sz w:val="24"/>
        </w:rPr>
        <w:br/>
      </w:r>
      <w:r w:rsidRPr="004D60A6">
        <w:rPr>
          <w:rStyle w:val="VerbatimChar"/>
          <w:sz w:val="24"/>
        </w:rPr>
        <w:t>## poly(</w:t>
      </w:r>
      <w:proofErr w:type="spellStart"/>
      <w:r w:rsidRPr="004D60A6">
        <w:rPr>
          <w:rStyle w:val="VerbatimChar"/>
          <w:sz w:val="24"/>
        </w:rPr>
        <w:t>GNIDiff</w:t>
      </w:r>
      <w:proofErr w:type="spellEnd"/>
      <w:r w:rsidRPr="004D60A6">
        <w:rPr>
          <w:rStyle w:val="VerbatimChar"/>
          <w:sz w:val="24"/>
        </w:rPr>
        <w:t xml:space="preserve">, 2)2    -3.2603     2.4886  -1.310  0.19783    </w:t>
      </w:r>
      <w:r w:rsidRPr="004D60A6">
        <w:rPr>
          <w:sz w:val="24"/>
        </w:rPr>
        <w:br/>
      </w:r>
      <w:r w:rsidRPr="004D60A6">
        <w:rPr>
          <w:rStyle w:val="VerbatimChar"/>
          <w:sz w:val="24"/>
        </w:rPr>
        <w:t>## ---</w:t>
      </w:r>
      <w:r w:rsidRPr="004D60A6">
        <w:rPr>
          <w:sz w:val="24"/>
        </w:rPr>
        <w:br/>
      </w:r>
      <w:r w:rsidRPr="004D60A6">
        <w:rPr>
          <w:rStyle w:val="VerbatimChar"/>
          <w:sz w:val="24"/>
        </w:rPr>
        <w:t xml:space="preserve">## </w:t>
      </w:r>
      <w:proofErr w:type="spellStart"/>
      <w:r w:rsidRPr="004D60A6">
        <w:rPr>
          <w:rStyle w:val="VerbatimChar"/>
          <w:sz w:val="24"/>
        </w:rPr>
        <w:t>Signif</w:t>
      </w:r>
      <w:proofErr w:type="spellEnd"/>
      <w:r w:rsidRPr="004D60A6">
        <w:rPr>
          <w:rStyle w:val="VerbatimChar"/>
          <w:sz w:val="24"/>
        </w:rPr>
        <w:t>. codes:  0 '***' 0.001 '**' 0.01 '*' 0.05 '.' 0.1 ' ' 1</w:t>
      </w:r>
      <w:r w:rsidRPr="004D60A6">
        <w:rPr>
          <w:sz w:val="24"/>
        </w:rPr>
        <w:br/>
      </w:r>
      <w:r w:rsidRPr="004D60A6">
        <w:rPr>
          <w:rStyle w:val="VerbatimChar"/>
          <w:sz w:val="24"/>
        </w:rPr>
        <w:t xml:space="preserve">## </w:t>
      </w:r>
      <w:r w:rsidRPr="004D60A6">
        <w:rPr>
          <w:sz w:val="24"/>
        </w:rPr>
        <w:br/>
      </w:r>
      <w:r w:rsidRPr="004D60A6">
        <w:rPr>
          <w:rStyle w:val="VerbatimChar"/>
          <w:sz w:val="24"/>
        </w:rPr>
        <w:t>## Residual standard error: 2.412 on 39 degrees of freedom</w:t>
      </w:r>
      <w:r w:rsidRPr="004D60A6">
        <w:rPr>
          <w:sz w:val="24"/>
        </w:rPr>
        <w:br/>
      </w:r>
      <w:r w:rsidRPr="004D60A6">
        <w:rPr>
          <w:rStyle w:val="VerbatimChar"/>
          <w:sz w:val="24"/>
        </w:rPr>
        <w:t xml:space="preserve">## Multiple R-squared:  0.7669, Adjusted R-squared:  0.7311 </w:t>
      </w:r>
      <w:r w:rsidRPr="004D60A6">
        <w:rPr>
          <w:sz w:val="24"/>
        </w:rPr>
        <w:br/>
      </w:r>
      <w:r w:rsidRPr="004D60A6">
        <w:rPr>
          <w:rStyle w:val="VerbatimChar"/>
          <w:sz w:val="24"/>
        </w:rPr>
        <w:t xml:space="preserve">## F-statistic: 21.39 on 6 and 39 </w:t>
      </w:r>
      <w:proofErr w:type="gramStart"/>
      <w:r w:rsidRPr="004D60A6">
        <w:rPr>
          <w:rStyle w:val="VerbatimChar"/>
          <w:sz w:val="24"/>
        </w:rPr>
        <w:t>DF,  p</w:t>
      </w:r>
      <w:proofErr w:type="gramEnd"/>
      <w:r w:rsidRPr="004D60A6">
        <w:rPr>
          <w:rStyle w:val="VerbatimChar"/>
          <w:sz w:val="24"/>
        </w:rPr>
        <w:t>-value: 6.181e-11</w:t>
      </w:r>
    </w:p>
    <w:p w14:paraId="79FB879C" w14:textId="77777777" w:rsidR="005A1968" w:rsidRPr="004D60A6" w:rsidRDefault="005A1968" w:rsidP="007526CB">
      <w:pPr>
        <w:pStyle w:val="SourceCode"/>
        <w:spacing w:before="240"/>
        <w:ind w:left="720"/>
        <w:rPr>
          <w:sz w:val="24"/>
        </w:rPr>
      </w:pPr>
      <w:proofErr w:type="spellStart"/>
      <w:r w:rsidRPr="004D60A6">
        <w:rPr>
          <w:rStyle w:val="NormalTok"/>
          <w:sz w:val="24"/>
        </w:rPr>
        <w:t>TT_predpoly</w:t>
      </w:r>
      <w:proofErr w:type="spellEnd"/>
      <w:r w:rsidRPr="004D60A6">
        <w:rPr>
          <w:rStyle w:val="NormalTok"/>
          <w:sz w:val="24"/>
        </w:rPr>
        <w:t xml:space="preserve"> </w:t>
      </w:r>
      <w:r w:rsidRPr="004D60A6">
        <w:rPr>
          <w:rStyle w:val="OtherTok"/>
          <w:sz w:val="24"/>
        </w:rPr>
        <w:t>=</w:t>
      </w:r>
      <w:r w:rsidRPr="004D60A6">
        <w:rPr>
          <w:rStyle w:val="NormalTok"/>
          <w:sz w:val="24"/>
        </w:rPr>
        <w:t xml:space="preserve"> </w:t>
      </w:r>
      <w:proofErr w:type="gramStart"/>
      <w:r w:rsidRPr="004D60A6">
        <w:rPr>
          <w:rStyle w:val="FunctionTok"/>
          <w:sz w:val="24"/>
        </w:rPr>
        <w:t>predict</w:t>
      </w:r>
      <w:r w:rsidRPr="004D60A6">
        <w:rPr>
          <w:rStyle w:val="NormalTok"/>
          <w:sz w:val="24"/>
        </w:rPr>
        <w:t>(</w:t>
      </w:r>
      <w:proofErr w:type="spellStart"/>
      <w:proofErr w:type="gramEnd"/>
      <w:r w:rsidRPr="004D60A6">
        <w:rPr>
          <w:rStyle w:val="NormalTok"/>
          <w:sz w:val="24"/>
        </w:rPr>
        <w:t>model_selected_poly</w:t>
      </w:r>
      <w:proofErr w:type="spellEnd"/>
      <w:r w:rsidRPr="004D60A6">
        <w:rPr>
          <w:rStyle w:val="NormalTok"/>
          <w:sz w:val="24"/>
        </w:rPr>
        <w:t xml:space="preserve">, </w:t>
      </w:r>
      <w:proofErr w:type="spellStart"/>
      <w:r w:rsidRPr="004D60A6">
        <w:rPr>
          <w:rStyle w:val="AttributeTok"/>
          <w:sz w:val="24"/>
        </w:rPr>
        <w:t>newdata</w:t>
      </w:r>
      <w:proofErr w:type="spellEnd"/>
      <w:r w:rsidRPr="004D60A6">
        <w:rPr>
          <w:rStyle w:val="AttributeTok"/>
          <w:sz w:val="24"/>
        </w:rPr>
        <w:t>=</w:t>
      </w:r>
      <w:r w:rsidRPr="004D60A6">
        <w:rPr>
          <w:rStyle w:val="NormalTok"/>
          <w:sz w:val="24"/>
        </w:rPr>
        <w:t>test1)</w:t>
      </w:r>
    </w:p>
    <w:p w14:paraId="418E5E8A" w14:textId="77777777" w:rsidR="005A1968" w:rsidRPr="004D60A6" w:rsidRDefault="005A1968" w:rsidP="007526CB">
      <w:pPr>
        <w:pStyle w:val="SourceCode"/>
        <w:spacing w:before="240"/>
        <w:ind w:left="720"/>
        <w:rPr>
          <w:sz w:val="24"/>
        </w:rPr>
      </w:pPr>
      <w:proofErr w:type="spellStart"/>
      <w:r w:rsidRPr="004D60A6">
        <w:rPr>
          <w:rStyle w:val="NormalTok"/>
          <w:sz w:val="24"/>
        </w:rPr>
        <w:t>TT_predpoly</w:t>
      </w:r>
      <w:proofErr w:type="spellEnd"/>
      <w:r w:rsidRPr="004D60A6">
        <w:rPr>
          <w:rStyle w:val="NormalTok"/>
          <w:sz w:val="24"/>
        </w:rPr>
        <w:t xml:space="preserve"> </w:t>
      </w:r>
      <w:r w:rsidRPr="004D60A6">
        <w:rPr>
          <w:rStyle w:val="OtherTok"/>
          <w:sz w:val="24"/>
        </w:rPr>
        <w:t>=</w:t>
      </w:r>
      <w:r w:rsidRPr="004D60A6">
        <w:rPr>
          <w:rStyle w:val="NormalTok"/>
          <w:sz w:val="24"/>
        </w:rPr>
        <w:t xml:space="preserve"> </w:t>
      </w:r>
      <w:proofErr w:type="gramStart"/>
      <w:r w:rsidRPr="004D60A6">
        <w:rPr>
          <w:rStyle w:val="FunctionTok"/>
          <w:sz w:val="24"/>
        </w:rPr>
        <w:t>predict</w:t>
      </w:r>
      <w:r w:rsidRPr="004D60A6">
        <w:rPr>
          <w:rStyle w:val="NormalTok"/>
          <w:sz w:val="24"/>
        </w:rPr>
        <w:t>(</w:t>
      </w:r>
      <w:proofErr w:type="spellStart"/>
      <w:proofErr w:type="gramEnd"/>
      <w:r w:rsidRPr="004D60A6">
        <w:rPr>
          <w:rStyle w:val="NormalTok"/>
          <w:sz w:val="24"/>
        </w:rPr>
        <w:t>model_selected_poly</w:t>
      </w:r>
      <w:proofErr w:type="spellEnd"/>
      <w:r w:rsidRPr="004D60A6">
        <w:rPr>
          <w:rStyle w:val="NormalTok"/>
          <w:sz w:val="24"/>
        </w:rPr>
        <w:t xml:space="preserve">, </w:t>
      </w:r>
      <w:proofErr w:type="spellStart"/>
      <w:r w:rsidRPr="004D60A6">
        <w:rPr>
          <w:rStyle w:val="AttributeTok"/>
          <w:sz w:val="24"/>
        </w:rPr>
        <w:t>newdata</w:t>
      </w:r>
      <w:proofErr w:type="spellEnd"/>
      <w:r w:rsidRPr="004D60A6">
        <w:rPr>
          <w:rStyle w:val="AttributeTok"/>
          <w:sz w:val="24"/>
        </w:rPr>
        <w:t>=</w:t>
      </w:r>
      <w:r w:rsidRPr="004D60A6">
        <w:rPr>
          <w:rStyle w:val="NormalTok"/>
          <w:sz w:val="24"/>
        </w:rPr>
        <w:t>test1)</w:t>
      </w:r>
      <w:r w:rsidRPr="004D60A6">
        <w:rPr>
          <w:sz w:val="24"/>
        </w:rPr>
        <w:br/>
      </w:r>
      <w:proofErr w:type="spellStart"/>
      <w:r w:rsidRPr="004D60A6">
        <w:rPr>
          <w:rStyle w:val="NormalTok"/>
          <w:sz w:val="24"/>
        </w:rPr>
        <w:t>ssepoly_test</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r w:rsidRPr="004D60A6">
        <w:rPr>
          <w:rStyle w:val="FunctionTok"/>
          <w:sz w:val="24"/>
        </w:rPr>
        <w:t>sum</w:t>
      </w:r>
      <w:r w:rsidRPr="004D60A6">
        <w:rPr>
          <w:rStyle w:val="NormalTok"/>
          <w:sz w:val="24"/>
        </w:rPr>
        <w:t>((</w:t>
      </w:r>
      <w:proofErr w:type="spellStart"/>
      <w:r w:rsidRPr="004D60A6">
        <w:rPr>
          <w:rStyle w:val="NormalTok"/>
          <w:sz w:val="24"/>
        </w:rPr>
        <w:t>TT_predpoly</w:t>
      </w:r>
      <w:proofErr w:type="spellEnd"/>
      <w:r w:rsidRPr="004D60A6">
        <w:rPr>
          <w:rStyle w:val="NormalTok"/>
          <w:sz w:val="24"/>
        </w:rPr>
        <w:t xml:space="preserve"> </w:t>
      </w:r>
      <w:r w:rsidRPr="004D60A6">
        <w:rPr>
          <w:rStyle w:val="SpecialCharTok"/>
          <w:sz w:val="24"/>
        </w:rPr>
        <w:t>-</w:t>
      </w:r>
      <w:r w:rsidRPr="004D60A6">
        <w:rPr>
          <w:rStyle w:val="NormalTok"/>
          <w:sz w:val="24"/>
        </w:rPr>
        <w:t xml:space="preserve"> test1</w:t>
      </w:r>
      <w:r w:rsidRPr="004D60A6">
        <w:rPr>
          <w:rStyle w:val="SpecialCharTok"/>
          <w:sz w:val="24"/>
        </w:rPr>
        <w:t>$</w:t>
      </w:r>
      <w:r w:rsidRPr="004D60A6">
        <w:rPr>
          <w:rStyle w:val="NormalTok"/>
          <w:sz w:val="24"/>
        </w:rPr>
        <w:t>TTDiff)</w:t>
      </w:r>
      <w:r w:rsidRPr="004D60A6">
        <w:rPr>
          <w:rStyle w:val="SpecialCharTok"/>
          <w:sz w:val="24"/>
        </w:rPr>
        <w:t>^</w:t>
      </w:r>
      <w:r w:rsidRPr="004D60A6">
        <w:rPr>
          <w:rStyle w:val="DecValTok"/>
          <w:sz w:val="24"/>
        </w:rPr>
        <w:t>2</w:t>
      </w:r>
      <w:r w:rsidRPr="004D60A6">
        <w:rPr>
          <w:rStyle w:val="NormalTok"/>
          <w:sz w:val="24"/>
        </w:rPr>
        <w:t>)</w:t>
      </w:r>
      <w:r w:rsidRPr="004D60A6">
        <w:rPr>
          <w:sz w:val="24"/>
        </w:rPr>
        <w:br/>
      </w:r>
      <w:proofErr w:type="spellStart"/>
      <w:r w:rsidRPr="004D60A6">
        <w:rPr>
          <w:rStyle w:val="NormalTok"/>
          <w:sz w:val="24"/>
        </w:rPr>
        <w:t>msepoly_test</w:t>
      </w:r>
      <w:proofErr w:type="spellEnd"/>
      <w:r w:rsidRPr="004D60A6">
        <w:rPr>
          <w:rStyle w:val="OtherTok"/>
          <w:sz w:val="24"/>
        </w:rPr>
        <w:t>=</w:t>
      </w:r>
      <w:proofErr w:type="spellStart"/>
      <w:r w:rsidRPr="004D60A6">
        <w:rPr>
          <w:rStyle w:val="NormalTok"/>
          <w:sz w:val="24"/>
        </w:rPr>
        <w:t>ssepoly_test</w:t>
      </w:r>
      <w:proofErr w:type="spellEnd"/>
      <w:r w:rsidRPr="004D60A6">
        <w:rPr>
          <w:rStyle w:val="SpecialCharTok"/>
          <w:sz w:val="24"/>
        </w:rPr>
        <w:t>/</w:t>
      </w:r>
      <w:proofErr w:type="spellStart"/>
      <w:r w:rsidRPr="004D60A6">
        <w:rPr>
          <w:rStyle w:val="FunctionTok"/>
          <w:sz w:val="24"/>
        </w:rPr>
        <w:t>nrow</w:t>
      </w:r>
      <w:proofErr w:type="spellEnd"/>
      <w:r w:rsidRPr="004D60A6">
        <w:rPr>
          <w:rStyle w:val="NormalTok"/>
          <w:sz w:val="24"/>
        </w:rPr>
        <w:t>(test1)</w:t>
      </w:r>
      <w:r w:rsidRPr="004D60A6">
        <w:rPr>
          <w:sz w:val="24"/>
        </w:rPr>
        <w:br/>
      </w:r>
      <w:proofErr w:type="spellStart"/>
      <w:r w:rsidRPr="004D60A6">
        <w:rPr>
          <w:rStyle w:val="NormalTok"/>
          <w:sz w:val="24"/>
        </w:rPr>
        <w:t>msepoly_test</w:t>
      </w:r>
      <w:proofErr w:type="spellEnd"/>
      <w:r w:rsidRPr="004D60A6">
        <w:rPr>
          <w:rStyle w:val="NormalTok"/>
          <w:sz w:val="24"/>
        </w:rPr>
        <w:t xml:space="preserve"> </w:t>
      </w:r>
    </w:p>
    <w:p w14:paraId="0DCD9925" w14:textId="77777777" w:rsidR="005A1968" w:rsidRPr="004D60A6" w:rsidRDefault="005A1968" w:rsidP="007526CB">
      <w:pPr>
        <w:pStyle w:val="SourceCode"/>
        <w:spacing w:before="240"/>
        <w:ind w:left="720"/>
        <w:rPr>
          <w:sz w:val="24"/>
        </w:rPr>
      </w:pPr>
      <w:r w:rsidRPr="004D60A6">
        <w:rPr>
          <w:rStyle w:val="VerbatimChar"/>
          <w:sz w:val="24"/>
        </w:rPr>
        <w:t>## [1] 63.10175</w:t>
      </w:r>
    </w:p>
    <w:p w14:paraId="2378DF15" w14:textId="77777777" w:rsidR="005A1968" w:rsidRPr="004D60A6" w:rsidRDefault="005A1968" w:rsidP="007526CB">
      <w:pPr>
        <w:pStyle w:val="SourceCode"/>
        <w:spacing w:before="240"/>
        <w:ind w:left="720"/>
        <w:rPr>
          <w:sz w:val="24"/>
        </w:rPr>
      </w:pPr>
      <w:proofErr w:type="spellStart"/>
      <w:r w:rsidRPr="004D60A6">
        <w:rPr>
          <w:rStyle w:val="NormalTok"/>
          <w:sz w:val="24"/>
        </w:rPr>
        <w:t>TT_predpoly_train</w:t>
      </w:r>
      <w:proofErr w:type="spellEnd"/>
      <w:r w:rsidRPr="004D60A6">
        <w:rPr>
          <w:rStyle w:val="NormalTok"/>
          <w:sz w:val="24"/>
        </w:rPr>
        <w:t xml:space="preserve"> </w:t>
      </w:r>
      <w:r w:rsidRPr="004D60A6">
        <w:rPr>
          <w:rStyle w:val="OtherTok"/>
          <w:sz w:val="24"/>
        </w:rPr>
        <w:t>=</w:t>
      </w:r>
      <w:r w:rsidRPr="004D60A6">
        <w:rPr>
          <w:rStyle w:val="NormalTok"/>
          <w:sz w:val="24"/>
        </w:rPr>
        <w:t xml:space="preserve"> </w:t>
      </w:r>
      <w:proofErr w:type="gramStart"/>
      <w:r w:rsidRPr="004D60A6">
        <w:rPr>
          <w:rStyle w:val="FunctionTok"/>
          <w:sz w:val="24"/>
        </w:rPr>
        <w:t>predict</w:t>
      </w:r>
      <w:r w:rsidRPr="004D60A6">
        <w:rPr>
          <w:rStyle w:val="NormalTok"/>
          <w:sz w:val="24"/>
        </w:rPr>
        <w:t>(</w:t>
      </w:r>
      <w:proofErr w:type="spellStart"/>
      <w:proofErr w:type="gramEnd"/>
      <w:r w:rsidRPr="004D60A6">
        <w:rPr>
          <w:rStyle w:val="NormalTok"/>
          <w:sz w:val="24"/>
        </w:rPr>
        <w:t>model_selected_poly</w:t>
      </w:r>
      <w:proofErr w:type="spellEnd"/>
      <w:r w:rsidRPr="004D60A6">
        <w:rPr>
          <w:rStyle w:val="NormalTok"/>
          <w:sz w:val="24"/>
        </w:rPr>
        <w:t xml:space="preserve">, </w:t>
      </w:r>
      <w:proofErr w:type="spellStart"/>
      <w:r w:rsidRPr="004D60A6">
        <w:rPr>
          <w:rStyle w:val="AttributeTok"/>
          <w:sz w:val="24"/>
        </w:rPr>
        <w:t>newdata</w:t>
      </w:r>
      <w:proofErr w:type="spellEnd"/>
      <w:r w:rsidRPr="004D60A6">
        <w:rPr>
          <w:rStyle w:val="AttributeTok"/>
          <w:sz w:val="24"/>
        </w:rPr>
        <w:t>=</w:t>
      </w:r>
      <w:r w:rsidRPr="004D60A6">
        <w:rPr>
          <w:rStyle w:val="NormalTok"/>
          <w:sz w:val="24"/>
        </w:rPr>
        <w:t>train1)</w:t>
      </w:r>
      <w:r w:rsidRPr="004D60A6">
        <w:rPr>
          <w:sz w:val="24"/>
        </w:rPr>
        <w:br/>
      </w:r>
      <w:proofErr w:type="spellStart"/>
      <w:r w:rsidRPr="004D60A6">
        <w:rPr>
          <w:rStyle w:val="NormalTok"/>
          <w:sz w:val="24"/>
        </w:rPr>
        <w:t>ssepoly_train</w:t>
      </w:r>
      <w:proofErr w:type="spellEnd"/>
      <w:r w:rsidRPr="004D60A6">
        <w:rPr>
          <w:rStyle w:val="NormalTok"/>
          <w:sz w:val="24"/>
        </w:rPr>
        <w:t xml:space="preserve"> </w:t>
      </w:r>
      <w:r w:rsidRPr="004D60A6">
        <w:rPr>
          <w:rStyle w:val="OtherTok"/>
          <w:sz w:val="24"/>
        </w:rPr>
        <w:t>=</w:t>
      </w:r>
      <w:r w:rsidRPr="004D60A6">
        <w:rPr>
          <w:rStyle w:val="NormalTok"/>
          <w:sz w:val="24"/>
        </w:rPr>
        <w:t xml:space="preserve"> </w:t>
      </w:r>
      <w:r w:rsidRPr="004D60A6">
        <w:rPr>
          <w:rStyle w:val="FunctionTok"/>
          <w:sz w:val="24"/>
        </w:rPr>
        <w:t>sum</w:t>
      </w:r>
      <w:r w:rsidRPr="004D60A6">
        <w:rPr>
          <w:rStyle w:val="NormalTok"/>
          <w:sz w:val="24"/>
        </w:rPr>
        <w:t>((</w:t>
      </w:r>
      <w:proofErr w:type="spellStart"/>
      <w:r w:rsidRPr="004D60A6">
        <w:rPr>
          <w:rStyle w:val="NormalTok"/>
          <w:sz w:val="24"/>
        </w:rPr>
        <w:t>TT_predpoly_train</w:t>
      </w:r>
      <w:proofErr w:type="spellEnd"/>
      <w:r w:rsidRPr="004D60A6">
        <w:rPr>
          <w:rStyle w:val="NormalTok"/>
          <w:sz w:val="24"/>
        </w:rPr>
        <w:t xml:space="preserve"> </w:t>
      </w:r>
      <w:r w:rsidRPr="004D60A6">
        <w:rPr>
          <w:rStyle w:val="SpecialCharTok"/>
          <w:sz w:val="24"/>
        </w:rPr>
        <w:t>-</w:t>
      </w:r>
      <w:r w:rsidRPr="004D60A6">
        <w:rPr>
          <w:rStyle w:val="NormalTok"/>
          <w:sz w:val="24"/>
        </w:rPr>
        <w:t xml:space="preserve"> train1</w:t>
      </w:r>
      <w:r w:rsidRPr="004D60A6">
        <w:rPr>
          <w:rStyle w:val="SpecialCharTok"/>
          <w:sz w:val="24"/>
        </w:rPr>
        <w:t>$</w:t>
      </w:r>
      <w:r w:rsidRPr="004D60A6">
        <w:rPr>
          <w:rStyle w:val="NormalTok"/>
          <w:sz w:val="24"/>
        </w:rPr>
        <w:t>TTDiff)</w:t>
      </w:r>
      <w:r w:rsidRPr="004D60A6">
        <w:rPr>
          <w:rStyle w:val="SpecialCharTok"/>
          <w:sz w:val="24"/>
        </w:rPr>
        <w:t>^</w:t>
      </w:r>
      <w:r w:rsidRPr="004D60A6">
        <w:rPr>
          <w:rStyle w:val="DecValTok"/>
          <w:sz w:val="24"/>
        </w:rPr>
        <w:t>2</w:t>
      </w:r>
      <w:r w:rsidRPr="004D60A6">
        <w:rPr>
          <w:rStyle w:val="NormalTok"/>
          <w:sz w:val="24"/>
        </w:rPr>
        <w:t>)</w:t>
      </w:r>
      <w:r w:rsidRPr="004D60A6">
        <w:rPr>
          <w:sz w:val="24"/>
        </w:rPr>
        <w:br/>
      </w:r>
      <w:proofErr w:type="spellStart"/>
      <w:r w:rsidRPr="004D60A6">
        <w:rPr>
          <w:rStyle w:val="NormalTok"/>
          <w:sz w:val="24"/>
        </w:rPr>
        <w:t>msepoly_train</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ssepoly_train</w:t>
      </w:r>
      <w:proofErr w:type="spellEnd"/>
      <w:r w:rsidRPr="004D60A6">
        <w:rPr>
          <w:rStyle w:val="SpecialCharTok"/>
          <w:sz w:val="24"/>
        </w:rPr>
        <w:t>/</w:t>
      </w:r>
      <w:proofErr w:type="spellStart"/>
      <w:r w:rsidRPr="004D60A6">
        <w:rPr>
          <w:rStyle w:val="FunctionTok"/>
          <w:sz w:val="24"/>
        </w:rPr>
        <w:t>nrow</w:t>
      </w:r>
      <w:proofErr w:type="spellEnd"/>
      <w:r w:rsidRPr="004D60A6">
        <w:rPr>
          <w:rStyle w:val="NormalTok"/>
          <w:sz w:val="24"/>
        </w:rPr>
        <w:t>(train1)</w:t>
      </w:r>
      <w:r w:rsidRPr="004D60A6">
        <w:rPr>
          <w:sz w:val="24"/>
        </w:rPr>
        <w:br/>
      </w:r>
      <w:proofErr w:type="spellStart"/>
      <w:r w:rsidRPr="004D60A6">
        <w:rPr>
          <w:rStyle w:val="NormalTok"/>
          <w:sz w:val="24"/>
        </w:rPr>
        <w:t>msepoly_train</w:t>
      </w:r>
      <w:proofErr w:type="spellEnd"/>
    </w:p>
    <w:p w14:paraId="6F12FCC5" w14:textId="77777777" w:rsidR="005A1968" w:rsidRPr="004D60A6" w:rsidRDefault="005A1968" w:rsidP="007526CB">
      <w:pPr>
        <w:pStyle w:val="SourceCode"/>
        <w:spacing w:before="240"/>
        <w:ind w:left="720"/>
        <w:rPr>
          <w:sz w:val="24"/>
        </w:rPr>
      </w:pPr>
      <w:r w:rsidRPr="004D60A6">
        <w:rPr>
          <w:rStyle w:val="VerbatimChar"/>
          <w:sz w:val="24"/>
        </w:rPr>
        <w:t>## [1] 4.933201</w:t>
      </w:r>
    </w:p>
    <w:p w14:paraId="0AEC1FBB" w14:textId="46781118" w:rsidR="005A1968" w:rsidRDefault="005A1968" w:rsidP="007526CB">
      <w:pPr>
        <w:spacing w:before="240"/>
        <w:rPr>
          <w:rFonts w:ascii="Times New Roman" w:hAnsi="Times New Roman" w:cs="Times New Roman"/>
        </w:rPr>
      </w:pPr>
    </w:p>
    <w:p w14:paraId="756E478B" w14:textId="39013AAE" w:rsidR="005A1968" w:rsidRDefault="005A1968" w:rsidP="007526CB">
      <w:pPr>
        <w:spacing w:before="240"/>
        <w:rPr>
          <w:rFonts w:ascii="Times New Roman" w:hAnsi="Times New Roman" w:cs="Times New Roman"/>
          <w:b/>
          <w:bCs/>
          <w:i/>
          <w:iCs/>
        </w:rPr>
      </w:pPr>
      <w:r>
        <w:rPr>
          <w:rFonts w:ascii="Times New Roman" w:hAnsi="Times New Roman" w:cs="Times New Roman"/>
        </w:rPr>
        <w:tab/>
      </w:r>
      <w:r>
        <w:rPr>
          <w:rFonts w:ascii="Times New Roman" w:hAnsi="Times New Roman" w:cs="Times New Roman"/>
          <w:b/>
          <w:bCs/>
          <w:i/>
          <w:iCs/>
        </w:rPr>
        <w:t>Polynomial Graphs</w:t>
      </w:r>
    </w:p>
    <w:p w14:paraId="1A1B4FB1" w14:textId="77777777" w:rsidR="005A1968" w:rsidRPr="004D60A6" w:rsidRDefault="005A1968" w:rsidP="007526CB">
      <w:pPr>
        <w:pStyle w:val="SourceCode"/>
        <w:spacing w:before="240"/>
        <w:ind w:left="720"/>
        <w:rPr>
          <w:sz w:val="24"/>
        </w:rPr>
      </w:pPr>
      <w:proofErr w:type="spellStart"/>
      <w:r w:rsidRPr="004D60A6">
        <w:rPr>
          <w:rStyle w:val="NormalTok"/>
          <w:sz w:val="24"/>
        </w:rPr>
        <w:t>plot_graph</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r w:rsidRPr="004D60A6">
        <w:rPr>
          <w:rStyle w:val="ControlFlowTok"/>
          <w:sz w:val="24"/>
        </w:rPr>
        <w:t>function</w:t>
      </w:r>
      <w:r w:rsidRPr="004D60A6">
        <w:rPr>
          <w:rStyle w:val="NormalTok"/>
          <w:sz w:val="24"/>
        </w:rPr>
        <w:t>(data, var, title) {</w:t>
      </w:r>
      <w:r w:rsidRPr="004D60A6">
        <w:rPr>
          <w:sz w:val="24"/>
        </w:rPr>
        <w:br/>
      </w:r>
      <w:r w:rsidRPr="004D60A6">
        <w:rPr>
          <w:rStyle w:val="NormalTok"/>
          <w:sz w:val="24"/>
        </w:rPr>
        <w:t xml:space="preserve">  model </w:t>
      </w:r>
      <w:r w:rsidRPr="004D60A6">
        <w:rPr>
          <w:rStyle w:val="OtherTok"/>
          <w:sz w:val="24"/>
        </w:rPr>
        <w:t>&lt;-</w:t>
      </w:r>
      <w:r w:rsidRPr="004D60A6">
        <w:rPr>
          <w:rStyle w:val="NormalTok"/>
          <w:sz w:val="24"/>
        </w:rPr>
        <w:t xml:space="preserve"> </w:t>
      </w:r>
      <w:proofErr w:type="spellStart"/>
      <w:r w:rsidRPr="004D60A6">
        <w:rPr>
          <w:rStyle w:val="FunctionTok"/>
          <w:sz w:val="24"/>
        </w:rPr>
        <w:t>lm</w:t>
      </w:r>
      <w:proofErr w:type="spellEnd"/>
      <w:r w:rsidRPr="004D60A6">
        <w:rPr>
          <w:rStyle w:val="NormalTok"/>
          <w:sz w:val="24"/>
        </w:rPr>
        <w:t>(</w:t>
      </w:r>
      <w:proofErr w:type="spellStart"/>
      <w:r w:rsidRPr="004D60A6">
        <w:rPr>
          <w:rStyle w:val="NormalTok"/>
          <w:sz w:val="24"/>
        </w:rPr>
        <w:t>TT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r w:rsidRPr="004D60A6">
        <w:rPr>
          <w:rStyle w:val="FunctionTok"/>
          <w:sz w:val="24"/>
        </w:rPr>
        <w:t>poly</w:t>
      </w:r>
      <w:r w:rsidRPr="004D60A6">
        <w:rPr>
          <w:rStyle w:val="NormalTok"/>
          <w:sz w:val="24"/>
        </w:rPr>
        <w:t>(</w:t>
      </w:r>
      <w:proofErr w:type="spellStart"/>
      <w:r w:rsidRPr="004D60A6">
        <w:rPr>
          <w:rStyle w:val="NormalTok"/>
          <w:sz w:val="24"/>
        </w:rPr>
        <w:t>InfDiff</w:t>
      </w:r>
      <w:proofErr w:type="spellEnd"/>
      <w:r w:rsidRPr="004D60A6">
        <w:rPr>
          <w:rStyle w:val="NormalTok"/>
          <w:sz w:val="24"/>
        </w:rPr>
        <w:t xml:space="preserve">, </w:t>
      </w:r>
      <w:r w:rsidRPr="004D60A6">
        <w:rPr>
          <w:rStyle w:val="DecValTok"/>
          <w:sz w:val="24"/>
        </w:rPr>
        <w:t>2</w:t>
      </w:r>
      <w:r w:rsidRPr="004D60A6">
        <w:rPr>
          <w:rStyle w:val="NormalTok"/>
          <w:sz w:val="24"/>
        </w:rPr>
        <w:t xml:space="preserve">) </w:t>
      </w:r>
      <w:r w:rsidRPr="004D60A6">
        <w:rPr>
          <w:rStyle w:val="SpecialCharTok"/>
          <w:sz w:val="24"/>
        </w:rPr>
        <w:t>+</w:t>
      </w:r>
      <w:r w:rsidRPr="004D60A6">
        <w:rPr>
          <w:rStyle w:val="NormalTok"/>
          <w:sz w:val="24"/>
        </w:rPr>
        <w:t xml:space="preserve"> </w:t>
      </w:r>
      <w:r w:rsidRPr="004D60A6">
        <w:rPr>
          <w:rStyle w:val="FunctionTok"/>
          <w:sz w:val="24"/>
        </w:rPr>
        <w:t>poly</w:t>
      </w:r>
      <w:r w:rsidRPr="004D60A6">
        <w:rPr>
          <w:rStyle w:val="NormalTok"/>
          <w:sz w:val="24"/>
        </w:rPr>
        <w:t>(</w:t>
      </w:r>
      <w:proofErr w:type="spellStart"/>
      <w:r w:rsidRPr="004D60A6">
        <w:rPr>
          <w:rStyle w:val="NormalTok"/>
          <w:sz w:val="24"/>
        </w:rPr>
        <w:t>PropWDiff</w:t>
      </w:r>
      <w:proofErr w:type="spellEnd"/>
      <w:r w:rsidRPr="004D60A6">
        <w:rPr>
          <w:rStyle w:val="NormalTok"/>
          <w:sz w:val="24"/>
        </w:rPr>
        <w:t xml:space="preserve">, </w:t>
      </w:r>
      <w:r w:rsidRPr="004D60A6">
        <w:rPr>
          <w:rStyle w:val="DecValTok"/>
          <w:sz w:val="24"/>
        </w:rPr>
        <w:t>2</w:t>
      </w:r>
      <w:r w:rsidRPr="004D60A6">
        <w:rPr>
          <w:rStyle w:val="NormalTok"/>
          <w:sz w:val="24"/>
        </w:rPr>
        <w:t xml:space="preserve">) </w:t>
      </w:r>
      <w:r w:rsidRPr="004D60A6">
        <w:rPr>
          <w:rStyle w:val="SpecialCharTok"/>
          <w:sz w:val="24"/>
        </w:rPr>
        <w:t>+</w:t>
      </w:r>
      <w:r w:rsidRPr="004D60A6">
        <w:rPr>
          <w:rStyle w:val="NormalTok"/>
          <w:sz w:val="24"/>
        </w:rPr>
        <w:t xml:space="preserve"> </w:t>
      </w:r>
      <w:r w:rsidRPr="004D60A6">
        <w:rPr>
          <w:rStyle w:val="FunctionTok"/>
          <w:sz w:val="24"/>
        </w:rPr>
        <w:t>poly</w:t>
      </w:r>
      <w:r w:rsidRPr="004D60A6">
        <w:rPr>
          <w:rStyle w:val="NormalTok"/>
          <w:sz w:val="24"/>
        </w:rPr>
        <w:t>(</w:t>
      </w:r>
      <w:proofErr w:type="spellStart"/>
      <w:r w:rsidRPr="004D60A6">
        <w:rPr>
          <w:rStyle w:val="NormalTok"/>
          <w:sz w:val="24"/>
        </w:rPr>
        <w:t>GNIDiff</w:t>
      </w:r>
      <w:proofErr w:type="spellEnd"/>
      <w:r w:rsidRPr="004D60A6">
        <w:rPr>
          <w:rStyle w:val="NormalTok"/>
          <w:sz w:val="24"/>
        </w:rPr>
        <w:t xml:space="preserve">, </w:t>
      </w:r>
      <w:r w:rsidRPr="004D60A6">
        <w:rPr>
          <w:rStyle w:val="DecValTok"/>
          <w:sz w:val="24"/>
        </w:rPr>
        <w:t>2</w:t>
      </w:r>
      <w:r w:rsidRPr="004D60A6">
        <w:rPr>
          <w:rStyle w:val="NormalTok"/>
          <w:sz w:val="24"/>
        </w:rPr>
        <w:t xml:space="preserve">), </w:t>
      </w:r>
      <w:r w:rsidRPr="004D60A6">
        <w:rPr>
          <w:rStyle w:val="AttributeTok"/>
          <w:sz w:val="24"/>
        </w:rPr>
        <w:t>data =</w:t>
      </w:r>
      <w:r w:rsidRPr="004D60A6">
        <w:rPr>
          <w:rStyle w:val="NormalTok"/>
          <w:sz w:val="24"/>
        </w:rPr>
        <w:t xml:space="preserve"> data)</w:t>
      </w:r>
      <w:r w:rsidRPr="004D60A6">
        <w:rPr>
          <w:sz w:val="24"/>
        </w:rPr>
        <w:br/>
      </w:r>
      <w:r w:rsidRPr="004D60A6">
        <w:rPr>
          <w:rStyle w:val="NormalTok"/>
          <w:sz w:val="24"/>
        </w:rPr>
        <w:t xml:space="preserve">  coefficients </w:t>
      </w:r>
      <w:r w:rsidRPr="004D60A6">
        <w:rPr>
          <w:rStyle w:val="OtherTok"/>
          <w:sz w:val="24"/>
        </w:rPr>
        <w:t>&lt;-</w:t>
      </w:r>
      <w:r w:rsidRPr="004D60A6">
        <w:rPr>
          <w:rStyle w:val="NormalTok"/>
          <w:sz w:val="24"/>
        </w:rPr>
        <w:t xml:space="preserve"> </w:t>
      </w:r>
      <w:proofErr w:type="spellStart"/>
      <w:r w:rsidRPr="004D60A6">
        <w:rPr>
          <w:rStyle w:val="FunctionTok"/>
          <w:sz w:val="24"/>
        </w:rPr>
        <w:t>coef</w:t>
      </w:r>
      <w:proofErr w:type="spellEnd"/>
      <w:r w:rsidRPr="004D60A6">
        <w:rPr>
          <w:rStyle w:val="NormalTok"/>
          <w:sz w:val="24"/>
        </w:rPr>
        <w:t>(model)</w:t>
      </w:r>
      <w:r w:rsidRPr="004D60A6">
        <w:rPr>
          <w:sz w:val="24"/>
        </w:rPr>
        <w:br/>
      </w:r>
      <w:r w:rsidRPr="004D60A6">
        <w:rPr>
          <w:sz w:val="24"/>
        </w:rPr>
        <w:br/>
      </w:r>
      <w:r w:rsidRPr="004D60A6">
        <w:rPr>
          <w:rStyle w:val="NormalTok"/>
          <w:sz w:val="24"/>
        </w:rPr>
        <w:t xml:space="preserve">  </w:t>
      </w:r>
      <w:proofErr w:type="spellStart"/>
      <w:r w:rsidRPr="004D60A6">
        <w:rPr>
          <w:rStyle w:val="NormalTok"/>
          <w:sz w:val="24"/>
        </w:rPr>
        <w:t>min_value</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r w:rsidRPr="004D60A6">
        <w:rPr>
          <w:rStyle w:val="FunctionTok"/>
          <w:sz w:val="24"/>
        </w:rPr>
        <w:t>min</w:t>
      </w:r>
      <w:r w:rsidRPr="004D60A6">
        <w:rPr>
          <w:rStyle w:val="NormalTok"/>
          <w:sz w:val="24"/>
        </w:rPr>
        <w:t xml:space="preserve">(data[[var]],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w:t>
      </w:r>
      <w:proofErr w:type="spellStart"/>
      <w:r w:rsidRPr="004D60A6">
        <w:rPr>
          <w:rStyle w:val="NormalTok"/>
          <w:sz w:val="24"/>
        </w:rPr>
        <w:t>max_value</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r w:rsidRPr="004D60A6">
        <w:rPr>
          <w:rStyle w:val="FunctionTok"/>
          <w:sz w:val="24"/>
        </w:rPr>
        <w:t>max</w:t>
      </w:r>
      <w:r w:rsidRPr="004D60A6">
        <w:rPr>
          <w:rStyle w:val="NormalTok"/>
          <w:sz w:val="24"/>
        </w:rPr>
        <w:t xml:space="preserve">(data[[var]], </w:t>
      </w:r>
      <w:r w:rsidRPr="004D60A6">
        <w:rPr>
          <w:rStyle w:val="AttributeTok"/>
          <w:sz w:val="24"/>
        </w:rPr>
        <w:t>na.rm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NormalTok"/>
          <w:sz w:val="24"/>
        </w:rPr>
        <w:t xml:space="preserve">  x </w:t>
      </w:r>
      <w:r w:rsidRPr="004D60A6">
        <w:rPr>
          <w:rStyle w:val="OtherTok"/>
          <w:sz w:val="24"/>
        </w:rPr>
        <w:t>&lt;-</w:t>
      </w:r>
      <w:r w:rsidRPr="004D60A6">
        <w:rPr>
          <w:rStyle w:val="NormalTok"/>
          <w:sz w:val="24"/>
        </w:rPr>
        <w:t xml:space="preserve"> </w:t>
      </w:r>
      <w:r w:rsidRPr="004D60A6">
        <w:rPr>
          <w:rStyle w:val="FunctionTok"/>
          <w:sz w:val="24"/>
        </w:rPr>
        <w:t>seq</w:t>
      </w:r>
      <w:r w:rsidRPr="004D60A6">
        <w:rPr>
          <w:rStyle w:val="NormalTok"/>
          <w:sz w:val="24"/>
        </w:rPr>
        <w:t>(</w:t>
      </w:r>
      <w:proofErr w:type="spellStart"/>
      <w:r w:rsidRPr="004D60A6">
        <w:rPr>
          <w:rStyle w:val="NormalTok"/>
          <w:sz w:val="24"/>
        </w:rPr>
        <w:t>min_value</w:t>
      </w:r>
      <w:proofErr w:type="spellEnd"/>
      <w:r w:rsidRPr="004D60A6">
        <w:rPr>
          <w:rStyle w:val="NormalTok"/>
          <w:sz w:val="24"/>
        </w:rPr>
        <w:t xml:space="preserve">, </w:t>
      </w:r>
      <w:proofErr w:type="spellStart"/>
      <w:r w:rsidRPr="004D60A6">
        <w:rPr>
          <w:rStyle w:val="NormalTok"/>
          <w:sz w:val="24"/>
        </w:rPr>
        <w:t>max_value</w:t>
      </w:r>
      <w:proofErr w:type="spellEnd"/>
      <w:r w:rsidRPr="004D60A6">
        <w:rPr>
          <w:rStyle w:val="NormalTok"/>
          <w:sz w:val="24"/>
        </w:rPr>
        <w:t xml:space="preserve">, </w:t>
      </w:r>
      <w:r w:rsidRPr="004D60A6">
        <w:rPr>
          <w:rStyle w:val="AttributeTok"/>
          <w:sz w:val="24"/>
        </w:rPr>
        <w:t>by =</w:t>
      </w:r>
      <w:r w:rsidRPr="004D60A6">
        <w:rPr>
          <w:rStyle w:val="NormalTok"/>
          <w:sz w:val="24"/>
        </w:rPr>
        <w:t xml:space="preserve"> </w:t>
      </w:r>
      <w:r w:rsidRPr="004D60A6">
        <w:rPr>
          <w:rStyle w:val="FloatTok"/>
          <w:sz w:val="24"/>
        </w:rPr>
        <w:t>0.1</w:t>
      </w:r>
      <w:r w:rsidRPr="004D60A6">
        <w:rPr>
          <w:rStyle w:val="NormalTok"/>
          <w:sz w:val="24"/>
        </w:rPr>
        <w:t>)</w:t>
      </w:r>
      <w:r w:rsidRPr="004D60A6">
        <w:rPr>
          <w:sz w:val="24"/>
        </w:rPr>
        <w:br/>
      </w:r>
      <w:r w:rsidRPr="004D60A6">
        <w:rPr>
          <w:rStyle w:val="NormalTok"/>
          <w:sz w:val="24"/>
        </w:rPr>
        <w:t xml:space="preserve">  y </w:t>
      </w:r>
      <w:r w:rsidRPr="004D60A6">
        <w:rPr>
          <w:rStyle w:val="OtherTok"/>
          <w:sz w:val="24"/>
        </w:rPr>
        <w:t>&lt;-</w:t>
      </w:r>
      <w:r w:rsidRPr="004D60A6">
        <w:rPr>
          <w:rStyle w:val="NormalTok"/>
          <w:sz w:val="24"/>
        </w:rPr>
        <w:t xml:space="preserve"> coefficients[</w:t>
      </w:r>
      <w:r w:rsidRPr="004D60A6">
        <w:rPr>
          <w:rStyle w:val="FunctionTok"/>
          <w:sz w:val="24"/>
        </w:rPr>
        <w:t>paste</w:t>
      </w:r>
      <w:r w:rsidRPr="004D60A6">
        <w:rPr>
          <w:rStyle w:val="NormalTok"/>
          <w:sz w:val="24"/>
        </w:rPr>
        <w:t>(</w:t>
      </w:r>
      <w:r w:rsidRPr="004D60A6">
        <w:rPr>
          <w:rStyle w:val="StringTok"/>
          <w:sz w:val="24"/>
        </w:rPr>
        <w:t>'poly('</w:t>
      </w:r>
      <w:r w:rsidRPr="004D60A6">
        <w:rPr>
          <w:rStyle w:val="NormalTok"/>
          <w:sz w:val="24"/>
        </w:rPr>
        <w:t xml:space="preserve">, var, </w:t>
      </w:r>
      <w:r w:rsidRPr="004D60A6">
        <w:rPr>
          <w:rStyle w:val="StringTok"/>
          <w:sz w:val="24"/>
        </w:rPr>
        <w:t>', 2)2'</w:t>
      </w:r>
      <w:r w:rsidRPr="004D60A6">
        <w:rPr>
          <w:rStyle w:val="NormalTok"/>
          <w:sz w:val="24"/>
        </w:rPr>
        <w:t xml:space="preserve">, </w:t>
      </w:r>
      <w:proofErr w:type="spellStart"/>
      <w:r w:rsidRPr="004D60A6">
        <w:rPr>
          <w:rStyle w:val="AttributeTok"/>
          <w:sz w:val="24"/>
        </w:rPr>
        <w:t>sep</w:t>
      </w:r>
      <w:proofErr w:type="spellEnd"/>
      <w:r w:rsidRPr="004D60A6">
        <w:rPr>
          <w:rStyle w:val="AttributeTok"/>
          <w:sz w:val="24"/>
        </w:rPr>
        <w:t xml:space="preserve"> =</w:t>
      </w:r>
      <w:r w:rsidRPr="004D60A6">
        <w:rPr>
          <w:rStyle w:val="NormalTok"/>
          <w:sz w:val="24"/>
        </w:rPr>
        <w:t xml:space="preserve"> </w:t>
      </w:r>
      <w:r w:rsidRPr="004D60A6">
        <w:rPr>
          <w:rStyle w:val="StringTok"/>
          <w:sz w:val="24"/>
        </w:rPr>
        <w:t>''</w:t>
      </w:r>
      <w:r w:rsidRPr="004D60A6">
        <w:rPr>
          <w:rStyle w:val="NormalTok"/>
          <w:sz w:val="24"/>
        </w:rPr>
        <w:t xml:space="preserve">)] </w:t>
      </w:r>
      <w:r w:rsidRPr="004D60A6">
        <w:rPr>
          <w:rStyle w:val="SpecialCharTok"/>
          <w:sz w:val="24"/>
        </w:rPr>
        <w:t>*</w:t>
      </w:r>
      <w:r w:rsidRPr="004D60A6">
        <w:rPr>
          <w:rStyle w:val="NormalTok"/>
          <w:sz w:val="24"/>
        </w:rPr>
        <w:t xml:space="preserve"> x</w:t>
      </w:r>
      <w:r w:rsidRPr="004D60A6">
        <w:rPr>
          <w:rStyle w:val="SpecialCharTok"/>
          <w:sz w:val="24"/>
        </w:rPr>
        <w:t>^</w:t>
      </w:r>
      <w:r w:rsidRPr="004D60A6">
        <w:rPr>
          <w:rStyle w:val="DecValTok"/>
          <w:sz w:val="24"/>
        </w:rPr>
        <w:t>2</w:t>
      </w:r>
      <w:r w:rsidRPr="004D60A6">
        <w:rPr>
          <w:rStyle w:val="NormalTok"/>
          <w:sz w:val="24"/>
        </w:rPr>
        <w:t xml:space="preserve"> </w:t>
      </w:r>
      <w:r w:rsidRPr="004D60A6">
        <w:rPr>
          <w:rStyle w:val="SpecialCharTok"/>
          <w:sz w:val="24"/>
        </w:rPr>
        <w:t>+</w:t>
      </w:r>
      <w:r w:rsidRPr="004D60A6">
        <w:rPr>
          <w:rStyle w:val="NormalTok"/>
          <w:sz w:val="24"/>
        </w:rPr>
        <w:t xml:space="preserve"> </w:t>
      </w:r>
      <w:r w:rsidRPr="004D60A6">
        <w:rPr>
          <w:sz w:val="24"/>
        </w:rPr>
        <w:br/>
      </w:r>
      <w:r w:rsidRPr="004D60A6">
        <w:rPr>
          <w:rStyle w:val="NormalTok"/>
          <w:sz w:val="24"/>
        </w:rPr>
        <w:t xml:space="preserve">      coefficients[</w:t>
      </w:r>
      <w:r w:rsidRPr="004D60A6">
        <w:rPr>
          <w:rStyle w:val="FunctionTok"/>
          <w:sz w:val="24"/>
        </w:rPr>
        <w:t>paste</w:t>
      </w:r>
      <w:r w:rsidRPr="004D60A6">
        <w:rPr>
          <w:rStyle w:val="NormalTok"/>
          <w:sz w:val="24"/>
        </w:rPr>
        <w:t>(</w:t>
      </w:r>
      <w:r w:rsidRPr="004D60A6">
        <w:rPr>
          <w:rStyle w:val="StringTok"/>
          <w:sz w:val="24"/>
        </w:rPr>
        <w:t>'poly('</w:t>
      </w:r>
      <w:r w:rsidRPr="004D60A6">
        <w:rPr>
          <w:rStyle w:val="NormalTok"/>
          <w:sz w:val="24"/>
        </w:rPr>
        <w:t xml:space="preserve">, var, </w:t>
      </w:r>
      <w:r w:rsidRPr="004D60A6">
        <w:rPr>
          <w:rStyle w:val="StringTok"/>
          <w:sz w:val="24"/>
        </w:rPr>
        <w:t>', 2)1'</w:t>
      </w:r>
      <w:r w:rsidRPr="004D60A6">
        <w:rPr>
          <w:rStyle w:val="NormalTok"/>
          <w:sz w:val="24"/>
        </w:rPr>
        <w:t xml:space="preserve">, </w:t>
      </w:r>
      <w:proofErr w:type="spellStart"/>
      <w:r w:rsidRPr="004D60A6">
        <w:rPr>
          <w:rStyle w:val="AttributeTok"/>
          <w:sz w:val="24"/>
        </w:rPr>
        <w:t>sep</w:t>
      </w:r>
      <w:proofErr w:type="spellEnd"/>
      <w:r w:rsidRPr="004D60A6">
        <w:rPr>
          <w:rStyle w:val="AttributeTok"/>
          <w:sz w:val="24"/>
        </w:rPr>
        <w:t xml:space="preserve"> =</w:t>
      </w:r>
      <w:r w:rsidRPr="004D60A6">
        <w:rPr>
          <w:rStyle w:val="NormalTok"/>
          <w:sz w:val="24"/>
        </w:rPr>
        <w:t xml:space="preserve"> </w:t>
      </w:r>
      <w:r w:rsidRPr="004D60A6">
        <w:rPr>
          <w:rStyle w:val="StringTok"/>
          <w:sz w:val="24"/>
        </w:rPr>
        <w:t>''</w:t>
      </w:r>
      <w:r w:rsidRPr="004D60A6">
        <w:rPr>
          <w:rStyle w:val="NormalTok"/>
          <w:sz w:val="24"/>
        </w:rPr>
        <w:t xml:space="preserve">)] </w:t>
      </w:r>
      <w:r w:rsidRPr="004D60A6">
        <w:rPr>
          <w:rStyle w:val="SpecialCharTok"/>
          <w:sz w:val="24"/>
        </w:rPr>
        <w:t>*</w:t>
      </w:r>
      <w:r w:rsidRPr="004D60A6">
        <w:rPr>
          <w:rStyle w:val="NormalTok"/>
          <w:sz w:val="24"/>
        </w:rPr>
        <w:t xml:space="preserve"> x </w:t>
      </w:r>
      <w:r w:rsidRPr="004D60A6">
        <w:rPr>
          <w:rStyle w:val="SpecialCharTok"/>
          <w:sz w:val="24"/>
        </w:rPr>
        <w:t>-</w:t>
      </w:r>
      <w:r w:rsidRPr="004D60A6">
        <w:rPr>
          <w:rStyle w:val="NormalTok"/>
          <w:sz w:val="24"/>
        </w:rPr>
        <w:t xml:space="preserve"> </w:t>
      </w:r>
      <w:r w:rsidRPr="004D60A6">
        <w:rPr>
          <w:sz w:val="24"/>
        </w:rPr>
        <w:br/>
      </w:r>
      <w:r w:rsidRPr="004D60A6">
        <w:rPr>
          <w:rStyle w:val="NormalTok"/>
          <w:sz w:val="24"/>
        </w:rPr>
        <w:t xml:space="preserve">      coefficients[</w:t>
      </w:r>
      <w:r w:rsidRPr="004D60A6">
        <w:rPr>
          <w:rStyle w:val="StringTok"/>
          <w:sz w:val="24"/>
        </w:rPr>
        <w:t>'(Intercept)'</w:t>
      </w:r>
      <w:r w:rsidRPr="004D60A6">
        <w:rPr>
          <w:rStyle w:val="NormalTok"/>
          <w:sz w:val="24"/>
        </w:rPr>
        <w:t>]</w:t>
      </w:r>
      <w:r w:rsidRPr="004D60A6">
        <w:rPr>
          <w:sz w:val="24"/>
        </w:rPr>
        <w:br/>
      </w:r>
      <w:r w:rsidRPr="004D60A6">
        <w:rPr>
          <w:rStyle w:val="NormalTok"/>
          <w:sz w:val="24"/>
        </w:rPr>
        <w:t xml:space="preserve">  </w:t>
      </w:r>
      <w:proofErr w:type="spellStart"/>
      <w:r w:rsidRPr="004D60A6">
        <w:rPr>
          <w:rStyle w:val="NormalTok"/>
          <w:sz w:val="24"/>
        </w:rPr>
        <w:t>data_plot</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proofErr w:type="gramStart"/>
      <w:r w:rsidRPr="004D60A6">
        <w:rPr>
          <w:rStyle w:val="FunctionTok"/>
          <w:sz w:val="24"/>
        </w:rPr>
        <w:t>data.frame</w:t>
      </w:r>
      <w:proofErr w:type="spellEnd"/>
      <w:proofErr w:type="gramEnd"/>
      <w:r w:rsidRPr="004D60A6">
        <w:rPr>
          <w:rStyle w:val="NormalTok"/>
          <w:sz w:val="24"/>
        </w:rPr>
        <w:t>(x, y)</w:t>
      </w:r>
      <w:r w:rsidRPr="004D60A6">
        <w:rPr>
          <w:sz w:val="24"/>
        </w:rPr>
        <w:br/>
      </w:r>
      <w:r w:rsidRPr="004D60A6">
        <w:rPr>
          <w:rStyle w:val="NormalTok"/>
          <w:sz w:val="24"/>
        </w:rPr>
        <w:lastRenderedPageBreak/>
        <w:t xml:space="preserve">  </w:t>
      </w:r>
      <w:proofErr w:type="spellStart"/>
      <w:r w:rsidRPr="004D60A6">
        <w:rPr>
          <w:rStyle w:val="FunctionTok"/>
          <w:sz w:val="24"/>
        </w:rPr>
        <w:t>ggplot</w:t>
      </w:r>
      <w:proofErr w:type="spellEnd"/>
      <w:r w:rsidRPr="004D60A6">
        <w:rPr>
          <w:rStyle w:val="NormalTok"/>
          <w:sz w:val="24"/>
        </w:rPr>
        <w:t>(</w:t>
      </w:r>
      <w:proofErr w:type="spellStart"/>
      <w:r w:rsidRPr="004D60A6">
        <w:rPr>
          <w:rStyle w:val="NormalTok"/>
          <w:sz w:val="24"/>
        </w:rPr>
        <w:t>data_plot</w:t>
      </w:r>
      <w:proofErr w:type="spellEnd"/>
      <w:r w:rsidRPr="004D60A6">
        <w:rPr>
          <w:rStyle w:val="NormalTok"/>
          <w:sz w:val="24"/>
        </w:rPr>
        <w:t xml:space="preserve">, </w:t>
      </w:r>
      <w:proofErr w:type="spellStart"/>
      <w:r w:rsidRPr="004D60A6">
        <w:rPr>
          <w:rStyle w:val="FunctionTok"/>
          <w:sz w:val="24"/>
        </w:rPr>
        <w:t>aes</w:t>
      </w:r>
      <w:proofErr w:type="spellEnd"/>
      <w:r w:rsidRPr="004D60A6">
        <w:rPr>
          <w:rStyle w:val="NormalTok"/>
          <w:sz w:val="24"/>
        </w:rPr>
        <w:t xml:space="preserve">(x, y)) </w:t>
      </w:r>
      <w:r w:rsidRPr="004D60A6">
        <w:rPr>
          <w:rStyle w:val="SpecialCharTok"/>
          <w:sz w:val="24"/>
        </w:rPr>
        <w: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eom_line</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gtitle</w:t>
      </w:r>
      <w:proofErr w:type="spellEnd"/>
      <w:r w:rsidRPr="004D60A6">
        <w:rPr>
          <w:rStyle w:val="NormalTok"/>
          <w:sz w:val="24"/>
        </w:rPr>
        <w:t xml:space="preserve">(title) </w:t>
      </w:r>
      <w:r w:rsidRPr="004D60A6">
        <w:rPr>
          <w:rStyle w:val="SpecialCharTok"/>
          <w:sz w:val="24"/>
        </w:rPr>
        <w:t>+</w:t>
      </w:r>
      <w:r w:rsidRPr="004D60A6">
        <w:rPr>
          <w:sz w:val="24"/>
        </w:rPr>
        <w:br/>
      </w:r>
      <w:r w:rsidRPr="004D60A6">
        <w:rPr>
          <w:rStyle w:val="NormalTok"/>
          <w:sz w:val="24"/>
        </w:rPr>
        <w:t xml:space="preserve">    </w:t>
      </w:r>
      <w:proofErr w:type="spellStart"/>
      <w:r w:rsidRPr="004D60A6">
        <w:rPr>
          <w:rStyle w:val="FunctionTok"/>
          <w:sz w:val="24"/>
        </w:rPr>
        <w:t>xlab</w:t>
      </w:r>
      <w:proofErr w:type="spellEnd"/>
      <w:r w:rsidRPr="004D60A6">
        <w:rPr>
          <w:rStyle w:val="NormalTok"/>
          <w:sz w:val="24"/>
        </w:rPr>
        <w:t xml:space="preserve">(var) </w:t>
      </w:r>
      <w:r w:rsidRPr="004D60A6">
        <w:rPr>
          <w:rStyle w:val="SpecialCharTok"/>
          <w:sz w:val="24"/>
        </w:rPr>
        <w: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ylab</w:t>
      </w:r>
      <w:proofErr w:type="spellEnd"/>
      <w:r w:rsidRPr="004D60A6">
        <w:rPr>
          <w:rStyle w:val="NormalTok"/>
          <w:sz w:val="24"/>
        </w:rPr>
        <w:t>(</w:t>
      </w:r>
      <w:r w:rsidRPr="004D60A6">
        <w:rPr>
          <w:rStyle w:val="StringTok"/>
          <w:sz w:val="24"/>
        </w:rPr>
        <w:t>"y"</w:t>
      </w:r>
      <w:r w:rsidRPr="004D60A6">
        <w:rPr>
          <w:rStyle w:val="NormalTok"/>
          <w:sz w:val="24"/>
        </w:rPr>
        <w:t>)</w:t>
      </w:r>
      <w:r w:rsidRPr="004D60A6">
        <w:rPr>
          <w:sz w:val="24"/>
        </w:rPr>
        <w:br/>
      </w:r>
      <w:r w:rsidRPr="004D60A6">
        <w:rPr>
          <w:rStyle w:val="NormalTok"/>
          <w:sz w:val="24"/>
        </w:rPr>
        <w:t>}</w:t>
      </w:r>
      <w:r w:rsidRPr="004D60A6">
        <w:rPr>
          <w:sz w:val="24"/>
        </w:rPr>
        <w:br/>
      </w:r>
      <w:r w:rsidRPr="004D60A6">
        <w:rPr>
          <w:sz w:val="24"/>
        </w:rPr>
        <w:br/>
      </w:r>
      <w:r w:rsidRPr="004D60A6">
        <w:rPr>
          <w:rStyle w:val="CommentTok"/>
          <w:sz w:val="24"/>
        </w:rPr>
        <w:t xml:space="preserve"># Plot for </w:t>
      </w:r>
      <w:proofErr w:type="spellStart"/>
      <w:r w:rsidRPr="004D60A6">
        <w:rPr>
          <w:rStyle w:val="CommentTok"/>
          <w:sz w:val="24"/>
        </w:rPr>
        <w:t>InfDiff</w:t>
      </w:r>
      <w:proofErr w:type="spellEnd"/>
      <w:r w:rsidRPr="004D60A6">
        <w:rPr>
          <w:sz w:val="24"/>
        </w:rPr>
        <w:br/>
      </w:r>
      <w:proofErr w:type="spellStart"/>
      <w:r w:rsidRPr="004D60A6">
        <w:rPr>
          <w:rStyle w:val="FunctionTok"/>
          <w:sz w:val="24"/>
        </w:rPr>
        <w:t>plot_graph</w:t>
      </w:r>
      <w:proofErr w:type="spellEnd"/>
      <w:r w:rsidRPr="004D60A6">
        <w:rPr>
          <w:rStyle w:val="NormalTok"/>
          <w:sz w:val="24"/>
        </w:rPr>
        <w:t>(</w:t>
      </w:r>
      <w:proofErr w:type="spellStart"/>
      <w:r w:rsidRPr="004D60A6">
        <w:rPr>
          <w:rStyle w:val="NormalTok"/>
          <w:sz w:val="24"/>
        </w:rPr>
        <w:t>CountryDataDiff</w:t>
      </w:r>
      <w:proofErr w:type="spellEnd"/>
      <w:r w:rsidRPr="004D60A6">
        <w:rPr>
          <w:rStyle w:val="NormalTok"/>
          <w:sz w:val="24"/>
        </w:rPr>
        <w:t xml:space="preserve">, </w:t>
      </w:r>
      <w:r w:rsidRPr="004D60A6">
        <w:rPr>
          <w:rStyle w:val="StringTok"/>
          <w:sz w:val="24"/>
        </w:rPr>
        <w:t>"</w:t>
      </w:r>
      <w:proofErr w:type="spellStart"/>
      <w:r w:rsidRPr="004D60A6">
        <w:rPr>
          <w:rStyle w:val="StringTok"/>
          <w:sz w:val="24"/>
        </w:rPr>
        <w:t>InfDiff</w:t>
      </w:r>
      <w:proofErr w:type="spellEnd"/>
      <w:r w:rsidRPr="004D60A6">
        <w:rPr>
          <w:rStyle w:val="StringTok"/>
          <w:sz w:val="24"/>
        </w:rPr>
        <w:t>"</w:t>
      </w:r>
      <w:r w:rsidRPr="004D60A6">
        <w:rPr>
          <w:rStyle w:val="NormalTok"/>
          <w:sz w:val="24"/>
        </w:rPr>
        <w:t xml:space="preserve">, </w:t>
      </w:r>
      <w:r w:rsidRPr="004D60A6">
        <w:rPr>
          <w:rStyle w:val="StringTok"/>
          <w:sz w:val="24"/>
        </w:rPr>
        <w:t xml:space="preserve">"Impact of </w:t>
      </w:r>
      <w:proofErr w:type="spellStart"/>
      <w:r w:rsidRPr="004D60A6">
        <w:rPr>
          <w:rStyle w:val="StringTok"/>
          <w:sz w:val="24"/>
        </w:rPr>
        <w:t>InfDiff</w:t>
      </w:r>
      <w:proofErr w:type="spellEnd"/>
      <w:r w:rsidRPr="004D60A6">
        <w:rPr>
          <w:rStyle w:val="StringTok"/>
          <w:sz w:val="24"/>
        </w:rPr>
        <w:t xml:space="preserve"> on </w:t>
      </w:r>
      <w:proofErr w:type="spellStart"/>
      <w:r w:rsidRPr="004D60A6">
        <w:rPr>
          <w:rStyle w:val="StringTok"/>
          <w:sz w:val="24"/>
        </w:rPr>
        <w:t>TTDiff</w:t>
      </w:r>
      <w:proofErr w:type="spellEnd"/>
      <w:r w:rsidRPr="004D60A6">
        <w:rPr>
          <w:rStyle w:val="StringTok"/>
          <w:sz w:val="24"/>
        </w:rPr>
        <w:t>"</w:t>
      </w:r>
      <w:r w:rsidRPr="004D60A6">
        <w:rPr>
          <w:rStyle w:val="NormalTok"/>
          <w:sz w:val="24"/>
        </w:rPr>
        <w:t>)</w:t>
      </w:r>
    </w:p>
    <w:p w14:paraId="24CCF89E" w14:textId="77777777" w:rsidR="005A1968" w:rsidRPr="004D60A6" w:rsidRDefault="005A1968" w:rsidP="007526CB">
      <w:pPr>
        <w:pStyle w:val="FirstParagraph"/>
        <w:spacing w:before="240"/>
        <w:ind w:left="720"/>
      </w:pPr>
      <w:r w:rsidRPr="004D60A6">
        <w:rPr>
          <w:noProof/>
        </w:rPr>
        <w:drawing>
          <wp:inline distT="0" distB="0" distL="0" distR="0" wp14:anchorId="12549875" wp14:editId="52697015">
            <wp:extent cx="4620126" cy="3696101"/>
            <wp:effectExtent l="0" t="0" r="0" b="0"/>
            <wp:docPr id="91"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91" name="Picture" descr="A graph with a line&#10;&#10;Description automatically generated"/>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66A8B88" w14:textId="77777777" w:rsidR="005A1968" w:rsidRPr="004D60A6" w:rsidRDefault="005A1968" w:rsidP="007526CB">
      <w:pPr>
        <w:pStyle w:val="SourceCode"/>
        <w:spacing w:before="240"/>
        <w:ind w:left="720"/>
        <w:rPr>
          <w:sz w:val="24"/>
        </w:rPr>
      </w:pPr>
      <w:r w:rsidRPr="004D60A6">
        <w:rPr>
          <w:rStyle w:val="CommentTok"/>
          <w:sz w:val="24"/>
        </w:rPr>
        <w:t xml:space="preserve"># Plot for </w:t>
      </w:r>
      <w:proofErr w:type="spellStart"/>
      <w:r w:rsidRPr="004D60A6">
        <w:rPr>
          <w:rStyle w:val="CommentTok"/>
          <w:sz w:val="24"/>
        </w:rPr>
        <w:t>PropWDiff</w:t>
      </w:r>
      <w:proofErr w:type="spellEnd"/>
      <w:r w:rsidRPr="004D60A6">
        <w:rPr>
          <w:sz w:val="24"/>
        </w:rPr>
        <w:br/>
      </w:r>
      <w:proofErr w:type="spellStart"/>
      <w:r w:rsidRPr="004D60A6">
        <w:rPr>
          <w:rStyle w:val="FunctionTok"/>
          <w:sz w:val="24"/>
        </w:rPr>
        <w:t>plot_</w:t>
      </w:r>
      <w:proofErr w:type="gramStart"/>
      <w:r w:rsidRPr="004D60A6">
        <w:rPr>
          <w:rStyle w:val="FunctionTok"/>
          <w:sz w:val="24"/>
        </w:rPr>
        <w:t>graph</w:t>
      </w:r>
      <w:proofErr w:type="spellEnd"/>
      <w:r w:rsidRPr="004D60A6">
        <w:rPr>
          <w:rStyle w:val="NormalTok"/>
          <w:sz w:val="24"/>
        </w:rPr>
        <w:t>(</w:t>
      </w:r>
      <w:proofErr w:type="spellStart"/>
      <w:proofErr w:type="gramEnd"/>
      <w:r w:rsidRPr="004D60A6">
        <w:rPr>
          <w:rStyle w:val="NormalTok"/>
          <w:sz w:val="24"/>
        </w:rPr>
        <w:t>CountryDataDiff</w:t>
      </w:r>
      <w:proofErr w:type="spellEnd"/>
      <w:r w:rsidRPr="004D60A6">
        <w:rPr>
          <w:rStyle w:val="NormalTok"/>
          <w:sz w:val="24"/>
        </w:rPr>
        <w:t xml:space="preserve">, </w:t>
      </w:r>
      <w:r w:rsidRPr="004D60A6">
        <w:rPr>
          <w:rStyle w:val="StringTok"/>
          <w:sz w:val="24"/>
        </w:rPr>
        <w:t>"</w:t>
      </w:r>
      <w:proofErr w:type="spellStart"/>
      <w:r w:rsidRPr="004D60A6">
        <w:rPr>
          <w:rStyle w:val="StringTok"/>
          <w:sz w:val="24"/>
        </w:rPr>
        <w:t>PropWDiff</w:t>
      </w:r>
      <w:proofErr w:type="spellEnd"/>
      <w:r w:rsidRPr="004D60A6">
        <w:rPr>
          <w:rStyle w:val="StringTok"/>
          <w:sz w:val="24"/>
        </w:rPr>
        <w:t>"</w:t>
      </w:r>
      <w:r w:rsidRPr="004D60A6">
        <w:rPr>
          <w:rStyle w:val="NormalTok"/>
          <w:sz w:val="24"/>
        </w:rPr>
        <w:t xml:space="preserve">, </w:t>
      </w:r>
      <w:r w:rsidRPr="004D60A6">
        <w:rPr>
          <w:rStyle w:val="StringTok"/>
          <w:sz w:val="24"/>
        </w:rPr>
        <w:t xml:space="preserve">"Impact of </w:t>
      </w:r>
      <w:proofErr w:type="spellStart"/>
      <w:r w:rsidRPr="004D60A6">
        <w:rPr>
          <w:rStyle w:val="StringTok"/>
          <w:sz w:val="24"/>
        </w:rPr>
        <w:t>PropWDiff</w:t>
      </w:r>
      <w:proofErr w:type="spellEnd"/>
      <w:r w:rsidRPr="004D60A6">
        <w:rPr>
          <w:rStyle w:val="StringTok"/>
          <w:sz w:val="24"/>
        </w:rPr>
        <w:t xml:space="preserve"> on </w:t>
      </w:r>
      <w:proofErr w:type="spellStart"/>
      <w:r w:rsidRPr="004D60A6">
        <w:rPr>
          <w:rStyle w:val="StringTok"/>
          <w:sz w:val="24"/>
        </w:rPr>
        <w:t>TTDiff</w:t>
      </w:r>
      <w:proofErr w:type="spellEnd"/>
      <w:r w:rsidRPr="004D60A6">
        <w:rPr>
          <w:rStyle w:val="StringTok"/>
          <w:sz w:val="24"/>
        </w:rPr>
        <w:t>"</w:t>
      </w:r>
      <w:r w:rsidRPr="004D60A6">
        <w:rPr>
          <w:rStyle w:val="NormalTok"/>
          <w:sz w:val="24"/>
        </w:rPr>
        <w:t>)</w:t>
      </w:r>
    </w:p>
    <w:p w14:paraId="2077BAD9" w14:textId="77777777" w:rsidR="005A1968" w:rsidRPr="004D60A6" w:rsidRDefault="005A1968" w:rsidP="007526CB">
      <w:pPr>
        <w:pStyle w:val="FirstParagraph"/>
        <w:spacing w:before="240"/>
        <w:ind w:left="720"/>
      </w:pPr>
      <w:r w:rsidRPr="004D60A6">
        <w:rPr>
          <w:noProof/>
        </w:rPr>
        <w:lastRenderedPageBreak/>
        <w:drawing>
          <wp:inline distT="0" distB="0" distL="0" distR="0" wp14:anchorId="31FDBC95" wp14:editId="6E3869A2">
            <wp:extent cx="4620126" cy="3696101"/>
            <wp:effectExtent l="0" t="0" r="0" b="0"/>
            <wp:docPr id="94" name="Picture" descr="A graph with a curve&#10;&#10;Description automatically generated"/>
            <wp:cNvGraphicFramePr/>
            <a:graphic xmlns:a="http://schemas.openxmlformats.org/drawingml/2006/main">
              <a:graphicData uri="http://schemas.openxmlformats.org/drawingml/2006/picture">
                <pic:pic xmlns:pic="http://schemas.openxmlformats.org/drawingml/2006/picture">
                  <pic:nvPicPr>
                    <pic:cNvPr id="94" name="Picture" descr="A graph with a curve&#10;&#10;Description automatically generated"/>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C47D387" w14:textId="77777777" w:rsidR="005A1968" w:rsidRPr="004D60A6" w:rsidRDefault="005A1968" w:rsidP="007526CB">
      <w:pPr>
        <w:pStyle w:val="SourceCode"/>
        <w:spacing w:before="240"/>
        <w:ind w:left="720"/>
        <w:rPr>
          <w:sz w:val="24"/>
        </w:rPr>
      </w:pPr>
      <w:r w:rsidRPr="004D60A6">
        <w:rPr>
          <w:rStyle w:val="CommentTok"/>
          <w:sz w:val="24"/>
        </w:rPr>
        <w:t xml:space="preserve"># Plot for </w:t>
      </w:r>
      <w:proofErr w:type="spellStart"/>
      <w:r w:rsidRPr="004D60A6">
        <w:rPr>
          <w:rStyle w:val="CommentTok"/>
          <w:sz w:val="24"/>
        </w:rPr>
        <w:t>GNIDiff</w:t>
      </w:r>
      <w:proofErr w:type="spellEnd"/>
      <w:r w:rsidRPr="004D60A6">
        <w:rPr>
          <w:sz w:val="24"/>
        </w:rPr>
        <w:br/>
      </w:r>
      <w:proofErr w:type="spellStart"/>
      <w:r w:rsidRPr="004D60A6">
        <w:rPr>
          <w:rStyle w:val="FunctionTok"/>
          <w:sz w:val="24"/>
        </w:rPr>
        <w:t>plot_</w:t>
      </w:r>
      <w:proofErr w:type="gramStart"/>
      <w:r w:rsidRPr="004D60A6">
        <w:rPr>
          <w:rStyle w:val="FunctionTok"/>
          <w:sz w:val="24"/>
        </w:rPr>
        <w:t>graph</w:t>
      </w:r>
      <w:proofErr w:type="spellEnd"/>
      <w:r w:rsidRPr="004D60A6">
        <w:rPr>
          <w:rStyle w:val="NormalTok"/>
          <w:sz w:val="24"/>
        </w:rPr>
        <w:t>(</w:t>
      </w:r>
      <w:proofErr w:type="spellStart"/>
      <w:proofErr w:type="gramEnd"/>
      <w:r w:rsidRPr="004D60A6">
        <w:rPr>
          <w:rStyle w:val="NormalTok"/>
          <w:sz w:val="24"/>
        </w:rPr>
        <w:t>CountryDataDiff</w:t>
      </w:r>
      <w:proofErr w:type="spellEnd"/>
      <w:r w:rsidRPr="004D60A6">
        <w:rPr>
          <w:rStyle w:val="NormalTok"/>
          <w:sz w:val="24"/>
        </w:rPr>
        <w:t xml:space="preserve">, </w:t>
      </w:r>
      <w:r w:rsidRPr="004D60A6">
        <w:rPr>
          <w:rStyle w:val="StringTok"/>
          <w:sz w:val="24"/>
        </w:rPr>
        <w:t>"</w:t>
      </w:r>
      <w:proofErr w:type="spellStart"/>
      <w:r w:rsidRPr="004D60A6">
        <w:rPr>
          <w:rStyle w:val="StringTok"/>
          <w:sz w:val="24"/>
        </w:rPr>
        <w:t>GNIDiff</w:t>
      </w:r>
      <w:proofErr w:type="spellEnd"/>
      <w:r w:rsidRPr="004D60A6">
        <w:rPr>
          <w:rStyle w:val="StringTok"/>
          <w:sz w:val="24"/>
        </w:rPr>
        <w:t>"</w:t>
      </w:r>
      <w:r w:rsidRPr="004D60A6">
        <w:rPr>
          <w:rStyle w:val="NormalTok"/>
          <w:sz w:val="24"/>
        </w:rPr>
        <w:t xml:space="preserve">, </w:t>
      </w:r>
      <w:r w:rsidRPr="004D60A6">
        <w:rPr>
          <w:rStyle w:val="StringTok"/>
          <w:sz w:val="24"/>
        </w:rPr>
        <w:t xml:space="preserve">"Impact of </w:t>
      </w:r>
      <w:proofErr w:type="spellStart"/>
      <w:r w:rsidRPr="004D60A6">
        <w:rPr>
          <w:rStyle w:val="StringTok"/>
          <w:sz w:val="24"/>
        </w:rPr>
        <w:t>GNIDiff</w:t>
      </w:r>
      <w:proofErr w:type="spellEnd"/>
      <w:r w:rsidRPr="004D60A6">
        <w:rPr>
          <w:rStyle w:val="StringTok"/>
          <w:sz w:val="24"/>
        </w:rPr>
        <w:t xml:space="preserve"> on </w:t>
      </w:r>
      <w:proofErr w:type="spellStart"/>
      <w:r w:rsidRPr="004D60A6">
        <w:rPr>
          <w:rStyle w:val="StringTok"/>
          <w:sz w:val="24"/>
        </w:rPr>
        <w:t>TTDiff</w:t>
      </w:r>
      <w:proofErr w:type="spellEnd"/>
      <w:r w:rsidRPr="004D60A6">
        <w:rPr>
          <w:rStyle w:val="StringTok"/>
          <w:sz w:val="24"/>
        </w:rPr>
        <w:t>"</w:t>
      </w:r>
      <w:r w:rsidRPr="004D60A6">
        <w:rPr>
          <w:rStyle w:val="NormalTok"/>
          <w:sz w:val="24"/>
        </w:rPr>
        <w:t>)</w:t>
      </w:r>
    </w:p>
    <w:p w14:paraId="300A66ED" w14:textId="4CDCAC7A" w:rsidR="005A1968" w:rsidRPr="005A1968" w:rsidRDefault="005A1968" w:rsidP="007526CB">
      <w:pPr>
        <w:pStyle w:val="FirstParagraph"/>
        <w:spacing w:before="240"/>
        <w:ind w:left="720"/>
      </w:pPr>
      <w:r w:rsidRPr="004D60A6">
        <w:rPr>
          <w:noProof/>
        </w:rPr>
        <w:lastRenderedPageBreak/>
        <w:drawing>
          <wp:inline distT="0" distB="0" distL="0" distR="0" wp14:anchorId="05394CF6" wp14:editId="024A3C6F">
            <wp:extent cx="4620126" cy="3696101"/>
            <wp:effectExtent l="0" t="0" r="0" b="0"/>
            <wp:docPr id="97" name="Picture" descr="A graph with a line&#10;&#10;Description automatically generated"/>
            <wp:cNvGraphicFramePr/>
            <a:graphic xmlns:a="http://schemas.openxmlformats.org/drawingml/2006/main">
              <a:graphicData uri="http://schemas.openxmlformats.org/drawingml/2006/picture">
                <pic:pic xmlns:pic="http://schemas.openxmlformats.org/drawingml/2006/picture">
                  <pic:nvPicPr>
                    <pic:cNvPr id="97" name="Picture" descr="A graph with a line&#10;&#10;Description automatically generated"/>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D9A495E" w14:textId="77777777" w:rsidR="005A1968" w:rsidRPr="005A1968" w:rsidRDefault="005A1968" w:rsidP="007526CB">
      <w:pPr>
        <w:spacing w:before="240"/>
        <w:rPr>
          <w:rFonts w:ascii="Times New Roman" w:hAnsi="Times New Roman" w:cs="Times New Roman"/>
        </w:rPr>
      </w:pPr>
    </w:p>
    <w:p w14:paraId="1760FC03" w14:textId="7F34E665" w:rsidR="0093359D" w:rsidRPr="007526CB" w:rsidRDefault="00984C31" w:rsidP="007526CB">
      <w:pPr>
        <w:pStyle w:val="Heading2"/>
        <w:spacing w:before="240"/>
        <w:rPr>
          <w:rFonts w:ascii="Times New Roman" w:hAnsi="Times New Roman" w:cs="Times New Roman"/>
          <w:b/>
          <w:bCs/>
          <w:color w:val="auto"/>
          <w:sz w:val="24"/>
          <w:szCs w:val="24"/>
        </w:rPr>
      </w:pPr>
      <w:r w:rsidRPr="0093359D">
        <w:rPr>
          <w:rFonts w:ascii="Times New Roman" w:hAnsi="Times New Roman" w:cs="Times New Roman"/>
          <w:b/>
          <w:bCs/>
          <w:color w:val="auto"/>
          <w:sz w:val="24"/>
          <w:szCs w:val="24"/>
        </w:rPr>
        <w:t xml:space="preserve">Interpretation of Results </w:t>
      </w:r>
    </w:p>
    <w:p w14:paraId="471AE087" w14:textId="1258762B" w:rsidR="005A1968" w:rsidRDefault="005A1968" w:rsidP="007526CB">
      <w:pPr>
        <w:spacing w:before="240"/>
        <w:ind w:firstLine="720"/>
        <w:rPr>
          <w:rFonts w:ascii="Times New Roman" w:hAnsi="Times New Roman" w:cs="Times New Roman"/>
        </w:rPr>
      </w:pPr>
      <w:r w:rsidRPr="005A1968">
        <w:rPr>
          <w:rFonts w:ascii="Times New Roman" w:hAnsi="Times New Roman" w:cs="Times New Roman"/>
        </w:rPr>
        <w:t>To</w:t>
      </w:r>
      <w:r w:rsidRPr="005A1968">
        <w:rPr>
          <w:rFonts w:ascii="Times New Roman" w:hAnsi="Times New Roman" w:cs="Times New Roman"/>
        </w:rPr>
        <w:t xml:space="preserve"> compare the models, we first looked at the training mean squared error (</w:t>
      </w:r>
      <w:r>
        <w:rPr>
          <w:rFonts w:ascii="Times New Roman" w:hAnsi="Times New Roman" w:cs="Times New Roman"/>
        </w:rPr>
        <w:t>MSE</w:t>
      </w:r>
      <w:r w:rsidRPr="005A1968">
        <w:rPr>
          <w:rFonts w:ascii="Times New Roman" w:hAnsi="Times New Roman" w:cs="Times New Roman"/>
        </w:rPr>
        <w:t xml:space="preserve">) values. For the linear regression model, </w:t>
      </w:r>
      <w:r>
        <w:rPr>
          <w:rFonts w:ascii="Times New Roman" w:hAnsi="Times New Roman" w:cs="Times New Roman"/>
        </w:rPr>
        <w:t>MSE</w:t>
      </w:r>
      <w:r w:rsidRPr="005A1968">
        <w:rPr>
          <w:rFonts w:ascii="Times New Roman" w:hAnsi="Times New Roman" w:cs="Times New Roman"/>
        </w:rPr>
        <w:t xml:space="preserve"> was approximately 10.17, and for the polynomial model it was approximately 4.93. </w:t>
      </w:r>
      <w:r>
        <w:rPr>
          <w:rFonts w:ascii="Times New Roman" w:hAnsi="Times New Roman" w:cs="Times New Roman"/>
        </w:rPr>
        <w:t>MSE</w:t>
      </w:r>
      <w:r w:rsidRPr="005A1968">
        <w:rPr>
          <w:rFonts w:ascii="Times New Roman" w:hAnsi="Times New Roman" w:cs="Times New Roman"/>
        </w:rPr>
        <w:t xml:space="preserve"> tells us the average squared difference between the predicted value of </w:t>
      </w:r>
      <w:proofErr w:type="spellStart"/>
      <w:r w:rsidRPr="005A1968">
        <w:rPr>
          <w:rFonts w:ascii="Times New Roman" w:hAnsi="Times New Roman" w:cs="Times New Roman"/>
        </w:rPr>
        <w:t>TTDiff</w:t>
      </w:r>
      <w:proofErr w:type="spellEnd"/>
      <w:r w:rsidRPr="005A1968">
        <w:rPr>
          <w:rFonts w:ascii="Times New Roman" w:hAnsi="Times New Roman" w:cs="Times New Roman"/>
        </w:rPr>
        <w:t xml:space="preserve"> and the actual value; </w:t>
      </w:r>
      <w:r w:rsidR="00E00718" w:rsidRPr="005A1968">
        <w:rPr>
          <w:rFonts w:ascii="Times New Roman" w:hAnsi="Times New Roman" w:cs="Times New Roman"/>
        </w:rPr>
        <w:t>thus,</w:t>
      </w:r>
      <w:r w:rsidRPr="005A1968">
        <w:rPr>
          <w:rFonts w:ascii="Times New Roman" w:hAnsi="Times New Roman" w:cs="Times New Roman"/>
        </w:rPr>
        <w:t xml:space="preserve"> it conveys how well the models fit the dataset that they were trained with. Because the polynomial model has a lower </w:t>
      </w:r>
      <w:r>
        <w:rPr>
          <w:rFonts w:ascii="Times New Roman" w:hAnsi="Times New Roman" w:cs="Times New Roman"/>
        </w:rPr>
        <w:t>MSE</w:t>
      </w:r>
      <w:r w:rsidRPr="005A1968">
        <w:rPr>
          <w:rFonts w:ascii="Times New Roman" w:hAnsi="Times New Roman" w:cs="Times New Roman"/>
        </w:rPr>
        <w:t xml:space="preserve">, it better fits the training data. However, </w:t>
      </w:r>
      <w:r w:rsidR="00E00718" w:rsidRPr="005A1968">
        <w:rPr>
          <w:rFonts w:ascii="Times New Roman" w:hAnsi="Times New Roman" w:cs="Times New Roman"/>
        </w:rPr>
        <w:t>regarding</w:t>
      </w:r>
      <w:r w:rsidRPr="005A1968">
        <w:rPr>
          <w:rFonts w:ascii="Times New Roman" w:hAnsi="Times New Roman" w:cs="Times New Roman"/>
        </w:rPr>
        <w:t xml:space="preserve"> the test set </w:t>
      </w:r>
      <w:r>
        <w:rPr>
          <w:rFonts w:ascii="Times New Roman" w:hAnsi="Times New Roman" w:cs="Times New Roman"/>
        </w:rPr>
        <w:t>MSE</w:t>
      </w:r>
      <w:r w:rsidRPr="005A1968">
        <w:rPr>
          <w:rFonts w:ascii="Times New Roman" w:hAnsi="Times New Roman" w:cs="Times New Roman"/>
        </w:rPr>
        <w:t xml:space="preserve"> values, the linear model was lower at 29.45028 and while the polynomial model was higher at 63.10175. This disparity conveys that the linear model was a better predictor for the test set despite not fitting the training set as well as the polynomial model, indicating that the latter was overfit. Looking inside the linear model, </w:t>
      </w:r>
      <w:proofErr w:type="gramStart"/>
      <w:r w:rsidRPr="005A1968">
        <w:rPr>
          <w:rFonts w:ascii="Times New Roman" w:hAnsi="Times New Roman" w:cs="Times New Roman"/>
        </w:rPr>
        <w:t>all of</w:t>
      </w:r>
      <w:proofErr w:type="gramEnd"/>
      <w:r w:rsidRPr="005A1968">
        <w:rPr>
          <w:rFonts w:ascii="Times New Roman" w:hAnsi="Times New Roman" w:cs="Times New Roman"/>
        </w:rPr>
        <w:t xml:space="preserve"> our predictors were significant at least at the ten percent level. </w:t>
      </w:r>
      <w:proofErr w:type="spellStart"/>
      <w:r w:rsidRPr="005A1968">
        <w:rPr>
          <w:rFonts w:ascii="Times New Roman" w:hAnsi="Times New Roman" w:cs="Times New Roman"/>
        </w:rPr>
        <w:t>GiniDiff</w:t>
      </w:r>
      <w:proofErr w:type="spellEnd"/>
      <w:r w:rsidRPr="005A1968">
        <w:rPr>
          <w:rFonts w:ascii="Times New Roman" w:hAnsi="Times New Roman" w:cs="Times New Roman"/>
        </w:rPr>
        <w:t xml:space="preserve">, </w:t>
      </w:r>
      <w:proofErr w:type="spellStart"/>
      <w:r w:rsidRPr="005A1968">
        <w:rPr>
          <w:rFonts w:ascii="Times New Roman" w:hAnsi="Times New Roman" w:cs="Times New Roman"/>
        </w:rPr>
        <w:t>InfDiff</w:t>
      </w:r>
      <w:proofErr w:type="spellEnd"/>
      <w:r w:rsidRPr="005A1968">
        <w:rPr>
          <w:rFonts w:ascii="Times New Roman" w:hAnsi="Times New Roman" w:cs="Times New Roman"/>
        </w:rPr>
        <w:t xml:space="preserve">, and </w:t>
      </w:r>
      <w:proofErr w:type="spellStart"/>
      <w:r w:rsidRPr="005A1968">
        <w:rPr>
          <w:rFonts w:ascii="Times New Roman" w:hAnsi="Times New Roman" w:cs="Times New Roman"/>
        </w:rPr>
        <w:t>GNIDiff</w:t>
      </w:r>
      <w:proofErr w:type="spellEnd"/>
      <w:r w:rsidRPr="005A1968">
        <w:rPr>
          <w:rFonts w:ascii="Times New Roman" w:hAnsi="Times New Roman" w:cs="Times New Roman"/>
        </w:rPr>
        <w:t xml:space="preserve"> had positive estimated coefficients of .7424, .6477, and .2923 respectively, while </w:t>
      </w:r>
      <w:proofErr w:type="spellStart"/>
      <w:r w:rsidRPr="005A1968">
        <w:rPr>
          <w:rFonts w:ascii="Times New Roman" w:hAnsi="Times New Roman" w:cs="Times New Roman"/>
        </w:rPr>
        <w:t>PropWDiff</w:t>
      </w:r>
      <w:proofErr w:type="spellEnd"/>
      <w:r w:rsidRPr="005A1968">
        <w:rPr>
          <w:rFonts w:ascii="Times New Roman" w:hAnsi="Times New Roman" w:cs="Times New Roman"/>
        </w:rPr>
        <w:t xml:space="preserve"> had an estimated coefficient of -.8477. This indicates that, among our selected countries, as Gini coefficients increase, Inflation growth accelerates and GNI per capita growth accelerates, trade as a percentage of GDP will also tend to increase. Conversely, as the proportion of women in national parliaments increases, trade as a percentage of GDP will tend to fall. </w:t>
      </w:r>
    </w:p>
    <w:p w14:paraId="59D93782" w14:textId="11F0853F" w:rsidR="005A1968" w:rsidRDefault="005A1968" w:rsidP="007526CB">
      <w:pPr>
        <w:spacing w:before="240"/>
        <w:ind w:firstLine="720"/>
        <w:rPr>
          <w:rFonts w:ascii="Times New Roman" w:hAnsi="Times New Roman" w:cs="Times New Roman"/>
        </w:rPr>
      </w:pPr>
      <w:r w:rsidRPr="005A1968">
        <w:rPr>
          <w:rFonts w:ascii="Times New Roman" w:hAnsi="Times New Roman" w:cs="Times New Roman"/>
        </w:rPr>
        <w:t xml:space="preserve">In our study, we employed a polynomial regression model to elucidate the relationships between several macroeconomic and social variables and their predictive power on the centrality of trade in an economy. Polynomial regression, an extension of linear regression, allows us to model the relationship between the independent variable(s) and the dependent variable as an nth degree polynomial. This approach is particularly useful in capturing the non-linear relationship </w:t>
      </w:r>
      <w:r w:rsidRPr="005A1968">
        <w:rPr>
          <w:rFonts w:ascii="Times New Roman" w:hAnsi="Times New Roman" w:cs="Times New Roman"/>
        </w:rPr>
        <w:lastRenderedPageBreak/>
        <w:t>often observed in economic data. The polynomial model can be represented by the equation y=ax2+bx+c. y is the dependent variable (in our case, the centrality of trade), x represents the independent variable, a and b are coefficients for the second and first degree of the polynomial respectively, and c is the intercept. In this model, the coefficients are estimated using a least squares approach, optimizing the fit of the polynomial curve to the observed data.</w:t>
      </w:r>
    </w:p>
    <w:p w14:paraId="20FFA602" w14:textId="77777777" w:rsidR="005A1968" w:rsidRDefault="005A1968" w:rsidP="007526CB">
      <w:pPr>
        <w:spacing w:before="240"/>
        <w:ind w:firstLine="720"/>
        <w:rPr>
          <w:rFonts w:ascii="Times New Roman" w:hAnsi="Times New Roman" w:cs="Times New Roman"/>
        </w:rPr>
      </w:pPr>
    </w:p>
    <w:p w14:paraId="125A44D8" w14:textId="10BF23AE" w:rsidR="005A1968" w:rsidRPr="007526CB" w:rsidRDefault="005A1968" w:rsidP="007526CB">
      <w:pPr>
        <w:pStyle w:val="ListParagraph"/>
        <w:numPr>
          <w:ilvl w:val="0"/>
          <w:numId w:val="11"/>
        </w:numPr>
        <w:spacing w:before="240"/>
        <w:rPr>
          <w:rFonts w:ascii="Times New Roman" w:hAnsi="Times New Roman" w:cs="Times New Roman"/>
        </w:rPr>
      </w:pPr>
      <w:r>
        <w:rPr>
          <w:rFonts w:ascii="Times New Roman" w:hAnsi="Times New Roman" w:cs="Times New Roman"/>
        </w:rPr>
        <w:t>Empirical Findings</w:t>
      </w:r>
    </w:p>
    <w:p w14:paraId="6B839EAD" w14:textId="324D85B9" w:rsidR="005A1968" w:rsidRDefault="005A1968" w:rsidP="007526CB">
      <w:pPr>
        <w:spacing w:before="240"/>
        <w:ind w:left="1080"/>
        <w:rPr>
          <w:rFonts w:ascii="Times New Roman" w:hAnsi="Times New Roman" w:cs="Times New Roman"/>
          <w:b/>
          <w:bCs/>
          <w:i/>
        </w:rPr>
      </w:pPr>
      <w:r>
        <w:rPr>
          <w:rFonts w:ascii="Times New Roman" w:hAnsi="Times New Roman" w:cs="Times New Roman"/>
          <w:b/>
          <w:bCs/>
          <w:i/>
        </w:rPr>
        <w:t>Impact of Inflation Differential (</w:t>
      </w:r>
      <w:proofErr w:type="spellStart"/>
      <w:r>
        <w:rPr>
          <w:rFonts w:ascii="Times New Roman" w:hAnsi="Times New Roman" w:cs="Times New Roman"/>
          <w:b/>
          <w:bCs/>
          <w:i/>
        </w:rPr>
        <w:t>InfDiff</w:t>
      </w:r>
      <w:proofErr w:type="spellEnd"/>
      <w:r>
        <w:rPr>
          <w:rFonts w:ascii="Times New Roman" w:hAnsi="Times New Roman" w:cs="Times New Roman"/>
          <w:b/>
          <w:bCs/>
          <w:i/>
        </w:rPr>
        <w:t>) on Total Trade Differential (</w:t>
      </w:r>
      <w:proofErr w:type="spellStart"/>
      <w:r>
        <w:rPr>
          <w:rFonts w:ascii="Times New Roman" w:hAnsi="Times New Roman" w:cs="Times New Roman"/>
          <w:b/>
          <w:bCs/>
          <w:i/>
        </w:rPr>
        <w:t>TTDiff</w:t>
      </w:r>
      <w:proofErr w:type="spellEnd"/>
      <w:r>
        <w:rPr>
          <w:rFonts w:ascii="Times New Roman" w:hAnsi="Times New Roman" w:cs="Times New Roman"/>
          <w:b/>
          <w:bCs/>
          <w:i/>
        </w:rPr>
        <w:t>)</w:t>
      </w:r>
    </w:p>
    <w:p w14:paraId="3A0155FC" w14:textId="77777777" w:rsidR="005A1968" w:rsidRDefault="005A1968" w:rsidP="007526CB">
      <w:pPr>
        <w:pStyle w:val="ListParagraph"/>
        <w:numPr>
          <w:ilvl w:val="0"/>
          <w:numId w:val="12"/>
        </w:numPr>
        <w:spacing w:before="240"/>
        <w:ind w:left="2160"/>
        <w:rPr>
          <w:rFonts w:ascii="Times New Roman" w:hAnsi="Times New Roman" w:cs="Times New Roman"/>
          <w:iCs/>
        </w:rPr>
      </w:pPr>
      <w:r w:rsidRPr="005A1968">
        <w:rPr>
          <w:rFonts w:ascii="Times New Roman" w:hAnsi="Times New Roman" w:cs="Times New Roman"/>
          <w:i/>
        </w:rPr>
        <w:t>Graphical Analysis:</w:t>
      </w:r>
      <w:r w:rsidRPr="005A1968">
        <w:rPr>
          <w:rFonts w:ascii="Times New Roman" w:hAnsi="Times New Roman" w:cs="Times New Roman"/>
          <w:iCs/>
        </w:rPr>
        <w:t xml:space="preserve"> The polynomial plot indicates a peak slightly above zero.</w:t>
      </w:r>
    </w:p>
    <w:p w14:paraId="00FB12AD" w14:textId="13917597" w:rsidR="005A1968" w:rsidRPr="007526CB" w:rsidRDefault="005A1968" w:rsidP="007526CB">
      <w:pPr>
        <w:pStyle w:val="ListParagraph"/>
        <w:numPr>
          <w:ilvl w:val="0"/>
          <w:numId w:val="12"/>
        </w:numPr>
        <w:spacing w:before="240"/>
        <w:ind w:left="2160"/>
        <w:rPr>
          <w:rFonts w:ascii="Times New Roman" w:hAnsi="Times New Roman" w:cs="Times New Roman"/>
          <w:iCs/>
        </w:rPr>
      </w:pPr>
      <w:r w:rsidRPr="005A1968">
        <w:rPr>
          <w:rFonts w:ascii="Times New Roman" w:hAnsi="Times New Roman" w:cs="Times New Roman"/>
          <w:i/>
        </w:rPr>
        <w:t>Economic Interpretation:</w:t>
      </w:r>
      <w:r w:rsidRPr="005A1968">
        <w:rPr>
          <w:rFonts w:ascii="Times New Roman" w:hAnsi="Times New Roman" w:cs="Times New Roman"/>
          <w:iCs/>
        </w:rPr>
        <w:t xml:space="preserve"> This aligns with conventional economic theory, where </w:t>
      </w:r>
      <w:r w:rsidR="00E00718" w:rsidRPr="005A1968">
        <w:rPr>
          <w:rFonts w:ascii="Times New Roman" w:hAnsi="Times New Roman" w:cs="Times New Roman"/>
          <w:iCs/>
        </w:rPr>
        <w:t>positive</w:t>
      </w:r>
      <w:r w:rsidRPr="005A1968">
        <w:rPr>
          <w:rFonts w:ascii="Times New Roman" w:hAnsi="Times New Roman" w:cs="Times New Roman"/>
          <w:iCs/>
        </w:rPr>
        <w:t xml:space="preserve"> inflation is beneficial for exporters but bad for importers because of favorable/unfavorable exchange rates. The opposite is true when the change in inflation is negative. Therefore, the “sweet spot” is zero, where neither </w:t>
      </w:r>
      <w:proofErr w:type="gramStart"/>
      <w:r w:rsidRPr="005A1968">
        <w:rPr>
          <w:rFonts w:ascii="Times New Roman" w:hAnsi="Times New Roman" w:cs="Times New Roman"/>
          <w:iCs/>
        </w:rPr>
        <w:t>importers</w:t>
      </w:r>
      <w:proofErr w:type="gramEnd"/>
      <w:r w:rsidRPr="005A1968">
        <w:rPr>
          <w:rFonts w:ascii="Times New Roman" w:hAnsi="Times New Roman" w:cs="Times New Roman"/>
          <w:iCs/>
        </w:rPr>
        <w:t xml:space="preserve"> or exporters are harmed.</w:t>
      </w:r>
    </w:p>
    <w:p w14:paraId="41C85E76" w14:textId="77777777" w:rsidR="005A1968" w:rsidRDefault="005A1968" w:rsidP="007526CB">
      <w:pPr>
        <w:spacing w:before="240"/>
        <w:ind w:left="1080"/>
        <w:rPr>
          <w:rFonts w:ascii="Times New Roman" w:hAnsi="Times New Roman" w:cs="Times New Roman"/>
          <w:iCs/>
        </w:rPr>
      </w:pPr>
      <w:r w:rsidRPr="005A1968">
        <w:rPr>
          <w:rFonts w:ascii="Times New Roman" w:hAnsi="Times New Roman" w:cs="Times New Roman"/>
          <w:b/>
          <w:bCs/>
          <w:i/>
        </w:rPr>
        <w:t>Impact of Gross National Income Differential (</w:t>
      </w:r>
      <w:proofErr w:type="spellStart"/>
      <w:r w:rsidRPr="005A1968">
        <w:rPr>
          <w:rFonts w:ascii="Times New Roman" w:hAnsi="Times New Roman" w:cs="Times New Roman"/>
          <w:b/>
          <w:bCs/>
          <w:i/>
        </w:rPr>
        <w:t>GNIDiff</w:t>
      </w:r>
      <w:proofErr w:type="spellEnd"/>
      <w:r w:rsidRPr="005A1968">
        <w:rPr>
          <w:rFonts w:ascii="Times New Roman" w:hAnsi="Times New Roman" w:cs="Times New Roman"/>
          <w:b/>
          <w:bCs/>
          <w:i/>
        </w:rPr>
        <w:t xml:space="preserve">) on </w:t>
      </w:r>
      <w:proofErr w:type="spellStart"/>
      <w:r w:rsidRPr="005A1968">
        <w:rPr>
          <w:rFonts w:ascii="Times New Roman" w:hAnsi="Times New Roman" w:cs="Times New Roman"/>
          <w:b/>
          <w:bCs/>
          <w:i/>
        </w:rPr>
        <w:t>TTDiff</w:t>
      </w:r>
      <w:proofErr w:type="spellEnd"/>
      <w:r w:rsidRPr="005A1968">
        <w:rPr>
          <w:rFonts w:ascii="Times New Roman" w:hAnsi="Times New Roman" w:cs="Times New Roman"/>
          <w:iCs/>
        </w:rPr>
        <w:t xml:space="preserve"> </w:t>
      </w:r>
    </w:p>
    <w:p w14:paraId="64F0F27C" w14:textId="77777777" w:rsidR="005A1968" w:rsidRDefault="005A1968" w:rsidP="007526CB">
      <w:pPr>
        <w:pStyle w:val="ListParagraph"/>
        <w:numPr>
          <w:ilvl w:val="0"/>
          <w:numId w:val="13"/>
        </w:numPr>
        <w:spacing w:before="240"/>
        <w:ind w:left="2160"/>
        <w:rPr>
          <w:rFonts w:ascii="Times New Roman" w:hAnsi="Times New Roman" w:cs="Times New Roman"/>
          <w:iCs/>
        </w:rPr>
      </w:pPr>
      <w:r w:rsidRPr="005A1968">
        <w:rPr>
          <w:rFonts w:ascii="Times New Roman" w:hAnsi="Times New Roman" w:cs="Times New Roman"/>
          <w:i/>
        </w:rPr>
        <w:t>Graphical Analysis:</w:t>
      </w:r>
      <w:r w:rsidRPr="005A1968">
        <w:rPr>
          <w:rFonts w:ascii="Times New Roman" w:hAnsi="Times New Roman" w:cs="Times New Roman"/>
          <w:iCs/>
        </w:rPr>
        <w:t xml:space="preserve"> The curve exhibits a maximum slightly above zero. </w:t>
      </w:r>
    </w:p>
    <w:p w14:paraId="189A6B35" w14:textId="47A83B4F" w:rsidR="005A1968" w:rsidRPr="007526CB" w:rsidRDefault="005A1968" w:rsidP="007526CB">
      <w:pPr>
        <w:pStyle w:val="ListParagraph"/>
        <w:numPr>
          <w:ilvl w:val="0"/>
          <w:numId w:val="13"/>
        </w:numPr>
        <w:spacing w:before="240"/>
        <w:ind w:left="2160"/>
        <w:rPr>
          <w:rFonts w:ascii="Times New Roman" w:hAnsi="Times New Roman" w:cs="Times New Roman"/>
          <w:iCs/>
        </w:rPr>
      </w:pPr>
      <w:r w:rsidRPr="005A1968">
        <w:rPr>
          <w:rFonts w:ascii="Times New Roman" w:hAnsi="Times New Roman" w:cs="Times New Roman"/>
          <w:i/>
        </w:rPr>
        <w:t>Economic Interpretation:</w:t>
      </w:r>
      <w:r w:rsidRPr="005A1968">
        <w:rPr>
          <w:rFonts w:ascii="Times New Roman" w:hAnsi="Times New Roman" w:cs="Times New Roman"/>
          <w:iCs/>
        </w:rPr>
        <w:t xml:space="preserve"> A modest year-over-year increase in GNI positively influences trade. However, an excessively rapid GNI growth can trigger inflation, speculative behaviors in financial markets, and resource constraints, ultimately impairing trade. This explains the tapering of the curve beyond a certain point.</w:t>
      </w:r>
    </w:p>
    <w:p w14:paraId="536F3BD0" w14:textId="77777777" w:rsidR="005A1968" w:rsidRDefault="005A1968" w:rsidP="007526CB">
      <w:pPr>
        <w:spacing w:before="240"/>
        <w:ind w:left="1080"/>
        <w:rPr>
          <w:rFonts w:ascii="Times New Roman" w:hAnsi="Times New Roman" w:cs="Times New Roman"/>
          <w:iCs/>
        </w:rPr>
      </w:pPr>
      <w:r w:rsidRPr="005A1968">
        <w:rPr>
          <w:rFonts w:ascii="Times New Roman" w:hAnsi="Times New Roman" w:cs="Times New Roman"/>
          <w:b/>
          <w:bCs/>
          <w:i/>
        </w:rPr>
        <w:t>Impact of Proportion of Women Differential (</w:t>
      </w:r>
      <w:proofErr w:type="spellStart"/>
      <w:r w:rsidRPr="005A1968">
        <w:rPr>
          <w:rFonts w:ascii="Times New Roman" w:hAnsi="Times New Roman" w:cs="Times New Roman"/>
          <w:b/>
          <w:bCs/>
          <w:i/>
        </w:rPr>
        <w:t>PropWDiff</w:t>
      </w:r>
      <w:proofErr w:type="spellEnd"/>
      <w:r w:rsidRPr="005A1968">
        <w:rPr>
          <w:rFonts w:ascii="Times New Roman" w:hAnsi="Times New Roman" w:cs="Times New Roman"/>
          <w:b/>
          <w:bCs/>
          <w:i/>
        </w:rPr>
        <w:t xml:space="preserve">) on </w:t>
      </w:r>
      <w:proofErr w:type="spellStart"/>
      <w:r w:rsidRPr="005A1968">
        <w:rPr>
          <w:rFonts w:ascii="Times New Roman" w:hAnsi="Times New Roman" w:cs="Times New Roman"/>
          <w:b/>
          <w:bCs/>
          <w:i/>
        </w:rPr>
        <w:t>TTDiff</w:t>
      </w:r>
      <w:proofErr w:type="spellEnd"/>
    </w:p>
    <w:p w14:paraId="29BD37EC" w14:textId="77777777" w:rsidR="005A1968" w:rsidRDefault="005A1968" w:rsidP="007526CB">
      <w:pPr>
        <w:pStyle w:val="ListParagraph"/>
        <w:numPr>
          <w:ilvl w:val="0"/>
          <w:numId w:val="14"/>
        </w:numPr>
        <w:spacing w:before="240"/>
        <w:ind w:left="2160"/>
        <w:rPr>
          <w:rFonts w:ascii="Times New Roman" w:hAnsi="Times New Roman" w:cs="Times New Roman"/>
          <w:iCs/>
        </w:rPr>
      </w:pPr>
      <w:r w:rsidRPr="005A1968">
        <w:rPr>
          <w:rFonts w:ascii="Times New Roman" w:hAnsi="Times New Roman" w:cs="Times New Roman"/>
          <w:i/>
        </w:rPr>
        <w:t>Graphical Analysis</w:t>
      </w:r>
      <w:r w:rsidRPr="005A1968">
        <w:rPr>
          <w:rFonts w:ascii="Times New Roman" w:hAnsi="Times New Roman" w:cs="Times New Roman"/>
          <w:iCs/>
        </w:rPr>
        <w:t xml:space="preserve">: The curve suggests a negative impact of increasing </w:t>
      </w:r>
      <w:proofErr w:type="spellStart"/>
      <w:r w:rsidRPr="005A1968">
        <w:rPr>
          <w:rFonts w:ascii="Times New Roman" w:hAnsi="Times New Roman" w:cs="Times New Roman"/>
          <w:iCs/>
        </w:rPr>
        <w:t>PropW</w:t>
      </w:r>
      <w:proofErr w:type="spellEnd"/>
      <w:r w:rsidRPr="005A1968">
        <w:rPr>
          <w:rFonts w:ascii="Times New Roman" w:hAnsi="Times New Roman" w:cs="Times New Roman"/>
          <w:iCs/>
        </w:rPr>
        <w:t xml:space="preserve"> on trade. </w:t>
      </w:r>
    </w:p>
    <w:p w14:paraId="2EA465F0" w14:textId="1A91DE9B" w:rsidR="005A1968" w:rsidRDefault="005A1968" w:rsidP="007526CB">
      <w:pPr>
        <w:pStyle w:val="ListParagraph"/>
        <w:numPr>
          <w:ilvl w:val="0"/>
          <w:numId w:val="14"/>
        </w:numPr>
        <w:spacing w:before="240"/>
        <w:ind w:left="2160"/>
        <w:rPr>
          <w:rFonts w:ascii="Times New Roman" w:hAnsi="Times New Roman" w:cs="Times New Roman"/>
          <w:iCs/>
        </w:rPr>
      </w:pPr>
      <w:r w:rsidRPr="005A1968">
        <w:rPr>
          <w:rFonts w:ascii="Times New Roman" w:hAnsi="Times New Roman" w:cs="Times New Roman"/>
          <w:i/>
        </w:rPr>
        <w:t>Economic Interpretation:</w:t>
      </w:r>
      <w:r w:rsidRPr="005A1968">
        <w:rPr>
          <w:rFonts w:ascii="Times New Roman" w:hAnsi="Times New Roman" w:cs="Times New Roman"/>
          <w:iCs/>
        </w:rPr>
        <w:t xml:space="preserve"> We hypothesize this as a case of omitted variable bias. </w:t>
      </w:r>
      <w:proofErr w:type="spellStart"/>
      <w:r w:rsidRPr="005A1968">
        <w:rPr>
          <w:rFonts w:ascii="Times New Roman" w:hAnsi="Times New Roman" w:cs="Times New Roman"/>
          <w:iCs/>
        </w:rPr>
        <w:t>PropW</w:t>
      </w:r>
      <w:proofErr w:type="spellEnd"/>
      <w:r w:rsidRPr="005A1968">
        <w:rPr>
          <w:rFonts w:ascii="Times New Roman" w:hAnsi="Times New Roman" w:cs="Times New Roman"/>
          <w:iCs/>
        </w:rPr>
        <w:t xml:space="preserve"> might be acting as a proxy for a variable not included in our model, possibly reflecting a measure of equality. The data might indicate that countries with higher equality levels engage less in trade, though further investigation is required to confirm this hypothesis.</w:t>
      </w:r>
    </w:p>
    <w:p w14:paraId="7DE9FFA2" w14:textId="77777777" w:rsidR="007526CB" w:rsidRPr="007526CB" w:rsidRDefault="007526CB" w:rsidP="007526CB">
      <w:pPr>
        <w:pStyle w:val="ListParagraph"/>
        <w:spacing w:before="240"/>
        <w:ind w:left="2160"/>
        <w:rPr>
          <w:rFonts w:ascii="Times New Roman" w:hAnsi="Times New Roman" w:cs="Times New Roman"/>
          <w:iCs/>
        </w:rPr>
      </w:pPr>
    </w:p>
    <w:p w14:paraId="20922A64" w14:textId="5ACEB3CE" w:rsidR="005A1968" w:rsidRPr="007526CB" w:rsidRDefault="00383711" w:rsidP="007526CB">
      <w:pPr>
        <w:pStyle w:val="Heading2"/>
        <w:spacing w:before="240"/>
        <w:rPr>
          <w:rFonts w:ascii="Times New Roman" w:hAnsi="Times New Roman" w:cs="Times New Roman"/>
          <w:b/>
          <w:bCs/>
          <w:color w:val="auto"/>
          <w:sz w:val="24"/>
          <w:szCs w:val="24"/>
        </w:rPr>
      </w:pPr>
      <w:r w:rsidRPr="0093359D">
        <w:rPr>
          <w:rFonts w:ascii="Times New Roman" w:hAnsi="Times New Roman" w:cs="Times New Roman"/>
          <w:b/>
          <w:bCs/>
          <w:color w:val="auto"/>
          <w:sz w:val="24"/>
          <w:szCs w:val="24"/>
        </w:rPr>
        <w:t>Post-Hoc Analysis</w:t>
      </w:r>
    </w:p>
    <w:p w14:paraId="65ADD2D4" w14:textId="5F2B6C50" w:rsidR="005A1968" w:rsidRDefault="005A1968" w:rsidP="007526CB">
      <w:pPr>
        <w:pStyle w:val="ListParagraph"/>
        <w:numPr>
          <w:ilvl w:val="0"/>
          <w:numId w:val="15"/>
        </w:numPr>
        <w:spacing w:before="240"/>
        <w:rPr>
          <w:rFonts w:ascii="Times New Roman" w:hAnsi="Times New Roman" w:cs="Times New Roman"/>
        </w:rPr>
      </w:pPr>
      <w:r>
        <w:rPr>
          <w:rFonts w:ascii="Times New Roman" w:hAnsi="Times New Roman" w:cs="Times New Roman"/>
        </w:rPr>
        <w:t>Removing</w:t>
      </w:r>
      <w:r w:rsidR="007526CB">
        <w:rPr>
          <w:rFonts w:ascii="Times New Roman" w:hAnsi="Times New Roman" w:cs="Times New Roman"/>
        </w:rPr>
        <w:t xml:space="preserve"> </w:t>
      </w:r>
      <w:r>
        <w:rPr>
          <w:rFonts w:ascii="Times New Roman" w:hAnsi="Times New Roman" w:cs="Times New Roman"/>
        </w:rPr>
        <w:t>Outliers</w:t>
      </w:r>
    </w:p>
    <w:p w14:paraId="4FE4B866" w14:textId="0C8DDFCC" w:rsidR="005A1968" w:rsidRDefault="005A1968" w:rsidP="007526CB">
      <w:pPr>
        <w:pStyle w:val="ListParagraph"/>
        <w:spacing w:before="240"/>
        <w:ind w:firstLine="360"/>
        <w:rPr>
          <w:rFonts w:ascii="Times New Roman" w:hAnsi="Times New Roman" w:cs="Times New Roman"/>
        </w:rPr>
      </w:pPr>
      <w:r w:rsidRPr="005A1968">
        <w:rPr>
          <w:rFonts w:ascii="Times New Roman" w:hAnsi="Times New Roman" w:cs="Times New Roman"/>
        </w:rPr>
        <w:t xml:space="preserve">Since our MSE even in our best model, the linear model, was </w:t>
      </w:r>
      <w:r w:rsidR="00E00718" w:rsidRPr="005A1968">
        <w:rPr>
          <w:rFonts w:ascii="Times New Roman" w:hAnsi="Times New Roman" w:cs="Times New Roman"/>
        </w:rPr>
        <w:t>high</w:t>
      </w:r>
      <w:r w:rsidRPr="005A1968">
        <w:rPr>
          <w:rFonts w:ascii="Times New Roman" w:hAnsi="Times New Roman" w:cs="Times New Roman"/>
        </w:rPr>
        <w:t xml:space="preserve">, we decided to further inquire as to why it is through looking at our residuals for specific points and see anomalous factors occurring. To summarize the residual graph above, we found that two data points had extremely high residuals when we plotted the residuals of our best model, Linear Regression. One of these points is from Kenya and has a residual difference close </w:t>
      </w:r>
      <w:r w:rsidRPr="005A1968">
        <w:rPr>
          <w:rFonts w:ascii="Times New Roman" w:hAnsi="Times New Roman" w:cs="Times New Roman"/>
        </w:rPr>
        <w:lastRenderedPageBreak/>
        <w:t xml:space="preserve">to 280. This difference is likely </w:t>
      </w:r>
      <w:proofErr w:type="gramStart"/>
      <w:r w:rsidRPr="005A1968">
        <w:rPr>
          <w:rFonts w:ascii="Times New Roman" w:hAnsi="Times New Roman" w:cs="Times New Roman"/>
        </w:rPr>
        <w:t>due to the fact that</w:t>
      </w:r>
      <w:proofErr w:type="gramEnd"/>
      <w:r w:rsidRPr="005A1968">
        <w:rPr>
          <w:rFonts w:ascii="Times New Roman" w:hAnsi="Times New Roman" w:cs="Times New Roman"/>
        </w:rPr>
        <w:t xml:space="preserve"> the data point is from a period between 2005 and 2015, which is a 10-year time gap. The other point is from China and has a residual difference of 150, which is due to a 4-year time gap. Our group believes that these data points should be considered outliers and excluded from the dataset due to the large time gaps in the data.</w:t>
      </w:r>
    </w:p>
    <w:p w14:paraId="3C285D88" w14:textId="77777777" w:rsidR="005A1968" w:rsidRPr="004D60A6" w:rsidRDefault="005A1968" w:rsidP="007526CB">
      <w:pPr>
        <w:pStyle w:val="SourceCode"/>
        <w:spacing w:before="240"/>
        <w:ind w:left="720"/>
        <w:rPr>
          <w:sz w:val="24"/>
        </w:rPr>
      </w:pPr>
      <w:r>
        <w:rPr>
          <w:rFonts w:ascii="Times New Roman" w:hAnsi="Times New Roman" w:cs="Times New Roman"/>
        </w:rPr>
        <w:tab/>
      </w:r>
      <w:proofErr w:type="spellStart"/>
      <w:r w:rsidRPr="004D60A6">
        <w:rPr>
          <w:rStyle w:val="NormalTok"/>
          <w:sz w:val="24"/>
        </w:rPr>
        <w:t>TT_train</w:t>
      </w:r>
      <w:proofErr w:type="spellEnd"/>
      <w:r w:rsidRPr="004D60A6">
        <w:rPr>
          <w:rStyle w:val="NormalTok"/>
          <w:sz w:val="24"/>
        </w:rPr>
        <w:t xml:space="preserve"> </w:t>
      </w:r>
      <w:r w:rsidRPr="004D60A6">
        <w:rPr>
          <w:rStyle w:val="OtherTok"/>
          <w:sz w:val="24"/>
        </w:rPr>
        <w:t>=</w:t>
      </w:r>
      <w:r w:rsidRPr="004D60A6">
        <w:rPr>
          <w:rStyle w:val="NormalTok"/>
          <w:sz w:val="24"/>
        </w:rPr>
        <w:t xml:space="preserve"> </w:t>
      </w:r>
      <w:proofErr w:type="gramStart"/>
      <w:r w:rsidRPr="004D60A6">
        <w:rPr>
          <w:rStyle w:val="FunctionTok"/>
          <w:sz w:val="24"/>
        </w:rPr>
        <w:t>predict</w:t>
      </w:r>
      <w:r w:rsidRPr="004D60A6">
        <w:rPr>
          <w:rStyle w:val="NormalTok"/>
          <w:sz w:val="24"/>
        </w:rPr>
        <w:t>(</w:t>
      </w:r>
      <w:proofErr w:type="spellStart"/>
      <w:proofErr w:type="gramEnd"/>
      <w:r w:rsidRPr="004D60A6">
        <w:rPr>
          <w:rStyle w:val="NormalTok"/>
          <w:sz w:val="24"/>
        </w:rPr>
        <w:t>model_selected</w:t>
      </w:r>
      <w:proofErr w:type="spellEnd"/>
      <w:r w:rsidRPr="004D60A6">
        <w:rPr>
          <w:rStyle w:val="NormalTok"/>
          <w:sz w:val="24"/>
        </w:rPr>
        <w:t xml:space="preserve">, </w:t>
      </w:r>
      <w:proofErr w:type="spellStart"/>
      <w:r w:rsidRPr="004D60A6">
        <w:rPr>
          <w:rStyle w:val="AttributeTok"/>
          <w:sz w:val="24"/>
        </w:rPr>
        <w:t>newdata</w:t>
      </w:r>
      <w:proofErr w:type="spellEnd"/>
      <w:r w:rsidRPr="004D60A6">
        <w:rPr>
          <w:rStyle w:val="AttributeTok"/>
          <w:sz w:val="24"/>
        </w:rPr>
        <w:t>=</w:t>
      </w:r>
      <w:r w:rsidRPr="004D60A6">
        <w:rPr>
          <w:rStyle w:val="NormalTok"/>
          <w:sz w:val="24"/>
        </w:rPr>
        <w:t>train1)</w:t>
      </w:r>
      <w:r w:rsidRPr="004D60A6">
        <w:rPr>
          <w:sz w:val="24"/>
        </w:rPr>
        <w:br/>
      </w:r>
      <w:r w:rsidRPr="004D60A6">
        <w:rPr>
          <w:rStyle w:val="NormalTok"/>
          <w:sz w:val="24"/>
        </w:rPr>
        <w:t xml:space="preserve">resid </w:t>
      </w:r>
      <w:r w:rsidRPr="004D60A6">
        <w:rPr>
          <w:rStyle w:val="OtherTok"/>
          <w:sz w:val="24"/>
        </w:rPr>
        <w:t>&lt;-</w:t>
      </w:r>
      <w:r w:rsidRPr="004D60A6">
        <w:rPr>
          <w:rStyle w:val="NormalTok"/>
          <w:sz w:val="24"/>
        </w:rPr>
        <w:t xml:space="preserve"> </w:t>
      </w:r>
      <w:r w:rsidRPr="004D60A6">
        <w:rPr>
          <w:rStyle w:val="FunctionTok"/>
          <w:sz w:val="24"/>
        </w:rPr>
        <w:t>c</w:t>
      </w:r>
      <w:r w:rsidRPr="004D60A6">
        <w:rPr>
          <w:rStyle w:val="NormalTok"/>
          <w:sz w:val="24"/>
        </w:rPr>
        <w:t>(</w:t>
      </w:r>
      <w:r w:rsidRPr="004D60A6">
        <w:rPr>
          <w:rStyle w:val="FunctionTok"/>
          <w:sz w:val="24"/>
        </w:rPr>
        <w:t>round</w:t>
      </w:r>
      <w:r w:rsidRPr="004D60A6">
        <w:rPr>
          <w:rStyle w:val="NormalTok"/>
          <w:sz w:val="24"/>
        </w:rPr>
        <w:t>((</w:t>
      </w:r>
      <w:proofErr w:type="spellStart"/>
      <w:r w:rsidRPr="004D60A6">
        <w:rPr>
          <w:rStyle w:val="NormalTok"/>
          <w:sz w:val="24"/>
        </w:rPr>
        <w:t>TT_pred</w:t>
      </w:r>
      <w:proofErr w:type="spellEnd"/>
      <w:r w:rsidRPr="004D60A6">
        <w:rPr>
          <w:rStyle w:val="NormalTok"/>
          <w:sz w:val="24"/>
        </w:rPr>
        <w:t xml:space="preserve"> </w:t>
      </w:r>
      <w:r w:rsidRPr="004D60A6">
        <w:rPr>
          <w:rStyle w:val="SpecialCharTok"/>
          <w:sz w:val="24"/>
        </w:rPr>
        <w:t>-</w:t>
      </w:r>
      <w:r w:rsidRPr="004D60A6">
        <w:rPr>
          <w:rStyle w:val="NormalTok"/>
          <w:sz w:val="24"/>
        </w:rPr>
        <w:t xml:space="preserve"> test1</w:t>
      </w:r>
      <w:r w:rsidRPr="004D60A6">
        <w:rPr>
          <w:rStyle w:val="SpecialCharTok"/>
          <w:sz w:val="24"/>
        </w:rPr>
        <w:t>$</w:t>
      </w:r>
      <w:r w:rsidRPr="004D60A6">
        <w:rPr>
          <w:rStyle w:val="NormalTok"/>
          <w:sz w:val="24"/>
        </w:rPr>
        <w:t>TTDiff)</w:t>
      </w:r>
      <w:r w:rsidRPr="004D60A6">
        <w:rPr>
          <w:rStyle w:val="SpecialCharTok"/>
          <w:sz w:val="24"/>
        </w:rPr>
        <w:t>^</w:t>
      </w:r>
      <w:r w:rsidRPr="004D60A6">
        <w:rPr>
          <w:rStyle w:val="DecValTok"/>
          <w:sz w:val="24"/>
        </w:rPr>
        <w:t>2</w:t>
      </w:r>
      <w:r w:rsidRPr="004D60A6">
        <w:rPr>
          <w:rStyle w:val="NormalTok"/>
          <w:sz w:val="24"/>
        </w:rPr>
        <w:t>,</w:t>
      </w:r>
      <w:r w:rsidRPr="004D60A6">
        <w:rPr>
          <w:rStyle w:val="DecValTok"/>
          <w:sz w:val="24"/>
        </w:rPr>
        <w:t>1</w:t>
      </w:r>
      <w:r w:rsidRPr="004D60A6">
        <w:rPr>
          <w:rStyle w:val="NormalTok"/>
          <w:sz w:val="24"/>
        </w:rPr>
        <w:t xml:space="preserve">), </w:t>
      </w:r>
      <w:r w:rsidRPr="004D60A6">
        <w:rPr>
          <w:rStyle w:val="FunctionTok"/>
          <w:sz w:val="24"/>
        </w:rPr>
        <w:t>round</w:t>
      </w:r>
      <w:r w:rsidRPr="004D60A6">
        <w:rPr>
          <w:rStyle w:val="NormalTok"/>
          <w:sz w:val="24"/>
        </w:rPr>
        <w:t>((</w:t>
      </w:r>
      <w:proofErr w:type="spellStart"/>
      <w:r w:rsidRPr="004D60A6">
        <w:rPr>
          <w:rStyle w:val="NormalTok"/>
          <w:sz w:val="24"/>
        </w:rPr>
        <w:t>TT_train</w:t>
      </w:r>
      <w:proofErr w:type="spellEnd"/>
      <w:r w:rsidRPr="004D60A6">
        <w:rPr>
          <w:rStyle w:val="NormalTok"/>
          <w:sz w:val="24"/>
        </w:rPr>
        <w:t xml:space="preserve"> </w:t>
      </w:r>
      <w:r w:rsidRPr="004D60A6">
        <w:rPr>
          <w:rStyle w:val="SpecialCharTok"/>
          <w:sz w:val="24"/>
        </w:rPr>
        <w:t>-</w:t>
      </w:r>
      <w:r w:rsidRPr="004D60A6">
        <w:rPr>
          <w:rStyle w:val="NormalTok"/>
          <w:sz w:val="24"/>
        </w:rPr>
        <w:t xml:space="preserve"> train1</w:t>
      </w:r>
      <w:r w:rsidRPr="004D60A6">
        <w:rPr>
          <w:rStyle w:val="SpecialCharTok"/>
          <w:sz w:val="24"/>
        </w:rPr>
        <w:t>$</w:t>
      </w:r>
      <w:r w:rsidRPr="004D60A6">
        <w:rPr>
          <w:rStyle w:val="NormalTok"/>
          <w:sz w:val="24"/>
        </w:rPr>
        <w:t>TTDiff)</w:t>
      </w:r>
      <w:r w:rsidRPr="004D60A6">
        <w:rPr>
          <w:rStyle w:val="SpecialCharTok"/>
          <w:sz w:val="24"/>
        </w:rPr>
        <w:t>^</w:t>
      </w:r>
      <w:r w:rsidRPr="004D60A6">
        <w:rPr>
          <w:rStyle w:val="DecValTok"/>
          <w:sz w:val="24"/>
        </w:rPr>
        <w:t>2</w:t>
      </w:r>
      <w:r w:rsidRPr="004D60A6">
        <w:rPr>
          <w:rStyle w:val="NormalTok"/>
          <w:sz w:val="24"/>
        </w:rPr>
        <w:t>,</w:t>
      </w:r>
      <w:r w:rsidRPr="004D60A6">
        <w:rPr>
          <w:rStyle w:val="DecValTok"/>
          <w:sz w:val="24"/>
        </w:rPr>
        <w:t>1</w:t>
      </w:r>
      <w:r w:rsidRPr="004D60A6">
        <w:rPr>
          <w:rStyle w:val="NormalTok"/>
          <w:sz w:val="24"/>
        </w:rPr>
        <w:t>))</w:t>
      </w:r>
      <w:r w:rsidRPr="004D60A6">
        <w:rPr>
          <w:sz w:val="24"/>
        </w:rPr>
        <w:br/>
      </w:r>
      <w:r w:rsidRPr="004D60A6">
        <w:rPr>
          <w:rStyle w:val="FunctionTok"/>
          <w:sz w:val="24"/>
        </w:rPr>
        <w:t>plot</w:t>
      </w:r>
      <w:r w:rsidRPr="004D60A6">
        <w:rPr>
          <w:rStyle w:val="NormalTok"/>
          <w:sz w:val="24"/>
        </w:rPr>
        <w:t>(resid)</w:t>
      </w:r>
    </w:p>
    <w:p w14:paraId="7398EFC9" w14:textId="77777777" w:rsidR="005A1968" w:rsidRPr="004D60A6" w:rsidRDefault="005A1968" w:rsidP="007526CB">
      <w:pPr>
        <w:pStyle w:val="FirstParagraph"/>
        <w:spacing w:before="240"/>
      </w:pPr>
      <w:r w:rsidRPr="004D60A6">
        <w:rPr>
          <w:noProof/>
        </w:rPr>
        <w:drawing>
          <wp:inline distT="0" distB="0" distL="0" distR="0" wp14:anchorId="5E057943" wp14:editId="1309E159">
            <wp:extent cx="4620126" cy="3696101"/>
            <wp:effectExtent l="0" t="0" r="0" b="0"/>
            <wp:docPr id="105" name="Picture" descr="A graph with numbers and dots&#10;&#10;Description automatically generated"/>
            <wp:cNvGraphicFramePr/>
            <a:graphic xmlns:a="http://schemas.openxmlformats.org/drawingml/2006/main">
              <a:graphicData uri="http://schemas.openxmlformats.org/drawingml/2006/picture">
                <pic:pic xmlns:pic="http://schemas.openxmlformats.org/drawingml/2006/picture">
                  <pic:nvPicPr>
                    <pic:cNvPr id="105" name="Picture" descr="A graph with numbers and dots&#10;&#10;Description automatically generated"/>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D254AE8" w14:textId="4D33F9DD" w:rsidR="005A1968" w:rsidRPr="005A1968" w:rsidRDefault="005A1968" w:rsidP="007526CB">
      <w:pPr>
        <w:spacing w:before="240"/>
        <w:rPr>
          <w:rFonts w:ascii="Times New Roman" w:hAnsi="Times New Roman" w:cs="Times New Roman"/>
        </w:rPr>
      </w:pPr>
    </w:p>
    <w:p w14:paraId="4189E627" w14:textId="7B9FE1EE" w:rsidR="00BF2B98" w:rsidRDefault="00BF2B98" w:rsidP="007526CB">
      <w:pPr>
        <w:spacing w:before="240"/>
        <w:rPr>
          <w:rFonts w:ascii="Times New Roman" w:hAnsi="Times New Roman" w:cs="Times New Roman"/>
          <w:b/>
          <w:bCs/>
          <w:i/>
          <w:iCs/>
        </w:rPr>
      </w:pPr>
      <w:r>
        <w:rPr>
          <w:rFonts w:ascii="Times New Roman" w:hAnsi="Times New Roman" w:cs="Times New Roman"/>
        </w:rPr>
        <w:tab/>
      </w:r>
      <w:r>
        <w:rPr>
          <w:rFonts w:ascii="Times New Roman" w:hAnsi="Times New Roman" w:cs="Times New Roman"/>
          <w:b/>
          <w:bCs/>
          <w:i/>
          <w:iCs/>
        </w:rPr>
        <w:t>Effects on Models</w:t>
      </w:r>
    </w:p>
    <w:p w14:paraId="09B93DBC" w14:textId="7B014ACF" w:rsidR="00BF2B98" w:rsidRPr="004D60A6" w:rsidRDefault="00BF2B98" w:rsidP="007526CB">
      <w:pPr>
        <w:pStyle w:val="SourceCode"/>
        <w:spacing w:before="240"/>
        <w:ind w:left="720"/>
        <w:rPr>
          <w:sz w:val="24"/>
        </w:rPr>
      </w:pPr>
      <w:proofErr w:type="spellStart"/>
      <w:proofErr w:type="gramStart"/>
      <w:r w:rsidRPr="004D60A6">
        <w:rPr>
          <w:rStyle w:val="FunctionTok"/>
          <w:sz w:val="24"/>
        </w:rPr>
        <w:t>set.seed</w:t>
      </w:r>
      <w:proofErr w:type="spellEnd"/>
      <w:proofErr w:type="gramEnd"/>
      <w:r w:rsidRPr="004D60A6">
        <w:rPr>
          <w:rStyle w:val="NormalTok"/>
          <w:sz w:val="24"/>
        </w:rPr>
        <w:t>(</w:t>
      </w:r>
      <w:r w:rsidRPr="004D60A6">
        <w:rPr>
          <w:rStyle w:val="DecValTok"/>
          <w:sz w:val="24"/>
        </w:rPr>
        <w:t>100</w:t>
      </w:r>
      <w:r w:rsidRPr="004D60A6">
        <w:rPr>
          <w:rStyle w:val="NormalTok"/>
          <w:sz w:val="24"/>
        </w:rPr>
        <w:t xml:space="preserve">) </w:t>
      </w:r>
      <w:r w:rsidRPr="004D60A6">
        <w:rPr>
          <w:sz w:val="24"/>
        </w:rPr>
        <w:br/>
      </w:r>
      <w:r w:rsidRPr="004D60A6">
        <w:rPr>
          <w:rStyle w:val="NormalTok"/>
          <w:sz w:val="24"/>
        </w:rPr>
        <w:t xml:space="preserve">CountryDataDiff1 </w:t>
      </w:r>
      <w:r w:rsidRPr="004D60A6">
        <w:rPr>
          <w:rStyle w:val="OtherTok"/>
          <w:sz w:val="24"/>
        </w:rPr>
        <w:t>&lt;-</w:t>
      </w:r>
      <w:r w:rsidRPr="004D60A6">
        <w:rPr>
          <w:rStyle w:val="NormalTok"/>
          <w:sz w:val="24"/>
        </w:rPr>
        <w:t xml:space="preserve"> </w:t>
      </w:r>
      <w:proofErr w:type="spellStart"/>
      <w:r w:rsidRPr="004D60A6">
        <w:rPr>
          <w:rStyle w:val="NormalTok"/>
          <w:sz w:val="24"/>
        </w:rPr>
        <w:t>CountryDataDiff</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rStyle w:val="FunctionTok"/>
          <w:sz w:val="24"/>
        </w:rPr>
        <w:t>filter</w:t>
      </w:r>
      <w:r w:rsidRPr="004D60A6">
        <w:rPr>
          <w:rStyle w:val="NormalTok"/>
          <w:sz w:val="24"/>
        </w:rPr>
        <w:t>(</w:t>
      </w:r>
      <w:proofErr w:type="spellStart"/>
      <w:r w:rsidRPr="004D60A6">
        <w:rPr>
          <w:rStyle w:val="NormalTok"/>
          <w:sz w:val="24"/>
        </w:rPr>
        <w:t>TTDiff</w:t>
      </w:r>
      <w:proofErr w:type="spellEnd"/>
      <w:r w:rsidRPr="004D60A6">
        <w:rPr>
          <w:rStyle w:val="SpecialCharTok"/>
          <w:sz w:val="24"/>
        </w:rPr>
        <w:t>&gt;-</w:t>
      </w:r>
      <w:r w:rsidRPr="004D60A6">
        <w:rPr>
          <w:rStyle w:val="DecValTok"/>
          <w:sz w:val="24"/>
        </w:rPr>
        <w:t>20</w:t>
      </w:r>
      <w:r w:rsidRPr="004D60A6">
        <w:rPr>
          <w:rStyle w:val="NormalTok"/>
          <w:sz w:val="24"/>
        </w:rPr>
        <w:t>,TTDiff</w:t>
      </w:r>
      <w:r w:rsidRPr="004D60A6">
        <w:rPr>
          <w:rStyle w:val="SpecialCharTok"/>
          <w:sz w:val="24"/>
        </w:rPr>
        <w:t>&lt;</w:t>
      </w:r>
      <w:r w:rsidRPr="004D60A6">
        <w:rPr>
          <w:rStyle w:val="DecValTok"/>
          <w:sz w:val="24"/>
        </w:rPr>
        <w:t>18</w:t>
      </w:r>
      <w:r w:rsidRPr="004D60A6">
        <w:rPr>
          <w:rStyle w:val="NormalTok"/>
          <w:sz w:val="24"/>
        </w:rPr>
        <w:t>)</w:t>
      </w:r>
      <w:r w:rsidRPr="004D60A6">
        <w:rPr>
          <w:sz w:val="24"/>
        </w:rPr>
        <w:br/>
      </w:r>
      <w:r w:rsidRPr="004D60A6">
        <w:rPr>
          <w:rStyle w:val="NormalTok"/>
          <w:sz w:val="24"/>
        </w:rPr>
        <w:t xml:space="preserve">train2 </w:t>
      </w:r>
      <w:r w:rsidRPr="004D60A6">
        <w:rPr>
          <w:rStyle w:val="OtherTok"/>
          <w:sz w:val="24"/>
        </w:rPr>
        <w:t>&lt;-</w:t>
      </w:r>
      <w:r w:rsidRPr="004D60A6">
        <w:rPr>
          <w:rStyle w:val="NormalTok"/>
          <w:sz w:val="24"/>
        </w:rPr>
        <w:t xml:space="preserve"> CountryDataDiff1 </w:t>
      </w:r>
      <w:r w:rsidRPr="004D60A6">
        <w:rPr>
          <w:rStyle w:val="SpecialCharTok"/>
          <w:sz w:val="24"/>
        </w:rPr>
        <w:t>%&gt;%</w:t>
      </w:r>
      <w:r w:rsidRPr="004D60A6">
        <w:rPr>
          <w:rStyle w:val="NormalTok"/>
          <w:sz w:val="24"/>
        </w:rPr>
        <w:t xml:space="preserve"> </w:t>
      </w:r>
      <w:proofErr w:type="spellStart"/>
      <w:r w:rsidRPr="004D60A6">
        <w:rPr>
          <w:rStyle w:val="FunctionTok"/>
          <w:sz w:val="24"/>
        </w:rPr>
        <w:t>group_by</w:t>
      </w:r>
      <w:proofErr w:type="spellEnd"/>
      <w:r w:rsidRPr="004D60A6">
        <w:rPr>
          <w:rStyle w:val="NormalTok"/>
          <w:sz w:val="24"/>
        </w:rPr>
        <w:t xml:space="preserve">(Country) </w:t>
      </w:r>
      <w:r w:rsidRPr="004D60A6">
        <w:rPr>
          <w:rStyle w:val="SpecialCharTok"/>
          <w:sz w:val="24"/>
        </w:rPr>
        <w:t>%&gt;%</w:t>
      </w:r>
      <w:r w:rsidRPr="004D60A6">
        <w:rPr>
          <w:rStyle w:val="NormalTok"/>
          <w:sz w:val="24"/>
        </w:rPr>
        <w:t xml:space="preserve"> </w:t>
      </w:r>
      <w:proofErr w:type="spellStart"/>
      <w:r w:rsidRPr="004D60A6">
        <w:rPr>
          <w:rStyle w:val="FunctionTok"/>
          <w:sz w:val="24"/>
        </w:rPr>
        <w:t>sample_frac</w:t>
      </w:r>
      <w:proofErr w:type="spellEnd"/>
      <w:r w:rsidRPr="004D60A6">
        <w:rPr>
          <w:rStyle w:val="NormalTok"/>
          <w:sz w:val="24"/>
        </w:rPr>
        <w:t>(</w:t>
      </w:r>
      <w:r w:rsidRPr="004D60A6">
        <w:rPr>
          <w:rStyle w:val="AttributeTok"/>
          <w:sz w:val="24"/>
        </w:rPr>
        <w:t>size =</w:t>
      </w:r>
      <w:r w:rsidRPr="004D60A6">
        <w:rPr>
          <w:rStyle w:val="NormalTok"/>
          <w:sz w:val="24"/>
        </w:rPr>
        <w:t xml:space="preserve"> </w:t>
      </w:r>
      <w:r w:rsidRPr="004D60A6">
        <w:rPr>
          <w:rStyle w:val="FloatTok"/>
          <w:sz w:val="24"/>
        </w:rPr>
        <w:t>0.8</w:t>
      </w:r>
      <w:r w:rsidRPr="004D60A6">
        <w:rPr>
          <w:rStyle w:val="NormalTok"/>
          <w:sz w:val="24"/>
        </w:rPr>
        <w:t>)</w:t>
      </w:r>
      <w:r w:rsidRPr="004D60A6">
        <w:rPr>
          <w:sz w:val="24"/>
        </w:rPr>
        <w:br/>
      </w:r>
      <w:r w:rsidRPr="004D60A6">
        <w:rPr>
          <w:rStyle w:val="NormalTok"/>
          <w:sz w:val="24"/>
        </w:rPr>
        <w:t xml:space="preserve">test2 </w:t>
      </w:r>
      <w:r w:rsidRPr="004D60A6">
        <w:rPr>
          <w:rStyle w:val="OtherTok"/>
          <w:sz w:val="24"/>
        </w:rPr>
        <w:t>&lt;-</w:t>
      </w:r>
      <w:r w:rsidRPr="004D60A6">
        <w:rPr>
          <w:rStyle w:val="NormalTok"/>
          <w:sz w:val="24"/>
        </w:rPr>
        <w:t xml:space="preserve"> CountryDataDiff1 </w:t>
      </w:r>
      <w:r w:rsidRPr="004D60A6">
        <w:rPr>
          <w:rStyle w:val="SpecialCharTok"/>
          <w:sz w:val="24"/>
        </w:rPr>
        <w:t>%&gt;%</w:t>
      </w:r>
      <w:r w:rsidRPr="004D60A6">
        <w:rPr>
          <w:rStyle w:val="NormalTok"/>
          <w:sz w:val="24"/>
        </w:rPr>
        <w:t xml:space="preserve"> </w:t>
      </w:r>
      <w:proofErr w:type="spellStart"/>
      <w:r w:rsidRPr="004D60A6">
        <w:rPr>
          <w:rStyle w:val="FunctionTok"/>
          <w:sz w:val="24"/>
        </w:rPr>
        <w:t>setdiff</w:t>
      </w:r>
      <w:proofErr w:type="spellEnd"/>
      <w:r w:rsidRPr="004D60A6">
        <w:rPr>
          <w:rStyle w:val="NormalTok"/>
          <w:sz w:val="24"/>
        </w:rPr>
        <w:t>(train2)</w:t>
      </w:r>
    </w:p>
    <w:p w14:paraId="2282051A" w14:textId="77777777" w:rsidR="00BF2B98" w:rsidRPr="004D60A6" w:rsidRDefault="00BF2B98" w:rsidP="007526CB">
      <w:pPr>
        <w:pStyle w:val="SourceCode"/>
        <w:spacing w:before="240"/>
        <w:ind w:left="720"/>
        <w:rPr>
          <w:sz w:val="24"/>
        </w:rPr>
      </w:pPr>
      <w:r w:rsidRPr="004D60A6">
        <w:rPr>
          <w:rStyle w:val="NormalTok"/>
          <w:sz w:val="24"/>
        </w:rPr>
        <w:t>train2</w:t>
      </w:r>
      <w:r w:rsidRPr="004D60A6">
        <w:rPr>
          <w:rStyle w:val="SpecialCharTok"/>
          <w:sz w:val="24"/>
        </w:rPr>
        <w:t>$</w:t>
      </w:r>
      <w:r w:rsidRPr="004D60A6">
        <w:rPr>
          <w:rStyle w:val="NormalTok"/>
          <w:sz w:val="24"/>
        </w:rPr>
        <w:t xml:space="preserve">Country </w:t>
      </w:r>
      <w:r w:rsidRPr="004D60A6">
        <w:rPr>
          <w:rStyle w:val="OtherTok"/>
          <w:sz w:val="24"/>
        </w:rPr>
        <w:t>&lt;-</w:t>
      </w:r>
      <w:r w:rsidRPr="004D60A6">
        <w:rPr>
          <w:rStyle w:val="NormalTok"/>
          <w:sz w:val="24"/>
        </w:rPr>
        <w:t xml:space="preserve"> </w:t>
      </w:r>
      <w:proofErr w:type="spellStart"/>
      <w:proofErr w:type="gramStart"/>
      <w:r w:rsidRPr="004D60A6">
        <w:rPr>
          <w:rStyle w:val="FunctionTok"/>
          <w:sz w:val="24"/>
        </w:rPr>
        <w:t>as.factor</w:t>
      </w:r>
      <w:proofErr w:type="spellEnd"/>
      <w:proofErr w:type="gramEnd"/>
      <w:r w:rsidRPr="004D60A6">
        <w:rPr>
          <w:rStyle w:val="NormalTok"/>
          <w:sz w:val="24"/>
        </w:rPr>
        <w:t>(train2</w:t>
      </w:r>
      <w:r w:rsidRPr="004D60A6">
        <w:rPr>
          <w:rStyle w:val="SpecialCharTok"/>
          <w:sz w:val="24"/>
        </w:rPr>
        <w:t>$</w:t>
      </w:r>
      <w:r w:rsidRPr="004D60A6">
        <w:rPr>
          <w:rStyle w:val="NormalTok"/>
          <w:sz w:val="24"/>
        </w:rPr>
        <w:t>Country)</w:t>
      </w:r>
      <w:r w:rsidRPr="004D60A6">
        <w:rPr>
          <w:sz w:val="24"/>
        </w:rPr>
        <w:br/>
      </w:r>
      <w:r w:rsidRPr="004D60A6">
        <w:rPr>
          <w:sz w:val="24"/>
        </w:rPr>
        <w:br/>
      </w:r>
      <w:r w:rsidRPr="004D60A6">
        <w:rPr>
          <w:rStyle w:val="NormalTok"/>
          <w:sz w:val="24"/>
        </w:rPr>
        <w:t xml:space="preserve">model2 </w:t>
      </w:r>
      <w:r w:rsidRPr="004D60A6">
        <w:rPr>
          <w:rStyle w:val="OtherTok"/>
          <w:sz w:val="24"/>
        </w:rPr>
        <w:t>&lt;-</w:t>
      </w:r>
      <w:r w:rsidRPr="004D60A6">
        <w:rPr>
          <w:rStyle w:val="NormalTok"/>
          <w:sz w:val="24"/>
        </w:rPr>
        <w:t xml:space="preserve"> </w:t>
      </w:r>
      <w:proofErr w:type="spellStart"/>
      <w:r w:rsidRPr="004D60A6">
        <w:rPr>
          <w:rStyle w:val="FunctionTok"/>
          <w:sz w:val="24"/>
        </w:rPr>
        <w:t>lm</w:t>
      </w:r>
      <w:proofErr w:type="spellEnd"/>
      <w:r w:rsidRPr="004D60A6">
        <w:rPr>
          <w:rStyle w:val="NormalTok"/>
          <w:sz w:val="24"/>
        </w:rPr>
        <w:t>(</w:t>
      </w:r>
      <w:proofErr w:type="spellStart"/>
      <w:r w:rsidRPr="004D60A6">
        <w:rPr>
          <w:rStyle w:val="NormalTok"/>
          <w:sz w:val="24"/>
        </w:rPr>
        <w:t>TT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NormalTok"/>
          <w:sz w:val="24"/>
        </w:rPr>
        <w:t>Gini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NormalTok"/>
          <w:sz w:val="24"/>
        </w:rPr>
        <w:t>Inf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NormalTok"/>
          <w:sz w:val="24"/>
        </w:rPr>
        <w:t>PropW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NormalTok"/>
          <w:sz w:val="24"/>
        </w:rPr>
        <w:t>GNIDiff</w:t>
      </w:r>
      <w:proofErr w:type="spellEnd"/>
      <w:r w:rsidRPr="004D60A6">
        <w:rPr>
          <w:rStyle w:val="NormalTok"/>
          <w:sz w:val="24"/>
        </w:rPr>
        <w:t xml:space="preserve"> </w:t>
      </w:r>
      <w:r w:rsidRPr="004D60A6">
        <w:rPr>
          <w:rStyle w:val="SpecialCharTok"/>
          <w:sz w:val="24"/>
        </w:rPr>
        <w:t>+</w:t>
      </w:r>
      <w:r w:rsidRPr="004D60A6">
        <w:rPr>
          <w:rStyle w:val="NormalTok"/>
          <w:sz w:val="24"/>
        </w:rPr>
        <w:t xml:space="preserve"> </w:t>
      </w:r>
      <w:proofErr w:type="spellStart"/>
      <w:r w:rsidRPr="004D60A6">
        <w:rPr>
          <w:rStyle w:val="NormalTok"/>
          <w:sz w:val="24"/>
        </w:rPr>
        <w:lastRenderedPageBreak/>
        <w:t>FDIDiff</w:t>
      </w:r>
      <w:proofErr w:type="spellEnd"/>
      <w:r w:rsidRPr="004D60A6">
        <w:rPr>
          <w:rStyle w:val="NormalTok"/>
          <w:sz w:val="24"/>
        </w:rPr>
        <w:t xml:space="preserve">, </w:t>
      </w:r>
      <w:r w:rsidRPr="004D60A6">
        <w:rPr>
          <w:rStyle w:val="AttributeTok"/>
          <w:sz w:val="24"/>
        </w:rPr>
        <w:t>data =</w:t>
      </w:r>
      <w:r w:rsidRPr="004D60A6">
        <w:rPr>
          <w:rStyle w:val="NormalTok"/>
          <w:sz w:val="24"/>
        </w:rPr>
        <w:t xml:space="preserve"> train2)</w:t>
      </w:r>
      <w:r w:rsidRPr="004D60A6">
        <w:rPr>
          <w:sz w:val="24"/>
        </w:rPr>
        <w:br/>
      </w:r>
      <w:r w:rsidRPr="004D60A6">
        <w:rPr>
          <w:rStyle w:val="NormalTok"/>
          <w:sz w:val="24"/>
        </w:rPr>
        <w:t xml:space="preserve">model_selected1 </w:t>
      </w:r>
      <w:r w:rsidRPr="004D60A6">
        <w:rPr>
          <w:rStyle w:val="OtherTok"/>
          <w:sz w:val="24"/>
        </w:rPr>
        <w:t>&lt;-</w:t>
      </w:r>
      <w:r w:rsidRPr="004D60A6">
        <w:rPr>
          <w:rStyle w:val="NormalTok"/>
          <w:sz w:val="24"/>
        </w:rPr>
        <w:t xml:space="preserve"> </w:t>
      </w:r>
      <w:proofErr w:type="spellStart"/>
      <w:r w:rsidRPr="004D60A6">
        <w:rPr>
          <w:rStyle w:val="FunctionTok"/>
          <w:sz w:val="24"/>
        </w:rPr>
        <w:t>stepAIC</w:t>
      </w:r>
      <w:proofErr w:type="spellEnd"/>
      <w:r w:rsidRPr="004D60A6">
        <w:rPr>
          <w:rStyle w:val="NormalTok"/>
          <w:sz w:val="24"/>
        </w:rPr>
        <w:t xml:space="preserve">(model2, </w:t>
      </w:r>
      <w:r w:rsidRPr="004D60A6">
        <w:rPr>
          <w:rStyle w:val="AttributeTok"/>
          <w:sz w:val="24"/>
        </w:rPr>
        <w:t>direction =</w:t>
      </w:r>
      <w:r w:rsidRPr="004D60A6">
        <w:rPr>
          <w:rStyle w:val="NormalTok"/>
          <w:sz w:val="24"/>
        </w:rPr>
        <w:t xml:space="preserve"> </w:t>
      </w:r>
      <w:r w:rsidRPr="004D60A6">
        <w:rPr>
          <w:rStyle w:val="StringTok"/>
          <w:sz w:val="24"/>
        </w:rPr>
        <w:t>"both"</w:t>
      </w:r>
      <w:r w:rsidRPr="004D60A6">
        <w:rPr>
          <w:rStyle w:val="NormalTok"/>
          <w:sz w:val="24"/>
        </w:rPr>
        <w:t>)</w:t>
      </w:r>
    </w:p>
    <w:p w14:paraId="710A8BF0" w14:textId="77777777" w:rsidR="00BF2B98" w:rsidRPr="004D60A6" w:rsidRDefault="00BF2B98" w:rsidP="007526CB">
      <w:pPr>
        <w:pStyle w:val="SourceCode"/>
        <w:spacing w:before="240"/>
        <w:ind w:left="720"/>
        <w:rPr>
          <w:sz w:val="24"/>
        </w:rPr>
      </w:pPr>
      <w:r w:rsidRPr="004D60A6">
        <w:rPr>
          <w:rStyle w:val="VerbatimChar"/>
          <w:sz w:val="24"/>
        </w:rPr>
        <w:t>## Start:  AIC=86.04</w:t>
      </w:r>
      <w:r w:rsidRPr="004D60A6">
        <w:rPr>
          <w:sz w:val="24"/>
        </w:rPr>
        <w:br/>
      </w:r>
      <w:r w:rsidRPr="004D60A6">
        <w:rPr>
          <w:rStyle w:val="VerbatimChar"/>
          <w:sz w:val="24"/>
        </w:rPr>
        <w:t xml:space="preserve">## </w:t>
      </w:r>
      <w:proofErr w:type="spellStart"/>
      <w:r w:rsidRPr="004D60A6">
        <w:rPr>
          <w:rStyle w:val="VerbatimChar"/>
          <w:sz w:val="24"/>
        </w:rPr>
        <w:t>TTDiff</w:t>
      </w:r>
      <w:proofErr w:type="spellEnd"/>
      <w:r w:rsidRPr="004D60A6">
        <w:rPr>
          <w:rStyle w:val="VerbatimChar"/>
          <w:sz w:val="24"/>
        </w:rPr>
        <w:t xml:space="preserve"> ~ </w:t>
      </w:r>
      <w:proofErr w:type="spellStart"/>
      <w:r w:rsidRPr="004D60A6">
        <w:rPr>
          <w:rStyle w:val="VerbatimChar"/>
          <w:sz w:val="24"/>
        </w:rPr>
        <w:t>GiniDiff</w:t>
      </w:r>
      <w:proofErr w:type="spellEnd"/>
      <w:r w:rsidRPr="004D60A6">
        <w:rPr>
          <w:rStyle w:val="VerbatimChar"/>
          <w:sz w:val="24"/>
        </w:rPr>
        <w:t xml:space="preserve"> + </w:t>
      </w:r>
      <w:proofErr w:type="spellStart"/>
      <w:r w:rsidRPr="004D60A6">
        <w:rPr>
          <w:rStyle w:val="VerbatimChar"/>
          <w:sz w:val="24"/>
        </w:rPr>
        <w:t>InfDiff</w:t>
      </w:r>
      <w:proofErr w:type="spellEnd"/>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 </w:t>
      </w:r>
      <w:proofErr w:type="spellStart"/>
      <w:r w:rsidRPr="004D60A6">
        <w:rPr>
          <w:rStyle w:val="VerbatimChar"/>
          <w:sz w:val="24"/>
        </w:rPr>
        <w:t>GNIDiff</w:t>
      </w:r>
      <w:proofErr w:type="spellEnd"/>
      <w:r w:rsidRPr="004D60A6">
        <w:rPr>
          <w:rStyle w:val="VerbatimChar"/>
          <w:sz w:val="24"/>
        </w:rPr>
        <w:t xml:space="preserve"> + </w:t>
      </w:r>
      <w:proofErr w:type="spellStart"/>
      <w:r w:rsidRPr="004D60A6">
        <w:rPr>
          <w:rStyle w:val="VerbatimChar"/>
          <w:sz w:val="24"/>
        </w:rPr>
        <w:t>FDIDiff</w:t>
      </w:r>
      <w:proofErr w:type="spellEnd"/>
      <w:r w:rsidRPr="004D60A6">
        <w:rPr>
          <w:sz w:val="24"/>
        </w:rPr>
        <w:br/>
      </w:r>
      <w:r w:rsidRPr="004D60A6">
        <w:rPr>
          <w:rStyle w:val="VerbatimChar"/>
          <w:sz w:val="24"/>
        </w:rPr>
        <w:t xml:space="preserve">## </w:t>
      </w:r>
      <w:r w:rsidRPr="004D60A6">
        <w:rPr>
          <w:sz w:val="24"/>
        </w:rPr>
        <w:br/>
      </w:r>
      <w:r w:rsidRPr="004D60A6">
        <w:rPr>
          <w:rStyle w:val="VerbatimChar"/>
          <w:sz w:val="24"/>
        </w:rPr>
        <w:t xml:space="preserve">##             </w:t>
      </w:r>
      <w:proofErr w:type="spellStart"/>
      <w:r w:rsidRPr="004D60A6">
        <w:rPr>
          <w:rStyle w:val="VerbatimChar"/>
          <w:sz w:val="24"/>
        </w:rPr>
        <w:t>Df</w:t>
      </w:r>
      <w:proofErr w:type="spellEnd"/>
      <w:r w:rsidRPr="004D60A6">
        <w:rPr>
          <w:rStyle w:val="VerbatimChar"/>
          <w:sz w:val="24"/>
        </w:rPr>
        <w:t xml:space="preserve"> Sum of Sq    RSS    AIC</w:t>
      </w:r>
      <w:r w:rsidRPr="004D60A6">
        <w:rPr>
          <w:sz w:val="24"/>
        </w:rPr>
        <w:br/>
      </w:r>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1     3.284 240.01 84.645</w:t>
      </w:r>
      <w:r w:rsidRPr="004D60A6">
        <w:rPr>
          <w:sz w:val="24"/>
        </w:rPr>
        <w:br/>
      </w:r>
      <w:r w:rsidRPr="004D60A6">
        <w:rPr>
          <w:rStyle w:val="VerbatimChar"/>
          <w:sz w:val="24"/>
        </w:rPr>
        <w:t>## &lt;none&gt;                   236.72 86.039</w:t>
      </w:r>
      <w:r w:rsidRPr="004D60A6">
        <w:rPr>
          <w:sz w:val="24"/>
        </w:rPr>
        <w:br/>
      </w:r>
      <w:r w:rsidRPr="004D60A6">
        <w:rPr>
          <w:rStyle w:val="VerbatimChar"/>
          <w:sz w:val="24"/>
        </w:rPr>
        <w:t xml:space="preserve">## - </w:t>
      </w:r>
      <w:proofErr w:type="spellStart"/>
      <w:r w:rsidRPr="004D60A6">
        <w:rPr>
          <w:rStyle w:val="VerbatimChar"/>
          <w:sz w:val="24"/>
        </w:rPr>
        <w:t>GiniDiff</w:t>
      </w:r>
      <w:proofErr w:type="spellEnd"/>
      <w:r w:rsidRPr="004D60A6">
        <w:rPr>
          <w:rStyle w:val="VerbatimChar"/>
          <w:sz w:val="24"/>
        </w:rPr>
        <w:t xml:space="preserve">   1    17.262 253.99 87.136</w:t>
      </w:r>
      <w:r w:rsidRPr="004D60A6">
        <w:rPr>
          <w:sz w:val="24"/>
        </w:rPr>
        <w:br/>
      </w:r>
      <w:r w:rsidRPr="004D60A6">
        <w:rPr>
          <w:rStyle w:val="VerbatimChar"/>
          <w:sz w:val="24"/>
        </w:rPr>
        <w:t xml:space="preserve">## - </w:t>
      </w:r>
      <w:proofErr w:type="spellStart"/>
      <w:r w:rsidRPr="004D60A6">
        <w:rPr>
          <w:rStyle w:val="VerbatimChar"/>
          <w:sz w:val="24"/>
        </w:rPr>
        <w:t>FDIDiff</w:t>
      </w:r>
      <w:proofErr w:type="spellEnd"/>
      <w:r w:rsidRPr="004D60A6">
        <w:rPr>
          <w:rStyle w:val="VerbatimChar"/>
          <w:sz w:val="24"/>
        </w:rPr>
        <w:t xml:space="preserve">    1    20.322 257.05 87.663</w:t>
      </w:r>
      <w:r w:rsidRPr="004D60A6">
        <w:rPr>
          <w:sz w:val="24"/>
        </w:rPr>
        <w:br/>
      </w:r>
      <w:r w:rsidRPr="004D60A6">
        <w:rPr>
          <w:rStyle w:val="VerbatimChar"/>
          <w:sz w:val="24"/>
        </w:rPr>
        <w:t xml:space="preserve">## - </w:t>
      </w:r>
      <w:proofErr w:type="spellStart"/>
      <w:r w:rsidRPr="004D60A6">
        <w:rPr>
          <w:rStyle w:val="VerbatimChar"/>
          <w:sz w:val="24"/>
        </w:rPr>
        <w:t>InfDiff</w:t>
      </w:r>
      <w:proofErr w:type="spellEnd"/>
      <w:r w:rsidRPr="004D60A6">
        <w:rPr>
          <w:rStyle w:val="VerbatimChar"/>
          <w:sz w:val="24"/>
        </w:rPr>
        <w:t xml:space="preserve">    1    34.448 271.17 90.017</w:t>
      </w:r>
      <w:r w:rsidRPr="004D60A6">
        <w:rPr>
          <w:sz w:val="24"/>
        </w:rPr>
        <w:br/>
      </w:r>
      <w:r w:rsidRPr="004D60A6">
        <w:rPr>
          <w:rStyle w:val="VerbatimChar"/>
          <w:sz w:val="24"/>
        </w:rPr>
        <w:t xml:space="preserve">## - </w:t>
      </w:r>
      <w:proofErr w:type="spellStart"/>
      <w:r w:rsidRPr="004D60A6">
        <w:rPr>
          <w:rStyle w:val="VerbatimChar"/>
          <w:sz w:val="24"/>
        </w:rPr>
        <w:t>GNIDiff</w:t>
      </w:r>
      <w:proofErr w:type="spellEnd"/>
      <w:r w:rsidRPr="004D60A6">
        <w:rPr>
          <w:rStyle w:val="VerbatimChar"/>
          <w:sz w:val="24"/>
        </w:rPr>
        <w:t xml:space="preserve">    1    46.783 283.51 91.974</w:t>
      </w:r>
      <w:r w:rsidRPr="004D60A6">
        <w:rPr>
          <w:sz w:val="24"/>
        </w:rPr>
        <w:br/>
      </w:r>
      <w:r w:rsidRPr="004D60A6">
        <w:rPr>
          <w:rStyle w:val="VerbatimChar"/>
          <w:sz w:val="24"/>
        </w:rPr>
        <w:t xml:space="preserve">## </w:t>
      </w:r>
      <w:r w:rsidRPr="004D60A6">
        <w:rPr>
          <w:sz w:val="24"/>
        </w:rPr>
        <w:br/>
      </w:r>
      <w:r w:rsidRPr="004D60A6">
        <w:rPr>
          <w:rStyle w:val="VerbatimChar"/>
          <w:sz w:val="24"/>
        </w:rPr>
        <w:t>## Step:  AIC=84.65</w:t>
      </w:r>
      <w:r w:rsidRPr="004D60A6">
        <w:rPr>
          <w:sz w:val="24"/>
        </w:rPr>
        <w:br/>
      </w:r>
      <w:r w:rsidRPr="004D60A6">
        <w:rPr>
          <w:rStyle w:val="VerbatimChar"/>
          <w:sz w:val="24"/>
        </w:rPr>
        <w:t xml:space="preserve">## </w:t>
      </w:r>
      <w:proofErr w:type="spellStart"/>
      <w:r w:rsidRPr="004D60A6">
        <w:rPr>
          <w:rStyle w:val="VerbatimChar"/>
          <w:sz w:val="24"/>
        </w:rPr>
        <w:t>TTDiff</w:t>
      </w:r>
      <w:proofErr w:type="spellEnd"/>
      <w:r w:rsidRPr="004D60A6">
        <w:rPr>
          <w:rStyle w:val="VerbatimChar"/>
          <w:sz w:val="24"/>
        </w:rPr>
        <w:t xml:space="preserve"> ~ </w:t>
      </w:r>
      <w:proofErr w:type="spellStart"/>
      <w:r w:rsidRPr="004D60A6">
        <w:rPr>
          <w:rStyle w:val="VerbatimChar"/>
          <w:sz w:val="24"/>
        </w:rPr>
        <w:t>GiniDiff</w:t>
      </w:r>
      <w:proofErr w:type="spellEnd"/>
      <w:r w:rsidRPr="004D60A6">
        <w:rPr>
          <w:rStyle w:val="VerbatimChar"/>
          <w:sz w:val="24"/>
        </w:rPr>
        <w:t xml:space="preserve"> + </w:t>
      </w:r>
      <w:proofErr w:type="spellStart"/>
      <w:r w:rsidRPr="004D60A6">
        <w:rPr>
          <w:rStyle w:val="VerbatimChar"/>
          <w:sz w:val="24"/>
        </w:rPr>
        <w:t>InfDiff</w:t>
      </w:r>
      <w:proofErr w:type="spellEnd"/>
      <w:r w:rsidRPr="004D60A6">
        <w:rPr>
          <w:rStyle w:val="VerbatimChar"/>
          <w:sz w:val="24"/>
        </w:rPr>
        <w:t xml:space="preserve"> + </w:t>
      </w:r>
      <w:proofErr w:type="spellStart"/>
      <w:r w:rsidRPr="004D60A6">
        <w:rPr>
          <w:rStyle w:val="VerbatimChar"/>
          <w:sz w:val="24"/>
        </w:rPr>
        <w:t>GNIDiff</w:t>
      </w:r>
      <w:proofErr w:type="spellEnd"/>
      <w:r w:rsidRPr="004D60A6">
        <w:rPr>
          <w:rStyle w:val="VerbatimChar"/>
          <w:sz w:val="24"/>
        </w:rPr>
        <w:t xml:space="preserve"> + </w:t>
      </w:r>
      <w:proofErr w:type="spellStart"/>
      <w:r w:rsidRPr="004D60A6">
        <w:rPr>
          <w:rStyle w:val="VerbatimChar"/>
          <w:sz w:val="24"/>
        </w:rPr>
        <w:t>FDIDiff</w:t>
      </w:r>
      <w:proofErr w:type="spellEnd"/>
      <w:r w:rsidRPr="004D60A6">
        <w:rPr>
          <w:sz w:val="24"/>
        </w:rPr>
        <w:br/>
      </w:r>
      <w:r w:rsidRPr="004D60A6">
        <w:rPr>
          <w:rStyle w:val="VerbatimChar"/>
          <w:sz w:val="24"/>
        </w:rPr>
        <w:t xml:space="preserve">## </w:t>
      </w:r>
      <w:r w:rsidRPr="004D60A6">
        <w:rPr>
          <w:sz w:val="24"/>
        </w:rPr>
        <w:br/>
      </w:r>
      <w:r w:rsidRPr="004D60A6">
        <w:rPr>
          <w:rStyle w:val="VerbatimChar"/>
          <w:sz w:val="24"/>
        </w:rPr>
        <w:t xml:space="preserve">##             </w:t>
      </w:r>
      <w:proofErr w:type="spellStart"/>
      <w:r w:rsidRPr="004D60A6">
        <w:rPr>
          <w:rStyle w:val="VerbatimChar"/>
          <w:sz w:val="24"/>
        </w:rPr>
        <w:t>Df</w:t>
      </w:r>
      <w:proofErr w:type="spellEnd"/>
      <w:r w:rsidRPr="004D60A6">
        <w:rPr>
          <w:rStyle w:val="VerbatimChar"/>
          <w:sz w:val="24"/>
        </w:rPr>
        <w:t xml:space="preserve"> Sum of Sq    RSS    AIC</w:t>
      </w:r>
      <w:r w:rsidRPr="004D60A6">
        <w:rPr>
          <w:sz w:val="24"/>
        </w:rPr>
        <w:br/>
      </w:r>
      <w:r w:rsidRPr="004D60A6">
        <w:rPr>
          <w:rStyle w:val="VerbatimChar"/>
          <w:sz w:val="24"/>
        </w:rPr>
        <w:t>## &lt;none&gt;                   240.01 84.645</w:t>
      </w:r>
      <w:r w:rsidRPr="004D60A6">
        <w:rPr>
          <w:sz w:val="24"/>
        </w:rPr>
        <w:br/>
      </w:r>
      <w:r w:rsidRPr="004D60A6">
        <w:rPr>
          <w:rStyle w:val="VerbatimChar"/>
          <w:sz w:val="24"/>
        </w:rPr>
        <w:t xml:space="preserve">## - </w:t>
      </w:r>
      <w:proofErr w:type="spellStart"/>
      <w:r w:rsidRPr="004D60A6">
        <w:rPr>
          <w:rStyle w:val="VerbatimChar"/>
          <w:sz w:val="24"/>
        </w:rPr>
        <w:t>GiniDiff</w:t>
      </w:r>
      <w:proofErr w:type="spellEnd"/>
      <w:r w:rsidRPr="004D60A6">
        <w:rPr>
          <w:rStyle w:val="VerbatimChar"/>
          <w:sz w:val="24"/>
        </w:rPr>
        <w:t xml:space="preserve">   1    18.582 258.59 85.926</w:t>
      </w:r>
      <w:r w:rsidRPr="004D60A6">
        <w:rPr>
          <w:sz w:val="24"/>
        </w:rPr>
        <w:br/>
      </w:r>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1     3.284 236.72 86.039</w:t>
      </w:r>
      <w:r w:rsidRPr="004D60A6">
        <w:rPr>
          <w:sz w:val="24"/>
        </w:rPr>
        <w:br/>
      </w:r>
      <w:r w:rsidRPr="004D60A6">
        <w:rPr>
          <w:rStyle w:val="VerbatimChar"/>
          <w:sz w:val="24"/>
        </w:rPr>
        <w:t xml:space="preserve">## - </w:t>
      </w:r>
      <w:proofErr w:type="spellStart"/>
      <w:r w:rsidRPr="004D60A6">
        <w:rPr>
          <w:rStyle w:val="VerbatimChar"/>
          <w:sz w:val="24"/>
        </w:rPr>
        <w:t>FDIDiff</w:t>
      </w:r>
      <w:proofErr w:type="spellEnd"/>
      <w:r w:rsidRPr="004D60A6">
        <w:rPr>
          <w:rStyle w:val="VerbatimChar"/>
          <w:sz w:val="24"/>
        </w:rPr>
        <w:t xml:space="preserve">    1    22.066 262.07 86.515</w:t>
      </w:r>
      <w:r w:rsidRPr="004D60A6">
        <w:rPr>
          <w:sz w:val="24"/>
        </w:rPr>
        <w:br/>
      </w:r>
      <w:r w:rsidRPr="004D60A6">
        <w:rPr>
          <w:rStyle w:val="VerbatimChar"/>
          <w:sz w:val="24"/>
        </w:rPr>
        <w:t xml:space="preserve">## - </w:t>
      </w:r>
      <w:proofErr w:type="spellStart"/>
      <w:r w:rsidRPr="004D60A6">
        <w:rPr>
          <w:rStyle w:val="VerbatimChar"/>
          <w:sz w:val="24"/>
        </w:rPr>
        <w:t>InfDiff</w:t>
      </w:r>
      <w:proofErr w:type="spellEnd"/>
      <w:r w:rsidRPr="004D60A6">
        <w:rPr>
          <w:rStyle w:val="VerbatimChar"/>
          <w:sz w:val="24"/>
        </w:rPr>
        <w:t xml:space="preserve">    1    36.631 276.64 88.895</w:t>
      </w:r>
      <w:r w:rsidRPr="004D60A6">
        <w:rPr>
          <w:sz w:val="24"/>
        </w:rPr>
        <w:br/>
      </w:r>
      <w:r w:rsidRPr="004D60A6">
        <w:rPr>
          <w:rStyle w:val="VerbatimChar"/>
          <w:sz w:val="24"/>
        </w:rPr>
        <w:t xml:space="preserve">## - </w:t>
      </w:r>
      <w:proofErr w:type="spellStart"/>
      <w:r w:rsidRPr="004D60A6">
        <w:rPr>
          <w:rStyle w:val="VerbatimChar"/>
          <w:sz w:val="24"/>
        </w:rPr>
        <w:t>GNIDiff</w:t>
      </w:r>
      <w:proofErr w:type="spellEnd"/>
      <w:r w:rsidRPr="004D60A6">
        <w:rPr>
          <w:rStyle w:val="VerbatimChar"/>
          <w:sz w:val="24"/>
        </w:rPr>
        <w:t xml:space="preserve">    1    52.893 292.90 91.408</w:t>
      </w:r>
    </w:p>
    <w:p w14:paraId="3CA759B1" w14:textId="77777777" w:rsidR="00BF2B98" w:rsidRPr="004D60A6" w:rsidRDefault="00BF2B98" w:rsidP="007526CB">
      <w:pPr>
        <w:pStyle w:val="SourceCode"/>
        <w:spacing w:before="240"/>
        <w:ind w:left="720"/>
        <w:rPr>
          <w:sz w:val="24"/>
        </w:rPr>
      </w:pPr>
      <w:r w:rsidRPr="004D60A6">
        <w:rPr>
          <w:rStyle w:val="FunctionTok"/>
          <w:sz w:val="24"/>
        </w:rPr>
        <w:t>summary</w:t>
      </w:r>
      <w:r w:rsidRPr="004D60A6">
        <w:rPr>
          <w:rStyle w:val="NormalTok"/>
          <w:sz w:val="24"/>
        </w:rPr>
        <w:t>(model2)</w:t>
      </w:r>
    </w:p>
    <w:p w14:paraId="7B28BD87" w14:textId="77777777" w:rsidR="00BF2B98" w:rsidRPr="004D60A6" w:rsidRDefault="00BF2B98" w:rsidP="007526CB">
      <w:pPr>
        <w:pStyle w:val="SourceCode"/>
        <w:spacing w:before="240"/>
        <w:ind w:left="720"/>
        <w:rPr>
          <w:sz w:val="24"/>
        </w:rPr>
      </w:pPr>
      <w:r w:rsidRPr="004D60A6">
        <w:rPr>
          <w:rStyle w:val="VerbatimChar"/>
          <w:sz w:val="24"/>
        </w:rPr>
        <w:t xml:space="preserve">## </w:t>
      </w:r>
      <w:r w:rsidRPr="004D60A6">
        <w:rPr>
          <w:sz w:val="24"/>
        </w:rPr>
        <w:br/>
      </w:r>
      <w:r w:rsidRPr="004D60A6">
        <w:rPr>
          <w:rStyle w:val="VerbatimChar"/>
          <w:sz w:val="24"/>
        </w:rPr>
        <w:t>## Call:</w:t>
      </w:r>
      <w:r w:rsidRPr="004D60A6">
        <w:rPr>
          <w:sz w:val="24"/>
        </w:rPr>
        <w:br/>
      </w:r>
      <w:r w:rsidRPr="004D60A6">
        <w:rPr>
          <w:rStyle w:val="VerbatimChar"/>
          <w:sz w:val="24"/>
        </w:rPr>
        <w:t xml:space="preserve">## </w:t>
      </w:r>
      <w:proofErr w:type="spellStart"/>
      <w:r w:rsidRPr="004D60A6">
        <w:rPr>
          <w:rStyle w:val="VerbatimChar"/>
          <w:sz w:val="24"/>
        </w:rPr>
        <w:t>lm</w:t>
      </w:r>
      <w:proofErr w:type="spellEnd"/>
      <w:r w:rsidRPr="004D60A6">
        <w:rPr>
          <w:rStyle w:val="VerbatimChar"/>
          <w:sz w:val="24"/>
        </w:rPr>
        <w:t xml:space="preserve">(formula = </w:t>
      </w:r>
      <w:proofErr w:type="spellStart"/>
      <w:r w:rsidRPr="004D60A6">
        <w:rPr>
          <w:rStyle w:val="VerbatimChar"/>
          <w:sz w:val="24"/>
        </w:rPr>
        <w:t>TTDiff</w:t>
      </w:r>
      <w:proofErr w:type="spellEnd"/>
      <w:r w:rsidRPr="004D60A6">
        <w:rPr>
          <w:rStyle w:val="VerbatimChar"/>
          <w:sz w:val="24"/>
        </w:rPr>
        <w:t xml:space="preserve"> ~ </w:t>
      </w:r>
      <w:proofErr w:type="spellStart"/>
      <w:r w:rsidRPr="004D60A6">
        <w:rPr>
          <w:rStyle w:val="VerbatimChar"/>
          <w:sz w:val="24"/>
        </w:rPr>
        <w:t>GiniDiff</w:t>
      </w:r>
      <w:proofErr w:type="spellEnd"/>
      <w:r w:rsidRPr="004D60A6">
        <w:rPr>
          <w:rStyle w:val="VerbatimChar"/>
          <w:sz w:val="24"/>
        </w:rPr>
        <w:t xml:space="preserve"> + </w:t>
      </w:r>
      <w:proofErr w:type="spellStart"/>
      <w:r w:rsidRPr="004D60A6">
        <w:rPr>
          <w:rStyle w:val="VerbatimChar"/>
          <w:sz w:val="24"/>
        </w:rPr>
        <w:t>InfDiff</w:t>
      </w:r>
      <w:proofErr w:type="spellEnd"/>
      <w:r w:rsidRPr="004D60A6">
        <w:rPr>
          <w:rStyle w:val="VerbatimChar"/>
          <w:sz w:val="24"/>
        </w:rPr>
        <w:t xml:space="preserve"> + </w:t>
      </w:r>
      <w:proofErr w:type="spellStart"/>
      <w:r w:rsidRPr="004D60A6">
        <w:rPr>
          <w:rStyle w:val="VerbatimChar"/>
          <w:sz w:val="24"/>
        </w:rPr>
        <w:t>PropWDiff</w:t>
      </w:r>
      <w:proofErr w:type="spellEnd"/>
      <w:r w:rsidRPr="004D60A6">
        <w:rPr>
          <w:rStyle w:val="VerbatimChar"/>
          <w:sz w:val="24"/>
        </w:rPr>
        <w:t xml:space="preserve"> + </w:t>
      </w:r>
      <w:proofErr w:type="spellStart"/>
      <w:r w:rsidRPr="004D60A6">
        <w:rPr>
          <w:rStyle w:val="VerbatimChar"/>
          <w:sz w:val="24"/>
        </w:rPr>
        <w:t>GNIDiff</w:t>
      </w:r>
      <w:proofErr w:type="spellEnd"/>
      <w:r w:rsidRPr="004D60A6">
        <w:rPr>
          <w:rStyle w:val="VerbatimChar"/>
          <w:sz w:val="24"/>
        </w:rPr>
        <w:t xml:space="preserve"> + </w:t>
      </w:r>
      <w:r w:rsidRPr="004D60A6">
        <w:rPr>
          <w:sz w:val="24"/>
        </w:rPr>
        <w:br/>
      </w:r>
      <w:r w:rsidRPr="004D60A6">
        <w:rPr>
          <w:rStyle w:val="VerbatimChar"/>
          <w:sz w:val="24"/>
        </w:rPr>
        <w:t xml:space="preserve">##     </w:t>
      </w:r>
      <w:proofErr w:type="spellStart"/>
      <w:r w:rsidRPr="004D60A6">
        <w:rPr>
          <w:rStyle w:val="VerbatimChar"/>
          <w:sz w:val="24"/>
        </w:rPr>
        <w:t>FDIDiff</w:t>
      </w:r>
      <w:proofErr w:type="spellEnd"/>
      <w:r w:rsidRPr="004D60A6">
        <w:rPr>
          <w:rStyle w:val="VerbatimChar"/>
          <w:sz w:val="24"/>
        </w:rPr>
        <w:t>, data = train2)</w:t>
      </w:r>
      <w:r w:rsidRPr="004D60A6">
        <w:rPr>
          <w:sz w:val="24"/>
        </w:rPr>
        <w:br/>
      </w:r>
      <w:r w:rsidRPr="004D60A6">
        <w:rPr>
          <w:rStyle w:val="VerbatimChar"/>
          <w:sz w:val="24"/>
        </w:rPr>
        <w:t xml:space="preserve">## </w:t>
      </w:r>
      <w:r w:rsidRPr="004D60A6">
        <w:rPr>
          <w:sz w:val="24"/>
        </w:rPr>
        <w:br/>
      </w:r>
      <w:r w:rsidRPr="004D60A6">
        <w:rPr>
          <w:rStyle w:val="VerbatimChar"/>
          <w:sz w:val="24"/>
        </w:rPr>
        <w:t>## Residuals:</w:t>
      </w:r>
      <w:r w:rsidRPr="004D60A6">
        <w:rPr>
          <w:sz w:val="24"/>
        </w:rPr>
        <w:br/>
      </w:r>
      <w:r w:rsidRPr="004D60A6">
        <w:rPr>
          <w:rStyle w:val="VerbatimChar"/>
          <w:sz w:val="24"/>
        </w:rPr>
        <w:t xml:space="preserve">##     Min      1Q  Median      3Q     Max </w:t>
      </w:r>
      <w:r w:rsidRPr="004D60A6">
        <w:rPr>
          <w:sz w:val="24"/>
        </w:rPr>
        <w:br/>
      </w:r>
      <w:r w:rsidRPr="004D60A6">
        <w:rPr>
          <w:rStyle w:val="VerbatimChar"/>
          <w:sz w:val="24"/>
        </w:rPr>
        <w:t xml:space="preserve">## -7.3382 -0.6353  0.6562  1.1872  3.9782 </w:t>
      </w:r>
      <w:r w:rsidRPr="004D60A6">
        <w:rPr>
          <w:sz w:val="24"/>
        </w:rPr>
        <w:br/>
      </w:r>
      <w:r w:rsidRPr="004D60A6">
        <w:rPr>
          <w:rStyle w:val="VerbatimChar"/>
          <w:sz w:val="24"/>
        </w:rPr>
        <w:t xml:space="preserve">## </w:t>
      </w:r>
      <w:r w:rsidRPr="004D60A6">
        <w:rPr>
          <w:sz w:val="24"/>
        </w:rPr>
        <w:br/>
      </w:r>
      <w:r w:rsidRPr="004D60A6">
        <w:rPr>
          <w:rStyle w:val="VerbatimChar"/>
          <w:sz w:val="24"/>
        </w:rPr>
        <w:t>## Coefficients:</w:t>
      </w:r>
      <w:r w:rsidRPr="004D60A6">
        <w:rPr>
          <w:sz w:val="24"/>
        </w:rPr>
        <w:br/>
      </w:r>
      <w:r w:rsidRPr="004D60A6">
        <w:rPr>
          <w:rStyle w:val="VerbatimChar"/>
          <w:sz w:val="24"/>
        </w:rPr>
        <w:t xml:space="preserve">##             Estimate Std. Error t value </w:t>
      </w:r>
      <w:proofErr w:type="spellStart"/>
      <w:r w:rsidRPr="004D60A6">
        <w:rPr>
          <w:rStyle w:val="VerbatimChar"/>
          <w:sz w:val="24"/>
        </w:rPr>
        <w:t>Pr</w:t>
      </w:r>
      <w:proofErr w:type="spellEnd"/>
      <w:r w:rsidRPr="004D60A6">
        <w:rPr>
          <w:rStyle w:val="VerbatimChar"/>
          <w:sz w:val="24"/>
        </w:rPr>
        <w:t xml:space="preserve">(&gt;|t|)   </w:t>
      </w:r>
      <w:r w:rsidRPr="004D60A6">
        <w:rPr>
          <w:sz w:val="24"/>
        </w:rPr>
        <w:br/>
      </w:r>
      <w:r w:rsidRPr="004D60A6">
        <w:rPr>
          <w:rStyle w:val="VerbatimChar"/>
          <w:sz w:val="24"/>
        </w:rPr>
        <w:t xml:space="preserve">## (Intercept) -0.31356    0.42617  -0.736   0.4664   </w:t>
      </w:r>
      <w:r w:rsidRPr="004D60A6">
        <w:rPr>
          <w:sz w:val="24"/>
        </w:rPr>
        <w:br/>
      </w:r>
      <w:r w:rsidRPr="004D60A6">
        <w:rPr>
          <w:rStyle w:val="VerbatimChar"/>
          <w:sz w:val="24"/>
        </w:rPr>
        <w:t xml:space="preserve">## </w:t>
      </w:r>
      <w:proofErr w:type="spellStart"/>
      <w:r w:rsidRPr="004D60A6">
        <w:rPr>
          <w:rStyle w:val="VerbatimChar"/>
          <w:sz w:val="24"/>
        </w:rPr>
        <w:t>GiniDiff</w:t>
      </w:r>
      <w:proofErr w:type="spellEnd"/>
      <w:r w:rsidRPr="004D60A6">
        <w:rPr>
          <w:rStyle w:val="VerbatimChar"/>
          <w:sz w:val="24"/>
        </w:rPr>
        <w:t xml:space="preserve">     0.48970    0.29419   1.665   0.1042   </w:t>
      </w:r>
      <w:r w:rsidRPr="004D60A6">
        <w:rPr>
          <w:sz w:val="24"/>
        </w:rPr>
        <w:br/>
      </w:r>
      <w:r w:rsidRPr="004D60A6">
        <w:rPr>
          <w:rStyle w:val="VerbatimChar"/>
          <w:sz w:val="24"/>
        </w:rPr>
        <w:t xml:space="preserve">## </w:t>
      </w:r>
      <w:proofErr w:type="spellStart"/>
      <w:r w:rsidRPr="004D60A6">
        <w:rPr>
          <w:rStyle w:val="VerbatimChar"/>
          <w:sz w:val="24"/>
        </w:rPr>
        <w:t>InfDiff</w:t>
      </w:r>
      <w:proofErr w:type="spellEnd"/>
      <w:r w:rsidRPr="004D60A6">
        <w:rPr>
          <w:rStyle w:val="VerbatimChar"/>
          <w:sz w:val="24"/>
        </w:rPr>
        <w:t xml:space="preserve">      0.67566    0.28732   2.352   0.0240 * </w:t>
      </w:r>
      <w:r w:rsidRPr="004D60A6">
        <w:rPr>
          <w:sz w:val="24"/>
        </w:rPr>
        <w:br/>
      </w:r>
      <w:r w:rsidRPr="004D60A6">
        <w:rPr>
          <w:rStyle w:val="VerbatimChar"/>
          <w:sz w:val="24"/>
        </w:rPr>
        <w:t xml:space="preserve">## </w:t>
      </w:r>
      <w:proofErr w:type="spellStart"/>
      <w:r w:rsidRPr="004D60A6">
        <w:rPr>
          <w:rStyle w:val="VerbatimChar"/>
          <w:sz w:val="24"/>
        </w:rPr>
        <w:t>PropWDiff</w:t>
      </w:r>
      <w:proofErr w:type="spellEnd"/>
      <w:r w:rsidRPr="004D60A6">
        <w:rPr>
          <w:rStyle w:val="VerbatimChar"/>
          <w:sz w:val="24"/>
        </w:rPr>
        <w:t xml:space="preserve">   -0.25648    0.35325  -0.726   0.4723   </w:t>
      </w:r>
      <w:r w:rsidRPr="004D60A6">
        <w:rPr>
          <w:sz w:val="24"/>
        </w:rPr>
        <w:br/>
      </w:r>
      <w:r w:rsidRPr="004D60A6">
        <w:rPr>
          <w:rStyle w:val="VerbatimChar"/>
          <w:sz w:val="24"/>
        </w:rPr>
        <w:t xml:space="preserve">## </w:t>
      </w:r>
      <w:proofErr w:type="spellStart"/>
      <w:r w:rsidRPr="004D60A6">
        <w:rPr>
          <w:rStyle w:val="VerbatimChar"/>
          <w:sz w:val="24"/>
        </w:rPr>
        <w:t>GNIDiff</w:t>
      </w:r>
      <w:proofErr w:type="spellEnd"/>
      <w:r w:rsidRPr="004D60A6">
        <w:rPr>
          <w:rStyle w:val="VerbatimChar"/>
          <w:sz w:val="24"/>
        </w:rPr>
        <w:t xml:space="preserve">      0.27113    0.09894   2.740   0.0093 **</w:t>
      </w:r>
      <w:r w:rsidRPr="004D60A6">
        <w:rPr>
          <w:sz w:val="24"/>
        </w:rPr>
        <w:br/>
      </w:r>
      <w:r w:rsidRPr="004D60A6">
        <w:rPr>
          <w:rStyle w:val="VerbatimChar"/>
          <w:sz w:val="24"/>
        </w:rPr>
        <w:t xml:space="preserve">## </w:t>
      </w:r>
      <w:proofErr w:type="spellStart"/>
      <w:r w:rsidRPr="004D60A6">
        <w:rPr>
          <w:rStyle w:val="VerbatimChar"/>
          <w:sz w:val="24"/>
        </w:rPr>
        <w:t>FDIDiff</w:t>
      </w:r>
      <w:proofErr w:type="spellEnd"/>
      <w:r w:rsidRPr="004D60A6">
        <w:rPr>
          <w:rStyle w:val="VerbatimChar"/>
          <w:sz w:val="24"/>
        </w:rPr>
        <w:t xml:space="preserve">      0.36181    0.20032   1.806   0.0788 . </w:t>
      </w:r>
      <w:r w:rsidRPr="004D60A6">
        <w:rPr>
          <w:sz w:val="24"/>
        </w:rPr>
        <w:br/>
      </w:r>
      <w:r w:rsidRPr="004D60A6">
        <w:rPr>
          <w:rStyle w:val="VerbatimChar"/>
          <w:sz w:val="24"/>
        </w:rPr>
        <w:t>## ---</w:t>
      </w:r>
      <w:r w:rsidRPr="004D60A6">
        <w:rPr>
          <w:sz w:val="24"/>
        </w:rPr>
        <w:br/>
      </w:r>
      <w:r w:rsidRPr="004D60A6">
        <w:rPr>
          <w:rStyle w:val="VerbatimChar"/>
          <w:sz w:val="24"/>
        </w:rPr>
        <w:lastRenderedPageBreak/>
        <w:t xml:space="preserve">## </w:t>
      </w:r>
      <w:proofErr w:type="spellStart"/>
      <w:r w:rsidRPr="004D60A6">
        <w:rPr>
          <w:rStyle w:val="VerbatimChar"/>
          <w:sz w:val="24"/>
        </w:rPr>
        <w:t>Signif</w:t>
      </w:r>
      <w:proofErr w:type="spellEnd"/>
      <w:r w:rsidRPr="004D60A6">
        <w:rPr>
          <w:rStyle w:val="VerbatimChar"/>
          <w:sz w:val="24"/>
        </w:rPr>
        <w:t>. codes:  0 '***' 0.001 '**' 0.01 '*' 0.05 '.' 0.1 ' ' 1</w:t>
      </w:r>
      <w:r w:rsidRPr="004D60A6">
        <w:rPr>
          <w:sz w:val="24"/>
        </w:rPr>
        <w:br/>
      </w:r>
      <w:r w:rsidRPr="004D60A6">
        <w:rPr>
          <w:rStyle w:val="VerbatimChar"/>
          <w:sz w:val="24"/>
        </w:rPr>
        <w:t xml:space="preserve">## </w:t>
      </w:r>
      <w:r w:rsidRPr="004D60A6">
        <w:rPr>
          <w:sz w:val="24"/>
        </w:rPr>
        <w:br/>
      </w:r>
      <w:r w:rsidRPr="004D60A6">
        <w:rPr>
          <w:rStyle w:val="VerbatimChar"/>
          <w:sz w:val="24"/>
        </w:rPr>
        <w:t>## Residual standard error: 2.496 on 38 degrees of freedom</w:t>
      </w:r>
      <w:r w:rsidRPr="004D60A6">
        <w:rPr>
          <w:sz w:val="24"/>
        </w:rPr>
        <w:br/>
      </w:r>
      <w:r w:rsidRPr="004D60A6">
        <w:rPr>
          <w:rStyle w:val="VerbatimChar"/>
          <w:sz w:val="24"/>
        </w:rPr>
        <w:t xml:space="preserve">## Multiple R-squared:  0.4547, Adjusted R-squared:  0.3829 </w:t>
      </w:r>
      <w:r w:rsidRPr="004D60A6">
        <w:rPr>
          <w:sz w:val="24"/>
        </w:rPr>
        <w:br/>
      </w:r>
      <w:r w:rsidRPr="004D60A6">
        <w:rPr>
          <w:rStyle w:val="VerbatimChar"/>
          <w:sz w:val="24"/>
        </w:rPr>
        <w:t xml:space="preserve">## F-statistic: 6.337 on 5 and 38 </w:t>
      </w:r>
      <w:proofErr w:type="gramStart"/>
      <w:r w:rsidRPr="004D60A6">
        <w:rPr>
          <w:rStyle w:val="VerbatimChar"/>
          <w:sz w:val="24"/>
        </w:rPr>
        <w:t>DF,  p</w:t>
      </w:r>
      <w:proofErr w:type="gramEnd"/>
      <w:r w:rsidRPr="004D60A6">
        <w:rPr>
          <w:rStyle w:val="VerbatimChar"/>
          <w:sz w:val="24"/>
        </w:rPr>
        <w:t>-value: 0.0002276</w:t>
      </w:r>
    </w:p>
    <w:p w14:paraId="64FBE943" w14:textId="77777777" w:rsidR="00BF2B98" w:rsidRPr="004D60A6" w:rsidRDefault="00BF2B98" w:rsidP="007526CB">
      <w:pPr>
        <w:pStyle w:val="SourceCode"/>
        <w:spacing w:before="240"/>
        <w:ind w:left="720"/>
        <w:rPr>
          <w:sz w:val="24"/>
        </w:rPr>
      </w:pPr>
      <w:r w:rsidRPr="004D60A6">
        <w:rPr>
          <w:rStyle w:val="FunctionTok"/>
          <w:sz w:val="24"/>
        </w:rPr>
        <w:t>summary</w:t>
      </w:r>
      <w:r w:rsidRPr="004D60A6">
        <w:rPr>
          <w:rStyle w:val="NormalTok"/>
          <w:sz w:val="24"/>
        </w:rPr>
        <w:t>(model_selected1)</w:t>
      </w:r>
    </w:p>
    <w:p w14:paraId="2F30AE0C" w14:textId="77777777" w:rsidR="00BF2B98" w:rsidRPr="004D60A6" w:rsidRDefault="00BF2B98" w:rsidP="007526CB">
      <w:pPr>
        <w:pStyle w:val="SourceCode"/>
        <w:spacing w:before="240"/>
        <w:ind w:left="720"/>
        <w:rPr>
          <w:sz w:val="24"/>
        </w:rPr>
      </w:pPr>
      <w:r w:rsidRPr="004D60A6">
        <w:rPr>
          <w:rStyle w:val="VerbatimChar"/>
          <w:sz w:val="24"/>
        </w:rPr>
        <w:t xml:space="preserve">## </w:t>
      </w:r>
      <w:r w:rsidRPr="004D60A6">
        <w:rPr>
          <w:sz w:val="24"/>
        </w:rPr>
        <w:br/>
      </w:r>
      <w:r w:rsidRPr="004D60A6">
        <w:rPr>
          <w:rStyle w:val="VerbatimChar"/>
          <w:sz w:val="24"/>
        </w:rPr>
        <w:t>## Call:</w:t>
      </w:r>
      <w:r w:rsidRPr="004D60A6">
        <w:rPr>
          <w:sz w:val="24"/>
        </w:rPr>
        <w:br/>
      </w:r>
      <w:r w:rsidRPr="004D60A6">
        <w:rPr>
          <w:rStyle w:val="VerbatimChar"/>
          <w:sz w:val="24"/>
        </w:rPr>
        <w:t xml:space="preserve">## </w:t>
      </w:r>
      <w:proofErr w:type="spellStart"/>
      <w:proofErr w:type="gramStart"/>
      <w:r w:rsidRPr="004D60A6">
        <w:rPr>
          <w:rStyle w:val="VerbatimChar"/>
          <w:sz w:val="24"/>
        </w:rPr>
        <w:t>lm</w:t>
      </w:r>
      <w:proofErr w:type="spellEnd"/>
      <w:r w:rsidRPr="004D60A6">
        <w:rPr>
          <w:rStyle w:val="VerbatimChar"/>
          <w:sz w:val="24"/>
        </w:rPr>
        <w:t>(</w:t>
      </w:r>
      <w:proofErr w:type="gramEnd"/>
      <w:r w:rsidRPr="004D60A6">
        <w:rPr>
          <w:rStyle w:val="VerbatimChar"/>
          <w:sz w:val="24"/>
        </w:rPr>
        <w:t xml:space="preserve">formula = </w:t>
      </w:r>
      <w:proofErr w:type="spellStart"/>
      <w:r w:rsidRPr="004D60A6">
        <w:rPr>
          <w:rStyle w:val="VerbatimChar"/>
          <w:sz w:val="24"/>
        </w:rPr>
        <w:t>TTDiff</w:t>
      </w:r>
      <w:proofErr w:type="spellEnd"/>
      <w:r w:rsidRPr="004D60A6">
        <w:rPr>
          <w:rStyle w:val="VerbatimChar"/>
          <w:sz w:val="24"/>
        </w:rPr>
        <w:t xml:space="preserve"> ~ </w:t>
      </w:r>
      <w:proofErr w:type="spellStart"/>
      <w:r w:rsidRPr="004D60A6">
        <w:rPr>
          <w:rStyle w:val="VerbatimChar"/>
          <w:sz w:val="24"/>
        </w:rPr>
        <w:t>GiniDiff</w:t>
      </w:r>
      <w:proofErr w:type="spellEnd"/>
      <w:r w:rsidRPr="004D60A6">
        <w:rPr>
          <w:rStyle w:val="VerbatimChar"/>
          <w:sz w:val="24"/>
        </w:rPr>
        <w:t xml:space="preserve"> + </w:t>
      </w:r>
      <w:proofErr w:type="spellStart"/>
      <w:r w:rsidRPr="004D60A6">
        <w:rPr>
          <w:rStyle w:val="VerbatimChar"/>
          <w:sz w:val="24"/>
        </w:rPr>
        <w:t>InfDiff</w:t>
      </w:r>
      <w:proofErr w:type="spellEnd"/>
      <w:r w:rsidRPr="004D60A6">
        <w:rPr>
          <w:rStyle w:val="VerbatimChar"/>
          <w:sz w:val="24"/>
        </w:rPr>
        <w:t xml:space="preserve"> + </w:t>
      </w:r>
      <w:proofErr w:type="spellStart"/>
      <w:r w:rsidRPr="004D60A6">
        <w:rPr>
          <w:rStyle w:val="VerbatimChar"/>
          <w:sz w:val="24"/>
        </w:rPr>
        <w:t>GNIDiff</w:t>
      </w:r>
      <w:proofErr w:type="spellEnd"/>
      <w:r w:rsidRPr="004D60A6">
        <w:rPr>
          <w:rStyle w:val="VerbatimChar"/>
          <w:sz w:val="24"/>
        </w:rPr>
        <w:t xml:space="preserve"> + </w:t>
      </w:r>
      <w:proofErr w:type="spellStart"/>
      <w:r w:rsidRPr="004D60A6">
        <w:rPr>
          <w:rStyle w:val="VerbatimChar"/>
          <w:sz w:val="24"/>
        </w:rPr>
        <w:t>FDIDiff</w:t>
      </w:r>
      <w:proofErr w:type="spellEnd"/>
      <w:r w:rsidRPr="004D60A6">
        <w:rPr>
          <w:rStyle w:val="VerbatimChar"/>
          <w:sz w:val="24"/>
        </w:rPr>
        <w:t xml:space="preserve">, </w:t>
      </w:r>
      <w:r w:rsidRPr="004D60A6">
        <w:rPr>
          <w:sz w:val="24"/>
        </w:rPr>
        <w:br/>
      </w:r>
      <w:r w:rsidRPr="004D60A6">
        <w:rPr>
          <w:rStyle w:val="VerbatimChar"/>
          <w:sz w:val="24"/>
        </w:rPr>
        <w:t>##     data = train2)</w:t>
      </w:r>
      <w:r w:rsidRPr="004D60A6">
        <w:rPr>
          <w:sz w:val="24"/>
        </w:rPr>
        <w:br/>
      </w:r>
      <w:r w:rsidRPr="004D60A6">
        <w:rPr>
          <w:rStyle w:val="VerbatimChar"/>
          <w:sz w:val="24"/>
        </w:rPr>
        <w:t xml:space="preserve">## </w:t>
      </w:r>
      <w:r w:rsidRPr="004D60A6">
        <w:rPr>
          <w:sz w:val="24"/>
        </w:rPr>
        <w:br/>
      </w:r>
      <w:r w:rsidRPr="004D60A6">
        <w:rPr>
          <w:rStyle w:val="VerbatimChar"/>
          <w:sz w:val="24"/>
        </w:rPr>
        <w:t>## Residuals:</w:t>
      </w:r>
      <w:r w:rsidRPr="004D60A6">
        <w:rPr>
          <w:sz w:val="24"/>
        </w:rPr>
        <w:br/>
      </w:r>
      <w:r w:rsidRPr="004D60A6">
        <w:rPr>
          <w:rStyle w:val="VerbatimChar"/>
          <w:sz w:val="24"/>
        </w:rPr>
        <w:t xml:space="preserve">##     Min      1Q  Median      3Q     Max </w:t>
      </w:r>
      <w:r w:rsidRPr="004D60A6">
        <w:rPr>
          <w:sz w:val="24"/>
        </w:rPr>
        <w:br/>
      </w:r>
      <w:r w:rsidRPr="004D60A6">
        <w:rPr>
          <w:rStyle w:val="VerbatimChar"/>
          <w:sz w:val="24"/>
        </w:rPr>
        <w:t xml:space="preserve">## -7.5684 -0.5847  0.5213  1.1915  4.2110 </w:t>
      </w:r>
      <w:r w:rsidRPr="004D60A6">
        <w:rPr>
          <w:sz w:val="24"/>
        </w:rPr>
        <w:br/>
      </w:r>
      <w:r w:rsidRPr="004D60A6">
        <w:rPr>
          <w:rStyle w:val="VerbatimChar"/>
          <w:sz w:val="24"/>
        </w:rPr>
        <w:t xml:space="preserve">## </w:t>
      </w:r>
      <w:r w:rsidRPr="004D60A6">
        <w:rPr>
          <w:sz w:val="24"/>
        </w:rPr>
        <w:br/>
      </w:r>
      <w:r w:rsidRPr="004D60A6">
        <w:rPr>
          <w:rStyle w:val="VerbatimChar"/>
          <w:sz w:val="24"/>
        </w:rPr>
        <w:t>## Coefficients:</w:t>
      </w:r>
      <w:r w:rsidRPr="004D60A6">
        <w:rPr>
          <w:sz w:val="24"/>
        </w:rPr>
        <w:br/>
      </w:r>
      <w:r w:rsidRPr="004D60A6">
        <w:rPr>
          <w:rStyle w:val="VerbatimChar"/>
          <w:sz w:val="24"/>
        </w:rPr>
        <w:t xml:space="preserve">##             Estimate Std. Error t value </w:t>
      </w:r>
      <w:proofErr w:type="spellStart"/>
      <w:r w:rsidRPr="004D60A6">
        <w:rPr>
          <w:rStyle w:val="VerbatimChar"/>
          <w:sz w:val="24"/>
        </w:rPr>
        <w:t>Pr</w:t>
      </w:r>
      <w:proofErr w:type="spellEnd"/>
      <w:r w:rsidRPr="004D60A6">
        <w:rPr>
          <w:rStyle w:val="VerbatimChar"/>
          <w:sz w:val="24"/>
        </w:rPr>
        <w:t xml:space="preserve">(&gt;|t|)   </w:t>
      </w:r>
      <w:r w:rsidRPr="004D60A6">
        <w:rPr>
          <w:sz w:val="24"/>
        </w:rPr>
        <w:br/>
      </w:r>
      <w:r w:rsidRPr="004D60A6">
        <w:rPr>
          <w:rStyle w:val="VerbatimChar"/>
          <w:sz w:val="24"/>
        </w:rPr>
        <w:t xml:space="preserve">## (Intercept)  -0.4452     0.3833  -1.161  0.25255   </w:t>
      </w:r>
      <w:r w:rsidRPr="004D60A6">
        <w:rPr>
          <w:sz w:val="24"/>
        </w:rPr>
        <w:br/>
      </w:r>
      <w:r w:rsidRPr="004D60A6">
        <w:rPr>
          <w:rStyle w:val="VerbatimChar"/>
          <w:sz w:val="24"/>
        </w:rPr>
        <w:t xml:space="preserve">## </w:t>
      </w:r>
      <w:proofErr w:type="spellStart"/>
      <w:r w:rsidRPr="004D60A6">
        <w:rPr>
          <w:rStyle w:val="VerbatimChar"/>
          <w:sz w:val="24"/>
        </w:rPr>
        <w:t>GiniDiff</w:t>
      </w:r>
      <w:proofErr w:type="spellEnd"/>
      <w:r w:rsidRPr="004D60A6">
        <w:rPr>
          <w:rStyle w:val="VerbatimChar"/>
          <w:sz w:val="24"/>
        </w:rPr>
        <w:t xml:space="preserve">      0.5065     0.2915   1.738  0.09016 . </w:t>
      </w:r>
      <w:r w:rsidRPr="004D60A6">
        <w:rPr>
          <w:sz w:val="24"/>
        </w:rPr>
        <w:br/>
      </w:r>
      <w:r w:rsidRPr="004D60A6">
        <w:rPr>
          <w:rStyle w:val="VerbatimChar"/>
          <w:sz w:val="24"/>
        </w:rPr>
        <w:t xml:space="preserve">## </w:t>
      </w:r>
      <w:proofErr w:type="spellStart"/>
      <w:r w:rsidRPr="004D60A6">
        <w:rPr>
          <w:rStyle w:val="VerbatimChar"/>
          <w:sz w:val="24"/>
        </w:rPr>
        <w:t>InfDiff</w:t>
      </w:r>
      <w:proofErr w:type="spellEnd"/>
      <w:r w:rsidRPr="004D60A6">
        <w:rPr>
          <w:rStyle w:val="VerbatimChar"/>
          <w:sz w:val="24"/>
        </w:rPr>
        <w:t xml:space="preserve">       0.6940     0.2845   </w:t>
      </w:r>
      <w:proofErr w:type="gramStart"/>
      <w:r w:rsidRPr="004D60A6">
        <w:rPr>
          <w:rStyle w:val="VerbatimChar"/>
          <w:sz w:val="24"/>
        </w:rPr>
        <w:t>2.440  0.01935</w:t>
      </w:r>
      <w:proofErr w:type="gramEnd"/>
      <w:r w:rsidRPr="004D60A6">
        <w:rPr>
          <w:rStyle w:val="VerbatimChar"/>
          <w:sz w:val="24"/>
        </w:rPr>
        <w:t xml:space="preserve"> * </w:t>
      </w:r>
      <w:r w:rsidRPr="004D60A6">
        <w:rPr>
          <w:sz w:val="24"/>
        </w:rPr>
        <w:br/>
      </w:r>
      <w:r w:rsidRPr="004D60A6">
        <w:rPr>
          <w:rStyle w:val="VerbatimChar"/>
          <w:sz w:val="24"/>
        </w:rPr>
        <w:t xml:space="preserve">## </w:t>
      </w:r>
      <w:proofErr w:type="spellStart"/>
      <w:r w:rsidRPr="004D60A6">
        <w:rPr>
          <w:rStyle w:val="VerbatimChar"/>
          <w:sz w:val="24"/>
        </w:rPr>
        <w:t>GNIDiff</w:t>
      </w:r>
      <w:proofErr w:type="spellEnd"/>
      <w:r w:rsidRPr="004D60A6">
        <w:rPr>
          <w:rStyle w:val="VerbatimChar"/>
          <w:sz w:val="24"/>
        </w:rPr>
        <w:t xml:space="preserve">       0.2838     0.0968   2.932  0.00561 **</w:t>
      </w:r>
      <w:r w:rsidRPr="004D60A6">
        <w:rPr>
          <w:sz w:val="24"/>
        </w:rPr>
        <w:br/>
      </w:r>
      <w:r w:rsidRPr="004D60A6">
        <w:rPr>
          <w:rStyle w:val="VerbatimChar"/>
          <w:sz w:val="24"/>
        </w:rPr>
        <w:t xml:space="preserve">## </w:t>
      </w:r>
      <w:proofErr w:type="spellStart"/>
      <w:r w:rsidRPr="004D60A6">
        <w:rPr>
          <w:rStyle w:val="VerbatimChar"/>
          <w:sz w:val="24"/>
        </w:rPr>
        <w:t>FDIDiff</w:t>
      </w:r>
      <w:proofErr w:type="spellEnd"/>
      <w:r w:rsidRPr="004D60A6">
        <w:rPr>
          <w:rStyle w:val="VerbatimChar"/>
          <w:sz w:val="24"/>
        </w:rPr>
        <w:t xml:space="preserve">       0.3754     0.1982   1.894  0.06572 . </w:t>
      </w:r>
      <w:r w:rsidRPr="004D60A6">
        <w:rPr>
          <w:sz w:val="24"/>
        </w:rPr>
        <w:br/>
      </w:r>
      <w:r w:rsidRPr="004D60A6">
        <w:rPr>
          <w:rStyle w:val="VerbatimChar"/>
          <w:sz w:val="24"/>
        </w:rPr>
        <w:t>## ---</w:t>
      </w:r>
      <w:r w:rsidRPr="004D60A6">
        <w:rPr>
          <w:sz w:val="24"/>
        </w:rPr>
        <w:br/>
      </w:r>
      <w:r w:rsidRPr="004D60A6">
        <w:rPr>
          <w:rStyle w:val="VerbatimChar"/>
          <w:sz w:val="24"/>
        </w:rPr>
        <w:t xml:space="preserve">## </w:t>
      </w:r>
      <w:proofErr w:type="spellStart"/>
      <w:r w:rsidRPr="004D60A6">
        <w:rPr>
          <w:rStyle w:val="VerbatimChar"/>
          <w:sz w:val="24"/>
        </w:rPr>
        <w:t>Signif</w:t>
      </w:r>
      <w:proofErr w:type="spellEnd"/>
      <w:r w:rsidRPr="004D60A6">
        <w:rPr>
          <w:rStyle w:val="VerbatimChar"/>
          <w:sz w:val="24"/>
        </w:rPr>
        <w:t>. codes:  0 '***' 0.001 '**' 0.01 '*' 0.05 '.' 0.1 ' ' 1</w:t>
      </w:r>
      <w:r w:rsidRPr="004D60A6">
        <w:rPr>
          <w:sz w:val="24"/>
        </w:rPr>
        <w:br/>
      </w:r>
      <w:r w:rsidRPr="004D60A6">
        <w:rPr>
          <w:rStyle w:val="VerbatimChar"/>
          <w:sz w:val="24"/>
        </w:rPr>
        <w:t xml:space="preserve">## </w:t>
      </w:r>
      <w:r w:rsidRPr="004D60A6">
        <w:rPr>
          <w:sz w:val="24"/>
        </w:rPr>
        <w:br/>
      </w:r>
      <w:r w:rsidRPr="004D60A6">
        <w:rPr>
          <w:rStyle w:val="VerbatimChar"/>
          <w:sz w:val="24"/>
        </w:rPr>
        <w:t>## Residual standard error: 2.481 on 39 degrees of freedom</w:t>
      </w:r>
      <w:r w:rsidRPr="004D60A6">
        <w:rPr>
          <w:sz w:val="24"/>
        </w:rPr>
        <w:br/>
      </w:r>
      <w:r w:rsidRPr="004D60A6">
        <w:rPr>
          <w:rStyle w:val="VerbatimChar"/>
          <w:sz w:val="24"/>
        </w:rPr>
        <w:t xml:space="preserve">## Multiple R-squared:  0.4471, Adjusted R-squared:  0.3904 </w:t>
      </w:r>
      <w:r w:rsidRPr="004D60A6">
        <w:rPr>
          <w:sz w:val="24"/>
        </w:rPr>
        <w:br/>
      </w:r>
      <w:r w:rsidRPr="004D60A6">
        <w:rPr>
          <w:rStyle w:val="VerbatimChar"/>
          <w:sz w:val="24"/>
        </w:rPr>
        <w:t xml:space="preserve">## F-statistic: 7.885 on 4 and 39 </w:t>
      </w:r>
      <w:proofErr w:type="gramStart"/>
      <w:r w:rsidRPr="004D60A6">
        <w:rPr>
          <w:rStyle w:val="VerbatimChar"/>
          <w:sz w:val="24"/>
        </w:rPr>
        <w:t>DF,  p</w:t>
      </w:r>
      <w:proofErr w:type="gramEnd"/>
      <w:r w:rsidRPr="004D60A6">
        <w:rPr>
          <w:rStyle w:val="VerbatimChar"/>
          <w:sz w:val="24"/>
        </w:rPr>
        <w:t>-value: 9.309e-05</w:t>
      </w:r>
    </w:p>
    <w:p w14:paraId="7991BBC0" w14:textId="77777777" w:rsidR="00BF2B98" w:rsidRPr="004D60A6" w:rsidRDefault="00BF2B98" w:rsidP="007526CB">
      <w:pPr>
        <w:pStyle w:val="SourceCode"/>
        <w:spacing w:before="240"/>
        <w:ind w:left="720"/>
        <w:rPr>
          <w:sz w:val="24"/>
        </w:rPr>
      </w:pPr>
      <w:r w:rsidRPr="004D60A6">
        <w:rPr>
          <w:rStyle w:val="NormalTok"/>
          <w:sz w:val="24"/>
        </w:rPr>
        <w:t xml:space="preserve">TT_pred1 </w:t>
      </w:r>
      <w:r w:rsidRPr="004D60A6">
        <w:rPr>
          <w:rStyle w:val="OtherTok"/>
          <w:sz w:val="24"/>
        </w:rPr>
        <w:t>=</w:t>
      </w:r>
      <w:r w:rsidRPr="004D60A6">
        <w:rPr>
          <w:rStyle w:val="NormalTok"/>
          <w:sz w:val="24"/>
        </w:rPr>
        <w:t xml:space="preserve"> </w:t>
      </w:r>
      <w:proofErr w:type="gramStart"/>
      <w:r w:rsidRPr="004D60A6">
        <w:rPr>
          <w:rStyle w:val="FunctionTok"/>
          <w:sz w:val="24"/>
        </w:rPr>
        <w:t>predict</w:t>
      </w:r>
      <w:r w:rsidRPr="004D60A6">
        <w:rPr>
          <w:rStyle w:val="NormalTok"/>
          <w:sz w:val="24"/>
        </w:rPr>
        <w:t>(</w:t>
      </w:r>
      <w:proofErr w:type="gramEnd"/>
      <w:r w:rsidRPr="004D60A6">
        <w:rPr>
          <w:rStyle w:val="NormalTok"/>
          <w:sz w:val="24"/>
        </w:rPr>
        <w:t xml:space="preserve">model_selected1, </w:t>
      </w:r>
      <w:proofErr w:type="spellStart"/>
      <w:r w:rsidRPr="004D60A6">
        <w:rPr>
          <w:rStyle w:val="AttributeTok"/>
          <w:sz w:val="24"/>
        </w:rPr>
        <w:t>newdata</w:t>
      </w:r>
      <w:proofErr w:type="spellEnd"/>
      <w:r w:rsidRPr="004D60A6">
        <w:rPr>
          <w:rStyle w:val="AttributeTok"/>
          <w:sz w:val="24"/>
        </w:rPr>
        <w:t>=</w:t>
      </w:r>
      <w:r w:rsidRPr="004D60A6">
        <w:rPr>
          <w:rStyle w:val="NormalTok"/>
          <w:sz w:val="24"/>
        </w:rPr>
        <w:t>test2)</w:t>
      </w:r>
      <w:r w:rsidRPr="004D60A6">
        <w:rPr>
          <w:sz w:val="24"/>
        </w:rPr>
        <w:br/>
      </w:r>
      <w:r w:rsidRPr="004D60A6">
        <w:rPr>
          <w:rStyle w:val="NormalTok"/>
          <w:sz w:val="24"/>
        </w:rPr>
        <w:t>TT_pred1</w:t>
      </w:r>
    </w:p>
    <w:p w14:paraId="66DCBA32" w14:textId="77777777" w:rsidR="00BF2B98" w:rsidRPr="004D60A6" w:rsidRDefault="00BF2B98" w:rsidP="007526CB">
      <w:pPr>
        <w:pStyle w:val="SourceCode"/>
        <w:spacing w:before="240"/>
        <w:ind w:left="720"/>
        <w:rPr>
          <w:sz w:val="24"/>
        </w:rPr>
      </w:pPr>
      <w:r w:rsidRPr="004D60A6">
        <w:rPr>
          <w:rStyle w:val="VerbatimChar"/>
          <w:sz w:val="24"/>
        </w:rPr>
        <w:t xml:space="preserve">##          1          2          3          4          5          6          7 </w:t>
      </w:r>
      <w:r w:rsidRPr="004D60A6">
        <w:rPr>
          <w:sz w:val="24"/>
        </w:rPr>
        <w:br/>
      </w:r>
      <w:r w:rsidRPr="004D60A6">
        <w:rPr>
          <w:rStyle w:val="VerbatimChar"/>
          <w:sz w:val="24"/>
        </w:rPr>
        <w:t>## -1.</w:t>
      </w:r>
      <w:proofErr w:type="gramStart"/>
      <w:r w:rsidRPr="004D60A6">
        <w:rPr>
          <w:rStyle w:val="VerbatimChar"/>
          <w:sz w:val="24"/>
        </w:rPr>
        <w:t>5548966  2.0905906</w:t>
      </w:r>
      <w:proofErr w:type="gramEnd"/>
      <w:r w:rsidRPr="004D60A6">
        <w:rPr>
          <w:rStyle w:val="VerbatimChar"/>
          <w:sz w:val="24"/>
        </w:rPr>
        <w:t xml:space="preserve">  1.7163394  2.1504458 -3.0592684 -1.7837286  0.9468321 </w:t>
      </w:r>
      <w:r w:rsidRPr="004D60A6">
        <w:rPr>
          <w:sz w:val="24"/>
        </w:rPr>
        <w:br/>
      </w:r>
      <w:r w:rsidRPr="004D60A6">
        <w:rPr>
          <w:rStyle w:val="VerbatimChar"/>
          <w:sz w:val="24"/>
        </w:rPr>
        <w:t xml:space="preserve">##          8          9         10         11         12 </w:t>
      </w:r>
      <w:r w:rsidRPr="004D60A6">
        <w:rPr>
          <w:sz w:val="24"/>
        </w:rPr>
        <w:br/>
      </w:r>
      <w:r w:rsidRPr="004D60A6">
        <w:rPr>
          <w:rStyle w:val="VerbatimChar"/>
          <w:sz w:val="24"/>
        </w:rPr>
        <w:t>## -1.0789995  0.4732127  2.3492568 -1.1618222  5.0796273</w:t>
      </w:r>
    </w:p>
    <w:p w14:paraId="3CDFFD56" w14:textId="77777777" w:rsidR="00BF2B98" w:rsidRPr="004D60A6" w:rsidRDefault="00BF2B98" w:rsidP="007526CB">
      <w:pPr>
        <w:pStyle w:val="SourceCode"/>
        <w:spacing w:before="240"/>
        <w:ind w:left="720"/>
        <w:rPr>
          <w:sz w:val="24"/>
        </w:rPr>
      </w:pPr>
      <w:proofErr w:type="spellStart"/>
      <w:r w:rsidRPr="004D60A6">
        <w:rPr>
          <w:rStyle w:val="NormalTok"/>
          <w:sz w:val="24"/>
        </w:rPr>
        <w:t>sse</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gramStart"/>
      <w:r w:rsidRPr="004D60A6">
        <w:rPr>
          <w:rStyle w:val="FunctionTok"/>
          <w:sz w:val="24"/>
        </w:rPr>
        <w:t>sum</w:t>
      </w:r>
      <w:r w:rsidRPr="004D60A6">
        <w:rPr>
          <w:rStyle w:val="NormalTok"/>
          <w:sz w:val="24"/>
        </w:rPr>
        <w:t>(</w:t>
      </w:r>
      <w:proofErr w:type="gramEnd"/>
      <w:r w:rsidRPr="004D60A6">
        <w:rPr>
          <w:rStyle w:val="NormalTok"/>
          <w:sz w:val="24"/>
        </w:rPr>
        <w:t xml:space="preserve">(TT_pred1 </w:t>
      </w:r>
      <w:r w:rsidRPr="004D60A6">
        <w:rPr>
          <w:rStyle w:val="SpecialCharTok"/>
          <w:sz w:val="24"/>
        </w:rPr>
        <w:t>-</w:t>
      </w:r>
      <w:r w:rsidRPr="004D60A6">
        <w:rPr>
          <w:rStyle w:val="NormalTok"/>
          <w:sz w:val="24"/>
        </w:rPr>
        <w:t xml:space="preserve"> test2</w:t>
      </w:r>
      <w:r w:rsidRPr="004D60A6">
        <w:rPr>
          <w:rStyle w:val="SpecialCharTok"/>
          <w:sz w:val="24"/>
        </w:rPr>
        <w:t>$</w:t>
      </w:r>
      <w:r w:rsidRPr="004D60A6">
        <w:rPr>
          <w:rStyle w:val="NormalTok"/>
          <w:sz w:val="24"/>
        </w:rPr>
        <w:t>TTDiff)</w:t>
      </w:r>
      <w:r w:rsidRPr="004D60A6">
        <w:rPr>
          <w:rStyle w:val="SpecialCharTok"/>
          <w:sz w:val="24"/>
        </w:rPr>
        <w:t>^</w:t>
      </w:r>
      <w:r w:rsidRPr="004D60A6">
        <w:rPr>
          <w:rStyle w:val="DecValTok"/>
          <w:sz w:val="24"/>
        </w:rPr>
        <w:t>2</w:t>
      </w:r>
      <w:r w:rsidRPr="004D60A6">
        <w:rPr>
          <w:rStyle w:val="NormalTok"/>
          <w:sz w:val="24"/>
        </w:rPr>
        <w:t>)</w:t>
      </w:r>
      <w:r w:rsidRPr="004D60A6">
        <w:rPr>
          <w:sz w:val="24"/>
        </w:rPr>
        <w:br/>
      </w:r>
      <w:proofErr w:type="spellStart"/>
      <w:r w:rsidRPr="004D60A6">
        <w:rPr>
          <w:rStyle w:val="NormalTok"/>
          <w:sz w:val="24"/>
        </w:rPr>
        <w:t>sse</w:t>
      </w:r>
      <w:proofErr w:type="spellEnd"/>
    </w:p>
    <w:p w14:paraId="780698AA" w14:textId="77777777" w:rsidR="00BF2B98" w:rsidRPr="004D60A6" w:rsidRDefault="00BF2B98" w:rsidP="007526CB">
      <w:pPr>
        <w:pStyle w:val="SourceCode"/>
        <w:spacing w:before="240"/>
        <w:ind w:left="720"/>
        <w:rPr>
          <w:sz w:val="24"/>
        </w:rPr>
      </w:pPr>
      <w:r w:rsidRPr="004D60A6">
        <w:rPr>
          <w:rStyle w:val="VerbatimChar"/>
          <w:sz w:val="24"/>
        </w:rPr>
        <w:t>## [1] 172.1618</w:t>
      </w:r>
    </w:p>
    <w:p w14:paraId="301BBC74" w14:textId="77777777" w:rsidR="00BF2B98" w:rsidRPr="004D60A6" w:rsidRDefault="00BF2B98" w:rsidP="007526CB">
      <w:pPr>
        <w:pStyle w:val="SourceCode"/>
        <w:spacing w:before="240"/>
        <w:ind w:left="720"/>
        <w:rPr>
          <w:sz w:val="24"/>
        </w:rPr>
      </w:pPr>
      <w:proofErr w:type="spellStart"/>
      <w:r w:rsidRPr="004D60A6">
        <w:rPr>
          <w:rStyle w:val="NormalTok"/>
          <w:sz w:val="24"/>
        </w:rPr>
        <w:lastRenderedPageBreak/>
        <w:t>TT_pred_test</w:t>
      </w:r>
      <w:proofErr w:type="spellEnd"/>
      <w:r w:rsidRPr="004D60A6">
        <w:rPr>
          <w:rStyle w:val="NormalTok"/>
          <w:sz w:val="24"/>
        </w:rPr>
        <w:t xml:space="preserve"> </w:t>
      </w:r>
      <w:r w:rsidRPr="004D60A6">
        <w:rPr>
          <w:rStyle w:val="OtherTok"/>
          <w:sz w:val="24"/>
        </w:rPr>
        <w:t>=</w:t>
      </w:r>
      <w:r w:rsidRPr="004D60A6">
        <w:rPr>
          <w:rStyle w:val="NormalTok"/>
          <w:sz w:val="24"/>
        </w:rPr>
        <w:t xml:space="preserve"> </w:t>
      </w:r>
      <w:proofErr w:type="gramStart"/>
      <w:r w:rsidRPr="004D60A6">
        <w:rPr>
          <w:rStyle w:val="FunctionTok"/>
          <w:sz w:val="24"/>
        </w:rPr>
        <w:t>predict</w:t>
      </w:r>
      <w:r w:rsidRPr="004D60A6">
        <w:rPr>
          <w:rStyle w:val="NormalTok"/>
          <w:sz w:val="24"/>
        </w:rPr>
        <w:t>(</w:t>
      </w:r>
      <w:proofErr w:type="gramEnd"/>
      <w:r w:rsidRPr="004D60A6">
        <w:rPr>
          <w:rStyle w:val="NormalTok"/>
          <w:sz w:val="24"/>
        </w:rPr>
        <w:t xml:space="preserve">model_selected1, </w:t>
      </w:r>
      <w:proofErr w:type="spellStart"/>
      <w:r w:rsidRPr="004D60A6">
        <w:rPr>
          <w:rStyle w:val="AttributeTok"/>
          <w:sz w:val="24"/>
        </w:rPr>
        <w:t>newdata</w:t>
      </w:r>
      <w:proofErr w:type="spellEnd"/>
      <w:r w:rsidRPr="004D60A6">
        <w:rPr>
          <w:rStyle w:val="AttributeTok"/>
          <w:sz w:val="24"/>
        </w:rPr>
        <w:t>=</w:t>
      </w:r>
      <w:r w:rsidRPr="004D60A6">
        <w:rPr>
          <w:rStyle w:val="NormalTok"/>
          <w:sz w:val="24"/>
        </w:rPr>
        <w:t>test2)</w:t>
      </w:r>
      <w:r w:rsidRPr="004D60A6">
        <w:rPr>
          <w:sz w:val="24"/>
        </w:rPr>
        <w:br/>
      </w:r>
      <w:proofErr w:type="spellStart"/>
      <w:r w:rsidRPr="004D60A6">
        <w:rPr>
          <w:rStyle w:val="NormalTok"/>
          <w:sz w:val="24"/>
        </w:rPr>
        <w:t>sse_test</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r w:rsidRPr="004D60A6">
        <w:rPr>
          <w:rStyle w:val="FunctionTok"/>
          <w:sz w:val="24"/>
        </w:rPr>
        <w:t>sum</w:t>
      </w:r>
      <w:r w:rsidRPr="004D60A6">
        <w:rPr>
          <w:rStyle w:val="NormalTok"/>
          <w:sz w:val="24"/>
        </w:rPr>
        <w:t>((</w:t>
      </w:r>
      <w:proofErr w:type="spellStart"/>
      <w:r w:rsidRPr="004D60A6">
        <w:rPr>
          <w:rStyle w:val="NormalTok"/>
          <w:sz w:val="24"/>
        </w:rPr>
        <w:t>TT_pred_test</w:t>
      </w:r>
      <w:proofErr w:type="spellEnd"/>
      <w:r w:rsidRPr="004D60A6">
        <w:rPr>
          <w:rStyle w:val="NormalTok"/>
          <w:sz w:val="24"/>
        </w:rPr>
        <w:t xml:space="preserve"> </w:t>
      </w:r>
      <w:r w:rsidRPr="004D60A6">
        <w:rPr>
          <w:rStyle w:val="SpecialCharTok"/>
          <w:sz w:val="24"/>
        </w:rPr>
        <w:t>-</w:t>
      </w:r>
      <w:r w:rsidRPr="004D60A6">
        <w:rPr>
          <w:rStyle w:val="NormalTok"/>
          <w:sz w:val="24"/>
        </w:rPr>
        <w:t xml:space="preserve"> test2</w:t>
      </w:r>
      <w:r w:rsidRPr="004D60A6">
        <w:rPr>
          <w:rStyle w:val="SpecialCharTok"/>
          <w:sz w:val="24"/>
        </w:rPr>
        <w:t>$</w:t>
      </w:r>
      <w:r w:rsidRPr="004D60A6">
        <w:rPr>
          <w:rStyle w:val="NormalTok"/>
          <w:sz w:val="24"/>
        </w:rPr>
        <w:t>TTDiff)</w:t>
      </w:r>
      <w:r w:rsidRPr="004D60A6">
        <w:rPr>
          <w:rStyle w:val="SpecialCharTok"/>
          <w:sz w:val="24"/>
        </w:rPr>
        <w:t>^</w:t>
      </w:r>
      <w:r w:rsidRPr="004D60A6">
        <w:rPr>
          <w:rStyle w:val="DecValTok"/>
          <w:sz w:val="24"/>
        </w:rPr>
        <w:t>2</w:t>
      </w:r>
      <w:r w:rsidRPr="004D60A6">
        <w:rPr>
          <w:rStyle w:val="NormalTok"/>
          <w:sz w:val="24"/>
        </w:rPr>
        <w:t>)</w:t>
      </w:r>
      <w:r w:rsidRPr="004D60A6">
        <w:rPr>
          <w:sz w:val="24"/>
        </w:rPr>
        <w:br/>
      </w:r>
      <w:proofErr w:type="spellStart"/>
      <w:r w:rsidRPr="004D60A6">
        <w:rPr>
          <w:rStyle w:val="NormalTok"/>
          <w:sz w:val="24"/>
        </w:rPr>
        <w:t>mse_test</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sse_test</w:t>
      </w:r>
      <w:proofErr w:type="spellEnd"/>
      <w:r w:rsidRPr="004D60A6">
        <w:rPr>
          <w:rStyle w:val="SpecialCharTok"/>
          <w:sz w:val="24"/>
        </w:rPr>
        <w:t>/</w:t>
      </w:r>
      <w:proofErr w:type="spellStart"/>
      <w:r w:rsidRPr="004D60A6">
        <w:rPr>
          <w:rStyle w:val="FunctionTok"/>
          <w:sz w:val="24"/>
        </w:rPr>
        <w:t>nrow</w:t>
      </w:r>
      <w:proofErr w:type="spellEnd"/>
      <w:r w:rsidRPr="004D60A6">
        <w:rPr>
          <w:rStyle w:val="NormalTok"/>
          <w:sz w:val="24"/>
        </w:rPr>
        <w:t>(test2)</w:t>
      </w:r>
      <w:r w:rsidRPr="004D60A6">
        <w:rPr>
          <w:sz w:val="24"/>
        </w:rPr>
        <w:br/>
      </w:r>
      <w:proofErr w:type="spellStart"/>
      <w:r w:rsidRPr="004D60A6">
        <w:rPr>
          <w:rStyle w:val="NormalTok"/>
          <w:sz w:val="24"/>
        </w:rPr>
        <w:t>mse_test</w:t>
      </w:r>
      <w:proofErr w:type="spellEnd"/>
    </w:p>
    <w:p w14:paraId="33196A02" w14:textId="77777777" w:rsidR="00BF2B98" w:rsidRPr="004D60A6" w:rsidRDefault="00BF2B98" w:rsidP="007526CB">
      <w:pPr>
        <w:pStyle w:val="SourceCode"/>
        <w:spacing w:before="240"/>
        <w:ind w:left="720"/>
        <w:rPr>
          <w:sz w:val="24"/>
        </w:rPr>
      </w:pPr>
      <w:r w:rsidRPr="004D60A6">
        <w:rPr>
          <w:rStyle w:val="VerbatimChar"/>
          <w:sz w:val="24"/>
        </w:rPr>
        <w:t>## [1] 14.34682</w:t>
      </w:r>
    </w:p>
    <w:p w14:paraId="7104AD95" w14:textId="77777777" w:rsidR="00BF2B98" w:rsidRPr="004D60A6" w:rsidRDefault="00BF2B98" w:rsidP="007526CB">
      <w:pPr>
        <w:pStyle w:val="SourceCode"/>
        <w:spacing w:before="240"/>
        <w:ind w:left="720"/>
        <w:rPr>
          <w:sz w:val="24"/>
        </w:rPr>
      </w:pPr>
      <w:proofErr w:type="spellStart"/>
      <w:r w:rsidRPr="004D60A6">
        <w:rPr>
          <w:rStyle w:val="NormalTok"/>
          <w:sz w:val="24"/>
        </w:rPr>
        <w:t>TT_pred_train</w:t>
      </w:r>
      <w:proofErr w:type="spellEnd"/>
      <w:r w:rsidRPr="004D60A6">
        <w:rPr>
          <w:rStyle w:val="NormalTok"/>
          <w:sz w:val="24"/>
        </w:rPr>
        <w:t xml:space="preserve"> </w:t>
      </w:r>
      <w:r w:rsidRPr="004D60A6">
        <w:rPr>
          <w:rStyle w:val="OtherTok"/>
          <w:sz w:val="24"/>
        </w:rPr>
        <w:t>=</w:t>
      </w:r>
      <w:r w:rsidRPr="004D60A6">
        <w:rPr>
          <w:rStyle w:val="NormalTok"/>
          <w:sz w:val="24"/>
        </w:rPr>
        <w:t xml:space="preserve"> </w:t>
      </w:r>
      <w:proofErr w:type="gramStart"/>
      <w:r w:rsidRPr="004D60A6">
        <w:rPr>
          <w:rStyle w:val="FunctionTok"/>
          <w:sz w:val="24"/>
        </w:rPr>
        <w:t>predict</w:t>
      </w:r>
      <w:r w:rsidRPr="004D60A6">
        <w:rPr>
          <w:rStyle w:val="NormalTok"/>
          <w:sz w:val="24"/>
        </w:rPr>
        <w:t>(</w:t>
      </w:r>
      <w:proofErr w:type="gramEnd"/>
      <w:r w:rsidRPr="004D60A6">
        <w:rPr>
          <w:rStyle w:val="NormalTok"/>
          <w:sz w:val="24"/>
        </w:rPr>
        <w:t xml:space="preserve">model_selected1, </w:t>
      </w:r>
      <w:proofErr w:type="spellStart"/>
      <w:r w:rsidRPr="004D60A6">
        <w:rPr>
          <w:rStyle w:val="AttributeTok"/>
          <w:sz w:val="24"/>
        </w:rPr>
        <w:t>newdata</w:t>
      </w:r>
      <w:proofErr w:type="spellEnd"/>
      <w:r w:rsidRPr="004D60A6">
        <w:rPr>
          <w:rStyle w:val="AttributeTok"/>
          <w:sz w:val="24"/>
        </w:rPr>
        <w:t>=</w:t>
      </w:r>
      <w:r w:rsidRPr="004D60A6">
        <w:rPr>
          <w:rStyle w:val="NormalTok"/>
          <w:sz w:val="24"/>
        </w:rPr>
        <w:t>train2)</w:t>
      </w:r>
      <w:r w:rsidRPr="004D60A6">
        <w:rPr>
          <w:sz w:val="24"/>
        </w:rPr>
        <w:br/>
      </w:r>
      <w:proofErr w:type="spellStart"/>
      <w:r w:rsidRPr="004D60A6">
        <w:rPr>
          <w:rStyle w:val="NormalTok"/>
          <w:sz w:val="24"/>
        </w:rPr>
        <w:t>sse_train</w:t>
      </w:r>
      <w:proofErr w:type="spellEnd"/>
      <w:r w:rsidRPr="004D60A6">
        <w:rPr>
          <w:rStyle w:val="NormalTok"/>
          <w:sz w:val="24"/>
        </w:rPr>
        <w:t xml:space="preserve"> </w:t>
      </w:r>
      <w:r w:rsidRPr="004D60A6">
        <w:rPr>
          <w:rStyle w:val="OtherTok"/>
          <w:sz w:val="24"/>
        </w:rPr>
        <w:t>=</w:t>
      </w:r>
      <w:r w:rsidRPr="004D60A6">
        <w:rPr>
          <w:rStyle w:val="NormalTok"/>
          <w:sz w:val="24"/>
        </w:rPr>
        <w:t xml:space="preserve"> </w:t>
      </w:r>
      <w:r w:rsidRPr="004D60A6">
        <w:rPr>
          <w:rStyle w:val="FunctionTok"/>
          <w:sz w:val="24"/>
        </w:rPr>
        <w:t>sum</w:t>
      </w:r>
      <w:r w:rsidRPr="004D60A6">
        <w:rPr>
          <w:rStyle w:val="NormalTok"/>
          <w:sz w:val="24"/>
        </w:rPr>
        <w:t>((</w:t>
      </w:r>
      <w:proofErr w:type="spellStart"/>
      <w:r w:rsidRPr="004D60A6">
        <w:rPr>
          <w:rStyle w:val="NormalTok"/>
          <w:sz w:val="24"/>
        </w:rPr>
        <w:t>TT_pred_train</w:t>
      </w:r>
      <w:proofErr w:type="spellEnd"/>
      <w:r w:rsidRPr="004D60A6">
        <w:rPr>
          <w:rStyle w:val="NormalTok"/>
          <w:sz w:val="24"/>
        </w:rPr>
        <w:t xml:space="preserve"> </w:t>
      </w:r>
      <w:r w:rsidRPr="004D60A6">
        <w:rPr>
          <w:rStyle w:val="SpecialCharTok"/>
          <w:sz w:val="24"/>
        </w:rPr>
        <w:t>-</w:t>
      </w:r>
      <w:r w:rsidRPr="004D60A6">
        <w:rPr>
          <w:rStyle w:val="NormalTok"/>
          <w:sz w:val="24"/>
        </w:rPr>
        <w:t xml:space="preserve"> train2</w:t>
      </w:r>
      <w:r w:rsidRPr="004D60A6">
        <w:rPr>
          <w:rStyle w:val="SpecialCharTok"/>
          <w:sz w:val="24"/>
        </w:rPr>
        <w:t>$</w:t>
      </w:r>
      <w:r w:rsidRPr="004D60A6">
        <w:rPr>
          <w:rStyle w:val="NormalTok"/>
          <w:sz w:val="24"/>
        </w:rPr>
        <w:t>TTDiff)</w:t>
      </w:r>
      <w:r w:rsidRPr="004D60A6">
        <w:rPr>
          <w:rStyle w:val="SpecialCharTok"/>
          <w:sz w:val="24"/>
        </w:rPr>
        <w:t>^</w:t>
      </w:r>
      <w:r w:rsidRPr="004D60A6">
        <w:rPr>
          <w:rStyle w:val="DecValTok"/>
          <w:sz w:val="24"/>
        </w:rPr>
        <w:t>2</w:t>
      </w:r>
      <w:r w:rsidRPr="004D60A6">
        <w:rPr>
          <w:rStyle w:val="NormalTok"/>
          <w:sz w:val="24"/>
        </w:rPr>
        <w:t>)</w:t>
      </w:r>
      <w:r w:rsidRPr="004D60A6">
        <w:rPr>
          <w:sz w:val="24"/>
        </w:rPr>
        <w:br/>
      </w:r>
      <w:proofErr w:type="spellStart"/>
      <w:r w:rsidRPr="004D60A6">
        <w:rPr>
          <w:rStyle w:val="NormalTok"/>
          <w:sz w:val="24"/>
        </w:rPr>
        <w:t>mse_train</w:t>
      </w:r>
      <w:proofErr w:type="spellEnd"/>
      <w:r w:rsidRPr="004D60A6">
        <w:rPr>
          <w:rStyle w:val="OtherTok"/>
          <w:sz w:val="24"/>
        </w:rPr>
        <w:t>=</w:t>
      </w:r>
      <w:r w:rsidRPr="004D60A6">
        <w:rPr>
          <w:rStyle w:val="NormalTok"/>
          <w:sz w:val="24"/>
        </w:rPr>
        <w:t xml:space="preserve"> </w:t>
      </w:r>
      <w:proofErr w:type="spellStart"/>
      <w:r w:rsidRPr="004D60A6">
        <w:rPr>
          <w:rStyle w:val="NormalTok"/>
          <w:sz w:val="24"/>
        </w:rPr>
        <w:t>sse_train</w:t>
      </w:r>
      <w:proofErr w:type="spellEnd"/>
      <w:r w:rsidRPr="004D60A6">
        <w:rPr>
          <w:rStyle w:val="SpecialCharTok"/>
          <w:sz w:val="24"/>
        </w:rPr>
        <w:t>/</w:t>
      </w:r>
      <w:proofErr w:type="spellStart"/>
      <w:r w:rsidRPr="004D60A6">
        <w:rPr>
          <w:rStyle w:val="FunctionTok"/>
          <w:sz w:val="24"/>
        </w:rPr>
        <w:t>nrow</w:t>
      </w:r>
      <w:proofErr w:type="spellEnd"/>
      <w:r w:rsidRPr="004D60A6">
        <w:rPr>
          <w:rStyle w:val="NormalTok"/>
          <w:sz w:val="24"/>
        </w:rPr>
        <w:t>(train2)</w:t>
      </w:r>
      <w:r w:rsidRPr="004D60A6">
        <w:rPr>
          <w:sz w:val="24"/>
        </w:rPr>
        <w:br/>
      </w:r>
      <w:proofErr w:type="spellStart"/>
      <w:r w:rsidRPr="004D60A6">
        <w:rPr>
          <w:rStyle w:val="NormalTok"/>
          <w:sz w:val="24"/>
        </w:rPr>
        <w:t>mse_train</w:t>
      </w:r>
      <w:proofErr w:type="spellEnd"/>
    </w:p>
    <w:p w14:paraId="66593162" w14:textId="060A0B5D" w:rsidR="00AD6DC1" w:rsidRPr="007526CB" w:rsidRDefault="00BF2B98" w:rsidP="007526CB">
      <w:pPr>
        <w:pStyle w:val="SourceCode"/>
        <w:spacing w:before="240"/>
        <w:ind w:left="720"/>
        <w:rPr>
          <w:sz w:val="24"/>
        </w:rPr>
      </w:pPr>
      <w:r w:rsidRPr="004D60A6">
        <w:rPr>
          <w:rStyle w:val="VerbatimChar"/>
          <w:sz w:val="24"/>
        </w:rPr>
        <w:t>## [1] 5.454707</w:t>
      </w:r>
    </w:p>
    <w:p w14:paraId="30DEDBE7" w14:textId="5827872C" w:rsidR="00AD6DC1" w:rsidRDefault="00AD6DC1" w:rsidP="00020950">
      <w:pPr>
        <w:spacing w:before="240"/>
        <w:ind w:left="720" w:firstLine="720"/>
        <w:rPr>
          <w:rFonts w:ascii="Times New Roman" w:hAnsi="Times New Roman" w:cs="Times New Roman"/>
        </w:rPr>
      </w:pPr>
      <w:r w:rsidRPr="00AD6DC1">
        <w:rPr>
          <w:rFonts w:ascii="Times New Roman" w:hAnsi="Times New Roman" w:cs="Times New Roman"/>
        </w:rPr>
        <w:t>In</w:t>
      </w:r>
      <w:r w:rsidR="007526CB">
        <w:rPr>
          <w:rFonts w:ascii="Times New Roman" w:hAnsi="Times New Roman" w:cs="Times New Roman"/>
        </w:rPr>
        <w:t xml:space="preserve"> </w:t>
      </w:r>
      <w:r w:rsidRPr="00AD6DC1">
        <w:rPr>
          <w:rFonts w:ascii="Times New Roman" w:hAnsi="Times New Roman" w:cs="Times New Roman"/>
        </w:rPr>
        <w:t xml:space="preserve">comparing our linear model with and without the identified outliers, we observe notable improvements. The MSE values for both training (MSE = 5.46) and test (MSE = 14.34) are significantly lower with the exclusion of those data points, indicating a better fit to both datasets. It’s important to acknowledge that while the model still exhibits overfitting to the training data, the extent of overfitting has been reduced. Examining the updated linear model, we identify significant predictors below the alpha level of 0.1, namely </w:t>
      </w:r>
      <w:proofErr w:type="spellStart"/>
      <w:r w:rsidRPr="00AD6DC1">
        <w:rPr>
          <w:rFonts w:ascii="Times New Roman" w:hAnsi="Times New Roman" w:cs="Times New Roman"/>
        </w:rPr>
        <w:t>GNIDiff</w:t>
      </w:r>
      <w:proofErr w:type="spellEnd"/>
      <w:r w:rsidRPr="00AD6DC1">
        <w:rPr>
          <w:rFonts w:ascii="Times New Roman" w:hAnsi="Times New Roman" w:cs="Times New Roman"/>
        </w:rPr>
        <w:t xml:space="preserve">, </w:t>
      </w:r>
      <w:proofErr w:type="spellStart"/>
      <w:r w:rsidRPr="00AD6DC1">
        <w:rPr>
          <w:rFonts w:ascii="Times New Roman" w:hAnsi="Times New Roman" w:cs="Times New Roman"/>
        </w:rPr>
        <w:t>InfDiff</w:t>
      </w:r>
      <w:proofErr w:type="spellEnd"/>
      <w:r w:rsidRPr="00AD6DC1">
        <w:rPr>
          <w:rFonts w:ascii="Times New Roman" w:hAnsi="Times New Roman" w:cs="Times New Roman"/>
        </w:rPr>
        <w:t xml:space="preserve">, </w:t>
      </w:r>
      <w:proofErr w:type="spellStart"/>
      <w:r w:rsidRPr="00AD6DC1">
        <w:rPr>
          <w:rFonts w:ascii="Times New Roman" w:hAnsi="Times New Roman" w:cs="Times New Roman"/>
        </w:rPr>
        <w:t>FDIDiff</w:t>
      </w:r>
      <w:proofErr w:type="spellEnd"/>
      <w:r w:rsidRPr="00AD6DC1">
        <w:rPr>
          <w:rFonts w:ascii="Times New Roman" w:hAnsi="Times New Roman" w:cs="Times New Roman"/>
        </w:rPr>
        <w:t xml:space="preserve">, and </w:t>
      </w:r>
      <w:proofErr w:type="spellStart"/>
      <w:r w:rsidRPr="00AD6DC1">
        <w:rPr>
          <w:rFonts w:ascii="Times New Roman" w:hAnsi="Times New Roman" w:cs="Times New Roman"/>
        </w:rPr>
        <w:t>GiniDiff</w:t>
      </w:r>
      <w:proofErr w:type="spellEnd"/>
      <w:r w:rsidRPr="00AD6DC1">
        <w:rPr>
          <w:rFonts w:ascii="Times New Roman" w:hAnsi="Times New Roman" w:cs="Times New Roman"/>
        </w:rPr>
        <w:t xml:space="preserve">, with positive coefficients of 0.2838, 0.6940, 0.3754, and 0.5065, respectively. This contrasts with the original model, which included </w:t>
      </w:r>
      <w:proofErr w:type="spellStart"/>
      <w:r w:rsidRPr="00AD6DC1">
        <w:rPr>
          <w:rFonts w:ascii="Times New Roman" w:hAnsi="Times New Roman" w:cs="Times New Roman"/>
        </w:rPr>
        <w:t>PropWDiff</w:t>
      </w:r>
      <w:proofErr w:type="spellEnd"/>
      <w:r w:rsidRPr="00AD6DC1">
        <w:rPr>
          <w:rFonts w:ascii="Times New Roman" w:hAnsi="Times New Roman" w:cs="Times New Roman"/>
        </w:rPr>
        <w:t xml:space="preserve"> as a significant variable in predicting </w:t>
      </w:r>
      <w:proofErr w:type="spellStart"/>
      <w:r w:rsidRPr="00AD6DC1">
        <w:rPr>
          <w:rFonts w:ascii="Times New Roman" w:hAnsi="Times New Roman" w:cs="Times New Roman"/>
        </w:rPr>
        <w:t>TTDiff</w:t>
      </w:r>
      <w:proofErr w:type="spellEnd"/>
      <w:r w:rsidRPr="00AD6DC1">
        <w:rPr>
          <w:rFonts w:ascii="Times New Roman" w:hAnsi="Times New Roman" w:cs="Times New Roman"/>
        </w:rPr>
        <w:t xml:space="preserve"> but excluded </w:t>
      </w:r>
      <w:proofErr w:type="spellStart"/>
      <w:r w:rsidRPr="00AD6DC1">
        <w:rPr>
          <w:rFonts w:ascii="Times New Roman" w:hAnsi="Times New Roman" w:cs="Times New Roman"/>
        </w:rPr>
        <w:t>FDIDiff</w:t>
      </w:r>
      <w:proofErr w:type="spellEnd"/>
      <w:r w:rsidRPr="00AD6DC1">
        <w:rPr>
          <w:rFonts w:ascii="Times New Roman" w:hAnsi="Times New Roman" w:cs="Times New Roman"/>
        </w:rPr>
        <w:t xml:space="preserve"> due to </w:t>
      </w:r>
      <w:proofErr w:type="spellStart"/>
      <w:r w:rsidRPr="00AD6DC1">
        <w:rPr>
          <w:rFonts w:ascii="Times New Roman" w:hAnsi="Times New Roman" w:cs="Times New Roman"/>
        </w:rPr>
        <w:t>stepAIC</w:t>
      </w:r>
      <w:proofErr w:type="spellEnd"/>
      <w:r w:rsidRPr="00AD6DC1">
        <w:rPr>
          <w:rFonts w:ascii="Times New Roman" w:hAnsi="Times New Roman" w:cs="Times New Roman"/>
        </w:rPr>
        <w:t>. The implications of this updated model suggest that, among the countries analyzed, whenever there is growth in the Gini coefficient, Inflation rate, Foreign Direct Investment, or Gross National Income per capita, Trade as a percentage of GDP will also increase.</w:t>
      </w:r>
    </w:p>
    <w:p w14:paraId="744EA9F5" w14:textId="77777777" w:rsidR="00020950" w:rsidRDefault="00020950" w:rsidP="00020950">
      <w:pPr>
        <w:spacing w:before="240"/>
        <w:ind w:left="720" w:firstLine="720"/>
        <w:rPr>
          <w:rFonts w:ascii="Times New Roman" w:hAnsi="Times New Roman" w:cs="Times New Roman"/>
        </w:rPr>
      </w:pPr>
    </w:p>
    <w:p w14:paraId="3FA1B72E" w14:textId="62FE7DA8" w:rsidR="00020950" w:rsidRPr="00020950" w:rsidRDefault="00AD6DC1" w:rsidP="00020950">
      <w:pPr>
        <w:pStyle w:val="ListParagraph"/>
        <w:numPr>
          <w:ilvl w:val="0"/>
          <w:numId w:val="15"/>
        </w:numPr>
        <w:spacing w:before="240" w:after="240"/>
        <w:rPr>
          <w:rFonts w:ascii="Times New Roman" w:hAnsi="Times New Roman" w:cs="Times New Roman"/>
        </w:rPr>
      </w:pPr>
      <w:r>
        <w:rPr>
          <w:rFonts w:ascii="Times New Roman" w:hAnsi="Times New Roman" w:cs="Times New Roman"/>
        </w:rPr>
        <w:t>PCA Analysis</w:t>
      </w:r>
    </w:p>
    <w:p w14:paraId="2446B729" w14:textId="5EF2A1BE" w:rsidR="00AD6DC1" w:rsidRPr="007526CB" w:rsidRDefault="00AD6DC1" w:rsidP="00020950">
      <w:pPr>
        <w:pStyle w:val="ListParagraph"/>
        <w:spacing w:before="240" w:after="240"/>
        <w:ind w:firstLine="360"/>
        <w:rPr>
          <w:rFonts w:ascii="Times New Roman" w:hAnsi="Times New Roman" w:cs="Times New Roman"/>
        </w:rPr>
      </w:pPr>
      <w:r w:rsidRPr="00AD6DC1">
        <w:rPr>
          <w:rFonts w:ascii="Times New Roman" w:hAnsi="Times New Roman" w:cs="Times New Roman"/>
        </w:rPr>
        <w:t xml:space="preserve">In our supervised learning models, we did not specifically examine whether each country was distinct from each other. Instead, we attempted to </w:t>
      </w:r>
      <w:r w:rsidR="00E00718" w:rsidRPr="00AD6DC1">
        <w:rPr>
          <w:rFonts w:ascii="Times New Roman" w:hAnsi="Times New Roman" w:cs="Times New Roman"/>
        </w:rPr>
        <w:t>consider</w:t>
      </w:r>
      <w:r w:rsidRPr="00AD6DC1">
        <w:rPr>
          <w:rFonts w:ascii="Times New Roman" w:hAnsi="Times New Roman" w:cs="Times New Roman"/>
        </w:rPr>
        <w:t xml:space="preserve"> our models by stratifying our test and training dataset. To thoroughly explore our dataset, our group decided to spur this minor question using Principal Component Analysis.</w:t>
      </w:r>
    </w:p>
    <w:p w14:paraId="5A4BE262" w14:textId="466A8554" w:rsidR="00AD6DC1" w:rsidRPr="004D60A6" w:rsidRDefault="00AD6DC1" w:rsidP="007526CB">
      <w:pPr>
        <w:pStyle w:val="SourceCode"/>
        <w:spacing w:before="240"/>
        <w:ind w:left="720"/>
        <w:rPr>
          <w:sz w:val="24"/>
        </w:rPr>
      </w:pPr>
      <w:r w:rsidRPr="004D60A6">
        <w:rPr>
          <w:rStyle w:val="FunctionTok"/>
          <w:sz w:val="24"/>
        </w:rPr>
        <w:t>librar</w:t>
      </w:r>
      <w:r w:rsidR="007526CB">
        <w:rPr>
          <w:rStyle w:val="FunctionTok"/>
          <w:sz w:val="24"/>
        </w:rPr>
        <w:t>y</w:t>
      </w:r>
      <w:r w:rsidRPr="004D60A6">
        <w:rPr>
          <w:rStyle w:val="NormalTok"/>
          <w:sz w:val="24"/>
        </w:rPr>
        <w:t>(</w:t>
      </w:r>
      <w:proofErr w:type="spellStart"/>
      <w:r w:rsidRPr="004D60A6">
        <w:rPr>
          <w:rStyle w:val="NormalTok"/>
          <w:sz w:val="24"/>
        </w:rPr>
        <w:t>factoextra</w:t>
      </w:r>
      <w:proofErr w:type="spellEnd"/>
      <w:r w:rsidRPr="004D60A6">
        <w:rPr>
          <w:rStyle w:val="NormalTok"/>
          <w:sz w:val="24"/>
        </w:rPr>
        <w:t>)</w:t>
      </w:r>
    </w:p>
    <w:p w14:paraId="2C38BC9E" w14:textId="77777777" w:rsidR="00AD6DC1" w:rsidRPr="004D60A6" w:rsidRDefault="00AD6DC1" w:rsidP="007526CB">
      <w:pPr>
        <w:pStyle w:val="SourceCode"/>
        <w:spacing w:before="240"/>
        <w:ind w:left="720"/>
        <w:rPr>
          <w:sz w:val="24"/>
        </w:rPr>
      </w:pPr>
      <w:r w:rsidRPr="004D60A6">
        <w:rPr>
          <w:rStyle w:val="VerbatimChar"/>
          <w:sz w:val="24"/>
        </w:rPr>
        <w:t>## Warning: package '</w:t>
      </w:r>
      <w:proofErr w:type="spellStart"/>
      <w:r w:rsidRPr="004D60A6">
        <w:rPr>
          <w:rStyle w:val="VerbatimChar"/>
          <w:sz w:val="24"/>
        </w:rPr>
        <w:t>factoextra</w:t>
      </w:r>
      <w:proofErr w:type="spellEnd"/>
      <w:r w:rsidRPr="004D60A6">
        <w:rPr>
          <w:rStyle w:val="VerbatimChar"/>
          <w:sz w:val="24"/>
        </w:rPr>
        <w:t>' was built under R version 4.3.2</w:t>
      </w:r>
    </w:p>
    <w:p w14:paraId="17A8CC46" w14:textId="77777777" w:rsidR="00AD6DC1" w:rsidRPr="004D60A6" w:rsidRDefault="00AD6DC1" w:rsidP="007526CB">
      <w:pPr>
        <w:pStyle w:val="SourceCode"/>
        <w:spacing w:before="240"/>
        <w:ind w:left="720"/>
        <w:rPr>
          <w:sz w:val="24"/>
        </w:rPr>
      </w:pPr>
      <w:r w:rsidRPr="004D60A6">
        <w:rPr>
          <w:rStyle w:val="VerbatimChar"/>
          <w:sz w:val="24"/>
        </w:rPr>
        <w:t xml:space="preserve">## Welcome! Want to learn more? See two </w:t>
      </w:r>
      <w:proofErr w:type="spellStart"/>
      <w:r w:rsidRPr="004D60A6">
        <w:rPr>
          <w:rStyle w:val="VerbatimChar"/>
          <w:sz w:val="24"/>
        </w:rPr>
        <w:t>factoextra</w:t>
      </w:r>
      <w:proofErr w:type="spellEnd"/>
      <w:r w:rsidRPr="004D60A6">
        <w:rPr>
          <w:rStyle w:val="VerbatimChar"/>
          <w:sz w:val="24"/>
        </w:rPr>
        <w:t xml:space="preserve">-related books at </w:t>
      </w:r>
      <w:proofErr w:type="gramStart"/>
      <w:r w:rsidRPr="004D60A6">
        <w:rPr>
          <w:rStyle w:val="VerbatimChar"/>
          <w:sz w:val="24"/>
        </w:rPr>
        <w:t>https://goo.gl/ve3WBa</w:t>
      </w:r>
      <w:proofErr w:type="gramEnd"/>
    </w:p>
    <w:p w14:paraId="41B148DC" w14:textId="77777777" w:rsidR="00AD6DC1" w:rsidRPr="004D60A6" w:rsidRDefault="00AD6DC1" w:rsidP="007526CB">
      <w:pPr>
        <w:pStyle w:val="SourceCode"/>
        <w:spacing w:before="240"/>
        <w:ind w:left="720"/>
        <w:rPr>
          <w:sz w:val="24"/>
        </w:rPr>
      </w:pPr>
      <w:r w:rsidRPr="004D60A6">
        <w:rPr>
          <w:rStyle w:val="FunctionTok"/>
          <w:sz w:val="24"/>
        </w:rPr>
        <w:t>library</w:t>
      </w:r>
      <w:r w:rsidRPr="004D60A6">
        <w:rPr>
          <w:rStyle w:val="NormalTok"/>
          <w:sz w:val="24"/>
        </w:rPr>
        <w:t>(cluster)</w:t>
      </w:r>
    </w:p>
    <w:p w14:paraId="4944F8F0" w14:textId="77777777" w:rsidR="00AD6DC1" w:rsidRPr="004D60A6" w:rsidRDefault="00AD6DC1" w:rsidP="007526CB">
      <w:pPr>
        <w:pStyle w:val="SourceCode"/>
        <w:spacing w:before="240"/>
        <w:ind w:left="720"/>
        <w:rPr>
          <w:sz w:val="24"/>
        </w:rPr>
      </w:pPr>
      <w:r w:rsidRPr="004D60A6">
        <w:rPr>
          <w:rStyle w:val="VerbatimChar"/>
          <w:sz w:val="24"/>
        </w:rPr>
        <w:t>## Warning: package 'cluster' was built under R version 4.3.2</w:t>
      </w:r>
    </w:p>
    <w:p w14:paraId="760EE0EE" w14:textId="77777777" w:rsidR="00AD6DC1" w:rsidRPr="004D60A6" w:rsidRDefault="00AD6DC1" w:rsidP="007526CB">
      <w:pPr>
        <w:pStyle w:val="SourceCode"/>
        <w:spacing w:before="240"/>
        <w:ind w:left="720"/>
        <w:rPr>
          <w:sz w:val="24"/>
        </w:rPr>
      </w:pPr>
      <w:proofErr w:type="spellStart"/>
      <w:r w:rsidRPr="004D60A6">
        <w:rPr>
          <w:rStyle w:val="NormalTok"/>
          <w:sz w:val="24"/>
        </w:rPr>
        <w:lastRenderedPageBreak/>
        <w:t>variablesdiff</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NormalTok"/>
          <w:sz w:val="24"/>
        </w:rPr>
        <w:t>CountryDataDiff</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proofErr w:type="gramStart"/>
      <w:r w:rsidRPr="004D60A6">
        <w:rPr>
          <w:rStyle w:val="NormalTok"/>
          <w:sz w:val="24"/>
        </w:rPr>
        <w:t>dplyr</w:t>
      </w:r>
      <w:proofErr w:type="spellEnd"/>
      <w:r w:rsidRPr="004D60A6">
        <w:rPr>
          <w:rStyle w:val="SpecialCharTok"/>
          <w:sz w:val="24"/>
        </w:rPr>
        <w:t>::</w:t>
      </w:r>
      <w:proofErr w:type="gramEnd"/>
      <w:r w:rsidRPr="004D60A6">
        <w:rPr>
          <w:rStyle w:val="FunctionTok"/>
          <w:sz w:val="24"/>
        </w:rPr>
        <w:t>select</w:t>
      </w:r>
      <w:r w:rsidRPr="004D60A6">
        <w:rPr>
          <w:rStyle w:val="NormalTok"/>
          <w:sz w:val="24"/>
        </w:rPr>
        <w:t>(</w:t>
      </w:r>
      <w:r w:rsidRPr="004D60A6">
        <w:rPr>
          <w:rStyle w:val="SpecialCharTok"/>
          <w:sz w:val="24"/>
        </w:rPr>
        <w:t>-</w:t>
      </w:r>
      <w:r w:rsidRPr="004D60A6">
        <w:rPr>
          <w:rStyle w:val="NormalTok"/>
          <w:sz w:val="24"/>
        </w:rPr>
        <w:t>Country)</w:t>
      </w:r>
      <w:r w:rsidRPr="004D60A6">
        <w:rPr>
          <w:sz w:val="24"/>
        </w:rPr>
        <w:br/>
      </w:r>
      <w:proofErr w:type="spellStart"/>
      <w:r w:rsidRPr="004D60A6">
        <w:rPr>
          <w:rStyle w:val="NormalTok"/>
          <w:sz w:val="24"/>
        </w:rPr>
        <w:t>pca_resultdiff</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FunctionTok"/>
          <w:sz w:val="24"/>
        </w:rPr>
        <w:t>prcomp</w:t>
      </w:r>
      <w:proofErr w:type="spellEnd"/>
      <w:r w:rsidRPr="004D60A6">
        <w:rPr>
          <w:rStyle w:val="NormalTok"/>
          <w:sz w:val="24"/>
        </w:rPr>
        <w:t>(</w:t>
      </w:r>
      <w:proofErr w:type="spellStart"/>
      <w:r w:rsidRPr="004D60A6">
        <w:rPr>
          <w:rStyle w:val="NormalTok"/>
          <w:sz w:val="24"/>
        </w:rPr>
        <w:t>variablesdiff</w:t>
      </w:r>
      <w:proofErr w:type="spellEnd"/>
      <w:r w:rsidRPr="004D60A6">
        <w:rPr>
          <w:rStyle w:val="NormalTok"/>
          <w:sz w:val="24"/>
        </w:rPr>
        <w:t xml:space="preserve">, </w:t>
      </w:r>
      <w:r w:rsidRPr="004D60A6">
        <w:rPr>
          <w:rStyle w:val="AttributeTok"/>
          <w:sz w:val="24"/>
        </w:rPr>
        <w:t>scale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FunctionTok"/>
          <w:sz w:val="24"/>
        </w:rPr>
        <w:t>t</w:t>
      </w:r>
      <w:r w:rsidRPr="004D60A6">
        <w:rPr>
          <w:rStyle w:val="NormalTok"/>
          <w:sz w:val="24"/>
        </w:rPr>
        <w:t>(</w:t>
      </w:r>
      <w:proofErr w:type="spellStart"/>
      <w:r w:rsidRPr="004D60A6">
        <w:rPr>
          <w:rStyle w:val="NormalTok"/>
          <w:sz w:val="24"/>
        </w:rPr>
        <w:t>pca_resultdiff</w:t>
      </w:r>
      <w:r w:rsidRPr="004D60A6">
        <w:rPr>
          <w:rStyle w:val="SpecialCharTok"/>
          <w:sz w:val="24"/>
        </w:rPr>
        <w:t>$</w:t>
      </w:r>
      <w:r w:rsidRPr="004D60A6">
        <w:rPr>
          <w:rStyle w:val="NormalTok"/>
          <w:sz w:val="24"/>
        </w:rPr>
        <w:t>rotation</w:t>
      </w:r>
      <w:proofErr w:type="spellEnd"/>
      <w:r w:rsidRPr="004D60A6">
        <w:rPr>
          <w:rStyle w:val="NormalTok"/>
          <w:sz w:val="24"/>
        </w:rPr>
        <w:t>)</w:t>
      </w:r>
    </w:p>
    <w:p w14:paraId="33D8112F" w14:textId="77777777" w:rsidR="00AD6DC1" w:rsidRPr="004D60A6" w:rsidRDefault="00AD6DC1" w:rsidP="007526CB">
      <w:pPr>
        <w:pStyle w:val="SourceCode"/>
        <w:spacing w:before="240"/>
        <w:ind w:left="720"/>
        <w:rPr>
          <w:sz w:val="24"/>
        </w:rPr>
      </w:pPr>
      <w:r w:rsidRPr="004D60A6">
        <w:rPr>
          <w:rStyle w:val="VerbatimChar"/>
          <w:sz w:val="24"/>
        </w:rPr>
        <w:t xml:space="preserve">##        </w:t>
      </w:r>
      <w:proofErr w:type="spellStart"/>
      <w:r w:rsidRPr="004D60A6">
        <w:rPr>
          <w:rStyle w:val="VerbatimChar"/>
          <w:sz w:val="24"/>
        </w:rPr>
        <w:t>GiniDiff</w:t>
      </w:r>
      <w:proofErr w:type="spellEnd"/>
      <w:r w:rsidRPr="004D60A6">
        <w:rPr>
          <w:rStyle w:val="VerbatimChar"/>
          <w:sz w:val="24"/>
        </w:rPr>
        <w:t xml:space="preserve">    </w:t>
      </w:r>
      <w:proofErr w:type="spellStart"/>
      <w:r w:rsidRPr="004D60A6">
        <w:rPr>
          <w:rStyle w:val="VerbatimChar"/>
          <w:sz w:val="24"/>
        </w:rPr>
        <w:t>InfDiff</w:t>
      </w:r>
      <w:proofErr w:type="spellEnd"/>
      <w:r w:rsidRPr="004D60A6">
        <w:rPr>
          <w:rStyle w:val="VerbatimChar"/>
          <w:sz w:val="24"/>
        </w:rPr>
        <w:t xml:space="preserve">    </w:t>
      </w:r>
      <w:proofErr w:type="spellStart"/>
      <w:r w:rsidRPr="004D60A6">
        <w:rPr>
          <w:rStyle w:val="VerbatimChar"/>
          <w:sz w:val="24"/>
        </w:rPr>
        <w:t>GNIDiff</w:t>
      </w:r>
      <w:proofErr w:type="spellEnd"/>
      <w:r w:rsidRPr="004D60A6">
        <w:rPr>
          <w:rStyle w:val="VerbatimChar"/>
          <w:sz w:val="24"/>
        </w:rPr>
        <w:t xml:space="preserve">  </w:t>
      </w:r>
      <w:proofErr w:type="spellStart"/>
      <w:r w:rsidRPr="004D60A6">
        <w:rPr>
          <w:rStyle w:val="VerbatimChar"/>
          <w:sz w:val="24"/>
        </w:rPr>
        <w:t>PropWDiff</w:t>
      </w:r>
      <w:proofErr w:type="spellEnd"/>
      <w:r w:rsidRPr="004D60A6">
        <w:rPr>
          <w:rStyle w:val="VerbatimChar"/>
          <w:sz w:val="24"/>
        </w:rPr>
        <w:t xml:space="preserve">      </w:t>
      </w:r>
      <w:proofErr w:type="spellStart"/>
      <w:r w:rsidRPr="004D60A6">
        <w:rPr>
          <w:rStyle w:val="VerbatimChar"/>
          <w:sz w:val="24"/>
        </w:rPr>
        <w:t>TTDiff</w:t>
      </w:r>
      <w:proofErr w:type="spellEnd"/>
      <w:r w:rsidRPr="004D60A6">
        <w:rPr>
          <w:rStyle w:val="VerbatimChar"/>
          <w:sz w:val="24"/>
        </w:rPr>
        <w:t xml:space="preserve">      </w:t>
      </w:r>
      <w:proofErr w:type="spellStart"/>
      <w:r w:rsidRPr="004D60A6">
        <w:rPr>
          <w:rStyle w:val="VerbatimChar"/>
          <w:sz w:val="24"/>
        </w:rPr>
        <w:t>FDIDiff</w:t>
      </w:r>
      <w:proofErr w:type="spellEnd"/>
      <w:r w:rsidRPr="004D60A6">
        <w:rPr>
          <w:sz w:val="24"/>
        </w:rPr>
        <w:br/>
      </w:r>
      <w:r w:rsidRPr="004D60A6">
        <w:rPr>
          <w:rStyle w:val="VerbatimChar"/>
          <w:sz w:val="24"/>
        </w:rPr>
        <w:t>## PC1 -0.45485029 -0.4093995 -0.3016777  0.4670928 -0.56241532 -0.002670247</w:t>
      </w:r>
      <w:r w:rsidRPr="004D60A6">
        <w:rPr>
          <w:sz w:val="24"/>
        </w:rPr>
        <w:br/>
      </w:r>
      <w:r w:rsidRPr="004D60A6">
        <w:rPr>
          <w:rStyle w:val="VerbatimChar"/>
          <w:sz w:val="24"/>
        </w:rPr>
        <w:t>## PC2  0.13971203  0.2139563 -0.5407859 -0.1672793 -0.11390688 -0.775433246</w:t>
      </w:r>
      <w:r w:rsidRPr="004D60A6">
        <w:rPr>
          <w:sz w:val="24"/>
        </w:rPr>
        <w:br/>
      </w:r>
      <w:r w:rsidRPr="004D60A6">
        <w:rPr>
          <w:rStyle w:val="VerbatimChar"/>
          <w:sz w:val="24"/>
        </w:rPr>
        <w:t>## PC3 -0.05203459  0.3757478  0.5911349  0.5633443 -0.07862243 -0.427933572</w:t>
      </w:r>
      <w:r w:rsidRPr="004D60A6">
        <w:rPr>
          <w:sz w:val="24"/>
        </w:rPr>
        <w:br/>
      </w:r>
      <w:r w:rsidRPr="004D60A6">
        <w:rPr>
          <w:rStyle w:val="VerbatimChar"/>
          <w:sz w:val="24"/>
        </w:rPr>
        <w:t>## PC4  0.67427622 -0.6606853  0.2072953  0.1091845 -0.08386897 -0.216610148</w:t>
      </w:r>
      <w:r w:rsidRPr="004D60A6">
        <w:rPr>
          <w:sz w:val="24"/>
        </w:rPr>
        <w:br/>
      </w:r>
      <w:r w:rsidRPr="004D60A6">
        <w:rPr>
          <w:rStyle w:val="VerbatimChar"/>
          <w:sz w:val="24"/>
        </w:rPr>
        <w:t>## PC5  0.46353299  0.3003789 -0.4558901  0.5952386  0.14376637  0.334807625</w:t>
      </w:r>
      <w:r w:rsidRPr="004D60A6">
        <w:rPr>
          <w:sz w:val="24"/>
        </w:rPr>
        <w:br/>
      </w:r>
      <w:r w:rsidRPr="004D60A6">
        <w:rPr>
          <w:rStyle w:val="VerbatimChar"/>
          <w:sz w:val="24"/>
        </w:rPr>
        <w:t>## PC6 -0.31839113 -0.3445226 -0.1276460  0.2650564  0.79801628 -0.237808551</w:t>
      </w:r>
    </w:p>
    <w:p w14:paraId="03180255" w14:textId="77777777" w:rsidR="00AD6DC1" w:rsidRPr="004D60A6" w:rsidRDefault="00AD6DC1" w:rsidP="007526CB">
      <w:pPr>
        <w:pStyle w:val="SourceCode"/>
        <w:spacing w:before="240"/>
        <w:ind w:left="720"/>
        <w:rPr>
          <w:sz w:val="24"/>
        </w:rPr>
      </w:pPr>
      <w:r w:rsidRPr="004D60A6">
        <w:rPr>
          <w:rStyle w:val="FunctionTok"/>
          <w:sz w:val="24"/>
        </w:rPr>
        <w:t>summary</w:t>
      </w:r>
      <w:r w:rsidRPr="004D60A6">
        <w:rPr>
          <w:rStyle w:val="NormalTok"/>
          <w:sz w:val="24"/>
        </w:rPr>
        <w:t>(</w:t>
      </w:r>
      <w:proofErr w:type="spellStart"/>
      <w:r w:rsidRPr="004D60A6">
        <w:rPr>
          <w:rStyle w:val="NormalTok"/>
          <w:sz w:val="24"/>
        </w:rPr>
        <w:t>pca_resultdiff</w:t>
      </w:r>
      <w:proofErr w:type="spellEnd"/>
      <w:r w:rsidRPr="004D60A6">
        <w:rPr>
          <w:rStyle w:val="NormalTok"/>
          <w:sz w:val="24"/>
        </w:rPr>
        <w:t>)</w:t>
      </w:r>
    </w:p>
    <w:p w14:paraId="4B1E2A94" w14:textId="77777777" w:rsidR="00AD6DC1" w:rsidRPr="004D60A6" w:rsidRDefault="00AD6DC1" w:rsidP="007526CB">
      <w:pPr>
        <w:pStyle w:val="SourceCode"/>
        <w:spacing w:before="240"/>
        <w:ind w:left="720"/>
        <w:rPr>
          <w:sz w:val="24"/>
        </w:rPr>
      </w:pPr>
      <w:r w:rsidRPr="004D60A6">
        <w:rPr>
          <w:rStyle w:val="VerbatimChar"/>
          <w:sz w:val="24"/>
        </w:rPr>
        <w:t>## Importance of components:</w:t>
      </w:r>
      <w:r w:rsidRPr="004D60A6">
        <w:rPr>
          <w:sz w:val="24"/>
        </w:rPr>
        <w:br/>
      </w:r>
      <w:r w:rsidRPr="004D60A6">
        <w:rPr>
          <w:rStyle w:val="VerbatimChar"/>
          <w:sz w:val="24"/>
        </w:rPr>
        <w:t>##                           PC1    PC2    PC3    PC4     PC5     PC6</w:t>
      </w:r>
      <w:r w:rsidRPr="004D60A6">
        <w:rPr>
          <w:sz w:val="24"/>
        </w:rPr>
        <w:br/>
      </w:r>
      <w:r w:rsidRPr="004D60A6">
        <w:rPr>
          <w:rStyle w:val="VerbatimChar"/>
          <w:sz w:val="24"/>
        </w:rPr>
        <w:t>## Standard deviation     1.5494 1.1123 0.9264 0.8910 0.62200 0.56831</w:t>
      </w:r>
      <w:r w:rsidRPr="004D60A6">
        <w:rPr>
          <w:sz w:val="24"/>
        </w:rPr>
        <w:br/>
      </w:r>
      <w:r w:rsidRPr="004D60A6">
        <w:rPr>
          <w:rStyle w:val="VerbatimChar"/>
          <w:sz w:val="24"/>
        </w:rPr>
        <w:t>## Proportion of Variance 0.4001 0.2062 0.1430 0.1323 0.06448 0.05383</w:t>
      </w:r>
      <w:r w:rsidRPr="004D60A6">
        <w:rPr>
          <w:sz w:val="24"/>
        </w:rPr>
        <w:br/>
      </w:r>
      <w:r w:rsidRPr="004D60A6">
        <w:rPr>
          <w:rStyle w:val="VerbatimChar"/>
          <w:sz w:val="24"/>
        </w:rPr>
        <w:t xml:space="preserve">## Cumulative </w:t>
      </w:r>
      <w:proofErr w:type="gramStart"/>
      <w:r w:rsidRPr="004D60A6">
        <w:rPr>
          <w:rStyle w:val="VerbatimChar"/>
          <w:sz w:val="24"/>
        </w:rPr>
        <w:t>Proportion  0.4001</w:t>
      </w:r>
      <w:proofErr w:type="gramEnd"/>
      <w:r w:rsidRPr="004D60A6">
        <w:rPr>
          <w:rStyle w:val="VerbatimChar"/>
          <w:sz w:val="24"/>
        </w:rPr>
        <w:t xml:space="preserve"> 0.6063 0.7494 0.8817 0.94617 1.00000</w:t>
      </w:r>
    </w:p>
    <w:p w14:paraId="5F545658" w14:textId="77777777" w:rsidR="00AD6DC1" w:rsidRPr="004D60A6" w:rsidRDefault="00AD6DC1" w:rsidP="007526CB">
      <w:pPr>
        <w:pStyle w:val="SourceCode"/>
        <w:spacing w:before="240"/>
        <w:ind w:left="720"/>
        <w:rPr>
          <w:sz w:val="24"/>
        </w:rPr>
      </w:pPr>
      <w:proofErr w:type="spellStart"/>
      <w:r w:rsidRPr="004D60A6">
        <w:rPr>
          <w:rStyle w:val="NormalTok"/>
          <w:sz w:val="24"/>
        </w:rPr>
        <w:t>pca_resultdiff</w:t>
      </w:r>
      <w:r w:rsidRPr="004D60A6">
        <w:rPr>
          <w:rStyle w:val="SpecialCharTok"/>
          <w:sz w:val="24"/>
        </w:rPr>
        <w:t>$</w:t>
      </w:r>
      <w:r w:rsidRPr="004D60A6">
        <w:rPr>
          <w:rStyle w:val="NormalTok"/>
          <w:sz w:val="24"/>
        </w:rPr>
        <w:t>x</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r w:rsidRPr="004D60A6">
        <w:rPr>
          <w:rStyle w:val="FunctionTok"/>
          <w:sz w:val="24"/>
        </w:rPr>
        <w:t>as_</w:t>
      </w:r>
      <w:proofErr w:type="gramStart"/>
      <w:r w:rsidRPr="004D60A6">
        <w:rPr>
          <w:rStyle w:val="FunctionTok"/>
          <w:sz w:val="24"/>
        </w:rPr>
        <w:t>tibble</w:t>
      </w:r>
      <w:proofErr w:type="spellEnd"/>
      <w:r w:rsidRPr="004D60A6">
        <w:rPr>
          <w:rStyle w:val="NormalTok"/>
          <w:sz w:val="24"/>
        </w:rPr>
        <w:t>(</w:t>
      </w:r>
      <w:proofErr w:type="gram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r w:rsidRPr="004D60A6">
        <w:rPr>
          <w:rStyle w:val="FunctionTok"/>
          <w:sz w:val="24"/>
        </w:rPr>
        <w:t>bind_cols</w:t>
      </w:r>
      <w:proofErr w:type="spellEnd"/>
      <w:r w:rsidRPr="004D60A6">
        <w:rPr>
          <w:rStyle w:val="NormalTok"/>
          <w:sz w:val="24"/>
        </w:rPr>
        <w:t>(</w:t>
      </w:r>
      <w:proofErr w:type="spellStart"/>
      <w:r w:rsidRPr="004D60A6">
        <w:rPr>
          <w:rStyle w:val="NormalTok"/>
          <w:sz w:val="24"/>
        </w:rPr>
        <w:t>CountryDataDiff</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gplot</w:t>
      </w:r>
      <w:proofErr w:type="spellEnd"/>
      <w:r w:rsidRPr="004D60A6">
        <w:rPr>
          <w:rStyle w:val="NormalTok"/>
          <w:sz w:val="24"/>
        </w:rPr>
        <w:t>(</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PC1, </w:t>
      </w:r>
      <w:r w:rsidRPr="004D60A6">
        <w:rPr>
          <w:rStyle w:val="AttributeTok"/>
          <w:sz w:val="24"/>
        </w:rPr>
        <w:t>y =</w:t>
      </w:r>
      <w:r w:rsidRPr="004D60A6">
        <w:rPr>
          <w:rStyle w:val="NormalTok"/>
          <w:sz w:val="24"/>
        </w:rPr>
        <w:t xml:space="preserve"> PC2, </w:t>
      </w:r>
      <w:r w:rsidRPr="004D60A6">
        <w:rPr>
          <w:rStyle w:val="AttributeTok"/>
          <w:sz w:val="24"/>
        </w:rPr>
        <w:t>color =</w:t>
      </w:r>
      <w:r w:rsidRPr="004D60A6">
        <w:rPr>
          <w:rStyle w:val="NormalTok"/>
          <w:sz w:val="24"/>
        </w:rPr>
        <w:t xml:space="preserve"> Country)) </w:t>
      </w:r>
      <w:r w:rsidRPr="004D60A6">
        <w:rPr>
          <w:rStyle w:val="SpecialCharTok"/>
          <w:sz w:val="24"/>
        </w:rPr>
        <w: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p>
    <w:p w14:paraId="41815200" w14:textId="77777777" w:rsidR="00AD6DC1" w:rsidRPr="004D60A6" w:rsidRDefault="00AD6DC1" w:rsidP="007526CB">
      <w:pPr>
        <w:pStyle w:val="FirstParagraph"/>
        <w:spacing w:before="240"/>
        <w:ind w:left="720"/>
      </w:pPr>
      <w:r w:rsidRPr="004D60A6">
        <w:rPr>
          <w:noProof/>
        </w:rPr>
        <w:lastRenderedPageBreak/>
        <w:drawing>
          <wp:inline distT="0" distB="0" distL="0" distR="0" wp14:anchorId="6A330287" wp14:editId="41F4F638">
            <wp:extent cx="4620126" cy="3696101"/>
            <wp:effectExtent l="0" t="0" r="0" b="0"/>
            <wp:docPr id="110" name="Picture" descr="A graph with different colored dots&#10;&#10;Description automatically generated"/>
            <wp:cNvGraphicFramePr/>
            <a:graphic xmlns:a="http://schemas.openxmlformats.org/drawingml/2006/main">
              <a:graphicData uri="http://schemas.openxmlformats.org/drawingml/2006/picture">
                <pic:pic xmlns:pic="http://schemas.openxmlformats.org/drawingml/2006/picture">
                  <pic:nvPicPr>
                    <pic:cNvPr id="110" name="Picture" descr="A graph with different colored dots&#10;&#10;Description automatically generated"/>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61A9B42" w14:textId="77777777" w:rsidR="00AD6DC1" w:rsidRDefault="00AD6DC1" w:rsidP="007526CB">
      <w:pPr>
        <w:pStyle w:val="ListParagraph"/>
        <w:spacing w:before="240"/>
        <w:ind w:firstLine="720"/>
        <w:rPr>
          <w:rFonts w:ascii="Times New Roman" w:hAnsi="Times New Roman" w:cs="Times New Roman"/>
        </w:rPr>
      </w:pPr>
    </w:p>
    <w:p w14:paraId="2DF6B242" w14:textId="189C4690" w:rsidR="00AD6DC1" w:rsidRDefault="00AD6DC1" w:rsidP="007526CB">
      <w:pPr>
        <w:pStyle w:val="ListParagraph"/>
        <w:spacing w:before="240"/>
        <w:ind w:firstLine="720"/>
        <w:rPr>
          <w:rFonts w:ascii="Times New Roman" w:hAnsi="Times New Roman" w:cs="Times New Roman"/>
        </w:rPr>
      </w:pPr>
      <w:r w:rsidRPr="00AD6DC1">
        <w:rPr>
          <w:rFonts w:ascii="Times New Roman" w:hAnsi="Times New Roman" w:cs="Times New Roman"/>
        </w:rPr>
        <w:t xml:space="preserve">Reviewing the tables </w:t>
      </w:r>
      <w:proofErr w:type="gramStart"/>
      <w:r w:rsidRPr="00AD6DC1">
        <w:rPr>
          <w:rFonts w:ascii="Times New Roman" w:hAnsi="Times New Roman" w:cs="Times New Roman"/>
        </w:rPr>
        <w:t>outputted</w:t>
      </w:r>
      <w:proofErr w:type="gramEnd"/>
      <w:r w:rsidRPr="00AD6DC1">
        <w:rPr>
          <w:rFonts w:ascii="Times New Roman" w:hAnsi="Times New Roman" w:cs="Times New Roman"/>
        </w:rPr>
        <w:t xml:space="preserve"> by the PCA, it is evident that the first three principal components account for 75% of the variance in the data. </w:t>
      </w:r>
      <w:r w:rsidR="00E00718" w:rsidRPr="00AD6DC1">
        <w:rPr>
          <w:rFonts w:ascii="Times New Roman" w:hAnsi="Times New Roman" w:cs="Times New Roman"/>
        </w:rPr>
        <w:t>Additionally,</w:t>
      </w:r>
      <w:r w:rsidRPr="00AD6DC1">
        <w:rPr>
          <w:rFonts w:ascii="Times New Roman" w:hAnsi="Times New Roman" w:cs="Times New Roman"/>
        </w:rPr>
        <w:t xml:space="preserve"> from the proportion of variance row, we can highlight the elbow being at PC1 due to the sharp change in slope. As for looking at the linear combination of the principal components, i.e. rotations of the cartesian plane, we see a notable negative loading in </w:t>
      </w:r>
      <w:proofErr w:type="spellStart"/>
      <w:r w:rsidRPr="00AD6DC1">
        <w:rPr>
          <w:rFonts w:ascii="Times New Roman" w:hAnsi="Times New Roman" w:cs="Times New Roman"/>
        </w:rPr>
        <w:t>GiniDiff</w:t>
      </w:r>
      <w:proofErr w:type="spellEnd"/>
      <w:r w:rsidRPr="00AD6DC1">
        <w:rPr>
          <w:rFonts w:ascii="Times New Roman" w:hAnsi="Times New Roman" w:cs="Times New Roman"/>
        </w:rPr>
        <w:t xml:space="preserve">, </w:t>
      </w:r>
      <w:proofErr w:type="spellStart"/>
      <w:r w:rsidRPr="00AD6DC1">
        <w:rPr>
          <w:rFonts w:ascii="Times New Roman" w:hAnsi="Times New Roman" w:cs="Times New Roman"/>
        </w:rPr>
        <w:t>InfDiff</w:t>
      </w:r>
      <w:proofErr w:type="spellEnd"/>
      <w:r w:rsidRPr="00AD6DC1">
        <w:rPr>
          <w:rFonts w:ascii="Times New Roman" w:hAnsi="Times New Roman" w:cs="Times New Roman"/>
        </w:rPr>
        <w:t xml:space="preserve">, </w:t>
      </w:r>
      <w:proofErr w:type="spellStart"/>
      <w:r w:rsidRPr="00AD6DC1">
        <w:rPr>
          <w:rFonts w:ascii="Times New Roman" w:hAnsi="Times New Roman" w:cs="Times New Roman"/>
        </w:rPr>
        <w:t>GNIDiff</w:t>
      </w:r>
      <w:proofErr w:type="spellEnd"/>
      <w:r w:rsidRPr="00AD6DC1">
        <w:rPr>
          <w:rFonts w:ascii="Times New Roman" w:hAnsi="Times New Roman" w:cs="Times New Roman"/>
        </w:rPr>
        <w:t xml:space="preserve"> and </w:t>
      </w:r>
      <w:proofErr w:type="spellStart"/>
      <w:r w:rsidRPr="00AD6DC1">
        <w:rPr>
          <w:rFonts w:ascii="Times New Roman" w:hAnsi="Times New Roman" w:cs="Times New Roman"/>
        </w:rPr>
        <w:t>TTDiff</w:t>
      </w:r>
      <w:proofErr w:type="spellEnd"/>
      <w:r w:rsidRPr="00AD6DC1">
        <w:rPr>
          <w:rFonts w:ascii="Times New Roman" w:hAnsi="Times New Roman" w:cs="Times New Roman"/>
        </w:rPr>
        <w:t xml:space="preserve"> while strong positive loading for </w:t>
      </w:r>
      <w:proofErr w:type="spellStart"/>
      <w:r w:rsidRPr="00AD6DC1">
        <w:rPr>
          <w:rFonts w:ascii="Times New Roman" w:hAnsi="Times New Roman" w:cs="Times New Roman"/>
        </w:rPr>
        <w:t>PropWDiff</w:t>
      </w:r>
      <w:proofErr w:type="spellEnd"/>
      <w:r w:rsidRPr="00AD6DC1">
        <w:rPr>
          <w:rFonts w:ascii="Times New Roman" w:hAnsi="Times New Roman" w:cs="Times New Roman"/>
        </w:rPr>
        <w:t xml:space="preserve">, which match the supervised linear regression performed when the outliers were included. Now turning our attention to the graphical output, the first thing to note is that all countries appear to cluster around the origin (0,0), with Norway and Kenya being more dispersed over the graph when compared to China and the US. These observations draw the conclusion that no country is unique when looking at the changes of variables i.e. growth. This makes sense as if countries opt for similar economic decisions, their </w:t>
      </w:r>
      <w:proofErr w:type="gramStart"/>
      <w:r w:rsidRPr="00AD6DC1">
        <w:rPr>
          <w:rFonts w:ascii="Times New Roman" w:hAnsi="Times New Roman" w:cs="Times New Roman"/>
        </w:rPr>
        <w:t>growths</w:t>
      </w:r>
      <w:proofErr w:type="gramEnd"/>
      <w:r w:rsidRPr="00AD6DC1">
        <w:rPr>
          <w:rFonts w:ascii="Times New Roman" w:hAnsi="Times New Roman" w:cs="Times New Roman"/>
        </w:rPr>
        <w:t xml:space="preserve"> would be in similar or same direction. The issue is that countries do not make the same decisions, so when looking at the non-</w:t>
      </w:r>
      <w:proofErr w:type="gramStart"/>
      <w:r w:rsidRPr="00AD6DC1">
        <w:rPr>
          <w:rFonts w:ascii="Times New Roman" w:hAnsi="Times New Roman" w:cs="Times New Roman"/>
        </w:rPr>
        <w:t>differenced</w:t>
      </w:r>
      <w:proofErr w:type="gramEnd"/>
      <w:r w:rsidRPr="00AD6DC1">
        <w:rPr>
          <w:rFonts w:ascii="Times New Roman" w:hAnsi="Times New Roman" w:cs="Times New Roman"/>
        </w:rPr>
        <w:t xml:space="preserve"> data we should see unique clusters.</w:t>
      </w:r>
    </w:p>
    <w:p w14:paraId="098FCE42" w14:textId="77777777" w:rsidR="007526CB" w:rsidRDefault="007526CB" w:rsidP="007526CB">
      <w:pPr>
        <w:pStyle w:val="ListParagraph"/>
        <w:spacing w:before="240"/>
        <w:ind w:firstLine="720"/>
        <w:rPr>
          <w:rFonts w:ascii="Times New Roman" w:hAnsi="Times New Roman" w:cs="Times New Roman"/>
        </w:rPr>
      </w:pPr>
    </w:p>
    <w:p w14:paraId="2FB400D5" w14:textId="4BE5265F" w:rsidR="00AD6DC1" w:rsidRPr="004D60A6" w:rsidRDefault="00AD6DC1" w:rsidP="007526CB">
      <w:pPr>
        <w:pStyle w:val="SourceCode"/>
        <w:spacing w:before="240"/>
        <w:ind w:left="720"/>
        <w:rPr>
          <w:sz w:val="24"/>
        </w:rPr>
      </w:pPr>
      <w:r w:rsidRPr="004D60A6">
        <w:rPr>
          <w:rStyle w:val="NormalTok"/>
          <w:sz w:val="24"/>
        </w:rPr>
        <w:t xml:space="preserve">variables </w:t>
      </w:r>
      <w:r w:rsidRPr="004D60A6">
        <w:rPr>
          <w:rStyle w:val="OtherTok"/>
          <w:sz w:val="24"/>
        </w:rPr>
        <w:t>&lt;-</w:t>
      </w:r>
      <w:r w:rsidRPr="004D60A6">
        <w:rPr>
          <w:rStyle w:val="NormalTok"/>
          <w:sz w:val="24"/>
        </w:rPr>
        <w:t xml:space="preserve"> </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proofErr w:type="gramStart"/>
      <w:r w:rsidRPr="004D60A6">
        <w:rPr>
          <w:rStyle w:val="NormalTok"/>
          <w:sz w:val="24"/>
        </w:rPr>
        <w:t>dplyr</w:t>
      </w:r>
      <w:proofErr w:type="spellEnd"/>
      <w:r w:rsidRPr="004D60A6">
        <w:rPr>
          <w:rStyle w:val="SpecialCharTok"/>
          <w:sz w:val="24"/>
        </w:rPr>
        <w:t>::</w:t>
      </w:r>
      <w:proofErr w:type="gramEnd"/>
      <w:r w:rsidRPr="004D60A6">
        <w:rPr>
          <w:rStyle w:val="FunctionTok"/>
          <w:sz w:val="24"/>
        </w:rPr>
        <w:t>select</w:t>
      </w:r>
      <w:r w:rsidRPr="004D60A6">
        <w:rPr>
          <w:rStyle w:val="NormalTok"/>
          <w:sz w:val="24"/>
        </w:rPr>
        <w:t>(</w:t>
      </w:r>
      <w:r w:rsidRPr="004D60A6">
        <w:rPr>
          <w:rStyle w:val="SpecialCharTok"/>
          <w:sz w:val="24"/>
        </w:rPr>
        <w:t>-</w:t>
      </w:r>
      <w:r w:rsidRPr="004D60A6">
        <w:rPr>
          <w:rStyle w:val="NormalTok"/>
          <w:sz w:val="24"/>
        </w:rPr>
        <w:t>Country,</w:t>
      </w:r>
      <w:r w:rsidRPr="004D60A6">
        <w:rPr>
          <w:rStyle w:val="SpecialCharTok"/>
          <w:sz w:val="24"/>
        </w:rPr>
        <w:t>-</w:t>
      </w:r>
      <w:proofErr w:type="spellStart"/>
      <w:r w:rsidRPr="004D60A6">
        <w:rPr>
          <w:rStyle w:val="NormalTok"/>
          <w:sz w:val="24"/>
        </w:rPr>
        <w:t>TradeGrowth</w:t>
      </w:r>
      <w:proofErr w:type="spellEnd"/>
      <w:r w:rsidRPr="004D60A6">
        <w:rPr>
          <w:rStyle w:val="NormalTok"/>
          <w:sz w:val="24"/>
        </w:rPr>
        <w:t>,</w:t>
      </w:r>
      <w:r w:rsidRPr="004D60A6">
        <w:rPr>
          <w:rStyle w:val="SpecialCharTok"/>
          <w:sz w:val="24"/>
        </w:rPr>
        <w:t>-</w:t>
      </w:r>
      <w:r w:rsidRPr="004D60A6">
        <w:rPr>
          <w:rStyle w:val="NormalTok"/>
          <w:sz w:val="24"/>
        </w:rPr>
        <w:t>Year)</w:t>
      </w:r>
      <w:r w:rsidRPr="004D60A6">
        <w:rPr>
          <w:sz w:val="24"/>
        </w:rPr>
        <w:br/>
      </w:r>
      <w:proofErr w:type="spellStart"/>
      <w:r w:rsidRPr="004D60A6">
        <w:rPr>
          <w:rStyle w:val="NormalTok"/>
          <w:sz w:val="24"/>
        </w:rPr>
        <w:t>pca_result</w:t>
      </w:r>
      <w:proofErr w:type="spellEnd"/>
      <w:r w:rsidRPr="004D60A6">
        <w:rPr>
          <w:rStyle w:val="NormalTok"/>
          <w:sz w:val="24"/>
        </w:rPr>
        <w:t xml:space="preserve"> </w:t>
      </w:r>
      <w:r w:rsidRPr="004D60A6">
        <w:rPr>
          <w:rStyle w:val="OtherTok"/>
          <w:sz w:val="24"/>
        </w:rPr>
        <w:t>&lt;-</w:t>
      </w:r>
      <w:r w:rsidRPr="004D60A6">
        <w:rPr>
          <w:rStyle w:val="NormalTok"/>
          <w:sz w:val="24"/>
        </w:rPr>
        <w:t xml:space="preserve"> </w:t>
      </w:r>
      <w:proofErr w:type="spellStart"/>
      <w:r w:rsidRPr="004D60A6">
        <w:rPr>
          <w:rStyle w:val="FunctionTok"/>
          <w:sz w:val="24"/>
        </w:rPr>
        <w:t>prcomp</w:t>
      </w:r>
      <w:proofErr w:type="spellEnd"/>
      <w:r w:rsidRPr="004D60A6">
        <w:rPr>
          <w:rStyle w:val="NormalTok"/>
          <w:sz w:val="24"/>
        </w:rPr>
        <w:t xml:space="preserve">(variables, </w:t>
      </w:r>
      <w:r w:rsidRPr="004D60A6">
        <w:rPr>
          <w:rStyle w:val="AttributeTok"/>
          <w:sz w:val="24"/>
        </w:rPr>
        <w:t>scale =</w:t>
      </w:r>
      <w:r w:rsidRPr="004D60A6">
        <w:rPr>
          <w:rStyle w:val="NormalTok"/>
          <w:sz w:val="24"/>
        </w:rPr>
        <w:t xml:space="preserve"> </w:t>
      </w:r>
      <w:r w:rsidRPr="004D60A6">
        <w:rPr>
          <w:rStyle w:val="ConstantTok"/>
          <w:sz w:val="24"/>
        </w:rPr>
        <w:t>TRUE</w:t>
      </w:r>
      <w:r w:rsidRPr="004D60A6">
        <w:rPr>
          <w:rStyle w:val="NormalTok"/>
          <w:sz w:val="24"/>
        </w:rPr>
        <w:t>)</w:t>
      </w:r>
      <w:r w:rsidRPr="004D60A6">
        <w:rPr>
          <w:sz w:val="24"/>
        </w:rPr>
        <w:br/>
      </w:r>
      <w:r w:rsidRPr="004D60A6">
        <w:rPr>
          <w:rStyle w:val="FunctionTok"/>
          <w:sz w:val="24"/>
        </w:rPr>
        <w:t>t</w:t>
      </w:r>
      <w:r w:rsidRPr="004D60A6">
        <w:rPr>
          <w:rStyle w:val="NormalTok"/>
          <w:sz w:val="24"/>
        </w:rPr>
        <w:t>(</w:t>
      </w:r>
      <w:proofErr w:type="spellStart"/>
      <w:r w:rsidRPr="004D60A6">
        <w:rPr>
          <w:rStyle w:val="NormalTok"/>
          <w:sz w:val="24"/>
        </w:rPr>
        <w:t>pca_result</w:t>
      </w:r>
      <w:r w:rsidRPr="004D60A6">
        <w:rPr>
          <w:rStyle w:val="SpecialCharTok"/>
          <w:sz w:val="24"/>
        </w:rPr>
        <w:t>$</w:t>
      </w:r>
      <w:r w:rsidRPr="004D60A6">
        <w:rPr>
          <w:rStyle w:val="NormalTok"/>
          <w:sz w:val="24"/>
        </w:rPr>
        <w:t>rotation</w:t>
      </w:r>
      <w:proofErr w:type="spellEnd"/>
      <w:r w:rsidRPr="004D60A6">
        <w:rPr>
          <w:rStyle w:val="NormalTok"/>
          <w:sz w:val="24"/>
        </w:rPr>
        <w:t>)</w:t>
      </w:r>
    </w:p>
    <w:p w14:paraId="2790A8D2" w14:textId="77777777" w:rsidR="00AD6DC1" w:rsidRPr="004D60A6" w:rsidRDefault="00AD6DC1" w:rsidP="007526CB">
      <w:pPr>
        <w:pStyle w:val="SourceCode"/>
        <w:spacing w:before="240"/>
        <w:ind w:left="720"/>
        <w:rPr>
          <w:sz w:val="24"/>
        </w:rPr>
      </w:pPr>
      <w:r w:rsidRPr="004D60A6">
        <w:rPr>
          <w:rStyle w:val="VerbatimChar"/>
          <w:sz w:val="24"/>
        </w:rPr>
        <w:t xml:space="preserve">##      </w:t>
      </w:r>
      <w:proofErr w:type="spellStart"/>
      <w:r w:rsidRPr="004D60A6">
        <w:rPr>
          <w:rStyle w:val="VerbatimChar"/>
          <w:sz w:val="24"/>
        </w:rPr>
        <w:t>TotalTrade</w:t>
      </w:r>
      <w:proofErr w:type="spellEnd"/>
      <w:r w:rsidRPr="004D60A6">
        <w:rPr>
          <w:rStyle w:val="VerbatimChar"/>
          <w:sz w:val="24"/>
        </w:rPr>
        <w:t xml:space="preserve">         GNI  Inflation         FDI       </w:t>
      </w:r>
      <w:proofErr w:type="spellStart"/>
      <w:r w:rsidRPr="004D60A6">
        <w:rPr>
          <w:rStyle w:val="VerbatimChar"/>
          <w:sz w:val="24"/>
        </w:rPr>
        <w:t>PropW</w:t>
      </w:r>
      <w:proofErr w:type="spellEnd"/>
      <w:r w:rsidRPr="004D60A6">
        <w:rPr>
          <w:rStyle w:val="VerbatimChar"/>
          <w:sz w:val="24"/>
        </w:rPr>
        <w:t xml:space="preserve">        Gini</w:t>
      </w:r>
      <w:r w:rsidRPr="004D60A6">
        <w:rPr>
          <w:sz w:val="24"/>
        </w:rPr>
        <w:br/>
      </w:r>
      <w:r w:rsidRPr="004D60A6">
        <w:rPr>
          <w:rStyle w:val="VerbatimChar"/>
          <w:sz w:val="24"/>
        </w:rPr>
        <w:t xml:space="preserve">## PC1  0.51916278 -0.02418397 -0.1888622  0.15533083  0.58077546 </w:t>
      </w:r>
      <w:r w:rsidRPr="004D60A6">
        <w:rPr>
          <w:rStyle w:val="VerbatimChar"/>
          <w:sz w:val="24"/>
        </w:rPr>
        <w:lastRenderedPageBreak/>
        <w:t>-0.57687816</w:t>
      </w:r>
      <w:r w:rsidRPr="004D60A6">
        <w:rPr>
          <w:sz w:val="24"/>
        </w:rPr>
        <w:br/>
      </w:r>
      <w:r w:rsidRPr="004D60A6">
        <w:rPr>
          <w:rStyle w:val="VerbatimChar"/>
          <w:sz w:val="24"/>
        </w:rPr>
        <w:t>## PC2  0.01423883 -0.66286908  0.2862325 -0.66970997  0.07876667 -0.15413356</w:t>
      </w:r>
      <w:r w:rsidRPr="004D60A6">
        <w:rPr>
          <w:sz w:val="24"/>
        </w:rPr>
        <w:br/>
      </w:r>
      <w:r w:rsidRPr="004D60A6">
        <w:rPr>
          <w:rStyle w:val="VerbatimChar"/>
          <w:sz w:val="24"/>
        </w:rPr>
        <w:t>## PC3  0.42776994  0.36511544  0.8239422 -0.01699941 -0.04455485  0.05048528</w:t>
      </w:r>
      <w:r w:rsidRPr="004D60A6">
        <w:rPr>
          <w:sz w:val="24"/>
        </w:rPr>
        <w:br/>
      </w:r>
      <w:r w:rsidRPr="004D60A6">
        <w:rPr>
          <w:rStyle w:val="VerbatimChar"/>
          <w:sz w:val="24"/>
        </w:rPr>
        <w:t>## PC4 -0.03056871  0.62143034 -0.2658809 -0.71346835  0.18061426  0.02320900</w:t>
      </w:r>
      <w:r w:rsidRPr="004D60A6">
        <w:rPr>
          <w:sz w:val="24"/>
        </w:rPr>
        <w:br/>
      </w:r>
      <w:r w:rsidRPr="004D60A6">
        <w:rPr>
          <w:rStyle w:val="VerbatimChar"/>
          <w:sz w:val="24"/>
        </w:rPr>
        <w:t>## PC5 -0.73847023  0.16117730  0.3581236  0.11284574  0.34607646 -0.40979023</w:t>
      </w:r>
      <w:r w:rsidRPr="004D60A6">
        <w:rPr>
          <w:sz w:val="24"/>
        </w:rPr>
        <w:br/>
      </w:r>
      <w:r w:rsidRPr="004D60A6">
        <w:rPr>
          <w:rStyle w:val="VerbatimChar"/>
          <w:sz w:val="24"/>
        </w:rPr>
        <w:t>## PC6  0.03173988  0.12065088 -0.0676475 -0.07280563 -0.70860434 -0.68734197</w:t>
      </w:r>
    </w:p>
    <w:p w14:paraId="73A95807" w14:textId="77777777" w:rsidR="00AD6DC1" w:rsidRPr="004D60A6" w:rsidRDefault="00AD6DC1" w:rsidP="007526CB">
      <w:pPr>
        <w:pStyle w:val="SourceCode"/>
        <w:spacing w:before="240"/>
        <w:ind w:left="720"/>
        <w:rPr>
          <w:sz w:val="24"/>
        </w:rPr>
      </w:pPr>
      <w:r w:rsidRPr="004D60A6">
        <w:rPr>
          <w:rStyle w:val="FunctionTok"/>
          <w:sz w:val="24"/>
        </w:rPr>
        <w:t>summary</w:t>
      </w:r>
      <w:r w:rsidRPr="004D60A6">
        <w:rPr>
          <w:rStyle w:val="NormalTok"/>
          <w:sz w:val="24"/>
        </w:rPr>
        <w:t>(</w:t>
      </w:r>
      <w:proofErr w:type="spellStart"/>
      <w:r w:rsidRPr="004D60A6">
        <w:rPr>
          <w:rStyle w:val="NormalTok"/>
          <w:sz w:val="24"/>
        </w:rPr>
        <w:t>pca_result</w:t>
      </w:r>
      <w:proofErr w:type="spellEnd"/>
      <w:r w:rsidRPr="004D60A6">
        <w:rPr>
          <w:rStyle w:val="NormalTok"/>
          <w:sz w:val="24"/>
        </w:rPr>
        <w:t>)</w:t>
      </w:r>
    </w:p>
    <w:p w14:paraId="42A2F948" w14:textId="77777777" w:rsidR="00AD6DC1" w:rsidRPr="004D60A6" w:rsidRDefault="00AD6DC1" w:rsidP="007526CB">
      <w:pPr>
        <w:pStyle w:val="SourceCode"/>
        <w:spacing w:before="240"/>
        <w:ind w:left="720"/>
        <w:rPr>
          <w:sz w:val="24"/>
        </w:rPr>
      </w:pPr>
      <w:r w:rsidRPr="004D60A6">
        <w:rPr>
          <w:rStyle w:val="VerbatimChar"/>
          <w:sz w:val="24"/>
        </w:rPr>
        <w:t>## Importance of components:</w:t>
      </w:r>
      <w:r w:rsidRPr="004D60A6">
        <w:rPr>
          <w:sz w:val="24"/>
        </w:rPr>
        <w:br/>
      </w:r>
      <w:r w:rsidRPr="004D60A6">
        <w:rPr>
          <w:rStyle w:val="VerbatimChar"/>
          <w:sz w:val="24"/>
        </w:rPr>
        <w:t>##                           PC1    PC2    PC3     PC4     PC5     PC6</w:t>
      </w:r>
      <w:r w:rsidRPr="004D60A6">
        <w:rPr>
          <w:sz w:val="24"/>
        </w:rPr>
        <w:br/>
      </w:r>
      <w:r w:rsidRPr="004D60A6">
        <w:rPr>
          <w:rStyle w:val="VerbatimChar"/>
          <w:sz w:val="24"/>
        </w:rPr>
        <w:t>## Standard deviation     1.6567 1.2075 1.0363 0.73868 0.33947 0.25016</w:t>
      </w:r>
      <w:r w:rsidRPr="004D60A6">
        <w:rPr>
          <w:sz w:val="24"/>
        </w:rPr>
        <w:br/>
      </w:r>
      <w:r w:rsidRPr="004D60A6">
        <w:rPr>
          <w:rStyle w:val="VerbatimChar"/>
          <w:sz w:val="24"/>
        </w:rPr>
        <w:t>## Proportion of Variance 0.4575 0.2430 0.1790 0.09094 0.01921 0.01043</w:t>
      </w:r>
      <w:r w:rsidRPr="004D60A6">
        <w:rPr>
          <w:sz w:val="24"/>
        </w:rPr>
        <w:br/>
      </w:r>
      <w:r w:rsidRPr="004D60A6">
        <w:rPr>
          <w:rStyle w:val="VerbatimChar"/>
          <w:sz w:val="24"/>
        </w:rPr>
        <w:t xml:space="preserve">## Cumulative </w:t>
      </w:r>
      <w:proofErr w:type="gramStart"/>
      <w:r w:rsidRPr="004D60A6">
        <w:rPr>
          <w:rStyle w:val="VerbatimChar"/>
          <w:sz w:val="24"/>
        </w:rPr>
        <w:t>Proportion  0.4575</w:t>
      </w:r>
      <w:proofErr w:type="gramEnd"/>
      <w:r w:rsidRPr="004D60A6">
        <w:rPr>
          <w:rStyle w:val="VerbatimChar"/>
          <w:sz w:val="24"/>
        </w:rPr>
        <w:t xml:space="preserve"> 0.7005 0.8794 0.97036 0.98957 1.00000</w:t>
      </w:r>
    </w:p>
    <w:p w14:paraId="01421900" w14:textId="77777777" w:rsidR="00AD6DC1" w:rsidRPr="004D60A6" w:rsidRDefault="00AD6DC1" w:rsidP="007526CB">
      <w:pPr>
        <w:pStyle w:val="SourceCode"/>
        <w:spacing w:before="240"/>
        <w:ind w:left="720"/>
        <w:rPr>
          <w:sz w:val="24"/>
        </w:rPr>
      </w:pPr>
      <w:proofErr w:type="spellStart"/>
      <w:r w:rsidRPr="004D60A6">
        <w:rPr>
          <w:rStyle w:val="NormalTok"/>
          <w:sz w:val="24"/>
        </w:rPr>
        <w:t>pca_result</w:t>
      </w:r>
      <w:r w:rsidRPr="004D60A6">
        <w:rPr>
          <w:rStyle w:val="SpecialCharTok"/>
          <w:sz w:val="24"/>
        </w:rPr>
        <w:t>$</w:t>
      </w:r>
      <w:r w:rsidRPr="004D60A6">
        <w:rPr>
          <w:rStyle w:val="NormalTok"/>
          <w:sz w:val="24"/>
        </w:rPr>
        <w:t>x</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r w:rsidRPr="004D60A6">
        <w:rPr>
          <w:rStyle w:val="FunctionTok"/>
          <w:sz w:val="24"/>
        </w:rPr>
        <w:t>as_</w:t>
      </w:r>
      <w:proofErr w:type="gramStart"/>
      <w:r w:rsidRPr="004D60A6">
        <w:rPr>
          <w:rStyle w:val="FunctionTok"/>
          <w:sz w:val="24"/>
        </w:rPr>
        <w:t>tibble</w:t>
      </w:r>
      <w:proofErr w:type="spellEnd"/>
      <w:r w:rsidRPr="004D60A6">
        <w:rPr>
          <w:rStyle w:val="NormalTok"/>
          <w:sz w:val="24"/>
        </w:rPr>
        <w:t>(</w:t>
      </w:r>
      <w:proofErr w:type="gramEnd"/>
      <w:r w:rsidRPr="004D60A6">
        <w:rPr>
          <w:rStyle w:val="NormalTok"/>
          <w:sz w:val="24"/>
        </w:rPr>
        <w:t xml:space="preserve">) </w:t>
      </w:r>
      <w:r w:rsidRPr="004D60A6">
        <w:rPr>
          <w:rStyle w:val="SpecialCharTok"/>
          <w:sz w:val="24"/>
        </w:rPr>
        <w:t>%&gt;%</w:t>
      </w:r>
      <w:r w:rsidRPr="004D60A6">
        <w:rPr>
          <w:rStyle w:val="NormalTok"/>
          <w:sz w:val="24"/>
        </w:rPr>
        <w:t xml:space="preserve"> </w:t>
      </w:r>
      <w:proofErr w:type="spellStart"/>
      <w:r w:rsidRPr="004D60A6">
        <w:rPr>
          <w:rStyle w:val="FunctionTok"/>
          <w:sz w:val="24"/>
        </w:rPr>
        <w:t>bind_cols</w:t>
      </w:r>
      <w:proofErr w:type="spellEnd"/>
      <w:r w:rsidRPr="004D60A6">
        <w:rPr>
          <w:rStyle w:val="NormalTok"/>
          <w:sz w:val="24"/>
        </w:rPr>
        <w:t>(</w:t>
      </w:r>
      <w:proofErr w:type="spellStart"/>
      <w:r w:rsidRPr="004D60A6">
        <w:rPr>
          <w:rStyle w:val="NormalTok"/>
          <w:sz w:val="24"/>
        </w:rPr>
        <w:t>CountryData</w:t>
      </w:r>
      <w:proofErr w:type="spellEnd"/>
      <w:r w:rsidRPr="004D60A6">
        <w:rPr>
          <w:rStyle w:val="NormalTok"/>
          <w:sz w:val="24"/>
        </w:rPr>
        <w:t xml:space="preserve">) </w:t>
      </w:r>
      <w:r w:rsidRPr="004D60A6">
        <w:rPr>
          <w:rStyle w:val="SpecialCharTok"/>
          <w:sz w:val="24"/>
        </w:rPr>
        <w:t>%&g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gplot</w:t>
      </w:r>
      <w:proofErr w:type="spellEnd"/>
      <w:r w:rsidRPr="004D60A6">
        <w:rPr>
          <w:rStyle w:val="NormalTok"/>
          <w:sz w:val="24"/>
        </w:rPr>
        <w:t>(</w:t>
      </w:r>
      <w:proofErr w:type="spellStart"/>
      <w:r w:rsidRPr="004D60A6">
        <w:rPr>
          <w:rStyle w:val="FunctionTok"/>
          <w:sz w:val="24"/>
        </w:rPr>
        <w:t>aes</w:t>
      </w:r>
      <w:proofErr w:type="spellEnd"/>
      <w:r w:rsidRPr="004D60A6">
        <w:rPr>
          <w:rStyle w:val="NormalTok"/>
          <w:sz w:val="24"/>
        </w:rPr>
        <w:t>(</w:t>
      </w:r>
      <w:r w:rsidRPr="004D60A6">
        <w:rPr>
          <w:rStyle w:val="AttributeTok"/>
          <w:sz w:val="24"/>
        </w:rPr>
        <w:t>x =</w:t>
      </w:r>
      <w:r w:rsidRPr="004D60A6">
        <w:rPr>
          <w:rStyle w:val="NormalTok"/>
          <w:sz w:val="24"/>
        </w:rPr>
        <w:t xml:space="preserve"> PC1, </w:t>
      </w:r>
      <w:r w:rsidRPr="004D60A6">
        <w:rPr>
          <w:rStyle w:val="AttributeTok"/>
          <w:sz w:val="24"/>
        </w:rPr>
        <w:t>y =</w:t>
      </w:r>
      <w:r w:rsidRPr="004D60A6">
        <w:rPr>
          <w:rStyle w:val="NormalTok"/>
          <w:sz w:val="24"/>
        </w:rPr>
        <w:t xml:space="preserve"> PC2, </w:t>
      </w:r>
      <w:r w:rsidRPr="004D60A6">
        <w:rPr>
          <w:rStyle w:val="AttributeTok"/>
          <w:sz w:val="24"/>
        </w:rPr>
        <w:t>color =</w:t>
      </w:r>
      <w:r w:rsidRPr="004D60A6">
        <w:rPr>
          <w:rStyle w:val="NormalTok"/>
          <w:sz w:val="24"/>
        </w:rPr>
        <w:t xml:space="preserve"> Country)) </w:t>
      </w:r>
      <w:r w:rsidRPr="004D60A6">
        <w:rPr>
          <w:rStyle w:val="SpecialCharTok"/>
          <w:sz w:val="24"/>
        </w:rPr>
        <w:t>+</w:t>
      </w:r>
      <w:r w:rsidRPr="004D60A6">
        <w:rPr>
          <w:rStyle w:val="NormalTok"/>
          <w:sz w:val="24"/>
        </w:rPr>
        <w:t xml:space="preserve"> </w:t>
      </w:r>
      <w:r w:rsidRPr="004D60A6">
        <w:rPr>
          <w:sz w:val="24"/>
        </w:rPr>
        <w:br/>
      </w:r>
      <w:r w:rsidRPr="004D60A6">
        <w:rPr>
          <w:rStyle w:val="NormalTok"/>
          <w:sz w:val="24"/>
        </w:rPr>
        <w:t xml:space="preserve">  </w:t>
      </w:r>
      <w:proofErr w:type="spellStart"/>
      <w:r w:rsidRPr="004D60A6">
        <w:rPr>
          <w:rStyle w:val="FunctionTok"/>
          <w:sz w:val="24"/>
        </w:rPr>
        <w:t>geom_point</w:t>
      </w:r>
      <w:proofErr w:type="spellEnd"/>
      <w:r w:rsidRPr="004D60A6">
        <w:rPr>
          <w:rStyle w:val="NormalTok"/>
          <w:sz w:val="24"/>
        </w:rPr>
        <w:t>()</w:t>
      </w:r>
    </w:p>
    <w:p w14:paraId="5FC5C04F" w14:textId="77777777" w:rsidR="00AD6DC1" w:rsidRPr="004D60A6" w:rsidRDefault="00AD6DC1" w:rsidP="007526CB">
      <w:pPr>
        <w:pStyle w:val="FirstParagraph"/>
        <w:spacing w:before="240"/>
        <w:ind w:left="720"/>
      </w:pPr>
      <w:r w:rsidRPr="004D60A6">
        <w:rPr>
          <w:noProof/>
        </w:rPr>
        <w:lastRenderedPageBreak/>
        <w:drawing>
          <wp:inline distT="0" distB="0" distL="0" distR="0" wp14:anchorId="0E2BFC0C" wp14:editId="48711C18">
            <wp:extent cx="4620126" cy="3696101"/>
            <wp:effectExtent l="0" t="0" r="0" b="0"/>
            <wp:docPr id="113" name="Picture" descr="A graph with different colored dots&#10;&#10;Description automatically generated"/>
            <wp:cNvGraphicFramePr/>
            <a:graphic xmlns:a="http://schemas.openxmlformats.org/drawingml/2006/main">
              <a:graphicData uri="http://schemas.openxmlformats.org/drawingml/2006/picture">
                <pic:pic xmlns:pic="http://schemas.openxmlformats.org/drawingml/2006/picture">
                  <pic:nvPicPr>
                    <pic:cNvPr id="113" name="Picture" descr="A graph with different colored dots&#10;&#10;Description automatically generated"/>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7CF57A6" w14:textId="406F7017" w:rsidR="00AD6DC1" w:rsidRDefault="00AD6DC1" w:rsidP="007526CB">
      <w:pPr>
        <w:spacing w:before="240"/>
        <w:rPr>
          <w:rFonts w:ascii="Times New Roman" w:hAnsi="Times New Roman" w:cs="Times New Roman"/>
        </w:rPr>
      </w:pPr>
    </w:p>
    <w:p w14:paraId="489C7331" w14:textId="262D4C65" w:rsidR="00A35A6A" w:rsidRDefault="00A35A6A" w:rsidP="007526CB">
      <w:pPr>
        <w:spacing w:before="240"/>
        <w:ind w:left="720" w:firstLine="720"/>
        <w:rPr>
          <w:rFonts w:ascii="Times New Roman" w:hAnsi="Times New Roman" w:cs="Times New Roman"/>
        </w:rPr>
      </w:pPr>
      <w:r w:rsidRPr="00A35A6A">
        <w:rPr>
          <w:rFonts w:ascii="Times New Roman" w:hAnsi="Times New Roman" w:cs="Times New Roman"/>
        </w:rPr>
        <w:t xml:space="preserve">As mentioned before, there are </w:t>
      </w:r>
      <w:r w:rsidR="0082384D" w:rsidRPr="00A35A6A">
        <w:rPr>
          <w:rFonts w:ascii="Times New Roman" w:hAnsi="Times New Roman" w:cs="Times New Roman"/>
        </w:rPr>
        <w:t>3</w:t>
      </w:r>
      <w:r w:rsidRPr="00A35A6A">
        <w:rPr>
          <w:rFonts w:ascii="Times New Roman" w:hAnsi="Times New Roman" w:cs="Times New Roman"/>
        </w:rPr>
        <w:t xml:space="preserve"> unique clusters of Norway, China and the US. Kenya can be debated in terms of it being its own cluster; however, if there were more data points, it would probably have its own cluster. This graphical output reveals that countries do not come to the same economic decisions, hence it being a unique cluster. In addition, there should not be an issue with correlation as it PCA converts any data into uncorrelated </w:t>
      </w:r>
      <w:r w:rsidR="0082384D" w:rsidRPr="00A35A6A">
        <w:rPr>
          <w:rFonts w:ascii="Times New Roman" w:hAnsi="Times New Roman" w:cs="Times New Roman"/>
        </w:rPr>
        <w:t>principal</w:t>
      </w:r>
      <w:r w:rsidRPr="00A35A6A">
        <w:rPr>
          <w:rFonts w:ascii="Times New Roman" w:hAnsi="Times New Roman" w:cs="Times New Roman"/>
        </w:rPr>
        <w:t xml:space="preserve"> components due to the analysis applying orthonormality onto the data set.</w:t>
      </w:r>
    </w:p>
    <w:p w14:paraId="43672744" w14:textId="77777777" w:rsidR="00A35A6A" w:rsidRPr="00AD6DC1" w:rsidRDefault="00A35A6A" w:rsidP="007526CB">
      <w:pPr>
        <w:spacing w:before="240"/>
        <w:rPr>
          <w:rFonts w:ascii="Times New Roman" w:hAnsi="Times New Roman" w:cs="Times New Roman"/>
        </w:rPr>
      </w:pPr>
    </w:p>
    <w:p w14:paraId="7C2959DD" w14:textId="4BE20C84" w:rsidR="00724282" w:rsidRDefault="00724282" w:rsidP="007526CB">
      <w:pPr>
        <w:pStyle w:val="Heading1"/>
        <w:numPr>
          <w:ilvl w:val="0"/>
          <w:numId w:val="3"/>
        </w:numPr>
        <w:spacing w:after="240"/>
        <w:jc w:val="center"/>
        <w:rPr>
          <w:rFonts w:ascii="Times New Roman" w:hAnsi="Times New Roman" w:cs="Times New Roman"/>
          <w:b/>
          <w:bCs/>
          <w:color w:val="auto"/>
          <w:sz w:val="24"/>
          <w:szCs w:val="24"/>
        </w:rPr>
      </w:pPr>
      <w:r w:rsidRPr="0093359D">
        <w:rPr>
          <w:rFonts w:ascii="Times New Roman" w:hAnsi="Times New Roman" w:cs="Times New Roman"/>
          <w:b/>
          <w:bCs/>
          <w:color w:val="auto"/>
          <w:sz w:val="24"/>
          <w:szCs w:val="24"/>
        </w:rPr>
        <w:t>Conclusion</w:t>
      </w:r>
    </w:p>
    <w:p w14:paraId="270BA3C4" w14:textId="7CCA2C9D" w:rsidR="0093359D" w:rsidRDefault="0093359D" w:rsidP="007526CB">
      <w:pPr>
        <w:spacing w:before="240" w:after="240"/>
        <w:ind w:firstLine="360"/>
        <w:rPr>
          <w:rFonts w:ascii="Times New Roman" w:hAnsi="Times New Roman" w:cs="Times New Roman"/>
        </w:rPr>
      </w:pPr>
      <w:r w:rsidRPr="0093359D">
        <w:rPr>
          <w:rFonts w:ascii="Times New Roman" w:hAnsi="Times New Roman" w:cs="Times New Roman"/>
        </w:rPr>
        <w:t xml:space="preserve">After assessing our data through exploratory modeling as well as more advanced machine learning techniques we have come to two solid conclusions. The first revolves around the relationship between the predictors of </w:t>
      </w:r>
      <w:proofErr w:type="spellStart"/>
      <w:r w:rsidRPr="0093359D">
        <w:rPr>
          <w:rFonts w:ascii="Times New Roman" w:hAnsi="Times New Roman" w:cs="Times New Roman"/>
        </w:rPr>
        <w:t>PropW</w:t>
      </w:r>
      <w:proofErr w:type="spellEnd"/>
      <w:r w:rsidRPr="0093359D">
        <w:rPr>
          <w:rFonts w:ascii="Times New Roman" w:hAnsi="Times New Roman" w:cs="Times New Roman"/>
        </w:rPr>
        <w:t xml:space="preserve">, GNI, Gini index, and Inflation in correspondence to Total Trade. When not removing outliers, we find that the proportion of women in national parliaments is the strongest predictor of total trade. However, when removed, as seen in the Effects on Modeling section, we find GNI per capita to be the strongest predictor instead. The second conclusion we come to is </w:t>
      </w:r>
      <w:r w:rsidR="005179B5" w:rsidRPr="0093359D">
        <w:rPr>
          <w:rFonts w:ascii="Times New Roman" w:hAnsi="Times New Roman" w:cs="Times New Roman"/>
        </w:rPr>
        <w:t>regarding</w:t>
      </w:r>
      <w:r w:rsidRPr="0093359D">
        <w:rPr>
          <w:rFonts w:ascii="Times New Roman" w:hAnsi="Times New Roman" w:cs="Times New Roman"/>
        </w:rPr>
        <w:t xml:space="preserve"> our PCA analysis. Through this modeling, we found that our non-differenced data had clear clustering, yet the differenced data did not. This indicates that if countries made the same decisions, they would have the same amount of total trade as one another. Our research lays a foundation for further exploration into the relationships between trade and macroeconomic and social variables. The findings, though our models, contribute to </w:t>
      </w:r>
      <w:r w:rsidRPr="0093359D">
        <w:rPr>
          <w:rFonts w:ascii="Times New Roman" w:hAnsi="Times New Roman" w:cs="Times New Roman"/>
        </w:rPr>
        <w:lastRenderedPageBreak/>
        <w:t>the ongoing discourse in global economic research and provide valuable insights for future empirical research in economics and data science.</w:t>
      </w:r>
    </w:p>
    <w:p w14:paraId="02B6429D" w14:textId="77777777" w:rsidR="007526CB" w:rsidRPr="0093359D" w:rsidRDefault="007526CB" w:rsidP="007526CB">
      <w:pPr>
        <w:spacing w:before="240" w:after="240"/>
        <w:ind w:firstLine="360"/>
        <w:rPr>
          <w:rFonts w:ascii="Times New Roman" w:hAnsi="Times New Roman" w:cs="Times New Roman"/>
        </w:rPr>
      </w:pPr>
    </w:p>
    <w:p w14:paraId="7FD26AFC" w14:textId="621AA30B" w:rsidR="002715F9" w:rsidRDefault="002715F9" w:rsidP="007526CB">
      <w:pPr>
        <w:pStyle w:val="Heading2"/>
        <w:spacing w:before="240" w:after="240"/>
        <w:rPr>
          <w:rFonts w:ascii="Times New Roman" w:hAnsi="Times New Roman" w:cs="Times New Roman"/>
          <w:b/>
          <w:bCs/>
          <w:color w:val="auto"/>
          <w:sz w:val="24"/>
          <w:szCs w:val="24"/>
        </w:rPr>
      </w:pPr>
      <w:r w:rsidRPr="0093359D">
        <w:rPr>
          <w:rFonts w:ascii="Times New Roman" w:hAnsi="Times New Roman" w:cs="Times New Roman"/>
          <w:b/>
          <w:bCs/>
          <w:color w:val="auto"/>
          <w:sz w:val="24"/>
          <w:szCs w:val="24"/>
        </w:rPr>
        <w:t>Limitations</w:t>
      </w:r>
    </w:p>
    <w:p w14:paraId="7E6BE73A" w14:textId="29481F60" w:rsidR="0093359D" w:rsidRDefault="0093359D" w:rsidP="007526CB">
      <w:pPr>
        <w:spacing w:before="240" w:after="180"/>
        <w:ind w:firstLine="720"/>
        <w:rPr>
          <w:rFonts w:ascii="Times New Roman" w:eastAsia="Cambria" w:hAnsi="Times New Roman" w:cs="Times New Roman"/>
        </w:rPr>
      </w:pPr>
      <w:r w:rsidRPr="0093359D">
        <w:rPr>
          <w:rFonts w:ascii="Times New Roman" w:eastAsia="Cambria" w:hAnsi="Times New Roman" w:cs="Times New Roman"/>
        </w:rPr>
        <w:t>During</w:t>
      </w:r>
      <w:r w:rsidRPr="0093359D">
        <w:rPr>
          <w:rFonts w:ascii="Times New Roman" w:eastAsia="Cambria" w:hAnsi="Times New Roman" w:cs="Times New Roman"/>
        </w:rPr>
        <w:t xml:space="preserve"> our research, we encountered several notable limitations that warrant discussion. A primary constraint was the incomplete nature of our dataset, exemplified by the inconsistent reporting of the Proportion of Women in Parliament (</w:t>
      </w:r>
      <w:proofErr w:type="spellStart"/>
      <w:r w:rsidRPr="0093359D">
        <w:rPr>
          <w:rFonts w:ascii="Times New Roman" w:eastAsia="Cambria" w:hAnsi="Times New Roman" w:cs="Times New Roman"/>
        </w:rPr>
        <w:t>PropW</w:t>
      </w:r>
      <w:proofErr w:type="spellEnd"/>
      <w:r w:rsidRPr="0093359D">
        <w:rPr>
          <w:rFonts w:ascii="Times New Roman" w:eastAsia="Cambria" w:hAnsi="Times New Roman" w:cs="Times New Roman"/>
        </w:rPr>
        <w:t xml:space="preserve">) in earlier years, which posed challenges for conducting a complete historical analysis. This gap in the data may have potentially introduced biases and </w:t>
      </w:r>
      <w:proofErr w:type="gramStart"/>
      <w:r w:rsidRPr="0093359D">
        <w:rPr>
          <w:rFonts w:ascii="Times New Roman" w:eastAsia="Cambria" w:hAnsi="Times New Roman" w:cs="Times New Roman"/>
        </w:rPr>
        <w:t>limits</w:t>
      </w:r>
      <w:proofErr w:type="gramEnd"/>
      <w:r w:rsidRPr="0093359D">
        <w:rPr>
          <w:rFonts w:ascii="Times New Roman" w:eastAsia="Cambria" w:hAnsi="Times New Roman" w:cs="Times New Roman"/>
        </w:rPr>
        <w:t xml:space="preserve"> the generalizability of our findings. Furthermore, our team’s lack of prior experience with time series analysis presented a significant hurdle. As this was a crucial aspect of our study, the learning curve we faced may have affected the depth and rigor of our analysis, potentially impacting the robustness of our results. Another critical issue was the necessity to potentially overfit our models due to the limited availability of training data. This can lead to models that perform well on the training data but fail to generalize effectively to unseen data, thereby limiting the predictive power of our findings. Each of these limitations underscores the need for a cautious interpretation of our results and provides a valuable roadmap for future research endeavors.</w:t>
      </w:r>
    </w:p>
    <w:p w14:paraId="09FA17CB" w14:textId="77777777" w:rsidR="007526CB" w:rsidRPr="0093359D" w:rsidRDefault="007526CB" w:rsidP="007526CB">
      <w:pPr>
        <w:spacing w:before="240" w:after="180"/>
        <w:ind w:firstLine="720"/>
        <w:rPr>
          <w:rFonts w:ascii="Times New Roman" w:eastAsia="Cambria" w:hAnsi="Times New Roman" w:cs="Times New Roman"/>
        </w:rPr>
      </w:pPr>
    </w:p>
    <w:p w14:paraId="4E20ED08" w14:textId="6CE86E59" w:rsidR="0093359D" w:rsidRPr="007526CB" w:rsidRDefault="002715F9" w:rsidP="007526CB">
      <w:pPr>
        <w:pStyle w:val="Heading2"/>
        <w:spacing w:before="240"/>
        <w:rPr>
          <w:rFonts w:ascii="Times New Roman" w:hAnsi="Times New Roman" w:cs="Times New Roman"/>
          <w:b/>
          <w:bCs/>
          <w:color w:val="auto"/>
          <w:sz w:val="24"/>
          <w:szCs w:val="24"/>
        </w:rPr>
      </w:pPr>
      <w:r w:rsidRPr="0093359D">
        <w:rPr>
          <w:rFonts w:ascii="Times New Roman" w:hAnsi="Times New Roman" w:cs="Times New Roman"/>
          <w:b/>
          <w:bCs/>
          <w:color w:val="auto"/>
          <w:sz w:val="24"/>
          <w:szCs w:val="24"/>
        </w:rPr>
        <w:t>Suggestions for Future Research</w:t>
      </w:r>
    </w:p>
    <w:p w14:paraId="5423BC2E" w14:textId="6560B574" w:rsidR="00724282" w:rsidRDefault="0093359D" w:rsidP="007526CB">
      <w:pPr>
        <w:spacing w:before="240"/>
        <w:ind w:firstLine="720"/>
        <w:rPr>
          <w:rFonts w:ascii="Times New Roman" w:hAnsi="Times New Roman" w:cs="Times New Roman"/>
        </w:rPr>
      </w:pPr>
      <w:r w:rsidRPr="0093359D">
        <w:rPr>
          <w:rFonts w:ascii="Times New Roman" w:hAnsi="Times New Roman" w:cs="Times New Roman"/>
        </w:rPr>
        <w:t xml:space="preserve">When thinking about the future direction of the project, we propose several key directions aimed at refining our methodology. Firstly, the incorporation of ARIMA (Autoregressive Integrated Moving Average) would be beneficial. This approach would optimize the autocorrelation in time series data, thereby enhancing the accuracy of our forecasts. This is better than simply </w:t>
      </w:r>
      <w:proofErr w:type="gramStart"/>
      <w:r w:rsidRPr="0093359D">
        <w:rPr>
          <w:rFonts w:ascii="Times New Roman" w:hAnsi="Times New Roman" w:cs="Times New Roman"/>
        </w:rPr>
        <w:t>differencing</w:t>
      </w:r>
      <w:proofErr w:type="gramEnd"/>
      <w:r w:rsidRPr="0093359D">
        <w:rPr>
          <w:rFonts w:ascii="Times New Roman" w:hAnsi="Times New Roman" w:cs="Times New Roman"/>
        </w:rPr>
        <w:t xml:space="preserve"> the data like we did. However, it is crucial to acknowledge that interpreting ARIMA models requires a sophisticated understanding of their mechanics, especially as the data must be </w:t>
      </w:r>
      <w:proofErr w:type="gramStart"/>
      <w:r w:rsidRPr="0093359D">
        <w:rPr>
          <w:rFonts w:ascii="Times New Roman" w:hAnsi="Times New Roman" w:cs="Times New Roman"/>
        </w:rPr>
        <w:t>reverse-transformed</w:t>
      </w:r>
      <w:proofErr w:type="gramEnd"/>
      <w:r w:rsidRPr="0093359D">
        <w:rPr>
          <w:rFonts w:ascii="Times New Roman" w:hAnsi="Times New Roman" w:cs="Times New Roman"/>
        </w:rPr>
        <w:t xml:space="preserve"> for meaningful interpretation. Another future direction that could be pursued is classifier-based machine learning techniques. We would do this to deepen our understanding of the dataset by identifying and categorizing key economic indicators. The challenge here lies in our current limited economic expertise, particularly in determining appropriate categorizations for the data points. Lastly, addressing data quality and quantity issues is important. We aim to find datasets with minimal missing values (NAs) to ensure the reliability of our analysis. Additionally, expanding the size of our dataset, with more variables, is crucial to reduce the risk of overfitting, thereby enhancing the generalizability of our model. By pursuing these future directions, we anticipate a significant improvement in our ability to model and understand the intricate dynamics between trade and various economic and social factors.</w:t>
      </w:r>
    </w:p>
    <w:p w14:paraId="3241B234" w14:textId="77777777" w:rsidR="00F762BA" w:rsidRDefault="00F762BA" w:rsidP="00F762BA">
      <w:pPr>
        <w:spacing w:before="240"/>
        <w:rPr>
          <w:rFonts w:ascii="Times New Roman" w:hAnsi="Times New Roman" w:cs="Times New Roman"/>
        </w:rPr>
      </w:pPr>
    </w:p>
    <w:p w14:paraId="1AF84972" w14:textId="17D25B86" w:rsidR="00F762BA" w:rsidRPr="00F762BA" w:rsidRDefault="00F762BA" w:rsidP="00F762BA">
      <w:pPr>
        <w:rPr>
          <w:rFonts w:ascii="Times New Roman" w:hAnsi="Times New Roman" w:cs="Times New Roman"/>
        </w:rPr>
      </w:pPr>
      <w:r>
        <w:rPr>
          <w:rFonts w:ascii="Times New Roman" w:hAnsi="Times New Roman" w:cs="Times New Roman"/>
        </w:rPr>
        <w:br w:type="page"/>
      </w:r>
    </w:p>
    <w:p w14:paraId="4D68101A" w14:textId="626A4C6F" w:rsidR="00F762BA" w:rsidRDefault="00F762BA" w:rsidP="00F762BA">
      <w:pPr>
        <w:pStyle w:val="ListParagraph"/>
        <w:numPr>
          <w:ilvl w:val="0"/>
          <w:numId w:val="3"/>
        </w:numPr>
        <w:spacing w:before="240"/>
        <w:jc w:val="center"/>
        <w:rPr>
          <w:rFonts w:ascii="Times New Roman" w:hAnsi="Times New Roman" w:cs="Times New Roman"/>
          <w:b/>
          <w:bCs/>
        </w:rPr>
      </w:pPr>
      <w:r w:rsidRPr="00F762BA">
        <w:rPr>
          <w:rFonts w:ascii="Times New Roman" w:hAnsi="Times New Roman" w:cs="Times New Roman"/>
          <w:b/>
          <w:bCs/>
        </w:rPr>
        <w:lastRenderedPageBreak/>
        <w:t>References</w:t>
      </w:r>
    </w:p>
    <w:p w14:paraId="5326DA56" w14:textId="77777777" w:rsidR="00F762BA" w:rsidRDefault="00F762BA" w:rsidP="00F762BA">
      <w:pPr>
        <w:pStyle w:val="NormalWeb"/>
        <w:ind w:left="567" w:hanging="567"/>
      </w:pPr>
      <w:bookmarkStart w:id="11" w:name="_Hlk153148647"/>
      <w:r>
        <w:t xml:space="preserve">[1] </w:t>
      </w:r>
      <w:bookmarkEnd w:id="11"/>
      <w:r>
        <w:t xml:space="preserve">World Bank Open Data. (n.d.). https://data.worldbank.org/ </w:t>
      </w:r>
    </w:p>
    <w:p w14:paraId="398E1082" w14:textId="1492F215" w:rsidR="00F762BA" w:rsidRPr="00F762BA" w:rsidRDefault="00F762BA" w:rsidP="00F762BA">
      <w:pPr>
        <w:spacing w:before="240"/>
        <w:rPr>
          <w:rFonts w:ascii="Times New Roman" w:hAnsi="Times New Roman" w:cs="Times New Roman"/>
        </w:rPr>
      </w:pPr>
    </w:p>
    <w:sectPr w:rsidR="00F762BA" w:rsidRPr="00F762BA" w:rsidSect="007524B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18DF0" w14:textId="77777777" w:rsidR="008B2CAC" w:rsidRDefault="008B2CAC" w:rsidP="003D4855">
      <w:r>
        <w:separator/>
      </w:r>
    </w:p>
  </w:endnote>
  <w:endnote w:type="continuationSeparator" w:id="0">
    <w:p w14:paraId="7EAB21E4" w14:textId="77777777" w:rsidR="008B2CAC" w:rsidRDefault="008B2CAC" w:rsidP="003D48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B531D1" w14:textId="77777777" w:rsidR="008B2CAC" w:rsidRDefault="008B2CAC" w:rsidP="003D4855">
      <w:r>
        <w:separator/>
      </w:r>
    </w:p>
  </w:footnote>
  <w:footnote w:type="continuationSeparator" w:id="0">
    <w:p w14:paraId="779EC736" w14:textId="77777777" w:rsidR="008B2CAC" w:rsidRDefault="008B2CAC" w:rsidP="003D48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34AE82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0D2382E"/>
    <w:multiLevelType w:val="hybridMultilevel"/>
    <w:tmpl w:val="0B46022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C0B5C"/>
    <w:multiLevelType w:val="hybridMultilevel"/>
    <w:tmpl w:val="A43AD45E"/>
    <w:lvl w:ilvl="0" w:tplc="CC8CA4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7E41F7"/>
    <w:multiLevelType w:val="hybridMultilevel"/>
    <w:tmpl w:val="3F9A50FC"/>
    <w:lvl w:ilvl="0" w:tplc="04090019">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D152337"/>
    <w:multiLevelType w:val="hybridMultilevel"/>
    <w:tmpl w:val="7ADA8F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FD23113"/>
    <w:multiLevelType w:val="hybridMultilevel"/>
    <w:tmpl w:val="1ABC0B0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E929D4"/>
    <w:multiLevelType w:val="hybridMultilevel"/>
    <w:tmpl w:val="47145C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71684"/>
    <w:multiLevelType w:val="hybridMultilevel"/>
    <w:tmpl w:val="91B6A042"/>
    <w:lvl w:ilvl="0" w:tplc="7438014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74140"/>
    <w:multiLevelType w:val="hybridMultilevel"/>
    <w:tmpl w:val="E9809410"/>
    <w:lvl w:ilvl="0" w:tplc="0409000F">
      <w:start w:val="1"/>
      <w:numFmt w:val="decimal"/>
      <w:lvlText w:val="%1."/>
      <w:lvlJc w:val="left"/>
      <w:pPr>
        <w:ind w:left="1448" w:hanging="360"/>
      </w:pPr>
    </w:lvl>
    <w:lvl w:ilvl="1" w:tplc="04090019" w:tentative="1">
      <w:start w:val="1"/>
      <w:numFmt w:val="lowerLetter"/>
      <w:lvlText w:val="%2."/>
      <w:lvlJc w:val="left"/>
      <w:pPr>
        <w:ind w:left="2168" w:hanging="360"/>
      </w:pPr>
    </w:lvl>
    <w:lvl w:ilvl="2" w:tplc="0409001B" w:tentative="1">
      <w:start w:val="1"/>
      <w:numFmt w:val="lowerRoman"/>
      <w:lvlText w:val="%3."/>
      <w:lvlJc w:val="right"/>
      <w:pPr>
        <w:ind w:left="2888" w:hanging="180"/>
      </w:pPr>
    </w:lvl>
    <w:lvl w:ilvl="3" w:tplc="0409000F" w:tentative="1">
      <w:start w:val="1"/>
      <w:numFmt w:val="decimal"/>
      <w:lvlText w:val="%4."/>
      <w:lvlJc w:val="left"/>
      <w:pPr>
        <w:ind w:left="3608" w:hanging="360"/>
      </w:pPr>
    </w:lvl>
    <w:lvl w:ilvl="4" w:tplc="04090019" w:tentative="1">
      <w:start w:val="1"/>
      <w:numFmt w:val="lowerLetter"/>
      <w:lvlText w:val="%5."/>
      <w:lvlJc w:val="left"/>
      <w:pPr>
        <w:ind w:left="4328" w:hanging="360"/>
      </w:pPr>
    </w:lvl>
    <w:lvl w:ilvl="5" w:tplc="0409001B" w:tentative="1">
      <w:start w:val="1"/>
      <w:numFmt w:val="lowerRoman"/>
      <w:lvlText w:val="%6."/>
      <w:lvlJc w:val="right"/>
      <w:pPr>
        <w:ind w:left="5048" w:hanging="180"/>
      </w:pPr>
    </w:lvl>
    <w:lvl w:ilvl="6" w:tplc="0409000F" w:tentative="1">
      <w:start w:val="1"/>
      <w:numFmt w:val="decimal"/>
      <w:lvlText w:val="%7."/>
      <w:lvlJc w:val="left"/>
      <w:pPr>
        <w:ind w:left="5768" w:hanging="360"/>
      </w:pPr>
    </w:lvl>
    <w:lvl w:ilvl="7" w:tplc="04090019" w:tentative="1">
      <w:start w:val="1"/>
      <w:numFmt w:val="lowerLetter"/>
      <w:lvlText w:val="%8."/>
      <w:lvlJc w:val="left"/>
      <w:pPr>
        <w:ind w:left="6488" w:hanging="360"/>
      </w:pPr>
    </w:lvl>
    <w:lvl w:ilvl="8" w:tplc="0409001B" w:tentative="1">
      <w:start w:val="1"/>
      <w:numFmt w:val="lowerRoman"/>
      <w:lvlText w:val="%9."/>
      <w:lvlJc w:val="right"/>
      <w:pPr>
        <w:ind w:left="7208" w:hanging="180"/>
      </w:pPr>
    </w:lvl>
  </w:abstractNum>
  <w:abstractNum w:abstractNumId="9" w15:restartNumberingAfterBreak="0">
    <w:nsid w:val="2BC54E1D"/>
    <w:multiLevelType w:val="hybridMultilevel"/>
    <w:tmpl w:val="C67E5724"/>
    <w:lvl w:ilvl="0" w:tplc="058893E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FF33084"/>
    <w:multiLevelType w:val="hybridMultilevel"/>
    <w:tmpl w:val="CDD28F4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25AA5"/>
    <w:multiLevelType w:val="hybridMultilevel"/>
    <w:tmpl w:val="92C28D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3E7443"/>
    <w:multiLevelType w:val="hybridMultilevel"/>
    <w:tmpl w:val="A48AB8D6"/>
    <w:lvl w:ilvl="0" w:tplc="04090015">
      <w:start w:val="1"/>
      <w:numFmt w:val="upp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9413129"/>
    <w:multiLevelType w:val="hybridMultilevel"/>
    <w:tmpl w:val="7D42BE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0925050"/>
    <w:multiLevelType w:val="hybridMultilevel"/>
    <w:tmpl w:val="082859C4"/>
    <w:lvl w:ilvl="0" w:tplc="77347F6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5E154C"/>
    <w:multiLevelType w:val="hybridMultilevel"/>
    <w:tmpl w:val="5B8801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E956B2"/>
    <w:multiLevelType w:val="hybridMultilevel"/>
    <w:tmpl w:val="E40C3D8A"/>
    <w:lvl w:ilvl="0" w:tplc="06CC11F8">
      <w:start w:val="1"/>
      <w:numFmt w:val="upperRoman"/>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669479A1"/>
    <w:multiLevelType w:val="hybridMultilevel"/>
    <w:tmpl w:val="C688EDF6"/>
    <w:lvl w:ilvl="0" w:tplc="06CC11F8">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9230720">
    <w:abstractNumId w:val="15"/>
  </w:num>
  <w:num w:numId="2" w16cid:durableId="2078745336">
    <w:abstractNumId w:val="8"/>
  </w:num>
  <w:num w:numId="3" w16cid:durableId="1468429893">
    <w:abstractNumId w:val="17"/>
  </w:num>
  <w:num w:numId="4" w16cid:durableId="1367949313">
    <w:abstractNumId w:val="3"/>
  </w:num>
  <w:num w:numId="5" w16cid:durableId="1332290736">
    <w:abstractNumId w:val="13"/>
  </w:num>
  <w:num w:numId="6" w16cid:durableId="1189221683">
    <w:abstractNumId w:val="1"/>
  </w:num>
  <w:num w:numId="7" w16cid:durableId="1128359205">
    <w:abstractNumId w:val="5"/>
  </w:num>
  <w:num w:numId="8" w16cid:durableId="1611401687">
    <w:abstractNumId w:val="6"/>
  </w:num>
  <w:num w:numId="9" w16cid:durableId="37049518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95870258">
    <w:abstractNumId w:val="4"/>
  </w:num>
  <w:num w:numId="11" w16cid:durableId="685904730">
    <w:abstractNumId w:val="12"/>
  </w:num>
  <w:num w:numId="12" w16cid:durableId="2086293619">
    <w:abstractNumId w:val="9"/>
  </w:num>
  <w:num w:numId="13" w16cid:durableId="1808887804">
    <w:abstractNumId w:val="2"/>
  </w:num>
  <w:num w:numId="14" w16cid:durableId="2069113532">
    <w:abstractNumId w:val="14"/>
  </w:num>
  <w:num w:numId="15" w16cid:durableId="462969933">
    <w:abstractNumId w:val="11"/>
  </w:num>
  <w:num w:numId="16" w16cid:durableId="924873733">
    <w:abstractNumId w:val="10"/>
  </w:num>
  <w:num w:numId="17" w16cid:durableId="1018628035">
    <w:abstractNumId w:val="16"/>
  </w:num>
  <w:num w:numId="18" w16cid:durableId="133217630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001F7"/>
    <w:rsid w:val="00020950"/>
    <w:rsid w:val="00034567"/>
    <w:rsid w:val="000D5563"/>
    <w:rsid w:val="00113B4C"/>
    <w:rsid w:val="001846E1"/>
    <w:rsid w:val="002715F9"/>
    <w:rsid w:val="002C210B"/>
    <w:rsid w:val="00322C88"/>
    <w:rsid w:val="00366E43"/>
    <w:rsid w:val="0037309A"/>
    <w:rsid w:val="00383711"/>
    <w:rsid w:val="003D4855"/>
    <w:rsid w:val="003E00AB"/>
    <w:rsid w:val="00481CC2"/>
    <w:rsid w:val="0051617E"/>
    <w:rsid w:val="005179B5"/>
    <w:rsid w:val="00540AC9"/>
    <w:rsid w:val="00580CFA"/>
    <w:rsid w:val="005A1968"/>
    <w:rsid w:val="005C1FBB"/>
    <w:rsid w:val="00611CA3"/>
    <w:rsid w:val="00623178"/>
    <w:rsid w:val="0062682D"/>
    <w:rsid w:val="00724282"/>
    <w:rsid w:val="007524BB"/>
    <w:rsid w:val="007526CB"/>
    <w:rsid w:val="00776D31"/>
    <w:rsid w:val="007F0777"/>
    <w:rsid w:val="007F12E7"/>
    <w:rsid w:val="0082384D"/>
    <w:rsid w:val="00864748"/>
    <w:rsid w:val="00875B52"/>
    <w:rsid w:val="008B2CAC"/>
    <w:rsid w:val="008E5A23"/>
    <w:rsid w:val="0093359D"/>
    <w:rsid w:val="00984C31"/>
    <w:rsid w:val="009A0FEA"/>
    <w:rsid w:val="00A35A6A"/>
    <w:rsid w:val="00A36CDB"/>
    <w:rsid w:val="00AC78B3"/>
    <w:rsid w:val="00AD6DC1"/>
    <w:rsid w:val="00B43C47"/>
    <w:rsid w:val="00BE4B5F"/>
    <w:rsid w:val="00BE6CD5"/>
    <w:rsid w:val="00BF2B98"/>
    <w:rsid w:val="00BF4B91"/>
    <w:rsid w:val="00C001F7"/>
    <w:rsid w:val="00C04BDC"/>
    <w:rsid w:val="00C56123"/>
    <w:rsid w:val="00C7009E"/>
    <w:rsid w:val="00CB0EC0"/>
    <w:rsid w:val="00CB4141"/>
    <w:rsid w:val="00CD26C6"/>
    <w:rsid w:val="00D07CED"/>
    <w:rsid w:val="00D850B3"/>
    <w:rsid w:val="00D95122"/>
    <w:rsid w:val="00DD5B9C"/>
    <w:rsid w:val="00E00718"/>
    <w:rsid w:val="00E22B46"/>
    <w:rsid w:val="00E803D6"/>
    <w:rsid w:val="00EA72FD"/>
    <w:rsid w:val="00EF65E4"/>
    <w:rsid w:val="00F059BC"/>
    <w:rsid w:val="00F55C28"/>
    <w:rsid w:val="00F762BA"/>
    <w:rsid w:val="00FC43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1B371"/>
  <w15:chartTrackingRefBased/>
  <w15:docId w15:val="{6C3DAB48-6DA1-924D-839E-B07F0C5985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D4855"/>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4855"/>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4855"/>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D4855"/>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D4855"/>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D5B9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9C"/>
    <w:rPr>
      <w:rFonts w:ascii="Times New Roman" w:hAnsi="Times New Roman" w:cs="Times New Roman"/>
      <w:sz w:val="18"/>
      <w:szCs w:val="18"/>
    </w:rPr>
  </w:style>
  <w:style w:type="paragraph" w:styleId="ListParagraph">
    <w:name w:val="List Paragraph"/>
    <w:basedOn w:val="Normal"/>
    <w:uiPriority w:val="34"/>
    <w:qFormat/>
    <w:rsid w:val="00875B52"/>
    <w:pPr>
      <w:ind w:left="720"/>
      <w:contextualSpacing/>
    </w:pPr>
  </w:style>
  <w:style w:type="paragraph" w:styleId="Caption">
    <w:name w:val="caption"/>
    <w:next w:val="Normal"/>
    <w:unhideWhenUsed/>
    <w:qFormat/>
    <w:rsid w:val="00864748"/>
    <w:pPr>
      <w:spacing w:line="480" w:lineRule="auto"/>
    </w:pPr>
    <w:rPr>
      <w:rFonts w:ascii="Times New Roman" w:eastAsia="Times New Roman" w:hAnsi="Times New Roman" w:cs="Times New Roman"/>
      <w:iCs/>
      <w:szCs w:val="18"/>
    </w:rPr>
  </w:style>
  <w:style w:type="paragraph" w:styleId="Header">
    <w:name w:val="header"/>
    <w:basedOn w:val="Normal"/>
    <w:link w:val="HeaderChar"/>
    <w:uiPriority w:val="99"/>
    <w:unhideWhenUsed/>
    <w:rsid w:val="003D4855"/>
    <w:pPr>
      <w:tabs>
        <w:tab w:val="center" w:pos="4680"/>
        <w:tab w:val="right" w:pos="9360"/>
      </w:tabs>
    </w:pPr>
  </w:style>
  <w:style w:type="character" w:customStyle="1" w:styleId="HeaderChar">
    <w:name w:val="Header Char"/>
    <w:basedOn w:val="DefaultParagraphFont"/>
    <w:link w:val="Header"/>
    <w:uiPriority w:val="99"/>
    <w:rsid w:val="003D4855"/>
  </w:style>
  <w:style w:type="paragraph" w:styleId="Footer">
    <w:name w:val="footer"/>
    <w:basedOn w:val="Normal"/>
    <w:link w:val="FooterChar"/>
    <w:uiPriority w:val="99"/>
    <w:unhideWhenUsed/>
    <w:rsid w:val="003D4855"/>
    <w:pPr>
      <w:tabs>
        <w:tab w:val="center" w:pos="4680"/>
        <w:tab w:val="right" w:pos="9360"/>
      </w:tabs>
    </w:pPr>
  </w:style>
  <w:style w:type="character" w:customStyle="1" w:styleId="FooterChar">
    <w:name w:val="Footer Char"/>
    <w:basedOn w:val="DefaultParagraphFont"/>
    <w:link w:val="Footer"/>
    <w:uiPriority w:val="99"/>
    <w:rsid w:val="003D4855"/>
  </w:style>
  <w:style w:type="paragraph" w:customStyle="1" w:styleId="Style1">
    <w:name w:val="Style1"/>
    <w:basedOn w:val="Normal"/>
    <w:link w:val="Style1Char"/>
    <w:qFormat/>
    <w:rsid w:val="003D4855"/>
    <w:pPr>
      <w:spacing w:line="480" w:lineRule="auto"/>
      <w:jc w:val="center"/>
    </w:pPr>
    <w:rPr>
      <w:rFonts w:ascii="Times New Roman" w:hAnsi="Times New Roman" w:cs="Times New Roman"/>
    </w:rPr>
  </w:style>
  <w:style w:type="character" w:customStyle="1" w:styleId="Style1Char">
    <w:name w:val="Style1 Char"/>
    <w:basedOn w:val="DefaultParagraphFont"/>
    <w:link w:val="Style1"/>
    <w:rsid w:val="003D4855"/>
    <w:rPr>
      <w:rFonts w:ascii="Times New Roman" w:hAnsi="Times New Roman" w:cs="Times New Roman"/>
    </w:rPr>
  </w:style>
  <w:style w:type="character" w:customStyle="1" w:styleId="Heading1Char">
    <w:name w:val="Heading 1 Char"/>
    <w:basedOn w:val="DefaultParagraphFont"/>
    <w:link w:val="Heading1"/>
    <w:uiPriority w:val="9"/>
    <w:rsid w:val="003D485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D485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4855"/>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3D485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3D4855"/>
    <w:rPr>
      <w:rFonts w:asciiTheme="majorHAnsi" w:eastAsiaTheme="majorEastAsia" w:hAnsiTheme="majorHAnsi" w:cstheme="majorBidi"/>
      <w:color w:val="2F5496" w:themeColor="accent1" w:themeShade="BF"/>
    </w:rPr>
  </w:style>
  <w:style w:type="paragraph" w:customStyle="1" w:styleId="Author">
    <w:name w:val="Author"/>
    <w:next w:val="BodyText"/>
    <w:qFormat/>
    <w:rsid w:val="00034567"/>
    <w:pPr>
      <w:keepNext/>
      <w:keepLines/>
      <w:spacing w:after="200"/>
      <w:jc w:val="center"/>
    </w:pPr>
  </w:style>
  <w:style w:type="paragraph" w:styleId="BodyText">
    <w:name w:val="Body Text"/>
    <w:basedOn w:val="Normal"/>
    <w:link w:val="BodyTextChar"/>
    <w:uiPriority w:val="99"/>
    <w:unhideWhenUsed/>
    <w:rsid w:val="00034567"/>
    <w:pPr>
      <w:spacing w:after="120"/>
    </w:pPr>
  </w:style>
  <w:style w:type="character" w:customStyle="1" w:styleId="BodyTextChar">
    <w:name w:val="Body Text Char"/>
    <w:basedOn w:val="DefaultParagraphFont"/>
    <w:link w:val="BodyText"/>
    <w:uiPriority w:val="99"/>
    <w:rsid w:val="00034567"/>
  </w:style>
  <w:style w:type="paragraph" w:customStyle="1" w:styleId="FirstParagraph">
    <w:name w:val="First Paragraph"/>
    <w:basedOn w:val="BodyText"/>
    <w:next w:val="BodyText"/>
    <w:qFormat/>
    <w:rsid w:val="00034567"/>
    <w:pPr>
      <w:spacing w:before="180" w:after="180"/>
    </w:pPr>
  </w:style>
  <w:style w:type="character" w:customStyle="1" w:styleId="VerbatimChar">
    <w:name w:val="Verbatim Char"/>
    <w:basedOn w:val="DefaultParagraphFont"/>
    <w:link w:val="SourceCode"/>
    <w:rsid w:val="00F059BC"/>
    <w:rPr>
      <w:rFonts w:ascii="Consolas" w:hAnsi="Consolas"/>
      <w:sz w:val="22"/>
      <w:shd w:val="clear" w:color="auto" w:fill="F8F8F8"/>
    </w:rPr>
  </w:style>
  <w:style w:type="paragraph" w:customStyle="1" w:styleId="SourceCode">
    <w:name w:val="Source Code"/>
    <w:basedOn w:val="Normal"/>
    <w:link w:val="VerbatimChar"/>
    <w:rsid w:val="00F059BC"/>
    <w:pPr>
      <w:shd w:val="clear" w:color="auto" w:fill="F8F8F8"/>
      <w:wordWrap w:val="0"/>
      <w:spacing w:after="200"/>
    </w:pPr>
    <w:rPr>
      <w:rFonts w:ascii="Consolas" w:hAnsi="Consolas"/>
      <w:sz w:val="22"/>
    </w:rPr>
  </w:style>
  <w:style w:type="character" w:customStyle="1" w:styleId="DecValTok">
    <w:name w:val="DecValTok"/>
    <w:basedOn w:val="VerbatimChar"/>
    <w:rsid w:val="00F059BC"/>
    <w:rPr>
      <w:rFonts w:ascii="Consolas" w:hAnsi="Consolas"/>
      <w:color w:val="0000CF"/>
      <w:sz w:val="22"/>
      <w:shd w:val="clear" w:color="auto" w:fill="F8F8F8"/>
    </w:rPr>
  </w:style>
  <w:style w:type="character" w:customStyle="1" w:styleId="SpecialCharTok">
    <w:name w:val="SpecialCharTok"/>
    <w:basedOn w:val="VerbatimChar"/>
    <w:rsid w:val="00F059BC"/>
    <w:rPr>
      <w:rFonts w:ascii="Consolas" w:hAnsi="Consolas"/>
      <w:b/>
      <w:color w:val="CE5C00"/>
      <w:sz w:val="22"/>
      <w:shd w:val="clear" w:color="auto" w:fill="F8F8F8"/>
    </w:rPr>
  </w:style>
  <w:style w:type="character" w:customStyle="1" w:styleId="StringTok">
    <w:name w:val="StringTok"/>
    <w:basedOn w:val="VerbatimChar"/>
    <w:rsid w:val="00F059BC"/>
    <w:rPr>
      <w:rFonts w:ascii="Consolas" w:hAnsi="Consolas"/>
      <w:color w:val="4E9A06"/>
      <w:sz w:val="22"/>
      <w:shd w:val="clear" w:color="auto" w:fill="F8F8F8"/>
    </w:rPr>
  </w:style>
  <w:style w:type="character" w:customStyle="1" w:styleId="OtherTok">
    <w:name w:val="OtherTok"/>
    <w:basedOn w:val="VerbatimChar"/>
    <w:rsid w:val="00F059BC"/>
    <w:rPr>
      <w:rFonts w:ascii="Consolas" w:hAnsi="Consolas"/>
      <w:color w:val="8F5902"/>
      <w:sz w:val="22"/>
      <w:shd w:val="clear" w:color="auto" w:fill="F8F8F8"/>
    </w:rPr>
  </w:style>
  <w:style w:type="character" w:customStyle="1" w:styleId="FunctionTok">
    <w:name w:val="FunctionTok"/>
    <w:basedOn w:val="VerbatimChar"/>
    <w:rsid w:val="00F059BC"/>
    <w:rPr>
      <w:rFonts w:ascii="Consolas" w:hAnsi="Consolas"/>
      <w:b/>
      <w:color w:val="204A87"/>
      <w:sz w:val="22"/>
      <w:shd w:val="clear" w:color="auto" w:fill="F8F8F8"/>
    </w:rPr>
  </w:style>
  <w:style w:type="character" w:customStyle="1" w:styleId="AttributeTok">
    <w:name w:val="AttributeTok"/>
    <w:basedOn w:val="VerbatimChar"/>
    <w:rsid w:val="00F059BC"/>
    <w:rPr>
      <w:rFonts w:ascii="Consolas" w:hAnsi="Consolas"/>
      <w:color w:val="204A87"/>
      <w:sz w:val="22"/>
      <w:shd w:val="clear" w:color="auto" w:fill="F8F8F8"/>
    </w:rPr>
  </w:style>
  <w:style w:type="character" w:customStyle="1" w:styleId="NormalTok">
    <w:name w:val="NormalTok"/>
    <w:basedOn w:val="VerbatimChar"/>
    <w:rsid w:val="00F059BC"/>
    <w:rPr>
      <w:rFonts w:ascii="Consolas" w:hAnsi="Consolas"/>
      <w:sz w:val="22"/>
      <w:shd w:val="clear" w:color="auto" w:fill="F8F8F8"/>
    </w:rPr>
  </w:style>
  <w:style w:type="paragraph" w:customStyle="1" w:styleId="Compact">
    <w:name w:val="Compact"/>
    <w:basedOn w:val="BodyText"/>
    <w:qFormat/>
    <w:rsid w:val="00F059BC"/>
    <w:pPr>
      <w:spacing w:before="36" w:after="36"/>
    </w:pPr>
  </w:style>
  <w:style w:type="table" w:customStyle="1" w:styleId="Table">
    <w:name w:val="Table"/>
    <w:semiHidden/>
    <w:unhideWhenUsed/>
    <w:qFormat/>
    <w:rsid w:val="00F059BC"/>
    <w:pPr>
      <w:spacing w:after="200"/>
    </w:p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ConstantTok">
    <w:name w:val="ConstantTok"/>
    <w:basedOn w:val="VerbatimChar"/>
    <w:rsid w:val="00623178"/>
    <w:rPr>
      <w:rFonts w:ascii="Consolas" w:hAnsi="Consolas"/>
      <w:color w:val="8F5902"/>
      <w:sz w:val="22"/>
      <w:shd w:val="clear" w:color="auto" w:fill="F8F8F8"/>
    </w:rPr>
  </w:style>
  <w:style w:type="character" w:customStyle="1" w:styleId="CommentTok">
    <w:name w:val="CommentTok"/>
    <w:basedOn w:val="VerbatimChar"/>
    <w:rsid w:val="00623178"/>
    <w:rPr>
      <w:rFonts w:ascii="Consolas" w:hAnsi="Consolas"/>
      <w:i/>
      <w:color w:val="8F5902"/>
      <w:sz w:val="22"/>
      <w:shd w:val="clear" w:color="auto" w:fill="F8F8F8"/>
    </w:rPr>
  </w:style>
  <w:style w:type="character" w:customStyle="1" w:styleId="FloatTok">
    <w:name w:val="FloatTok"/>
    <w:basedOn w:val="VerbatimChar"/>
    <w:rsid w:val="001846E1"/>
    <w:rPr>
      <w:rFonts w:ascii="Consolas" w:hAnsi="Consolas"/>
      <w:color w:val="0000CF"/>
      <w:sz w:val="22"/>
      <w:shd w:val="clear" w:color="auto" w:fill="F8F8F8"/>
    </w:rPr>
  </w:style>
  <w:style w:type="character" w:customStyle="1" w:styleId="ControlFlowTok">
    <w:name w:val="ControlFlowTok"/>
    <w:basedOn w:val="VerbatimChar"/>
    <w:rsid w:val="005A1968"/>
    <w:rPr>
      <w:rFonts w:ascii="Consolas" w:hAnsi="Consolas"/>
      <w:b/>
      <w:color w:val="204A87"/>
      <w:sz w:val="22"/>
      <w:shd w:val="clear" w:color="auto" w:fill="F8F8F8"/>
    </w:rPr>
  </w:style>
  <w:style w:type="paragraph" w:styleId="NormalWeb">
    <w:name w:val="Normal (Web)"/>
    <w:basedOn w:val="Normal"/>
    <w:uiPriority w:val="99"/>
    <w:semiHidden/>
    <w:unhideWhenUsed/>
    <w:rsid w:val="00F762BA"/>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15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0D0B4A6-4CFA-9D4D-9C51-0988A3CC4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8955</Words>
  <Characters>51044</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Kazemi, Kiana</cp:lastModifiedBy>
  <cp:revision>2</cp:revision>
  <cp:lastPrinted>2020-01-25T04:04:00Z</cp:lastPrinted>
  <dcterms:created xsi:type="dcterms:W3CDTF">2023-12-11T06:22:00Z</dcterms:created>
  <dcterms:modified xsi:type="dcterms:W3CDTF">2023-12-11T06:22:00Z</dcterms:modified>
</cp:coreProperties>
</file>